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5891A6" w14:textId="10D08AF4" w:rsidR="003E0FED" w:rsidRPr="00814165" w:rsidRDefault="008A079B" w:rsidP="00347BF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>Name:</w:t>
      </w:r>
      <w:r w:rsidR="00793A81" w:rsidRPr="00814165">
        <w:rPr>
          <w:rFonts w:ascii="Times New Roman" w:hAnsi="Times New Roman" w:cs="Times New Roman"/>
          <w:sz w:val="24"/>
          <w:szCs w:val="24"/>
        </w:rPr>
        <w:t xml:space="preserve"> Laurl P. Self</w:t>
      </w:r>
    </w:p>
    <w:p w14:paraId="54ACBF8C" w14:textId="39C14822" w:rsidR="008A079B" w:rsidRDefault="008A079B" w:rsidP="00347BF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>Current Position:</w:t>
      </w:r>
      <w:r w:rsidR="00793A81" w:rsidRPr="00814165">
        <w:rPr>
          <w:rFonts w:ascii="Times New Roman" w:hAnsi="Times New Roman" w:cs="Times New Roman"/>
          <w:sz w:val="24"/>
          <w:szCs w:val="24"/>
        </w:rPr>
        <w:t xml:space="preserve"> Instructor, </w:t>
      </w:r>
      <w:r w:rsidR="00FC06AE">
        <w:rPr>
          <w:rFonts w:ascii="Times New Roman" w:hAnsi="Times New Roman" w:cs="Times New Roman"/>
          <w:sz w:val="24"/>
          <w:szCs w:val="24"/>
        </w:rPr>
        <w:t xml:space="preserve">Interior Design- </w:t>
      </w:r>
      <w:r w:rsidR="00793A81" w:rsidRPr="00814165">
        <w:rPr>
          <w:rFonts w:ascii="Times New Roman" w:hAnsi="Times New Roman" w:cs="Times New Roman"/>
          <w:sz w:val="24"/>
          <w:szCs w:val="24"/>
        </w:rPr>
        <w:t>College of Human Environmental Science, The University of Alabama</w:t>
      </w:r>
    </w:p>
    <w:p w14:paraId="46F913D2" w14:textId="00EB5E81" w:rsidR="00FC06AE" w:rsidRPr="0072692F" w:rsidRDefault="00FC06AE" w:rsidP="00347BF5">
      <w:pPr>
        <w:spacing w:after="0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4"/>
          <w:szCs w:val="24"/>
        </w:rPr>
        <w:t xml:space="preserve">Contact Information- </w:t>
      </w:r>
      <w:hyperlink r:id="rId7" w:history="1">
        <w:r w:rsidRPr="00B34101">
          <w:rPr>
            <w:rStyle w:val="Hyperlink"/>
            <w:rFonts w:ascii="Times New Roman" w:hAnsi="Times New Roman" w:cs="Times New Roman"/>
            <w:sz w:val="24"/>
            <w:szCs w:val="24"/>
          </w:rPr>
          <w:t>laurlself@gmail.com</w:t>
        </w:r>
      </w:hyperlink>
      <w:r>
        <w:rPr>
          <w:rFonts w:ascii="Times New Roman" w:hAnsi="Times New Roman" w:cs="Times New Roman"/>
          <w:sz w:val="24"/>
          <w:szCs w:val="24"/>
        </w:rPr>
        <w:t>, 205-249-5863 (cell)</w:t>
      </w:r>
    </w:p>
    <w:p w14:paraId="72B6D09A" w14:textId="6A6DAB0A" w:rsidR="008A079B" w:rsidRPr="0072692F" w:rsidRDefault="008A079B" w:rsidP="00347BF5">
      <w:pPr>
        <w:spacing w:after="0"/>
        <w:rPr>
          <w:rFonts w:ascii="Times New Roman" w:hAnsi="Times New Roman" w:cs="Times New Roman"/>
          <w:sz w:val="16"/>
          <w:szCs w:val="16"/>
        </w:rPr>
      </w:pPr>
    </w:p>
    <w:p w14:paraId="0C478BA8" w14:textId="744CA59A" w:rsidR="008A079B" w:rsidRPr="00814165" w:rsidRDefault="008A079B" w:rsidP="00347BF5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814165">
        <w:rPr>
          <w:rFonts w:ascii="Times New Roman" w:hAnsi="Times New Roman" w:cs="Times New Roman"/>
          <w:b/>
          <w:bCs/>
          <w:sz w:val="24"/>
          <w:szCs w:val="24"/>
        </w:rPr>
        <w:t>Education</w:t>
      </w:r>
      <w:r w:rsidR="00793A81" w:rsidRPr="00814165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2BA7D3C9" w14:textId="74B4BB17" w:rsidR="00793A81" w:rsidRPr="00814165" w:rsidRDefault="00793A81" w:rsidP="00347BF5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bookmarkStart w:id="0" w:name="_Hlk131242963"/>
      <w:r w:rsidRPr="00814165">
        <w:rPr>
          <w:rFonts w:ascii="Times New Roman" w:hAnsi="Times New Roman" w:cs="Times New Roman"/>
          <w:sz w:val="24"/>
          <w:szCs w:val="24"/>
        </w:rPr>
        <w:t>Ed.D</w:t>
      </w:r>
      <w:r w:rsidRPr="00814165">
        <w:rPr>
          <w:rFonts w:ascii="Times New Roman" w:hAnsi="Times New Roman" w:cs="Times New Roman"/>
          <w:sz w:val="24"/>
          <w:szCs w:val="24"/>
        </w:rPr>
        <w:tab/>
      </w:r>
      <w:r w:rsidRPr="00814165">
        <w:rPr>
          <w:rFonts w:ascii="Times New Roman" w:hAnsi="Times New Roman" w:cs="Times New Roman"/>
          <w:sz w:val="24"/>
          <w:szCs w:val="24"/>
        </w:rPr>
        <w:tab/>
        <w:t>Higher Education Administration, December 2022</w:t>
      </w:r>
    </w:p>
    <w:p w14:paraId="60749AFD" w14:textId="77777777" w:rsidR="00793A81" w:rsidRPr="00814165" w:rsidRDefault="00793A81" w:rsidP="00347BF5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ab/>
      </w:r>
      <w:r w:rsidRPr="00814165">
        <w:rPr>
          <w:rFonts w:ascii="Times New Roman" w:hAnsi="Times New Roman" w:cs="Times New Roman"/>
          <w:sz w:val="24"/>
          <w:szCs w:val="24"/>
        </w:rPr>
        <w:tab/>
      </w:r>
      <w:r w:rsidRPr="00814165">
        <w:rPr>
          <w:rFonts w:ascii="Times New Roman" w:hAnsi="Times New Roman" w:cs="Times New Roman"/>
          <w:b/>
          <w:bCs/>
          <w:sz w:val="24"/>
          <w:szCs w:val="24"/>
        </w:rPr>
        <w:t>University of Alabama</w:t>
      </w:r>
      <w:r w:rsidRPr="00814165">
        <w:rPr>
          <w:rFonts w:ascii="Times New Roman" w:hAnsi="Times New Roman" w:cs="Times New Roman"/>
          <w:sz w:val="24"/>
          <w:szCs w:val="24"/>
        </w:rPr>
        <w:t>, Tuscaloosa, AL (Executive Program)</w:t>
      </w:r>
    </w:p>
    <w:p w14:paraId="1234CBE4" w14:textId="5DF85398" w:rsidR="007E5FBA" w:rsidRPr="00814165" w:rsidRDefault="00793A81" w:rsidP="00347BF5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ab/>
      </w:r>
      <w:r w:rsidRPr="00814165">
        <w:rPr>
          <w:rFonts w:ascii="Times New Roman" w:hAnsi="Times New Roman" w:cs="Times New Roman"/>
          <w:sz w:val="24"/>
          <w:szCs w:val="24"/>
        </w:rPr>
        <w:tab/>
        <w:t>Major areas of study- Higher Education</w:t>
      </w:r>
      <w:r w:rsidR="007E5FBA" w:rsidRPr="00814165">
        <w:rPr>
          <w:rFonts w:ascii="Times New Roman" w:hAnsi="Times New Roman" w:cs="Times New Roman"/>
          <w:sz w:val="24"/>
          <w:szCs w:val="24"/>
        </w:rPr>
        <w:t xml:space="preserve"> Organization, </w:t>
      </w:r>
      <w:r w:rsidRPr="00814165">
        <w:rPr>
          <w:rFonts w:ascii="Times New Roman" w:hAnsi="Times New Roman" w:cs="Times New Roman"/>
          <w:sz w:val="24"/>
          <w:szCs w:val="24"/>
        </w:rPr>
        <w:t>Finance,</w:t>
      </w:r>
      <w:r w:rsidR="007E5FBA" w:rsidRPr="00814165">
        <w:rPr>
          <w:rFonts w:ascii="Times New Roman" w:hAnsi="Times New Roman" w:cs="Times New Roman"/>
          <w:sz w:val="24"/>
          <w:szCs w:val="24"/>
        </w:rPr>
        <w:t xml:space="preserve"> Law,</w:t>
      </w:r>
      <w:r w:rsidRPr="0081416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30A3489" w14:textId="77777777" w:rsidR="007E5FBA" w:rsidRPr="00814165" w:rsidRDefault="00793A81" w:rsidP="007E5FBA">
      <w:pPr>
        <w:spacing w:after="0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>Ethics</w:t>
      </w:r>
      <w:r w:rsidR="007E5FBA" w:rsidRPr="00814165">
        <w:rPr>
          <w:rFonts w:ascii="Times New Roman" w:hAnsi="Times New Roman" w:cs="Times New Roman"/>
          <w:sz w:val="24"/>
          <w:szCs w:val="24"/>
        </w:rPr>
        <w:t xml:space="preserve">, </w:t>
      </w:r>
      <w:r w:rsidRPr="00814165">
        <w:rPr>
          <w:rFonts w:ascii="Times New Roman" w:hAnsi="Times New Roman" w:cs="Times New Roman"/>
          <w:sz w:val="24"/>
          <w:szCs w:val="24"/>
        </w:rPr>
        <w:t>Philosoph</w:t>
      </w:r>
      <w:r w:rsidR="007E5FBA" w:rsidRPr="00814165">
        <w:rPr>
          <w:rFonts w:ascii="Times New Roman" w:hAnsi="Times New Roman" w:cs="Times New Roman"/>
          <w:sz w:val="24"/>
          <w:szCs w:val="24"/>
        </w:rPr>
        <w:t xml:space="preserve">y, </w:t>
      </w:r>
      <w:r w:rsidRPr="00814165">
        <w:rPr>
          <w:rFonts w:ascii="Times New Roman" w:hAnsi="Times New Roman" w:cs="Times New Roman"/>
          <w:sz w:val="24"/>
          <w:szCs w:val="24"/>
        </w:rPr>
        <w:t xml:space="preserve">History, </w:t>
      </w:r>
      <w:r w:rsidR="007E5FBA" w:rsidRPr="00814165">
        <w:rPr>
          <w:rFonts w:ascii="Times New Roman" w:hAnsi="Times New Roman" w:cs="Times New Roman"/>
          <w:sz w:val="24"/>
          <w:szCs w:val="24"/>
        </w:rPr>
        <w:t xml:space="preserve">Policies, and </w:t>
      </w:r>
      <w:r w:rsidRPr="00814165">
        <w:rPr>
          <w:rFonts w:ascii="Times New Roman" w:hAnsi="Times New Roman" w:cs="Times New Roman"/>
          <w:sz w:val="24"/>
          <w:szCs w:val="24"/>
        </w:rPr>
        <w:t>Study-abroad to Northern</w:t>
      </w:r>
    </w:p>
    <w:p w14:paraId="704A86C1" w14:textId="798E3EC9" w:rsidR="00793A81" w:rsidRPr="00814165" w:rsidRDefault="00793A81" w:rsidP="007E5FBA">
      <w:pPr>
        <w:spacing w:after="0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>Europe</w:t>
      </w:r>
      <w:r w:rsidR="007E5FBA" w:rsidRPr="00814165">
        <w:rPr>
          <w:rFonts w:ascii="Times New Roman" w:hAnsi="Times New Roman" w:cs="Times New Roman"/>
          <w:sz w:val="24"/>
          <w:szCs w:val="24"/>
        </w:rPr>
        <w:t xml:space="preserve"> for Comparative Education</w:t>
      </w:r>
    </w:p>
    <w:p w14:paraId="76209AB0" w14:textId="77777777" w:rsidR="00793A81" w:rsidRPr="00814165" w:rsidRDefault="00793A81" w:rsidP="00347BF5">
      <w:pPr>
        <w:spacing w:after="0"/>
        <w:ind w:left="1440" w:firstLine="720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 xml:space="preserve">Dissertation: </w:t>
      </w:r>
      <w:r w:rsidRPr="00814165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From Face-to-Face to Virtual Creative Learning: </w:t>
      </w:r>
    </w:p>
    <w:p w14:paraId="5BDB4673" w14:textId="77777777" w:rsidR="00793A81" w:rsidRPr="00814165" w:rsidRDefault="00793A81" w:rsidP="00347BF5">
      <w:pPr>
        <w:spacing w:after="0"/>
        <w:ind w:left="2160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 w:rsidRPr="00814165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Organizational Change Pivot in the Visual Arts Studio Classroom </w:t>
      </w:r>
    </w:p>
    <w:p w14:paraId="2AA2F811" w14:textId="33240FE8" w:rsidR="00793A81" w:rsidRPr="00814165" w:rsidRDefault="00793A81" w:rsidP="00347BF5">
      <w:pPr>
        <w:spacing w:after="0"/>
        <w:ind w:left="1440" w:firstLine="720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 w:rsidRPr="00814165">
        <w:rPr>
          <w:rFonts w:ascii="Times New Roman" w:hAnsi="Times New Roman" w:cs="Times New Roman"/>
          <w:i/>
          <w:iCs/>
          <w:color w:val="000000"/>
          <w:sz w:val="24"/>
          <w:szCs w:val="24"/>
        </w:rPr>
        <w:t>During the COVID-19 Pandemic</w:t>
      </w:r>
    </w:p>
    <w:p w14:paraId="09831638" w14:textId="77777777" w:rsidR="00793A81" w:rsidRPr="00814165" w:rsidRDefault="00793A81" w:rsidP="00347BF5">
      <w:pPr>
        <w:spacing w:after="0"/>
        <w:ind w:left="1440" w:firstLine="720"/>
        <w:rPr>
          <w:rFonts w:ascii="Times New Roman" w:hAnsi="Times New Roman" w:cs="Times New Roman"/>
          <w:color w:val="000000"/>
          <w:sz w:val="24"/>
          <w:szCs w:val="24"/>
        </w:rPr>
      </w:pPr>
    </w:p>
    <w:p w14:paraId="1D1CA9E1" w14:textId="3E6D932C" w:rsidR="00793A81" w:rsidRPr="00814165" w:rsidRDefault="00793A81" w:rsidP="00347BF5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 xml:space="preserve">M.A. </w:t>
      </w:r>
      <w:r w:rsidRPr="00814165">
        <w:rPr>
          <w:rFonts w:ascii="Times New Roman" w:hAnsi="Times New Roman" w:cs="Times New Roman"/>
          <w:sz w:val="24"/>
          <w:szCs w:val="24"/>
        </w:rPr>
        <w:tab/>
      </w:r>
      <w:r w:rsidRPr="00814165">
        <w:rPr>
          <w:rFonts w:ascii="Times New Roman" w:hAnsi="Times New Roman" w:cs="Times New Roman"/>
          <w:sz w:val="24"/>
          <w:szCs w:val="24"/>
        </w:rPr>
        <w:tab/>
        <w:t xml:space="preserve">Interior Design, May 2012     </w:t>
      </w:r>
    </w:p>
    <w:p w14:paraId="0C37ECBB" w14:textId="0175BE92" w:rsidR="00793A81" w:rsidRPr="00814165" w:rsidRDefault="00793A81" w:rsidP="00347BF5">
      <w:pPr>
        <w:spacing w:after="0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b/>
          <w:sz w:val="24"/>
          <w:szCs w:val="24"/>
        </w:rPr>
        <w:t>Savannah College of Art and Design</w:t>
      </w:r>
      <w:r w:rsidRPr="00814165">
        <w:rPr>
          <w:rFonts w:ascii="Times New Roman" w:hAnsi="Times New Roman" w:cs="Times New Roman"/>
          <w:sz w:val="24"/>
          <w:szCs w:val="24"/>
        </w:rPr>
        <w:t>, Savannah, Georgia (online)</w:t>
      </w:r>
    </w:p>
    <w:p w14:paraId="5881824C" w14:textId="77777777" w:rsidR="00793A81" w:rsidRPr="00814165" w:rsidRDefault="00793A81" w:rsidP="00347BF5">
      <w:pPr>
        <w:spacing w:after="0"/>
        <w:ind w:left="216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>Major areas of study- Design Theory and Criticism, Emerging Materials, Research Methods, Illustration Techniques, Architectural History, Human Response to the Built Environment</w:t>
      </w:r>
    </w:p>
    <w:p w14:paraId="7B707892" w14:textId="77777777" w:rsidR="00793A81" w:rsidRPr="00814165" w:rsidRDefault="00793A81" w:rsidP="00347BF5">
      <w:pPr>
        <w:spacing w:after="0"/>
        <w:ind w:left="2160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 xml:space="preserve">Thesis- </w:t>
      </w:r>
      <w:r w:rsidRPr="00814165">
        <w:rPr>
          <w:rFonts w:ascii="Times New Roman" w:hAnsi="Times New Roman" w:cs="Times New Roman"/>
          <w:i/>
          <w:sz w:val="24"/>
          <w:szCs w:val="24"/>
        </w:rPr>
        <w:t xml:space="preserve">An Assessment of Interior Design Theory Education at the Undergraduate Level </w:t>
      </w:r>
    </w:p>
    <w:p w14:paraId="24CE6683" w14:textId="77777777" w:rsidR="00793A81" w:rsidRPr="00814165" w:rsidRDefault="00793A81" w:rsidP="00347BF5">
      <w:pPr>
        <w:spacing w:after="0"/>
        <w:ind w:firstLine="720"/>
        <w:rPr>
          <w:rFonts w:ascii="Times New Roman" w:hAnsi="Times New Roman" w:cs="Times New Roman"/>
          <w:bCs/>
          <w:sz w:val="24"/>
          <w:szCs w:val="24"/>
        </w:rPr>
      </w:pPr>
    </w:p>
    <w:p w14:paraId="1D3F719B" w14:textId="4C4EFE49" w:rsidR="00793A81" w:rsidRPr="00814165" w:rsidRDefault="00793A81" w:rsidP="00347BF5">
      <w:pPr>
        <w:spacing w:after="0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814165">
        <w:rPr>
          <w:rFonts w:ascii="Times New Roman" w:hAnsi="Times New Roman" w:cs="Times New Roman"/>
          <w:bCs/>
          <w:sz w:val="24"/>
          <w:szCs w:val="24"/>
        </w:rPr>
        <w:t>B.A.</w:t>
      </w:r>
      <w:r w:rsidRPr="0081416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814165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814165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814165">
        <w:rPr>
          <w:rFonts w:ascii="Times New Roman" w:hAnsi="Times New Roman" w:cs="Times New Roman"/>
          <w:bCs/>
          <w:sz w:val="24"/>
          <w:szCs w:val="24"/>
        </w:rPr>
        <w:t>Interior</w:t>
      </w:r>
      <w:r w:rsidRPr="0081416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814165">
        <w:rPr>
          <w:rFonts w:ascii="Times New Roman" w:hAnsi="Times New Roman" w:cs="Times New Roman"/>
          <w:bCs/>
          <w:sz w:val="24"/>
          <w:szCs w:val="24"/>
        </w:rPr>
        <w:t xml:space="preserve">Design, </w:t>
      </w:r>
      <w:r w:rsidR="00636414" w:rsidRPr="00814165">
        <w:rPr>
          <w:rFonts w:ascii="Times New Roman" w:hAnsi="Times New Roman" w:cs="Times New Roman"/>
          <w:bCs/>
          <w:sz w:val="24"/>
          <w:szCs w:val="24"/>
        </w:rPr>
        <w:t>December</w:t>
      </w:r>
      <w:r w:rsidRPr="00814165">
        <w:rPr>
          <w:rFonts w:ascii="Times New Roman" w:hAnsi="Times New Roman" w:cs="Times New Roman"/>
          <w:bCs/>
          <w:sz w:val="24"/>
          <w:szCs w:val="24"/>
        </w:rPr>
        <w:t xml:space="preserve"> 2009</w:t>
      </w:r>
    </w:p>
    <w:p w14:paraId="60A73A44" w14:textId="2E18759F" w:rsidR="00793A81" w:rsidRPr="00814165" w:rsidRDefault="00793A81" w:rsidP="00347BF5">
      <w:pPr>
        <w:spacing w:after="0"/>
        <w:ind w:firstLine="720"/>
        <w:rPr>
          <w:rFonts w:ascii="Times New Roman" w:hAnsi="Times New Roman" w:cs="Times New Roman"/>
          <w:bCs/>
          <w:sz w:val="24"/>
          <w:szCs w:val="24"/>
        </w:rPr>
      </w:pPr>
      <w:r w:rsidRPr="00814165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814165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Samford University, </w:t>
      </w:r>
      <w:r w:rsidRPr="00814165">
        <w:rPr>
          <w:rFonts w:ascii="Times New Roman" w:hAnsi="Times New Roman" w:cs="Times New Roman"/>
          <w:bCs/>
          <w:sz w:val="24"/>
          <w:szCs w:val="24"/>
        </w:rPr>
        <w:t>Birmingham, Alabama</w:t>
      </w:r>
    </w:p>
    <w:p w14:paraId="25EFD3A0" w14:textId="30B11365" w:rsidR="007E5FBA" w:rsidRPr="00814165" w:rsidRDefault="00793A81" w:rsidP="00347BF5">
      <w:pPr>
        <w:spacing w:after="0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>Thesis</w:t>
      </w:r>
      <w:r w:rsidR="007E5FBA" w:rsidRPr="00814165">
        <w:rPr>
          <w:rFonts w:ascii="Times New Roman" w:hAnsi="Times New Roman" w:cs="Times New Roman"/>
          <w:sz w:val="24"/>
          <w:szCs w:val="24"/>
        </w:rPr>
        <w:t xml:space="preserve"> project</w:t>
      </w:r>
      <w:r w:rsidRPr="00814165">
        <w:rPr>
          <w:rFonts w:ascii="Times New Roman" w:hAnsi="Times New Roman" w:cs="Times New Roman"/>
          <w:sz w:val="24"/>
          <w:szCs w:val="24"/>
        </w:rPr>
        <w:t xml:space="preserve">- </w:t>
      </w:r>
      <w:r w:rsidR="007E5FBA" w:rsidRPr="00814165">
        <w:rPr>
          <w:rFonts w:ascii="Times New Roman" w:hAnsi="Times New Roman" w:cs="Times New Roman"/>
          <w:sz w:val="24"/>
          <w:szCs w:val="24"/>
        </w:rPr>
        <w:t>A</w:t>
      </w:r>
      <w:r w:rsidRPr="00814165">
        <w:rPr>
          <w:rFonts w:ascii="Times New Roman" w:hAnsi="Times New Roman" w:cs="Times New Roman"/>
          <w:sz w:val="24"/>
          <w:szCs w:val="24"/>
        </w:rPr>
        <w:t xml:space="preserve"> </w:t>
      </w:r>
      <w:r w:rsidR="004B14BB">
        <w:rPr>
          <w:rFonts w:ascii="Times New Roman" w:hAnsi="Times New Roman" w:cs="Times New Roman"/>
          <w:sz w:val="24"/>
          <w:szCs w:val="24"/>
        </w:rPr>
        <w:t>High-Performance</w:t>
      </w:r>
      <w:r w:rsidRPr="00814165">
        <w:rPr>
          <w:rFonts w:ascii="Times New Roman" w:hAnsi="Times New Roman" w:cs="Times New Roman"/>
          <w:sz w:val="24"/>
          <w:szCs w:val="24"/>
        </w:rPr>
        <w:t xml:space="preserve"> </w:t>
      </w:r>
      <w:r w:rsidR="007E5FBA" w:rsidRPr="00814165">
        <w:rPr>
          <w:rFonts w:ascii="Times New Roman" w:hAnsi="Times New Roman" w:cs="Times New Roman"/>
          <w:sz w:val="24"/>
          <w:szCs w:val="24"/>
        </w:rPr>
        <w:t>A</w:t>
      </w:r>
      <w:r w:rsidRPr="00814165">
        <w:rPr>
          <w:rFonts w:ascii="Times New Roman" w:hAnsi="Times New Roman" w:cs="Times New Roman"/>
          <w:sz w:val="24"/>
          <w:szCs w:val="24"/>
        </w:rPr>
        <w:t xml:space="preserve">rts </w:t>
      </w:r>
      <w:r w:rsidR="007E5FBA" w:rsidRPr="00814165">
        <w:rPr>
          <w:rFonts w:ascii="Times New Roman" w:hAnsi="Times New Roman" w:cs="Times New Roman"/>
          <w:sz w:val="24"/>
          <w:szCs w:val="24"/>
        </w:rPr>
        <w:t>C</w:t>
      </w:r>
      <w:r w:rsidRPr="00814165">
        <w:rPr>
          <w:rFonts w:ascii="Times New Roman" w:hAnsi="Times New Roman" w:cs="Times New Roman"/>
          <w:sz w:val="24"/>
          <w:szCs w:val="24"/>
        </w:rPr>
        <w:t xml:space="preserve">enter containing a gallery, </w:t>
      </w:r>
    </w:p>
    <w:p w14:paraId="01D7DB99" w14:textId="1D823DDA" w:rsidR="00793A81" w:rsidRPr="00814165" w:rsidRDefault="00793A81" w:rsidP="00347BF5">
      <w:pPr>
        <w:spacing w:after="0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 xml:space="preserve">theater, </w:t>
      </w:r>
      <w:r w:rsidR="004B14BB">
        <w:rPr>
          <w:rFonts w:ascii="Times New Roman" w:hAnsi="Times New Roman" w:cs="Times New Roman"/>
          <w:sz w:val="24"/>
          <w:szCs w:val="24"/>
        </w:rPr>
        <w:t>high-tech</w:t>
      </w:r>
      <w:r w:rsidRPr="00814165">
        <w:rPr>
          <w:rFonts w:ascii="Times New Roman" w:hAnsi="Times New Roman" w:cs="Times New Roman"/>
          <w:sz w:val="24"/>
          <w:szCs w:val="24"/>
        </w:rPr>
        <w:t xml:space="preserve"> multipurpose space</w:t>
      </w:r>
      <w:r w:rsidR="004B14BB">
        <w:rPr>
          <w:rFonts w:ascii="Times New Roman" w:hAnsi="Times New Roman" w:cs="Times New Roman"/>
          <w:sz w:val="24"/>
          <w:szCs w:val="24"/>
        </w:rPr>
        <w:t>,</w:t>
      </w:r>
      <w:r w:rsidRPr="00814165">
        <w:rPr>
          <w:rFonts w:ascii="Times New Roman" w:hAnsi="Times New Roman" w:cs="Times New Roman"/>
          <w:sz w:val="24"/>
          <w:szCs w:val="24"/>
        </w:rPr>
        <w:t xml:space="preserve"> and offices/ studios. </w:t>
      </w:r>
    </w:p>
    <w:p w14:paraId="511022DF" w14:textId="77777777" w:rsidR="00793A81" w:rsidRPr="00814165" w:rsidRDefault="00793A81" w:rsidP="00347BF5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731697E2" w14:textId="0AAB2301" w:rsidR="00793A81" w:rsidRPr="00814165" w:rsidRDefault="00793A81" w:rsidP="00347BF5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814165">
        <w:rPr>
          <w:rFonts w:ascii="Times New Roman" w:hAnsi="Times New Roman" w:cs="Times New Roman"/>
          <w:bCs/>
          <w:sz w:val="24"/>
          <w:szCs w:val="24"/>
        </w:rPr>
        <w:tab/>
        <w:t>B.A.</w:t>
      </w:r>
      <w:r w:rsidRPr="00814165">
        <w:rPr>
          <w:rFonts w:ascii="Times New Roman" w:hAnsi="Times New Roman" w:cs="Times New Roman"/>
          <w:bCs/>
          <w:sz w:val="24"/>
          <w:szCs w:val="24"/>
        </w:rPr>
        <w:tab/>
      </w:r>
      <w:r w:rsidRPr="00814165">
        <w:rPr>
          <w:rFonts w:ascii="Times New Roman" w:hAnsi="Times New Roman" w:cs="Times New Roman"/>
          <w:bCs/>
          <w:sz w:val="24"/>
          <w:szCs w:val="24"/>
        </w:rPr>
        <w:tab/>
        <w:t>Art</w:t>
      </w:r>
      <w:r w:rsidR="00636414" w:rsidRPr="00814165">
        <w:rPr>
          <w:rFonts w:ascii="Times New Roman" w:hAnsi="Times New Roman" w:cs="Times New Roman"/>
          <w:bCs/>
          <w:sz w:val="24"/>
          <w:szCs w:val="24"/>
        </w:rPr>
        <w:t>, minor in History, May 1994</w:t>
      </w:r>
    </w:p>
    <w:p w14:paraId="20623881" w14:textId="3814A282" w:rsidR="00793A81" w:rsidRPr="00814165" w:rsidRDefault="00636414" w:rsidP="00347BF5">
      <w:pPr>
        <w:spacing w:after="0"/>
        <w:ind w:firstLine="720"/>
        <w:rPr>
          <w:rFonts w:ascii="Times New Roman" w:hAnsi="Times New Roman" w:cs="Times New Roman"/>
          <w:bCs/>
          <w:sz w:val="24"/>
          <w:szCs w:val="24"/>
        </w:rPr>
      </w:pPr>
      <w:r w:rsidRPr="00814165">
        <w:rPr>
          <w:rFonts w:ascii="Times New Roman" w:hAnsi="Times New Roman" w:cs="Times New Roman"/>
          <w:bCs/>
          <w:sz w:val="24"/>
          <w:szCs w:val="24"/>
        </w:rPr>
        <w:tab/>
      </w:r>
      <w:r w:rsidR="00793A81" w:rsidRPr="00814165">
        <w:rPr>
          <w:rFonts w:ascii="Times New Roman" w:hAnsi="Times New Roman" w:cs="Times New Roman"/>
          <w:bCs/>
          <w:sz w:val="24"/>
          <w:szCs w:val="24"/>
        </w:rPr>
        <w:tab/>
      </w:r>
      <w:r w:rsidR="00793A81" w:rsidRPr="00814165">
        <w:rPr>
          <w:rFonts w:ascii="Times New Roman" w:hAnsi="Times New Roman" w:cs="Times New Roman"/>
          <w:b/>
          <w:bCs/>
          <w:sz w:val="24"/>
          <w:szCs w:val="24"/>
        </w:rPr>
        <w:t xml:space="preserve">University of Montevallo, </w:t>
      </w:r>
      <w:r w:rsidR="00793A81" w:rsidRPr="00814165">
        <w:rPr>
          <w:rFonts w:ascii="Times New Roman" w:hAnsi="Times New Roman" w:cs="Times New Roman"/>
          <w:bCs/>
          <w:sz w:val="24"/>
          <w:szCs w:val="24"/>
        </w:rPr>
        <w:t>Montevallo, Alabama</w:t>
      </w:r>
    </w:p>
    <w:bookmarkEnd w:id="0"/>
    <w:p w14:paraId="73EBF922" w14:textId="3EC178B9" w:rsidR="008A079B" w:rsidRPr="00814165" w:rsidRDefault="008A079B" w:rsidP="00347BF5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F41364A" w14:textId="3AA4EFCE" w:rsidR="008A079B" w:rsidRPr="00814165" w:rsidRDefault="008A079B" w:rsidP="00347BF5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814165">
        <w:rPr>
          <w:rFonts w:ascii="Times New Roman" w:hAnsi="Times New Roman" w:cs="Times New Roman"/>
          <w:b/>
          <w:bCs/>
          <w:sz w:val="24"/>
          <w:szCs w:val="24"/>
        </w:rPr>
        <w:t>Dissertation Title</w:t>
      </w:r>
      <w:r w:rsidR="00636414" w:rsidRPr="00814165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14913C47" w14:textId="77777777" w:rsidR="00636414" w:rsidRPr="00FC06AE" w:rsidRDefault="00636414" w:rsidP="00347BF5">
      <w:pPr>
        <w:spacing w:after="0"/>
        <w:ind w:firstLine="720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 w:rsidRPr="00FC06AE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From Face-to-Face to Virtual Creative Learning: Organizational Change Pivot in the </w:t>
      </w:r>
    </w:p>
    <w:p w14:paraId="52ECCBB0" w14:textId="34B90345" w:rsidR="00636414" w:rsidRPr="00FC06AE" w:rsidRDefault="00636414" w:rsidP="00347BF5">
      <w:pPr>
        <w:spacing w:after="0"/>
        <w:ind w:firstLine="720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 w:rsidRPr="00FC06AE">
        <w:rPr>
          <w:rFonts w:ascii="Times New Roman" w:hAnsi="Times New Roman" w:cs="Times New Roman"/>
          <w:i/>
          <w:iCs/>
          <w:color w:val="000000"/>
          <w:sz w:val="24"/>
          <w:szCs w:val="24"/>
        </w:rPr>
        <w:t>Visual Arts Studio Classroom During the COVID-19 Pandemic</w:t>
      </w:r>
    </w:p>
    <w:p w14:paraId="38BF38EC" w14:textId="1AF77AD2" w:rsidR="00D8460D" w:rsidRPr="00814165" w:rsidRDefault="00D8460D" w:rsidP="00D8460D">
      <w:pPr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76A5B9A3" w14:textId="77777777" w:rsidR="00A937D1" w:rsidRDefault="00D8460D" w:rsidP="00A937D1">
      <w:pPr>
        <w:spacing w:after="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814165">
        <w:rPr>
          <w:rFonts w:ascii="Times New Roman" w:hAnsi="Times New Roman" w:cs="Times New Roman"/>
          <w:b/>
          <w:bCs/>
          <w:color w:val="000000"/>
          <w:sz w:val="24"/>
          <w:szCs w:val="24"/>
        </w:rPr>
        <w:t>Computer programs:</w:t>
      </w:r>
    </w:p>
    <w:p w14:paraId="475C58A4" w14:textId="291F906A" w:rsidR="00D8460D" w:rsidRDefault="00D8460D" w:rsidP="00A937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 xml:space="preserve">Microsoft </w:t>
      </w:r>
      <w:r w:rsidR="008C0671">
        <w:rPr>
          <w:rFonts w:ascii="Times New Roman" w:hAnsi="Times New Roman" w:cs="Times New Roman"/>
          <w:sz w:val="24"/>
          <w:szCs w:val="24"/>
        </w:rPr>
        <w:t>Office</w:t>
      </w:r>
      <w:r w:rsidRPr="00814165">
        <w:rPr>
          <w:rFonts w:ascii="Times New Roman" w:hAnsi="Times New Roman" w:cs="Times New Roman"/>
          <w:sz w:val="24"/>
          <w:szCs w:val="24"/>
        </w:rPr>
        <w:t xml:space="preserve"> suite including Word, Excel, </w:t>
      </w:r>
      <w:r w:rsidR="004B14BB">
        <w:rPr>
          <w:rFonts w:ascii="Times New Roman" w:hAnsi="Times New Roman" w:cs="Times New Roman"/>
          <w:sz w:val="24"/>
          <w:szCs w:val="24"/>
        </w:rPr>
        <w:t xml:space="preserve">and </w:t>
      </w:r>
      <w:r w:rsidRPr="00814165">
        <w:rPr>
          <w:rFonts w:ascii="Times New Roman" w:hAnsi="Times New Roman" w:cs="Times New Roman"/>
          <w:sz w:val="24"/>
          <w:szCs w:val="24"/>
        </w:rPr>
        <w:t>Powerpoint (over 20 years); AutoCAD (17 years); Photoshop (17 years); Sketch up (16 years) with Enscape plug-in (3 years); Revit (1</w:t>
      </w:r>
      <w:r w:rsidR="007E5FBA" w:rsidRPr="00814165">
        <w:rPr>
          <w:rFonts w:ascii="Times New Roman" w:hAnsi="Times New Roman" w:cs="Times New Roman"/>
          <w:sz w:val="24"/>
          <w:szCs w:val="24"/>
        </w:rPr>
        <w:t>+/-</w:t>
      </w:r>
      <w:r w:rsidRPr="00814165">
        <w:rPr>
          <w:rFonts w:ascii="Times New Roman" w:hAnsi="Times New Roman" w:cs="Times New Roman"/>
          <w:sz w:val="24"/>
          <w:szCs w:val="24"/>
        </w:rPr>
        <w:t xml:space="preserve"> year)</w:t>
      </w:r>
      <w:r w:rsidR="000E35C8" w:rsidRPr="00814165">
        <w:rPr>
          <w:rFonts w:ascii="Times New Roman" w:hAnsi="Times New Roman" w:cs="Times New Roman"/>
          <w:sz w:val="24"/>
          <w:szCs w:val="24"/>
        </w:rPr>
        <w:t>;</w:t>
      </w:r>
      <w:r w:rsidRPr="00814165">
        <w:rPr>
          <w:rFonts w:ascii="Times New Roman" w:hAnsi="Times New Roman" w:cs="Times New Roman"/>
          <w:sz w:val="24"/>
          <w:szCs w:val="24"/>
        </w:rPr>
        <w:t xml:space="preserve"> InDesign (2 years); Blackboard (7 years)</w:t>
      </w:r>
    </w:p>
    <w:p w14:paraId="4FB9A2E3" w14:textId="5E24AAEA" w:rsidR="007A1D2F" w:rsidRPr="007A1D2F" w:rsidRDefault="007A1D2F" w:rsidP="007A1D2F">
      <w:pPr>
        <w:keepNext/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7A1D2F">
        <w:rPr>
          <w:rFonts w:ascii="Times New Roman" w:hAnsi="Times New Roman" w:cs="Times New Roman"/>
          <w:b/>
          <w:bCs/>
          <w:sz w:val="24"/>
          <w:szCs w:val="24"/>
        </w:rPr>
        <w:lastRenderedPageBreak/>
        <w:t>Certifications:</w:t>
      </w:r>
    </w:p>
    <w:p w14:paraId="3FBDB696" w14:textId="186F26FC" w:rsidR="007A1D2F" w:rsidRDefault="007A1D2F" w:rsidP="007A1D2F">
      <w:pPr>
        <w:keepNext/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8C0671">
        <w:rPr>
          <w:rFonts w:ascii="Times New Roman" w:hAnsi="Times New Roman" w:cs="Times New Roman"/>
          <w:sz w:val="24"/>
          <w:szCs w:val="24"/>
        </w:rPr>
        <w:t xml:space="preserve">Registered Interior Designer #645- March 2023; </w:t>
      </w:r>
      <w:r w:rsidRPr="00FC06AE">
        <w:rPr>
          <w:rFonts w:ascii="Times New Roman" w:hAnsi="Times New Roman" w:cs="Times New Roman"/>
          <w:b/>
          <w:bCs/>
          <w:sz w:val="24"/>
          <w:szCs w:val="24"/>
        </w:rPr>
        <w:t>NCIDQ</w:t>
      </w:r>
      <w:r w:rsidR="00B1522E">
        <w:rPr>
          <w:rFonts w:ascii="Times New Roman" w:hAnsi="Times New Roman" w:cs="Times New Roman"/>
          <w:b/>
          <w:bCs/>
          <w:sz w:val="24"/>
          <w:szCs w:val="24"/>
        </w:rPr>
        <w:t xml:space="preserve"> (number 38117)</w:t>
      </w: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B1522E">
        <w:rPr>
          <w:rFonts w:ascii="Times New Roman" w:hAnsi="Times New Roman" w:cs="Times New Roman"/>
          <w:sz w:val="24"/>
          <w:szCs w:val="24"/>
        </w:rPr>
        <w:t xml:space="preserve">completed </w:t>
      </w:r>
      <w:r w:rsidR="00021083">
        <w:rPr>
          <w:rFonts w:ascii="Times New Roman" w:hAnsi="Times New Roman" w:cs="Times New Roman"/>
          <w:sz w:val="24"/>
          <w:szCs w:val="24"/>
        </w:rPr>
        <w:t xml:space="preserve">October </w:t>
      </w:r>
      <w:r>
        <w:rPr>
          <w:rFonts w:ascii="Times New Roman" w:hAnsi="Times New Roman" w:cs="Times New Roman"/>
          <w:sz w:val="24"/>
          <w:szCs w:val="24"/>
        </w:rPr>
        <w:t xml:space="preserve">2022; </w:t>
      </w:r>
      <w:r w:rsidRPr="00FC06AE">
        <w:rPr>
          <w:rFonts w:ascii="Times New Roman" w:hAnsi="Times New Roman" w:cs="Times New Roman"/>
          <w:b/>
          <w:bCs/>
          <w:sz w:val="24"/>
          <w:szCs w:val="24"/>
        </w:rPr>
        <w:t>LEED-AP</w:t>
      </w:r>
      <w:r>
        <w:rPr>
          <w:rFonts w:ascii="Times New Roman" w:hAnsi="Times New Roman" w:cs="Times New Roman"/>
          <w:sz w:val="24"/>
          <w:szCs w:val="24"/>
        </w:rPr>
        <w:t xml:space="preserve"> 2009</w:t>
      </w:r>
    </w:p>
    <w:p w14:paraId="300AB255" w14:textId="77777777" w:rsidR="00B1522E" w:rsidRDefault="00B1522E" w:rsidP="007A1D2F">
      <w:pPr>
        <w:keepNext/>
        <w:spacing w:after="0"/>
        <w:rPr>
          <w:rFonts w:ascii="Times New Roman" w:hAnsi="Times New Roman" w:cs="Times New Roman"/>
          <w:sz w:val="24"/>
          <w:szCs w:val="24"/>
        </w:rPr>
      </w:pPr>
    </w:p>
    <w:p w14:paraId="203FA709" w14:textId="3A4BC2AE" w:rsidR="00B1522E" w:rsidRPr="00B1522E" w:rsidRDefault="00B1522E" w:rsidP="007A1D2F">
      <w:pPr>
        <w:keepNext/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B1522E">
        <w:rPr>
          <w:rFonts w:ascii="Times New Roman" w:hAnsi="Times New Roman" w:cs="Times New Roman"/>
          <w:b/>
          <w:bCs/>
          <w:sz w:val="24"/>
          <w:szCs w:val="24"/>
        </w:rPr>
        <w:t>Continuing Studies:</w:t>
      </w:r>
    </w:p>
    <w:p w14:paraId="463DC1E1" w14:textId="15370823" w:rsidR="008C0671" w:rsidRDefault="00B1522E" w:rsidP="007A1D2F">
      <w:pPr>
        <w:keepNext/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B1522E">
        <w:rPr>
          <w:rFonts w:ascii="Times New Roman" w:hAnsi="Times New Roman" w:cs="Times New Roman"/>
          <w:b/>
          <w:bCs/>
          <w:sz w:val="24"/>
          <w:szCs w:val="24"/>
        </w:rPr>
        <w:t>Certificate in Classical Architecture</w:t>
      </w:r>
      <w:r>
        <w:rPr>
          <w:rFonts w:ascii="Times New Roman" w:hAnsi="Times New Roman" w:cs="Times New Roman"/>
          <w:sz w:val="24"/>
          <w:szCs w:val="24"/>
        </w:rPr>
        <w:t xml:space="preserve"> (in progress 1</w:t>
      </w:r>
      <w:r w:rsidR="008C0671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of 100 hours completed) Institute</w:t>
      </w:r>
    </w:p>
    <w:p w14:paraId="52FAA63B" w14:textId="4A43BC24" w:rsidR="00B1522E" w:rsidRPr="00814165" w:rsidRDefault="00B1522E" w:rsidP="008C0671">
      <w:pPr>
        <w:keepNext/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f Classical Architecture and Art, New York, NY</w:t>
      </w:r>
    </w:p>
    <w:p w14:paraId="64909809" w14:textId="614F0EA7" w:rsidR="00636414" w:rsidRPr="00814165" w:rsidRDefault="00636414" w:rsidP="00347BF5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F41633A" w14:textId="2355E760" w:rsidR="008A079B" w:rsidRPr="00814165" w:rsidRDefault="008A079B" w:rsidP="00347BF5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814165">
        <w:rPr>
          <w:rFonts w:ascii="Times New Roman" w:hAnsi="Times New Roman" w:cs="Times New Roman"/>
          <w:b/>
          <w:bCs/>
          <w:sz w:val="24"/>
          <w:szCs w:val="24"/>
        </w:rPr>
        <w:t xml:space="preserve">Honors and </w:t>
      </w:r>
      <w:r w:rsidR="000406CA" w:rsidRPr="00814165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814165">
        <w:rPr>
          <w:rFonts w:ascii="Times New Roman" w:hAnsi="Times New Roman" w:cs="Times New Roman"/>
          <w:b/>
          <w:bCs/>
          <w:sz w:val="24"/>
          <w:szCs w:val="24"/>
        </w:rPr>
        <w:t>wards</w:t>
      </w:r>
      <w:r w:rsidR="008C0020" w:rsidRPr="0081416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406CA" w:rsidRPr="00814165">
        <w:rPr>
          <w:rFonts w:ascii="Times New Roman" w:hAnsi="Times New Roman" w:cs="Times New Roman"/>
          <w:b/>
          <w:bCs/>
          <w:sz w:val="24"/>
          <w:szCs w:val="24"/>
        </w:rPr>
        <w:t>R</w:t>
      </w:r>
      <w:r w:rsidR="008C0020" w:rsidRPr="00814165">
        <w:rPr>
          <w:rFonts w:ascii="Times New Roman" w:hAnsi="Times New Roman" w:cs="Times New Roman"/>
          <w:b/>
          <w:bCs/>
          <w:sz w:val="24"/>
          <w:szCs w:val="24"/>
        </w:rPr>
        <w:t xml:space="preserve">eceived </w:t>
      </w:r>
    </w:p>
    <w:p w14:paraId="729BD1ED" w14:textId="0C298A83" w:rsidR="008A079B" w:rsidRPr="00814165" w:rsidRDefault="008A079B" w:rsidP="00347BF5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ab/>
      </w:r>
      <w:r w:rsidRPr="00814165">
        <w:rPr>
          <w:rFonts w:ascii="Times New Roman" w:hAnsi="Times New Roman" w:cs="Times New Roman"/>
          <w:b/>
          <w:bCs/>
          <w:sz w:val="24"/>
          <w:szCs w:val="24"/>
        </w:rPr>
        <w:t>National</w:t>
      </w:r>
    </w:p>
    <w:p w14:paraId="0E3C97D4" w14:textId="3F3E14A0" w:rsidR="007A1D2F" w:rsidRDefault="007A1D2F" w:rsidP="00347BF5">
      <w:pPr>
        <w:spacing w:after="0"/>
        <w:ind w:firstLine="72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outh Region Director, Interior Design Educators Council- 2020-2022</w:t>
      </w:r>
    </w:p>
    <w:p w14:paraId="294E5948" w14:textId="50775D21" w:rsidR="00636414" w:rsidRPr="00814165" w:rsidRDefault="00636414" w:rsidP="00347BF5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i/>
          <w:sz w:val="24"/>
          <w:szCs w:val="24"/>
        </w:rPr>
        <w:t>The 15 Best Interior Designers in Birmingham</w:t>
      </w:r>
      <w:r w:rsidRPr="00814165">
        <w:rPr>
          <w:rFonts w:ascii="Times New Roman" w:hAnsi="Times New Roman" w:cs="Times New Roman"/>
          <w:sz w:val="24"/>
          <w:szCs w:val="24"/>
        </w:rPr>
        <w:t>, Builddirect.com- 2015</w:t>
      </w:r>
    </w:p>
    <w:p w14:paraId="519CBA3E" w14:textId="355B4D0C" w:rsidR="00636414" w:rsidRPr="00814165" w:rsidRDefault="00636414" w:rsidP="00347BF5">
      <w:pPr>
        <w:spacing w:after="0"/>
        <w:ind w:firstLine="720"/>
        <w:rPr>
          <w:rFonts w:ascii="Times New Roman" w:hAnsi="Times New Roman" w:cs="Times New Roman"/>
          <w:i/>
          <w:sz w:val="24"/>
          <w:szCs w:val="24"/>
        </w:rPr>
      </w:pPr>
      <w:r w:rsidRPr="00814165">
        <w:rPr>
          <w:rFonts w:ascii="Times New Roman" w:hAnsi="Times New Roman" w:cs="Times New Roman"/>
          <w:i/>
          <w:sz w:val="24"/>
          <w:szCs w:val="24"/>
        </w:rPr>
        <w:t xml:space="preserve">Best of Houzz.com Design Award, </w:t>
      </w:r>
      <w:r w:rsidRPr="00814165">
        <w:rPr>
          <w:rFonts w:ascii="Times New Roman" w:hAnsi="Times New Roman" w:cs="Times New Roman"/>
          <w:sz w:val="24"/>
          <w:szCs w:val="24"/>
        </w:rPr>
        <w:t>Houzz.com-</w:t>
      </w:r>
      <w:r w:rsidR="009E3C60">
        <w:rPr>
          <w:rFonts w:ascii="Times New Roman" w:hAnsi="Times New Roman" w:cs="Times New Roman"/>
          <w:sz w:val="24"/>
          <w:szCs w:val="24"/>
        </w:rPr>
        <w:t xml:space="preserve"> </w:t>
      </w:r>
      <w:r w:rsidRPr="00814165">
        <w:rPr>
          <w:rFonts w:ascii="Times New Roman" w:hAnsi="Times New Roman" w:cs="Times New Roman"/>
          <w:sz w:val="24"/>
          <w:szCs w:val="24"/>
        </w:rPr>
        <w:t>2015</w:t>
      </w:r>
    </w:p>
    <w:p w14:paraId="04A1CFD8" w14:textId="4D963C16" w:rsidR="00636414" w:rsidRPr="00814165" w:rsidRDefault="00636414" w:rsidP="00347BF5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i/>
          <w:sz w:val="24"/>
          <w:szCs w:val="24"/>
        </w:rPr>
        <w:t xml:space="preserve">Best of Houzz.com Service Award, </w:t>
      </w:r>
      <w:r w:rsidRPr="00814165">
        <w:rPr>
          <w:rFonts w:ascii="Times New Roman" w:hAnsi="Times New Roman" w:cs="Times New Roman"/>
          <w:sz w:val="24"/>
          <w:szCs w:val="24"/>
        </w:rPr>
        <w:t>Houzz.com-2014</w:t>
      </w:r>
    </w:p>
    <w:p w14:paraId="6D61FA37" w14:textId="77777777" w:rsidR="00636414" w:rsidRPr="00814165" w:rsidRDefault="00636414" w:rsidP="00347BF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>University of Montevallo-Nathalie Molton Gibbons Young Achievers Award, 2004</w:t>
      </w:r>
    </w:p>
    <w:p w14:paraId="7D02F528" w14:textId="05AE08B5" w:rsidR="008A079B" w:rsidRPr="00814165" w:rsidRDefault="008A079B" w:rsidP="00347BF5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ab/>
      </w:r>
      <w:r w:rsidRPr="00814165">
        <w:rPr>
          <w:rFonts w:ascii="Times New Roman" w:hAnsi="Times New Roman" w:cs="Times New Roman"/>
          <w:b/>
          <w:bCs/>
          <w:sz w:val="24"/>
          <w:szCs w:val="24"/>
        </w:rPr>
        <w:t>State</w:t>
      </w:r>
    </w:p>
    <w:p w14:paraId="39999292" w14:textId="6FA74968" w:rsidR="00636414" w:rsidRPr="00814165" w:rsidRDefault="00636414" w:rsidP="00347BF5">
      <w:pPr>
        <w:spacing w:after="0"/>
        <w:ind w:firstLine="720"/>
        <w:rPr>
          <w:rFonts w:ascii="Times New Roman" w:hAnsi="Times New Roman" w:cs="Times New Roman"/>
          <w:i/>
          <w:sz w:val="24"/>
          <w:szCs w:val="24"/>
        </w:rPr>
      </w:pPr>
      <w:r w:rsidRPr="00814165">
        <w:rPr>
          <w:rFonts w:ascii="Times New Roman" w:hAnsi="Times New Roman" w:cs="Times New Roman"/>
          <w:i/>
          <w:sz w:val="24"/>
          <w:szCs w:val="24"/>
        </w:rPr>
        <w:t xml:space="preserve">Gold level Design Excellence Award in Product Design, </w:t>
      </w:r>
      <w:r w:rsidRPr="00814165">
        <w:rPr>
          <w:rFonts w:ascii="Times New Roman" w:hAnsi="Times New Roman" w:cs="Times New Roman"/>
          <w:sz w:val="24"/>
          <w:szCs w:val="24"/>
        </w:rPr>
        <w:t>Alabama ASID 2017</w:t>
      </w:r>
    </w:p>
    <w:p w14:paraId="5398CFBE" w14:textId="45D33C00" w:rsidR="00636414" w:rsidRPr="00814165" w:rsidRDefault="00636414" w:rsidP="00347BF5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i/>
          <w:sz w:val="24"/>
          <w:szCs w:val="24"/>
        </w:rPr>
        <w:t xml:space="preserve">Bronze level Design Excellence Award in Sustainability, </w:t>
      </w:r>
      <w:r w:rsidRPr="00814165">
        <w:rPr>
          <w:rFonts w:ascii="Times New Roman" w:hAnsi="Times New Roman" w:cs="Times New Roman"/>
          <w:sz w:val="24"/>
          <w:szCs w:val="24"/>
        </w:rPr>
        <w:t>Alabama ASID</w:t>
      </w:r>
      <w:r w:rsidRPr="00814165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814165">
        <w:rPr>
          <w:rFonts w:ascii="Times New Roman" w:hAnsi="Times New Roman" w:cs="Times New Roman"/>
          <w:sz w:val="24"/>
          <w:szCs w:val="24"/>
        </w:rPr>
        <w:t>2015</w:t>
      </w:r>
    </w:p>
    <w:p w14:paraId="635EC1D1" w14:textId="77777777" w:rsidR="00636414" w:rsidRPr="00814165" w:rsidRDefault="00636414" w:rsidP="00347BF5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i/>
          <w:sz w:val="24"/>
          <w:szCs w:val="24"/>
        </w:rPr>
        <w:t xml:space="preserve">Decorator’s ShowHouse designer, </w:t>
      </w:r>
      <w:r w:rsidRPr="00814165">
        <w:rPr>
          <w:rFonts w:ascii="Times New Roman" w:hAnsi="Times New Roman" w:cs="Times New Roman"/>
          <w:sz w:val="24"/>
          <w:szCs w:val="24"/>
        </w:rPr>
        <w:t>Alabama Symphony ShowHouse- 2015</w:t>
      </w:r>
    </w:p>
    <w:p w14:paraId="29C6BDA8" w14:textId="6CA5463D" w:rsidR="008A079B" w:rsidRPr="00814165" w:rsidRDefault="008A079B" w:rsidP="00347BF5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ab/>
      </w:r>
      <w:r w:rsidR="00636414" w:rsidRPr="00814165">
        <w:rPr>
          <w:rFonts w:ascii="Times New Roman" w:hAnsi="Times New Roman" w:cs="Times New Roman"/>
          <w:b/>
          <w:bCs/>
          <w:sz w:val="24"/>
          <w:szCs w:val="24"/>
        </w:rPr>
        <w:t>Local</w:t>
      </w:r>
    </w:p>
    <w:p w14:paraId="0B5FD317" w14:textId="77777777" w:rsidR="007E0255" w:rsidRDefault="007E0255" w:rsidP="00347BF5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The cover</w:t>
      </w:r>
      <w:r w:rsidR="00636414" w:rsidRPr="00814165">
        <w:rPr>
          <w:rFonts w:ascii="Times New Roman" w:hAnsi="Times New Roman" w:cs="Times New Roman"/>
          <w:i/>
          <w:sz w:val="24"/>
          <w:szCs w:val="24"/>
        </w:rPr>
        <w:t xml:space="preserve"> story for Birmingham Home and Garden Magazine</w:t>
      </w:r>
      <w:r w:rsidR="00636414" w:rsidRPr="00814165">
        <w:rPr>
          <w:rFonts w:ascii="Times New Roman" w:hAnsi="Times New Roman" w:cs="Times New Roman"/>
          <w:sz w:val="24"/>
          <w:szCs w:val="24"/>
        </w:rPr>
        <w:t xml:space="preserve">-January 2014, The Color </w:t>
      </w:r>
    </w:p>
    <w:p w14:paraId="0197C1C3" w14:textId="7BDF9907" w:rsidR="00636414" w:rsidRPr="00814165" w:rsidRDefault="00636414" w:rsidP="007E025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>Issue includ</w:t>
      </w:r>
      <w:r w:rsidR="00D2467E">
        <w:rPr>
          <w:rFonts w:ascii="Times New Roman" w:hAnsi="Times New Roman" w:cs="Times New Roman"/>
          <w:sz w:val="24"/>
          <w:szCs w:val="24"/>
        </w:rPr>
        <w:t>ing</w:t>
      </w:r>
      <w:r w:rsidR="0072692F">
        <w:rPr>
          <w:rFonts w:ascii="Times New Roman" w:hAnsi="Times New Roman" w:cs="Times New Roman"/>
          <w:sz w:val="24"/>
          <w:szCs w:val="24"/>
        </w:rPr>
        <w:t xml:space="preserve"> named</w:t>
      </w:r>
      <w:r w:rsidRPr="00814165">
        <w:rPr>
          <w:rFonts w:ascii="Times New Roman" w:hAnsi="Times New Roman" w:cs="Times New Roman"/>
          <w:sz w:val="24"/>
          <w:szCs w:val="24"/>
        </w:rPr>
        <w:t xml:space="preserve"> as an “up and coming” designer.</w:t>
      </w:r>
    </w:p>
    <w:p w14:paraId="2A968399" w14:textId="06800C2C" w:rsidR="00636414" w:rsidRPr="00814165" w:rsidRDefault="00636414" w:rsidP="00347BF5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 xml:space="preserve">Southern Progress Corporation- Leadership Development Program, 2004-2005 </w:t>
      </w:r>
    </w:p>
    <w:p w14:paraId="0A82EC58" w14:textId="0544F20C" w:rsidR="00546424" w:rsidRPr="00814165" w:rsidRDefault="00636414" w:rsidP="00347BF5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i/>
          <w:sz w:val="24"/>
          <w:szCs w:val="24"/>
        </w:rPr>
        <w:t>Little Big Top</w:t>
      </w:r>
      <w:r w:rsidRPr="00814165">
        <w:rPr>
          <w:rFonts w:ascii="Times New Roman" w:hAnsi="Times New Roman" w:cs="Times New Roman"/>
          <w:sz w:val="24"/>
          <w:szCs w:val="24"/>
        </w:rPr>
        <w:t>- co-writ</w:t>
      </w:r>
      <w:r w:rsidR="007E5FBA" w:rsidRPr="00814165">
        <w:rPr>
          <w:rFonts w:ascii="Times New Roman" w:hAnsi="Times New Roman" w:cs="Times New Roman"/>
          <w:sz w:val="24"/>
          <w:szCs w:val="24"/>
        </w:rPr>
        <w:t>er</w:t>
      </w:r>
      <w:r w:rsidRPr="00814165">
        <w:rPr>
          <w:rFonts w:ascii="Times New Roman" w:hAnsi="Times New Roman" w:cs="Times New Roman"/>
          <w:sz w:val="24"/>
          <w:szCs w:val="24"/>
        </w:rPr>
        <w:t xml:space="preserve">, </w:t>
      </w:r>
      <w:r w:rsidR="00546424" w:rsidRPr="00814165">
        <w:rPr>
          <w:rFonts w:ascii="Times New Roman" w:hAnsi="Times New Roman" w:cs="Times New Roman"/>
          <w:sz w:val="24"/>
          <w:szCs w:val="24"/>
        </w:rPr>
        <w:t>forty-five-minute</w:t>
      </w:r>
      <w:r w:rsidRPr="00814165">
        <w:rPr>
          <w:rFonts w:ascii="Times New Roman" w:hAnsi="Times New Roman" w:cs="Times New Roman"/>
          <w:sz w:val="24"/>
          <w:szCs w:val="24"/>
        </w:rPr>
        <w:t xml:space="preserve"> musical</w:t>
      </w:r>
      <w:r w:rsidR="00546424" w:rsidRPr="00814165">
        <w:rPr>
          <w:rFonts w:ascii="Times New Roman" w:hAnsi="Times New Roman" w:cs="Times New Roman"/>
          <w:sz w:val="24"/>
          <w:szCs w:val="24"/>
        </w:rPr>
        <w:t>,</w:t>
      </w:r>
      <w:r w:rsidRPr="00814165">
        <w:rPr>
          <w:rFonts w:ascii="Times New Roman" w:hAnsi="Times New Roman" w:cs="Times New Roman"/>
          <w:sz w:val="24"/>
          <w:szCs w:val="24"/>
        </w:rPr>
        <w:t xml:space="preserve"> </w:t>
      </w:r>
      <w:r w:rsidR="004B14BB">
        <w:rPr>
          <w:rFonts w:ascii="Times New Roman" w:hAnsi="Times New Roman" w:cs="Times New Roman"/>
          <w:sz w:val="24"/>
          <w:szCs w:val="24"/>
        </w:rPr>
        <w:t>performed</w:t>
      </w:r>
      <w:r w:rsidR="00546424" w:rsidRPr="00814165">
        <w:rPr>
          <w:rFonts w:ascii="Times New Roman" w:hAnsi="Times New Roman" w:cs="Times New Roman"/>
          <w:sz w:val="24"/>
          <w:szCs w:val="24"/>
        </w:rPr>
        <w:t xml:space="preserve"> for a </w:t>
      </w:r>
      <w:r w:rsidR="009E3C60">
        <w:rPr>
          <w:rFonts w:ascii="Times New Roman" w:hAnsi="Times New Roman" w:cs="Times New Roman"/>
          <w:sz w:val="24"/>
          <w:szCs w:val="24"/>
        </w:rPr>
        <w:t>four-</w:t>
      </w:r>
      <w:r w:rsidR="00546424" w:rsidRPr="00814165">
        <w:rPr>
          <w:rFonts w:ascii="Times New Roman" w:hAnsi="Times New Roman" w:cs="Times New Roman"/>
          <w:sz w:val="24"/>
          <w:szCs w:val="24"/>
        </w:rPr>
        <w:t xml:space="preserve">night run, </w:t>
      </w:r>
      <w:r w:rsidRPr="00814165">
        <w:rPr>
          <w:rFonts w:ascii="Times New Roman" w:hAnsi="Times New Roman" w:cs="Times New Roman"/>
          <w:sz w:val="24"/>
          <w:szCs w:val="24"/>
        </w:rPr>
        <w:t xml:space="preserve">for </w:t>
      </w:r>
    </w:p>
    <w:p w14:paraId="649717D3" w14:textId="41CDAD6C" w:rsidR="00636414" w:rsidRPr="00814165" w:rsidRDefault="00636414" w:rsidP="00347BF5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>homecoming at the University of Montevallo in 1994</w:t>
      </w:r>
    </w:p>
    <w:p w14:paraId="795FA057" w14:textId="0A23E1FF" w:rsidR="00636414" w:rsidRPr="00814165" w:rsidRDefault="00A53FA8" w:rsidP="00347BF5">
      <w:pPr>
        <w:spacing w:after="0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814165">
        <w:rPr>
          <w:rFonts w:ascii="Times New Roman" w:hAnsi="Times New Roman" w:cs="Times New Roman"/>
          <w:b/>
          <w:bCs/>
          <w:sz w:val="24"/>
          <w:szCs w:val="24"/>
        </w:rPr>
        <w:t>Education</w:t>
      </w:r>
    </w:p>
    <w:p w14:paraId="5A7D0677" w14:textId="77777777" w:rsidR="00A53FA8" w:rsidRPr="00814165" w:rsidRDefault="00A53FA8" w:rsidP="00347BF5">
      <w:pPr>
        <w:spacing w:after="0"/>
        <w:ind w:firstLine="720"/>
        <w:rPr>
          <w:rStyle w:val="Emphasis"/>
          <w:rFonts w:ascii="Times New Roman" w:hAnsi="Times New Roman" w:cs="Times New Roman"/>
          <w:i w:val="0"/>
          <w:iCs w:val="0"/>
          <w:color w:val="242424"/>
          <w:sz w:val="24"/>
          <w:szCs w:val="24"/>
          <w:shd w:val="clear" w:color="auto" w:fill="FFFFFF"/>
        </w:rPr>
      </w:pPr>
      <w:r w:rsidRPr="00814165">
        <w:rPr>
          <w:rStyle w:val="Emphasis"/>
          <w:rFonts w:ascii="Times New Roman" w:hAnsi="Times New Roman" w:cs="Times New Roman"/>
          <w:i w:val="0"/>
          <w:iCs w:val="0"/>
          <w:color w:val="242424"/>
          <w:sz w:val="24"/>
          <w:szCs w:val="24"/>
          <w:shd w:val="clear" w:color="auto" w:fill="FFFFFF"/>
        </w:rPr>
        <w:t>Omega Nu Lambda- National </w:t>
      </w:r>
      <w:r w:rsidRPr="00814165">
        <w:rPr>
          <w:rStyle w:val="markpil8o73tr"/>
          <w:rFonts w:ascii="Times New Roman" w:hAnsi="Times New Roman" w:cs="Times New Roman"/>
          <w:color w:val="242424"/>
          <w:sz w:val="24"/>
          <w:szCs w:val="24"/>
          <w:bdr w:val="none" w:sz="0" w:space="0" w:color="auto" w:frame="1"/>
          <w:shd w:val="clear" w:color="auto" w:fill="FFFFFF"/>
        </w:rPr>
        <w:t>Honor</w:t>
      </w:r>
      <w:r w:rsidRPr="00814165">
        <w:rPr>
          <w:rStyle w:val="Emphasis"/>
          <w:rFonts w:ascii="Times New Roman" w:hAnsi="Times New Roman" w:cs="Times New Roman"/>
          <w:i w:val="0"/>
          <w:iCs w:val="0"/>
          <w:color w:val="242424"/>
          <w:sz w:val="24"/>
          <w:szCs w:val="24"/>
          <w:shd w:val="clear" w:color="auto" w:fill="FFFFFF"/>
        </w:rPr>
        <w:t> Society for online students, 2020</w:t>
      </w:r>
    </w:p>
    <w:p w14:paraId="1DA1A012" w14:textId="784D85CF" w:rsidR="00A53FA8" w:rsidRPr="00814165" w:rsidRDefault="00A53FA8" w:rsidP="00347BF5">
      <w:pPr>
        <w:spacing w:after="0"/>
        <w:ind w:firstLine="720"/>
        <w:rPr>
          <w:rFonts w:ascii="Times New Roman" w:hAnsi="Times New Roman" w:cs="Times New Roman"/>
          <w:i/>
          <w:iCs/>
          <w:sz w:val="24"/>
          <w:szCs w:val="24"/>
        </w:rPr>
      </w:pPr>
      <w:r w:rsidRPr="00814165">
        <w:rPr>
          <w:rStyle w:val="Emphasis"/>
          <w:rFonts w:ascii="Times New Roman" w:hAnsi="Times New Roman" w:cs="Times New Roman"/>
          <w:i w:val="0"/>
          <w:iCs w:val="0"/>
          <w:color w:val="242424"/>
          <w:sz w:val="24"/>
          <w:szCs w:val="24"/>
          <w:shd w:val="clear" w:color="auto" w:fill="FFFFFF"/>
        </w:rPr>
        <w:t xml:space="preserve"> Kappa Delta Pi- International </w:t>
      </w:r>
      <w:r w:rsidRPr="00814165">
        <w:rPr>
          <w:rStyle w:val="markpil8o73tr"/>
          <w:rFonts w:ascii="Times New Roman" w:hAnsi="Times New Roman" w:cs="Times New Roman"/>
          <w:color w:val="242424"/>
          <w:sz w:val="24"/>
          <w:szCs w:val="24"/>
          <w:bdr w:val="none" w:sz="0" w:space="0" w:color="auto" w:frame="1"/>
          <w:shd w:val="clear" w:color="auto" w:fill="FFFFFF"/>
        </w:rPr>
        <w:t>Honor</w:t>
      </w:r>
      <w:r w:rsidRPr="00814165">
        <w:rPr>
          <w:rStyle w:val="Emphasis"/>
          <w:rFonts w:ascii="Times New Roman" w:hAnsi="Times New Roman" w:cs="Times New Roman"/>
          <w:i w:val="0"/>
          <w:iCs w:val="0"/>
          <w:color w:val="242424"/>
          <w:sz w:val="24"/>
          <w:szCs w:val="24"/>
          <w:shd w:val="clear" w:color="auto" w:fill="FFFFFF"/>
        </w:rPr>
        <w:t> Society in Education, 2019</w:t>
      </w:r>
    </w:p>
    <w:p w14:paraId="1C6AE845" w14:textId="77777777" w:rsidR="00636414" w:rsidRPr="00814165" w:rsidRDefault="00636414" w:rsidP="00347BF5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EC8545D" w14:textId="45D010F9" w:rsidR="008C0020" w:rsidRPr="00814165" w:rsidRDefault="008C0020" w:rsidP="00347BF5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814165">
        <w:rPr>
          <w:rFonts w:ascii="Times New Roman" w:hAnsi="Times New Roman" w:cs="Times New Roman"/>
          <w:b/>
          <w:bCs/>
          <w:sz w:val="24"/>
          <w:szCs w:val="24"/>
        </w:rPr>
        <w:t xml:space="preserve">Honors and </w:t>
      </w:r>
      <w:r w:rsidR="000406CA" w:rsidRPr="00814165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814165">
        <w:rPr>
          <w:rFonts w:ascii="Times New Roman" w:hAnsi="Times New Roman" w:cs="Times New Roman"/>
          <w:b/>
          <w:bCs/>
          <w:sz w:val="24"/>
          <w:szCs w:val="24"/>
        </w:rPr>
        <w:t xml:space="preserve">wards </w:t>
      </w:r>
      <w:r w:rsidR="000406CA" w:rsidRPr="00814165">
        <w:rPr>
          <w:rFonts w:ascii="Times New Roman" w:hAnsi="Times New Roman" w:cs="Times New Roman"/>
          <w:b/>
          <w:bCs/>
          <w:sz w:val="24"/>
          <w:szCs w:val="24"/>
        </w:rPr>
        <w:t>R</w:t>
      </w:r>
      <w:r w:rsidRPr="00814165">
        <w:rPr>
          <w:rFonts w:ascii="Times New Roman" w:hAnsi="Times New Roman" w:cs="Times New Roman"/>
          <w:b/>
          <w:bCs/>
          <w:sz w:val="24"/>
          <w:szCs w:val="24"/>
        </w:rPr>
        <w:t>eceived by Students</w:t>
      </w:r>
    </w:p>
    <w:p w14:paraId="2F50B607" w14:textId="77777777" w:rsidR="008C0671" w:rsidRDefault="005C3CFA" w:rsidP="008C0671">
      <w:pPr>
        <w:spacing w:after="0"/>
        <w:ind w:firstLine="720"/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</w:pPr>
      <w:r w:rsidRPr="005C3CFA">
        <w:rPr>
          <w:rFonts w:ascii="Times New Roman" w:hAnsi="Times New Roman" w:cs="Times New Roman"/>
          <w:sz w:val="24"/>
          <w:szCs w:val="24"/>
        </w:rPr>
        <w:t xml:space="preserve">2023- </w:t>
      </w:r>
      <w:r>
        <w:rPr>
          <w:rFonts w:ascii="Times New Roman" w:hAnsi="Times New Roman" w:cs="Times New Roman"/>
          <w:sz w:val="24"/>
          <w:szCs w:val="24"/>
        </w:rPr>
        <w:t xml:space="preserve">the University of Alabama </w:t>
      </w:r>
      <w:r w:rsidRPr="005C3CFA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U</w:t>
      </w:r>
      <w:r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ndergraduate </w:t>
      </w:r>
      <w:r w:rsidRPr="005C3CFA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R</w:t>
      </w:r>
      <w:r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esearch and </w:t>
      </w:r>
      <w:r w:rsidRPr="005C3CFA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C</w:t>
      </w:r>
      <w:r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reative Activity </w:t>
      </w:r>
    </w:p>
    <w:p w14:paraId="044E4932" w14:textId="77777777" w:rsidR="008C0671" w:rsidRDefault="005C3CFA" w:rsidP="008C0671">
      <w:pPr>
        <w:spacing w:after="0"/>
        <w:ind w:firstLine="720"/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conference</w:t>
      </w:r>
      <w:r w:rsidRPr="005C3CFA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100% </w:t>
      </w:r>
      <w:r w:rsidRPr="005C3CFA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accept</w:t>
      </w:r>
      <w:r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ance rate</w:t>
      </w:r>
      <w:r w:rsidRPr="005C3CFA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 and</w:t>
      </w:r>
      <w:r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 over 18% of posters </w:t>
      </w:r>
      <w:r w:rsidRPr="005C3CFA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presented</w:t>
      </w:r>
      <w:r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 in our section were</w:t>
      </w:r>
    </w:p>
    <w:p w14:paraId="2A55DE80" w14:textId="4A5AA4A8" w:rsidR="005C3CFA" w:rsidRPr="005C3CFA" w:rsidRDefault="005C3CFA" w:rsidP="008C0671">
      <w:pPr>
        <w:spacing w:after="0"/>
        <w:ind w:firstLine="720"/>
        <w:rPr>
          <w:rStyle w:val="markedcontent"/>
          <w:sz w:val="24"/>
          <w:szCs w:val="24"/>
        </w:rPr>
      </w:pPr>
      <w:r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mentored student research in my CTD 422 class.</w:t>
      </w:r>
    </w:p>
    <w:p w14:paraId="513219F5" w14:textId="3C12197C" w:rsidR="00A40291" w:rsidRDefault="005C3CFA" w:rsidP="00A40291">
      <w:pPr>
        <w:spacing w:after="0"/>
        <w:ind w:left="720"/>
        <w:rPr>
          <w:rStyle w:val="markedcontent"/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</w:pPr>
      <w:r w:rsidRP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Anna Ahrens and Charlie Tanner</w:t>
      </w:r>
      <w:r w:rsidRP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 research</w:t>
      </w:r>
      <w:r w:rsid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ed and presented</w:t>
      </w:r>
      <w:r w:rsidRP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A40291">
        <w:rPr>
          <w:rStyle w:val="markedcontent"/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W</w:t>
      </w:r>
      <w:r w:rsidRPr="00A40291">
        <w:rPr>
          <w:rStyle w:val="markedcontent"/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ayfinding in the Student Center</w:t>
      </w:r>
      <w:r w:rsidRPr="00A40291">
        <w:rPr>
          <w:rFonts w:ascii="Times New Roman" w:hAnsi="Times New Roman" w:cs="Times New Roman"/>
          <w:sz w:val="24"/>
          <w:szCs w:val="24"/>
          <w:shd w:val="clear" w:color="auto" w:fill="FFFFFF"/>
        </w:rPr>
        <w:br/>
      </w:r>
      <w:r w:rsidRP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Landry Boshell and Zoe McCarley</w:t>
      </w:r>
      <w:r w:rsidRP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A40291" w:rsidRP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research</w:t>
      </w:r>
      <w:r w:rsid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ed and presented</w:t>
      </w:r>
      <w:r w:rsidR="00A40291" w:rsidRP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A40291">
        <w:rPr>
          <w:rStyle w:val="markedcontent"/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Is there any correlation between interior design and enneagram types?</w:t>
      </w:r>
      <w:r w:rsidRPr="00A40291">
        <w:rPr>
          <w:rFonts w:ascii="Times New Roman" w:hAnsi="Times New Roman" w:cs="Times New Roman"/>
          <w:sz w:val="24"/>
          <w:szCs w:val="24"/>
          <w:shd w:val="clear" w:color="auto" w:fill="FFFFFF"/>
        </w:rPr>
        <w:br/>
      </w:r>
      <w:r w:rsidRP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Claire Corley</w:t>
      </w:r>
      <w:r w:rsidRP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A40291" w:rsidRP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research</w:t>
      </w:r>
      <w:r w:rsid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ed and presented</w:t>
      </w:r>
      <w:r w:rsidR="00A40291" w:rsidRP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D6350F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the </w:t>
      </w:r>
      <w:r w:rsidRPr="00A40291">
        <w:rPr>
          <w:rStyle w:val="markedcontent"/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Health Benefits of Houseplants</w:t>
      </w:r>
      <w:r w:rsidRPr="00A40291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br/>
      </w:r>
      <w:r w:rsidRP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Amanda Cortes, Bella Rizzo, Emily Raley</w:t>
      </w:r>
      <w:r w:rsidR="00D6350F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 and Jacqueline Sullivan</w:t>
      </w:r>
      <w:r w:rsidRP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A40291" w:rsidRP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research</w:t>
      </w:r>
      <w:r w:rsid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ed and presented</w:t>
      </w:r>
      <w:r w:rsidR="00A40291" w:rsidRP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A40291">
        <w:rPr>
          <w:rStyle w:val="markedcontent"/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Wayfinding in Rodger’s Library</w:t>
      </w:r>
      <w:r w:rsidRPr="00A40291">
        <w:rPr>
          <w:rFonts w:ascii="Times New Roman" w:hAnsi="Times New Roman" w:cs="Times New Roman"/>
          <w:sz w:val="24"/>
          <w:szCs w:val="24"/>
          <w:shd w:val="clear" w:color="auto" w:fill="FFFFFF"/>
        </w:rPr>
        <w:br/>
      </w:r>
      <w:r w:rsidRP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The </w:t>
      </w:r>
      <w:r w:rsidR="00A40291" w:rsidRP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Gorgas (main)</w:t>
      </w:r>
      <w:r w:rsidRP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 librarian asked for the research as Rodger’s library is embarking on a redesign.</w:t>
      </w:r>
      <w:r w:rsidRPr="00A40291">
        <w:rPr>
          <w:rFonts w:ascii="Times New Roman" w:hAnsi="Times New Roman" w:cs="Times New Roman"/>
          <w:sz w:val="24"/>
          <w:szCs w:val="24"/>
          <w:shd w:val="clear" w:color="auto" w:fill="FFFFFF"/>
        </w:rPr>
        <w:br/>
      </w:r>
      <w:r w:rsidRP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Catherine Hass and Aimee Barousse</w:t>
      </w:r>
      <w:r w:rsid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A40291" w:rsidRP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research</w:t>
      </w:r>
      <w:r w:rsid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ed and presented</w:t>
      </w:r>
      <w:r w:rsid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A40291">
        <w:rPr>
          <w:rStyle w:val="markedcontent"/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 xml:space="preserve">Design Trend Influences: </w:t>
      </w:r>
      <w:r w:rsidRPr="00A40291">
        <w:rPr>
          <w:rStyle w:val="markedcontent"/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lastRenderedPageBreak/>
        <w:t>The Barbie Dream House</w:t>
      </w:r>
      <w:r w:rsidRPr="00A40291">
        <w:rPr>
          <w:rFonts w:ascii="Times New Roman" w:hAnsi="Times New Roman" w:cs="Times New Roman"/>
          <w:sz w:val="24"/>
          <w:szCs w:val="24"/>
          <w:shd w:val="clear" w:color="auto" w:fill="FFFFFF"/>
        </w:rPr>
        <w:br/>
      </w:r>
      <w:r w:rsidRP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Olivia Kurosaka, Bess Smith</w:t>
      </w:r>
      <w:r w:rsidR="00D6350F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 and Lauren Marcarelli</w:t>
      </w:r>
      <w:r w:rsid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A40291" w:rsidRP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research</w:t>
      </w:r>
      <w:r w:rsid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ed and presented</w:t>
      </w:r>
      <w:r w:rsidR="00A40291" w:rsidRP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A40291">
        <w:rPr>
          <w:rStyle w:val="markedcontent"/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The Impact of Furniture and Design on Mental Health in the Workplace</w:t>
      </w:r>
      <w:r w:rsidRPr="00A40291">
        <w:rPr>
          <w:rFonts w:ascii="Times New Roman" w:hAnsi="Times New Roman" w:cs="Times New Roman"/>
          <w:sz w:val="24"/>
          <w:szCs w:val="24"/>
          <w:shd w:val="clear" w:color="auto" w:fill="FFFFFF"/>
        </w:rPr>
        <w:br/>
      </w:r>
      <w:r w:rsidRP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Julia Morris, Isabelle Debuys, and Ruthie Jolly</w:t>
      </w:r>
      <w:r w:rsid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A40291" w:rsidRP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research</w:t>
      </w:r>
      <w:r w:rsid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ed and presented</w:t>
      </w:r>
      <w:r w:rsidR="00A40291" w:rsidRP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A40291">
        <w:rPr>
          <w:rStyle w:val="markedcontent"/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Design Trend Influence Barbie Dream House</w:t>
      </w:r>
      <w:r w:rsidRPr="00A40291">
        <w:rPr>
          <w:rFonts w:ascii="Times New Roman" w:hAnsi="Times New Roman" w:cs="Times New Roman"/>
          <w:sz w:val="24"/>
          <w:szCs w:val="24"/>
          <w:shd w:val="clear" w:color="auto" w:fill="FFFFFF"/>
        </w:rPr>
        <w:br/>
      </w:r>
      <w:r w:rsidRP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Mary Michael Thames and Abby Waters</w:t>
      </w:r>
      <w:r w:rsid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A40291" w:rsidRP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research</w:t>
      </w:r>
      <w:r w:rsid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ed and presented</w:t>
      </w:r>
      <w:r w:rsidR="00A40291" w:rsidRP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A40291">
        <w:rPr>
          <w:rStyle w:val="markedcontent"/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Wayfinding Between Old and New Buildings in the Business Quad</w:t>
      </w:r>
    </w:p>
    <w:p w14:paraId="41C8132E" w14:textId="58F8F4E5" w:rsidR="005C3CFA" w:rsidRPr="008C0671" w:rsidRDefault="00A40291" w:rsidP="008C0671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H</w:t>
      </w:r>
      <w:r w:rsidR="005C3CFA" w:rsidRP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annah Kunin, Jenna Sikes, and Charli Hulse</w:t>
      </w:r>
      <w:r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research</w:t>
      </w:r>
      <w:r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ed and presented</w:t>
      </w:r>
      <w:r w:rsidRP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5C3CFA" w:rsidRPr="00A40291">
        <w:rPr>
          <w:rStyle w:val="markedcontent"/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How Commercial Interiors Can Evoke a Residential Ambiance</w:t>
      </w:r>
      <w:r w:rsidR="005C3CFA" w:rsidRPr="00A40291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br/>
      </w:r>
      <w:r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E</w:t>
      </w:r>
      <w:r w:rsidR="005C3CFA" w:rsidRP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rin Cookson and Kaya Mallett</w:t>
      </w:r>
      <w:r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research</w:t>
      </w:r>
      <w:r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ed and presented</w:t>
      </w:r>
      <w:r w:rsidRP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5C3CFA" w:rsidRPr="00A40291">
        <w:rPr>
          <w:rStyle w:val="markedcontent"/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Campus Design</w:t>
      </w:r>
      <w:r w:rsidR="005C3CFA" w:rsidRPr="00A40291">
        <w:rPr>
          <w:rFonts w:ascii="Times New Roman" w:hAnsi="Times New Roman" w:cs="Times New Roman"/>
          <w:sz w:val="24"/>
          <w:szCs w:val="24"/>
          <w:shd w:val="clear" w:color="auto" w:fill="FFFFFF"/>
        </w:rPr>
        <w:br/>
      </w:r>
      <w:r w:rsidR="005C3CFA" w:rsidRP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Zipporah Davis</w:t>
      </w:r>
      <w:r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research</w:t>
      </w:r>
      <w:r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ed and presented</w:t>
      </w:r>
      <w:r w:rsidRP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5C3CFA" w:rsidRPr="00A40291">
        <w:rPr>
          <w:rStyle w:val="markedcontent"/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Exploring t</w:t>
      </w:r>
      <w:r w:rsidR="005C3CFA" w:rsidRPr="00A40291">
        <w:rPr>
          <w:rStyle w:val="markedcontent"/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he</w:t>
      </w:r>
      <w:r w:rsidR="005C3CFA" w:rsidRPr="00A40291">
        <w:rPr>
          <w:rStyle w:val="markedcontent"/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 xml:space="preserve"> difference in wayfinding in New Tutwiler vs Old Tutwiler</w:t>
      </w:r>
      <w:r w:rsidR="005C3CFA" w:rsidRPr="00A40291">
        <w:rPr>
          <w:rFonts w:ascii="Times New Roman" w:hAnsi="Times New Roman" w:cs="Times New Roman"/>
          <w:sz w:val="24"/>
          <w:szCs w:val="24"/>
          <w:shd w:val="clear" w:color="auto" w:fill="FFFFFF"/>
        </w:rPr>
        <w:br/>
      </w:r>
      <w:r w:rsidR="005C3CFA" w:rsidRP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Ashley Evans</w:t>
      </w:r>
      <w:r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research</w:t>
      </w:r>
      <w:r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ed and presented</w:t>
      </w:r>
      <w:r w:rsidRP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5C3CFA" w:rsidRPr="00A40291">
        <w:rPr>
          <w:rStyle w:val="markedcontent"/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Noise Level and distraction research in Doster 205 and 305</w:t>
      </w:r>
      <w:r w:rsidR="005C3CFA" w:rsidRPr="00A40291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br/>
      </w:r>
      <w:r w:rsidR="005C3CFA" w:rsidRP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Emily Hoffman, Sara Bruno, Faham Alfarsi, and Josie Coleman</w:t>
      </w:r>
      <w:r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research</w:t>
      </w:r>
      <w:r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>ed and presented</w:t>
      </w:r>
      <w:r w:rsidRPr="00A40291">
        <w:rPr>
          <w:rStyle w:val="markedcontent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5C3CFA" w:rsidRPr="00A40291">
        <w:rPr>
          <w:rStyle w:val="markedcontent"/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Wayfinding in Adams Hall</w:t>
      </w:r>
    </w:p>
    <w:p w14:paraId="45AD0CB3" w14:textId="77777777" w:rsidR="008C0671" w:rsidRDefault="00472D30" w:rsidP="00472D30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>2019- Megan Morrison-</w:t>
      </w:r>
      <w:r w:rsidR="008C0671">
        <w:rPr>
          <w:rFonts w:ascii="Times New Roman" w:hAnsi="Times New Roman" w:cs="Times New Roman"/>
          <w:sz w:val="24"/>
          <w:szCs w:val="24"/>
        </w:rPr>
        <w:t xml:space="preserve">Alabama </w:t>
      </w:r>
      <w:r w:rsidRPr="00814165">
        <w:rPr>
          <w:rFonts w:ascii="Times New Roman" w:hAnsi="Times New Roman" w:cs="Times New Roman"/>
          <w:sz w:val="24"/>
          <w:szCs w:val="24"/>
        </w:rPr>
        <w:t>ASID Daisy Bond Student Design Awards- 1</w:t>
      </w:r>
      <w:r w:rsidRPr="00814165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Pr="00814165">
        <w:rPr>
          <w:rFonts w:ascii="Times New Roman" w:hAnsi="Times New Roman" w:cs="Times New Roman"/>
          <w:sz w:val="24"/>
          <w:szCs w:val="24"/>
        </w:rPr>
        <w:t xml:space="preserve"> place in</w:t>
      </w:r>
    </w:p>
    <w:p w14:paraId="40184ECB" w14:textId="1ACD0738" w:rsidR="00472D30" w:rsidRPr="00814165" w:rsidRDefault="00472D30" w:rsidP="00472D30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 xml:space="preserve"> ProductDesign- mentored student</w:t>
      </w:r>
    </w:p>
    <w:p w14:paraId="1B57641F" w14:textId="77777777" w:rsidR="008C0671" w:rsidRDefault="005F0CB5" w:rsidP="007E5FBA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 xml:space="preserve">2018- </w:t>
      </w:r>
      <w:r w:rsidR="00786B38" w:rsidRPr="00814165">
        <w:rPr>
          <w:rFonts w:ascii="Times New Roman" w:hAnsi="Times New Roman" w:cs="Times New Roman"/>
          <w:sz w:val="24"/>
          <w:szCs w:val="24"/>
        </w:rPr>
        <w:t xml:space="preserve">Logan Glover- </w:t>
      </w:r>
      <w:r w:rsidR="008C0671">
        <w:rPr>
          <w:rFonts w:ascii="Times New Roman" w:hAnsi="Times New Roman" w:cs="Times New Roman"/>
          <w:sz w:val="24"/>
          <w:szCs w:val="24"/>
        </w:rPr>
        <w:t xml:space="preserve">Alabama </w:t>
      </w:r>
      <w:r w:rsidR="007E5FBA" w:rsidRPr="00814165">
        <w:rPr>
          <w:rFonts w:ascii="Times New Roman" w:hAnsi="Times New Roman" w:cs="Times New Roman"/>
          <w:sz w:val="24"/>
          <w:szCs w:val="24"/>
        </w:rPr>
        <w:t xml:space="preserve">ASID </w:t>
      </w:r>
      <w:r w:rsidR="00786B38" w:rsidRPr="00814165">
        <w:rPr>
          <w:rFonts w:ascii="Times New Roman" w:hAnsi="Times New Roman" w:cs="Times New Roman"/>
          <w:sz w:val="24"/>
          <w:szCs w:val="24"/>
        </w:rPr>
        <w:t>Daisy Bond Student Design Awards 2018- 3</w:t>
      </w:r>
      <w:r w:rsidR="00786B38" w:rsidRPr="00814165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 w:rsidR="00786B38" w:rsidRPr="00814165">
        <w:rPr>
          <w:rFonts w:ascii="Times New Roman" w:hAnsi="Times New Roman" w:cs="Times New Roman"/>
          <w:sz w:val="24"/>
          <w:szCs w:val="24"/>
        </w:rPr>
        <w:t xml:space="preserve"> place </w:t>
      </w:r>
    </w:p>
    <w:p w14:paraId="796FFDB7" w14:textId="02A8BEE0" w:rsidR="007E5FBA" w:rsidRPr="00814165" w:rsidRDefault="00786B38" w:rsidP="007E5FBA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>in rendering, hand</w:t>
      </w:r>
      <w:r w:rsidR="00D2467E">
        <w:rPr>
          <w:rFonts w:ascii="Times New Roman" w:hAnsi="Times New Roman" w:cs="Times New Roman"/>
          <w:sz w:val="24"/>
          <w:szCs w:val="24"/>
        </w:rPr>
        <w:t>-</w:t>
      </w:r>
      <w:r w:rsidRPr="00814165">
        <w:rPr>
          <w:rFonts w:ascii="Times New Roman" w:hAnsi="Times New Roman" w:cs="Times New Roman"/>
          <w:sz w:val="24"/>
          <w:szCs w:val="24"/>
        </w:rPr>
        <w:t>drawn; 3</w:t>
      </w:r>
      <w:r w:rsidRPr="00814165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 w:rsidRPr="00814165">
        <w:rPr>
          <w:rFonts w:ascii="Times New Roman" w:hAnsi="Times New Roman" w:cs="Times New Roman"/>
          <w:sz w:val="24"/>
          <w:szCs w:val="24"/>
        </w:rPr>
        <w:t xml:space="preserve"> place Design Concept- Residential</w:t>
      </w:r>
      <w:r w:rsidR="002A382C" w:rsidRPr="00814165">
        <w:rPr>
          <w:rFonts w:ascii="Times New Roman" w:hAnsi="Times New Roman" w:cs="Times New Roman"/>
          <w:sz w:val="24"/>
          <w:szCs w:val="24"/>
        </w:rPr>
        <w:t xml:space="preserve"> Project- from </w:t>
      </w:r>
      <w:r w:rsidR="007E5FBA" w:rsidRPr="00814165">
        <w:rPr>
          <w:rFonts w:ascii="Times New Roman" w:hAnsi="Times New Roman" w:cs="Times New Roman"/>
          <w:sz w:val="24"/>
          <w:szCs w:val="24"/>
        </w:rPr>
        <w:t xml:space="preserve">my </w:t>
      </w:r>
    </w:p>
    <w:p w14:paraId="6808E8D7" w14:textId="3824DE46" w:rsidR="00786B38" w:rsidRPr="00814165" w:rsidRDefault="002A382C" w:rsidP="007E5FBA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>Sophomore studi</w:t>
      </w:r>
      <w:r w:rsidR="007E5FBA" w:rsidRPr="00814165">
        <w:rPr>
          <w:rFonts w:ascii="Times New Roman" w:hAnsi="Times New Roman" w:cs="Times New Roman"/>
          <w:sz w:val="24"/>
          <w:szCs w:val="24"/>
        </w:rPr>
        <w:t>o</w:t>
      </w:r>
      <w:r w:rsidRPr="00814165">
        <w:rPr>
          <w:rFonts w:ascii="Times New Roman" w:hAnsi="Times New Roman" w:cs="Times New Roman"/>
          <w:sz w:val="24"/>
          <w:szCs w:val="24"/>
        </w:rPr>
        <w:t xml:space="preserve"> course CTD 225</w:t>
      </w:r>
    </w:p>
    <w:p w14:paraId="41DFD465" w14:textId="370756A4" w:rsidR="007E5FBA" w:rsidRPr="00814165" w:rsidRDefault="005F0CB5" w:rsidP="007E5FBA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 xml:space="preserve">2018- Sarah Onks- </w:t>
      </w:r>
      <w:r w:rsidR="008C0671">
        <w:rPr>
          <w:rFonts w:ascii="Times New Roman" w:hAnsi="Times New Roman" w:cs="Times New Roman"/>
          <w:sz w:val="24"/>
          <w:szCs w:val="24"/>
        </w:rPr>
        <w:t xml:space="preserve">Alabama </w:t>
      </w:r>
      <w:r w:rsidR="007E5FBA" w:rsidRPr="00814165">
        <w:rPr>
          <w:rFonts w:ascii="Times New Roman" w:hAnsi="Times New Roman" w:cs="Times New Roman"/>
          <w:sz w:val="24"/>
          <w:szCs w:val="24"/>
        </w:rPr>
        <w:t xml:space="preserve">ASID Daisy Bond Student Design Awards- </w:t>
      </w:r>
      <w:r w:rsidRPr="00814165">
        <w:rPr>
          <w:rFonts w:ascii="Times New Roman" w:hAnsi="Times New Roman" w:cs="Times New Roman"/>
          <w:sz w:val="24"/>
          <w:szCs w:val="24"/>
        </w:rPr>
        <w:t>1</w:t>
      </w:r>
      <w:r w:rsidRPr="00814165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Pr="00814165">
        <w:rPr>
          <w:rFonts w:ascii="Times New Roman" w:hAnsi="Times New Roman" w:cs="Times New Roman"/>
          <w:sz w:val="24"/>
          <w:szCs w:val="24"/>
        </w:rPr>
        <w:t xml:space="preserve"> place in 3-D </w:t>
      </w:r>
    </w:p>
    <w:p w14:paraId="329C976C" w14:textId="6E88C543" w:rsidR="005F0CB5" w:rsidRPr="00814165" w:rsidRDefault="007A1D2F" w:rsidP="007E5FBA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>Visualization</w:t>
      </w:r>
      <w:r>
        <w:rPr>
          <w:rFonts w:ascii="Times New Roman" w:hAnsi="Times New Roman" w:cs="Times New Roman"/>
          <w:sz w:val="24"/>
          <w:szCs w:val="24"/>
        </w:rPr>
        <w:t>;</w:t>
      </w:r>
      <w:r w:rsidR="007E5FBA" w:rsidRPr="00814165">
        <w:rPr>
          <w:rFonts w:ascii="Times New Roman" w:hAnsi="Times New Roman" w:cs="Times New Roman"/>
          <w:sz w:val="24"/>
          <w:szCs w:val="24"/>
        </w:rPr>
        <w:t xml:space="preserve"> </w:t>
      </w:r>
      <w:r w:rsidR="005F0CB5" w:rsidRPr="00814165">
        <w:rPr>
          <w:rFonts w:ascii="Times New Roman" w:hAnsi="Times New Roman" w:cs="Times New Roman"/>
          <w:sz w:val="24"/>
          <w:szCs w:val="24"/>
        </w:rPr>
        <w:t>1</w:t>
      </w:r>
      <w:r w:rsidR="005F0CB5" w:rsidRPr="00814165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5F0CB5" w:rsidRPr="00814165">
        <w:rPr>
          <w:rFonts w:ascii="Times New Roman" w:hAnsi="Times New Roman" w:cs="Times New Roman"/>
          <w:sz w:val="24"/>
          <w:szCs w:val="24"/>
        </w:rPr>
        <w:t xml:space="preserve"> place in Computer Generated rendering</w:t>
      </w:r>
      <w:r w:rsidR="002A382C" w:rsidRPr="00814165">
        <w:rPr>
          <w:rFonts w:ascii="Times New Roman" w:hAnsi="Times New Roman" w:cs="Times New Roman"/>
          <w:sz w:val="24"/>
          <w:szCs w:val="24"/>
        </w:rPr>
        <w:t xml:space="preserve">- from </w:t>
      </w:r>
      <w:r w:rsidR="007E5FBA" w:rsidRPr="00814165">
        <w:rPr>
          <w:rFonts w:ascii="Times New Roman" w:hAnsi="Times New Roman" w:cs="Times New Roman"/>
          <w:sz w:val="24"/>
          <w:szCs w:val="24"/>
        </w:rPr>
        <w:t xml:space="preserve">my </w:t>
      </w:r>
      <w:r w:rsidR="002A382C" w:rsidRPr="00814165">
        <w:rPr>
          <w:rFonts w:ascii="Times New Roman" w:hAnsi="Times New Roman" w:cs="Times New Roman"/>
          <w:sz w:val="24"/>
          <w:szCs w:val="24"/>
        </w:rPr>
        <w:t>CTD 426</w:t>
      </w:r>
      <w:r w:rsidR="00472D30">
        <w:rPr>
          <w:rFonts w:ascii="Times New Roman" w:hAnsi="Times New Roman" w:cs="Times New Roman"/>
          <w:sz w:val="24"/>
          <w:szCs w:val="24"/>
        </w:rPr>
        <w:t xml:space="preserve"> class</w:t>
      </w:r>
    </w:p>
    <w:p w14:paraId="43611751" w14:textId="77777777" w:rsidR="008C0020" w:rsidRPr="00814165" w:rsidRDefault="008C0020" w:rsidP="00347BF5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136ACCC" w14:textId="1AD2CD41" w:rsidR="008A079B" w:rsidRPr="00814165" w:rsidRDefault="008A079B" w:rsidP="00347BF5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814165">
        <w:rPr>
          <w:rFonts w:ascii="Times New Roman" w:hAnsi="Times New Roman" w:cs="Times New Roman"/>
          <w:b/>
          <w:bCs/>
          <w:sz w:val="24"/>
          <w:szCs w:val="24"/>
        </w:rPr>
        <w:t>Positions Held</w:t>
      </w:r>
    </w:p>
    <w:p w14:paraId="1BB78E85" w14:textId="7C0A471E" w:rsidR="00636414" w:rsidRPr="00814165" w:rsidRDefault="007A1D2F" w:rsidP="00347BF5">
      <w:pPr>
        <w:spacing w:after="0"/>
        <w:ind w:firstLine="720"/>
        <w:rPr>
          <w:rFonts w:ascii="Times New Roman" w:hAnsi="Times New Roman" w:cs="Times New Roman"/>
          <w:b/>
          <w:sz w:val="24"/>
          <w:szCs w:val="24"/>
        </w:rPr>
      </w:pPr>
      <w:bookmarkStart w:id="1" w:name="_Hlk131243042"/>
      <w:r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636414" w:rsidRPr="00814165">
        <w:rPr>
          <w:rFonts w:ascii="Times New Roman" w:hAnsi="Times New Roman" w:cs="Times New Roman"/>
          <w:b/>
          <w:sz w:val="24"/>
          <w:szCs w:val="24"/>
        </w:rPr>
        <w:t>University of Alabama, Tuscaloosa, AL 2017 to present</w:t>
      </w:r>
    </w:p>
    <w:p w14:paraId="6BE35011" w14:textId="10CA545E" w:rsidR="00636414" w:rsidRPr="00814165" w:rsidRDefault="00636414" w:rsidP="00347BF5">
      <w:pPr>
        <w:spacing w:after="0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814165">
        <w:rPr>
          <w:rFonts w:ascii="Times New Roman" w:hAnsi="Times New Roman" w:cs="Times New Roman"/>
          <w:b/>
          <w:sz w:val="24"/>
          <w:szCs w:val="24"/>
        </w:rPr>
        <w:t>Instructor, 2017 to present</w:t>
      </w:r>
    </w:p>
    <w:p w14:paraId="0A838E85" w14:textId="7BFC6BD8" w:rsidR="00636414" w:rsidRPr="00814165" w:rsidRDefault="00636414" w:rsidP="00814165">
      <w:pPr>
        <w:pStyle w:val="ListParagraph"/>
        <w:numPr>
          <w:ilvl w:val="0"/>
          <w:numId w:val="7"/>
        </w:numPr>
        <w:ind w:left="1440"/>
        <w:rPr>
          <w:b/>
          <w:sz w:val="24"/>
          <w:szCs w:val="24"/>
        </w:rPr>
      </w:pPr>
      <w:r w:rsidRPr="00814165">
        <w:rPr>
          <w:sz w:val="24"/>
          <w:szCs w:val="24"/>
        </w:rPr>
        <w:t>Coursework- Rendering for Interior Design</w:t>
      </w:r>
      <w:r w:rsidR="00634A96" w:rsidRPr="00814165">
        <w:rPr>
          <w:sz w:val="24"/>
          <w:szCs w:val="24"/>
        </w:rPr>
        <w:t xml:space="preserve"> (CTD 215)</w:t>
      </w:r>
      <w:r w:rsidRPr="00814165">
        <w:rPr>
          <w:sz w:val="24"/>
          <w:szCs w:val="24"/>
        </w:rPr>
        <w:t xml:space="preserve">, </w:t>
      </w:r>
      <w:r w:rsidR="00634A96" w:rsidRPr="00814165">
        <w:rPr>
          <w:sz w:val="24"/>
          <w:szCs w:val="24"/>
        </w:rPr>
        <w:t xml:space="preserve">Textiles and Materials (CTD 221), </w:t>
      </w:r>
      <w:r w:rsidRPr="00814165">
        <w:rPr>
          <w:sz w:val="24"/>
          <w:szCs w:val="24"/>
        </w:rPr>
        <w:t>Residential Design and Graphic Communications</w:t>
      </w:r>
      <w:r w:rsidR="00634A96" w:rsidRPr="00814165">
        <w:rPr>
          <w:sz w:val="24"/>
          <w:szCs w:val="24"/>
        </w:rPr>
        <w:t xml:space="preserve"> (CTD 225)</w:t>
      </w:r>
      <w:r w:rsidRPr="00814165">
        <w:rPr>
          <w:sz w:val="24"/>
          <w:szCs w:val="24"/>
        </w:rPr>
        <w:t xml:space="preserve">, Professional </w:t>
      </w:r>
      <w:r w:rsidR="007A1D2F">
        <w:rPr>
          <w:sz w:val="24"/>
          <w:szCs w:val="24"/>
        </w:rPr>
        <w:t>Procedures for Interior Design</w:t>
      </w:r>
      <w:r w:rsidR="00634A96" w:rsidRPr="00814165">
        <w:rPr>
          <w:sz w:val="24"/>
          <w:szCs w:val="24"/>
        </w:rPr>
        <w:t xml:space="preserve"> (CTD 328)</w:t>
      </w:r>
      <w:r w:rsidRPr="00814165">
        <w:rPr>
          <w:sz w:val="24"/>
          <w:szCs w:val="24"/>
        </w:rPr>
        <w:t>,</w:t>
      </w:r>
      <w:r w:rsidR="00634A96" w:rsidRPr="00814165">
        <w:rPr>
          <w:sz w:val="24"/>
          <w:szCs w:val="24"/>
        </w:rPr>
        <w:t xml:space="preserve"> </w:t>
      </w:r>
      <w:r w:rsidR="007E0255">
        <w:rPr>
          <w:sz w:val="24"/>
          <w:szCs w:val="24"/>
        </w:rPr>
        <w:t>AutoCAD</w:t>
      </w:r>
      <w:r w:rsidR="007A1D2F">
        <w:rPr>
          <w:sz w:val="24"/>
          <w:szCs w:val="24"/>
        </w:rPr>
        <w:t xml:space="preserve"> for Interior Design</w:t>
      </w:r>
      <w:r w:rsidR="00634A96" w:rsidRPr="00814165">
        <w:rPr>
          <w:sz w:val="24"/>
          <w:szCs w:val="24"/>
        </w:rPr>
        <w:t xml:space="preserve"> (CTD 330), Research and Theory in Interior Design (CTD 442),</w:t>
      </w:r>
      <w:r w:rsidRPr="00814165">
        <w:rPr>
          <w:sz w:val="24"/>
          <w:szCs w:val="24"/>
        </w:rPr>
        <w:t xml:space="preserve"> </w:t>
      </w:r>
      <w:r w:rsidR="007A1D2F">
        <w:rPr>
          <w:sz w:val="24"/>
          <w:szCs w:val="24"/>
        </w:rPr>
        <w:t>Advanced</w:t>
      </w:r>
      <w:r w:rsidRPr="00814165">
        <w:rPr>
          <w:sz w:val="24"/>
          <w:szCs w:val="24"/>
        </w:rPr>
        <w:t xml:space="preserve"> Design</w:t>
      </w:r>
      <w:r w:rsidR="00634A96" w:rsidRPr="00814165">
        <w:rPr>
          <w:sz w:val="24"/>
          <w:szCs w:val="24"/>
        </w:rPr>
        <w:t xml:space="preserve"> (CTD 426)</w:t>
      </w:r>
    </w:p>
    <w:bookmarkEnd w:id="1"/>
    <w:p w14:paraId="73FF3EFB" w14:textId="4106608B" w:rsidR="00636414" w:rsidRPr="00814165" w:rsidRDefault="00636414" w:rsidP="00814165">
      <w:pPr>
        <w:spacing w:after="0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814165">
        <w:rPr>
          <w:rFonts w:ascii="Times New Roman" w:hAnsi="Times New Roman" w:cs="Times New Roman"/>
          <w:b/>
          <w:sz w:val="24"/>
          <w:szCs w:val="24"/>
        </w:rPr>
        <w:t>Assessment Coordinator for Clothing, Textiles</w:t>
      </w:r>
      <w:r w:rsidR="004B14BB">
        <w:rPr>
          <w:rFonts w:ascii="Times New Roman" w:hAnsi="Times New Roman" w:cs="Times New Roman"/>
          <w:b/>
          <w:sz w:val="24"/>
          <w:szCs w:val="24"/>
        </w:rPr>
        <w:t>,</w:t>
      </w:r>
      <w:r w:rsidRPr="00814165">
        <w:rPr>
          <w:rFonts w:ascii="Times New Roman" w:hAnsi="Times New Roman" w:cs="Times New Roman"/>
          <w:b/>
          <w:sz w:val="24"/>
          <w:szCs w:val="24"/>
        </w:rPr>
        <w:t xml:space="preserve"> and Interior Design, 2021 to present</w:t>
      </w:r>
    </w:p>
    <w:p w14:paraId="22202C01" w14:textId="5FE17E70" w:rsidR="00636414" w:rsidRPr="00814165" w:rsidRDefault="00634A96" w:rsidP="00814165">
      <w:pPr>
        <w:pStyle w:val="ListParagraph"/>
        <w:numPr>
          <w:ilvl w:val="0"/>
          <w:numId w:val="7"/>
        </w:numPr>
        <w:ind w:left="1440"/>
        <w:rPr>
          <w:bCs/>
          <w:sz w:val="24"/>
          <w:szCs w:val="24"/>
        </w:rPr>
      </w:pPr>
      <w:r w:rsidRPr="00814165">
        <w:rPr>
          <w:bCs/>
          <w:sz w:val="24"/>
          <w:szCs w:val="24"/>
        </w:rPr>
        <w:t>C</w:t>
      </w:r>
      <w:r w:rsidR="00636414" w:rsidRPr="00814165">
        <w:rPr>
          <w:bCs/>
          <w:sz w:val="24"/>
          <w:szCs w:val="24"/>
        </w:rPr>
        <w:t>reated assessment points</w:t>
      </w:r>
      <w:r w:rsidRPr="00814165">
        <w:rPr>
          <w:bCs/>
          <w:sz w:val="24"/>
          <w:szCs w:val="24"/>
        </w:rPr>
        <w:t xml:space="preserve"> and </w:t>
      </w:r>
      <w:r w:rsidR="004B14BB">
        <w:rPr>
          <w:bCs/>
          <w:sz w:val="24"/>
          <w:szCs w:val="24"/>
        </w:rPr>
        <w:t>wrote</w:t>
      </w:r>
      <w:r w:rsidRPr="00814165">
        <w:rPr>
          <w:bCs/>
          <w:sz w:val="24"/>
          <w:szCs w:val="24"/>
        </w:rPr>
        <w:t xml:space="preserve"> assessment </w:t>
      </w:r>
      <w:r w:rsidR="004B14BB">
        <w:rPr>
          <w:bCs/>
          <w:sz w:val="24"/>
          <w:szCs w:val="24"/>
        </w:rPr>
        <w:t>reports</w:t>
      </w:r>
      <w:r w:rsidR="00636414" w:rsidRPr="00814165">
        <w:rPr>
          <w:bCs/>
          <w:sz w:val="24"/>
          <w:szCs w:val="24"/>
        </w:rPr>
        <w:t xml:space="preserve"> for the three Clothing, Textiles</w:t>
      </w:r>
      <w:r w:rsidR="004B14BB">
        <w:rPr>
          <w:bCs/>
          <w:sz w:val="24"/>
          <w:szCs w:val="24"/>
        </w:rPr>
        <w:t>,</w:t>
      </w:r>
      <w:r w:rsidR="00636414" w:rsidRPr="00814165">
        <w:rPr>
          <w:bCs/>
          <w:sz w:val="24"/>
          <w:szCs w:val="24"/>
        </w:rPr>
        <w:t xml:space="preserve"> and Interior Design </w:t>
      </w:r>
      <w:r w:rsidRPr="00814165">
        <w:rPr>
          <w:bCs/>
          <w:sz w:val="24"/>
          <w:szCs w:val="24"/>
        </w:rPr>
        <w:t xml:space="preserve">majors </w:t>
      </w:r>
      <w:r w:rsidR="00636414" w:rsidRPr="00814165">
        <w:rPr>
          <w:bCs/>
          <w:sz w:val="24"/>
          <w:szCs w:val="24"/>
        </w:rPr>
        <w:t>for SACS-COC accreditation</w:t>
      </w:r>
      <w:r w:rsidR="006B2A6E">
        <w:rPr>
          <w:bCs/>
          <w:sz w:val="24"/>
          <w:szCs w:val="24"/>
        </w:rPr>
        <w:t>.</w:t>
      </w:r>
    </w:p>
    <w:p w14:paraId="73986F63" w14:textId="0B1FD979" w:rsidR="00634A96" w:rsidRPr="007A1D2F" w:rsidRDefault="00634A96" w:rsidP="00814165">
      <w:pPr>
        <w:spacing w:after="0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814165">
        <w:rPr>
          <w:rFonts w:ascii="Times New Roman" w:hAnsi="Times New Roman" w:cs="Times New Roman"/>
          <w:b/>
          <w:sz w:val="24"/>
          <w:szCs w:val="24"/>
        </w:rPr>
        <w:t>Co-</w:t>
      </w:r>
      <w:r w:rsidRPr="007A1D2F">
        <w:rPr>
          <w:rFonts w:ascii="Times New Roman" w:hAnsi="Times New Roman" w:cs="Times New Roman"/>
          <w:b/>
          <w:sz w:val="24"/>
          <w:szCs w:val="24"/>
        </w:rPr>
        <w:t xml:space="preserve">chair hiring committee for </w:t>
      </w:r>
      <w:r w:rsidR="004B14BB" w:rsidRPr="007A1D2F">
        <w:rPr>
          <w:rFonts w:ascii="Times New Roman" w:hAnsi="Times New Roman" w:cs="Times New Roman"/>
          <w:b/>
          <w:sz w:val="24"/>
          <w:szCs w:val="24"/>
        </w:rPr>
        <w:t xml:space="preserve">a </w:t>
      </w:r>
      <w:r w:rsidRPr="007A1D2F">
        <w:rPr>
          <w:rFonts w:ascii="Times New Roman" w:hAnsi="Times New Roman" w:cs="Times New Roman"/>
          <w:b/>
          <w:sz w:val="24"/>
          <w:szCs w:val="24"/>
        </w:rPr>
        <w:t>new position in 2022</w:t>
      </w:r>
      <w:r w:rsidR="00472D30">
        <w:rPr>
          <w:rFonts w:ascii="Times New Roman" w:hAnsi="Times New Roman" w:cs="Times New Roman"/>
          <w:b/>
          <w:sz w:val="24"/>
          <w:szCs w:val="24"/>
        </w:rPr>
        <w:t>-2023</w:t>
      </w:r>
    </w:p>
    <w:p w14:paraId="05A72EDD" w14:textId="6A7438B9" w:rsidR="00634A96" w:rsidRPr="00A937D1" w:rsidRDefault="00634A96" w:rsidP="00814165">
      <w:pPr>
        <w:pStyle w:val="ListParagraph"/>
        <w:numPr>
          <w:ilvl w:val="0"/>
          <w:numId w:val="7"/>
        </w:numPr>
        <w:ind w:left="1440"/>
        <w:rPr>
          <w:bCs/>
          <w:sz w:val="18"/>
          <w:szCs w:val="18"/>
        </w:rPr>
      </w:pPr>
      <w:r w:rsidRPr="007A1D2F">
        <w:rPr>
          <w:bCs/>
          <w:sz w:val="24"/>
          <w:szCs w:val="24"/>
        </w:rPr>
        <w:t xml:space="preserve">Co-created the hiring document, organized meetings, </w:t>
      </w:r>
      <w:r w:rsidR="004B14BB" w:rsidRPr="007A1D2F">
        <w:rPr>
          <w:bCs/>
          <w:sz w:val="24"/>
          <w:szCs w:val="24"/>
        </w:rPr>
        <w:t xml:space="preserve">and </w:t>
      </w:r>
      <w:r w:rsidRPr="007A1D2F">
        <w:rPr>
          <w:bCs/>
          <w:sz w:val="24"/>
          <w:szCs w:val="24"/>
        </w:rPr>
        <w:t>maintained and organized hiring information.</w:t>
      </w:r>
    </w:p>
    <w:p w14:paraId="07B112C3" w14:textId="77777777" w:rsidR="0072692F" w:rsidRPr="00A937D1" w:rsidRDefault="0072692F" w:rsidP="0072692F">
      <w:pPr>
        <w:pStyle w:val="ListParagraph"/>
        <w:ind w:left="1440"/>
        <w:rPr>
          <w:bCs/>
          <w:sz w:val="18"/>
          <w:szCs w:val="18"/>
        </w:rPr>
      </w:pPr>
    </w:p>
    <w:p w14:paraId="419DA6CE" w14:textId="5382C4C8" w:rsidR="007A1D2F" w:rsidRDefault="007A1D2F" w:rsidP="00347BF5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7A1D2F">
        <w:rPr>
          <w:rFonts w:ascii="Times New Roman" w:hAnsi="Times New Roman" w:cs="Times New Roman"/>
          <w:b/>
          <w:bCs/>
          <w:sz w:val="24"/>
          <w:szCs w:val="24"/>
        </w:rPr>
        <w:t>Interior Design Educators Council</w:t>
      </w:r>
      <w:r w:rsidR="0072692F">
        <w:rPr>
          <w:rFonts w:ascii="Times New Roman" w:hAnsi="Times New Roman" w:cs="Times New Roman"/>
          <w:b/>
          <w:bCs/>
          <w:sz w:val="24"/>
          <w:szCs w:val="24"/>
        </w:rPr>
        <w:t>, Chicago, IL 2020-2022</w:t>
      </w:r>
    </w:p>
    <w:p w14:paraId="40F187EA" w14:textId="5B4A4F7E" w:rsidR="007A1D2F" w:rsidRPr="0072692F" w:rsidRDefault="007A1D2F" w:rsidP="00347BF5">
      <w:pPr>
        <w:spacing w:after="0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72692F">
        <w:rPr>
          <w:rFonts w:ascii="Times New Roman" w:hAnsi="Times New Roman" w:cs="Times New Roman"/>
          <w:b/>
          <w:bCs/>
          <w:sz w:val="24"/>
          <w:szCs w:val="24"/>
        </w:rPr>
        <w:t>South Region Director</w:t>
      </w:r>
    </w:p>
    <w:p w14:paraId="4CD86971" w14:textId="6D653CFC" w:rsidR="0072692F" w:rsidRPr="00472D30" w:rsidRDefault="0072692F" w:rsidP="0072692F">
      <w:pPr>
        <w:pStyle w:val="ListParagraph"/>
        <w:numPr>
          <w:ilvl w:val="0"/>
          <w:numId w:val="7"/>
        </w:numPr>
        <w:ind w:left="1440"/>
        <w:rPr>
          <w:sz w:val="18"/>
          <w:szCs w:val="18"/>
        </w:rPr>
      </w:pPr>
      <w:r w:rsidRPr="0072692F">
        <w:rPr>
          <w:sz w:val="24"/>
          <w:szCs w:val="24"/>
        </w:rPr>
        <w:t>Organized national symposiums</w:t>
      </w:r>
      <w:r>
        <w:rPr>
          <w:sz w:val="24"/>
          <w:szCs w:val="24"/>
        </w:rPr>
        <w:t xml:space="preserve"> </w:t>
      </w:r>
      <w:r w:rsidR="007E0255">
        <w:rPr>
          <w:sz w:val="24"/>
          <w:szCs w:val="24"/>
        </w:rPr>
        <w:t xml:space="preserve">in </w:t>
      </w:r>
      <w:r>
        <w:rPr>
          <w:sz w:val="24"/>
          <w:szCs w:val="24"/>
        </w:rPr>
        <w:t xml:space="preserve">2020 </w:t>
      </w:r>
      <w:r w:rsidR="007E0255">
        <w:rPr>
          <w:sz w:val="24"/>
          <w:szCs w:val="24"/>
        </w:rPr>
        <w:t xml:space="preserve">and </w:t>
      </w:r>
      <w:r>
        <w:rPr>
          <w:sz w:val="24"/>
          <w:szCs w:val="24"/>
        </w:rPr>
        <w:t>2021; hosted</w:t>
      </w:r>
      <w:r w:rsidRPr="0072692F">
        <w:rPr>
          <w:sz w:val="24"/>
          <w:szCs w:val="24"/>
        </w:rPr>
        <w:t xml:space="preserve"> regional online meetings</w:t>
      </w:r>
      <w:r>
        <w:rPr>
          <w:sz w:val="24"/>
          <w:szCs w:val="24"/>
        </w:rPr>
        <w:t>;</w:t>
      </w:r>
      <w:r w:rsidRPr="0072692F">
        <w:rPr>
          <w:sz w:val="24"/>
          <w:szCs w:val="24"/>
        </w:rPr>
        <w:t xml:space="preserve"> wrote international student design competition for 202</w:t>
      </w:r>
      <w:r>
        <w:rPr>
          <w:sz w:val="24"/>
          <w:szCs w:val="24"/>
        </w:rPr>
        <w:t xml:space="preserve">1; judged </w:t>
      </w:r>
      <w:r w:rsidR="00FC69A9">
        <w:rPr>
          <w:sz w:val="24"/>
          <w:szCs w:val="24"/>
        </w:rPr>
        <w:t xml:space="preserve">national </w:t>
      </w:r>
      <w:r>
        <w:rPr>
          <w:sz w:val="24"/>
          <w:szCs w:val="24"/>
        </w:rPr>
        <w:t xml:space="preserve">student design </w:t>
      </w:r>
      <w:r w:rsidR="00FD5E0C">
        <w:rPr>
          <w:sz w:val="24"/>
          <w:szCs w:val="24"/>
        </w:rPr>
        <w:t>competitions</w:t>
      </w:r>
      <w:r w:rsidR="007E0255">
        <w:rPr>
          <w:sz w:val="24"/>
          <w:szCs w:val="24"/>
        </w:rPr>
        <w:t xml:space="preserve"> in </w:t>
      </w:r>
      <w:r>
        <w:rPr>
          <w:sz w:val="24"/>
          <w:szCs w:val="24"/>
        </w:rPr>
        <w:t>2020</w:t>
      </w:r>
      <w:r w:rsidR="007E0255">
        <w:rPr>
          <w:sz w:val="24"/>
          <w:szCs w:val="24"/>
        </w:rPr>
        <w:t xml:space="preserve"> and</w:t>
      </w:r>
      <w:r>
        <w:rPr>
          <w:sz w:val="24"/>
          <w:szCs w:val="24"/>
        </w:rPr>
        <w:t xml:space="preserve"> 2021</w:t>
      </w:r>
      <w:r w:rsidR="006B2A6E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</w:p>
    <w:p w14:paraId="46A18D94" w14:textId="77777777" w:rsidR="0072692F" w:rsidRPr="00472D30" w:rsidRDefault="0072692F" w:rsidP="00347BF5">
      <w:pPr>
        <w:spacing w:after="0"/>
        <w:ind w:firstLine="720"/>
        <w:rPr>
          <w:rFonts w:ascii="Times New Roman" w:hAnsi="Times New Roman" w:cs="Times New Roman"/>
          <w:b/>
          <w:sz w:val="18"/>
          <w:szCs w:val="18"/>
        </w:rPr>
      </w:pPr>
    </w:p>
    <w:p w14:paraId="4744EFEA" w14:textId="262077D3" w:rsidR="00636414" w:rsidRPr="007A1D2F" w:rsidRDefault="00636414" w:rsidP="00347BF5">
      <w:pPr>
        <w:spacing w:after="0"/>
        <w:ind w:firstLine="720"/>
        <w:rPr>
          <w:rFonts w:ascii="Times New Roman" w:hAnsi="Times New Roman" w:cs="Times New Roman"/>
          <w:b/>
          <w:sz w:val="24"/>
          <w:szCs w:val="24"/>
        </w:rPr>
      </w:pPr>
      <w:bookmarkStart w:id="2" w:name="_Hlk131243062"/>
      <w:r w:rsidRPr="007A1D2F">
        <w:rPr>
          <w:rFonts w:ascii="Times New Roman" w:hAnsi="Times New Roman" w:cs="Times New Roman"/>
          <w:b/>
          <w:sz w:val="24"/>
          <w:szCs w:val="24"/>
        </w:rPr>
        <w:t>Samford University, Birmingham, AL 2015- 2017</w:t>
      </w:r>
    </w:p>
    <w:p w14:paraId="1443F69B" w14:textId="580E03E4" w:rsidR="00634A96" w:rsidRPr="00814165" w:rsidRDefault="00636414" w:rsidP="00634A96">
      <w:pPr>
        <w:spacing w:after="0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814165">
        <w:rPr>
          <w:rFonts w:ascii="Times New Roman" w:hAnsi="Times New Roman" w:cs="Times New Roman"/>
          <w:b/>
          <w:sz w:val="24"/>
          <w:szCs w:val="24"/>
        </w:rPr>
        <w:t xml:space="preserve">Adjunct </w:t>
      </w:r>
      <w:r w:rsidR="00634A96" w:rsidRPr="00814165">
        <w:rPr>
          <w:rFonts w:ascii="Times New Roman" w:hAnsi="Times New Roman" w:cs="Times New Roman"/>
          <w:b/>
          <w:sz w:val="24"/>
          <w:szCs w:val="24"/>
        </w:rPr>
        <w:t xml:space="preserve">Co-instructor for </w:t>
      </w:r>
      <w:r w:rsidR="004B14BB">
        <w:rPr>
          <w:rFonts w:ascii="Times New Roman" w:hAnsi="Times New Roman" w:cs="Times New Roman"/>
          <w:b/>
          <w:sz w:val="24"/>
          <w:szCs w:val="24"/>
        </w:rPr>
        <w:t>full-time</w:t>
      </w:r>
      <w:r w:rsidR="00634A96" w:rsidRPr="00814165">
        <w:rPr>
          <w:rFonts w:ascii="Times New Roman" w:hAnsi="Times New Roman" w:cs="Times New Roman"/>
          <w:b/>
          <w:sz w:val="24"/>
          <w:szCs w:val="24"/>
        </w:rPr>
        <w:t xml:space="preserve"> faculty</w:t>
      </w:r>
    </w:p>
    <w:p w14:paraId="42E11FA2" w14:textId="1EDD1A29" w:rsidR="00636414" w:rsidRPr="00472D30" w:rsidRDefault="00636414" w:rsidP="00814165">
      <w:pPr>
        <w:pStyle w:val="ListParagraph"/>
        <w:numPr>
          <w:ilvl w:val="0"/>
          <w:numId w:val="7"/>
        </w:numPr>
        <w:ind w:left="1440"/>
        <w:rPr>
          <w:b/>
          <w:sz w:val="18"/>
          <w:szCs w:val="18"/>
        </w:rPr>
      </w:pPr>
      <w:r w:rsidRPr="00814165">
        <w:rPr>
          <w:sz w:val="24"/>
          <w:szCs w:val="24"/>
        </w:rPr>
        <w:t>Coursework</w:t>
      </w:r>
      <w:r w:rsidR="00C51725">
        <w:rPr>
          <w:sz w:val="24"/>
          <w:szCs w:val="24"/>
        </w:rPr>
        <w:t>-</w:t>
      </w:r>
      <w:r w:rsidRPr="00814165">
        <w:rPr>
          <w:sz w:val="24"/>
          <w:szCs w:val="24"/>
        </w:rPr>
        <w:t xml:space="preserve"> Design Fundamentals I </w:t>
      </w:r>
      <w:r w:rsidR="00C51725">
        <w:rPr>
          <w:sz w:val="24"/>
          <w:szCs w:val="24"/>
        </w:rPr>
        <w:t>(IARC 251)</w:t>
      </w:r>
      <w:r w:rsidRPr="00814165">
        <w:rPr>
          <w:sz w:val="24"/>
          <w:szCs w:val="24"/>
        </w:rPr>
        <w:t>, Digital Fundamentals I</w:t>
      </w:r>
      <w:r w:rsidR="00C51725">
        <w:rPr>
          <w:sz w:val="24"/>
          <w:szCs w:val="24"/>
        </w:rPr>
        <w:t xml:space="preserve"> and II (IARC 221 and 222)</w:t>
      </w:r>
      <w:r w:rsidRPr="00814165">
        <w:rPr>
          <w:sz w:val="24"/>
          <w:szCs w:val="24"/>
        </w:rPr>
        <w:t>, Textiles and Materials</w:t>
      </w:r>
      <w:r w:rsidR="00C51725">
        <w:rPr>
          <w:sz w:val="24"/>
          <w:szCs w:val="24"/>
        </w:rPr>
        <w:t xml:space="preserve"> (IARC 346)</w:t>
      </w:r>
      <w:r w:rsidR="007A1D2F">
        <w:rPr>
          <w:sz w:val="24"/>
          <w:szCs w:val="24"/>
        </w:rPr>
        <w:t>,</w:t>
      </w:r>
      <w:r w:rsidRPr="00814165">
        <w:rPr>
          <w:sz w:val="24"/>
          <w:szCs w:val="24"/>
        </w:rPr>
        <w:t xml:space="preserve"> Concepts I</w:t>
      </w:r>
      <w:r w:rsidR="00C51725">
        <w:rPr>
          <w:sz w:val="24"/>
          <w:szCs w:val="24"/>
        </w:rPr>
        <w:t xml:space="preserve"> (IARC301)</w:t>
      </w:r>
    </w:p>
    <w:p w14:paraId="5187675C" w14:textId="77777777" w:rsidR="00636414" w:rsidRPr="00472D30" w:rsidRDefault="00636414" w:rsidP="00347BF5">
      <w:pPr>
        <w:pStyle w:val="ListParagraph"/>
        <w:ind w:left="2160"/>
        <w:rPr>
          <w:sz w:val="18"/>
          <w:szCs w:val="18"/>
        </w:rPr>
      </w:pPr>
    </w:p>
    <w:p w14:paraId="529528A3" w14:textId="77777777" w:rsidR="00636414" w:rsidRPr="00814165" w:rsidRDefault="00636414" w:rsidP="00347BF5">
      <w:pPr>
        <w:spacing w:after="0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814165">
        <w:rPr>
          <w:rFonts w:ascii="Times New Roman" w:hAnsi="Times New Roman" w:cs="Times New Roman"/>
          <w:b/>
          <w:sz w:val="24"/>
          <w:szCs w:val="24"/>
        </w:rPr>
        <w:t>University of Alabama, Tuscaloosa, AL 2015- 2017</w:t>
      </w:r>
    </w:p>
    <w:p w14:paraId="3F44C47D" w14:textId="48564A91" w:rsidR="00636414" w:rsidRPr="00814165" w:rsidRDefault="00636414" w:rsidP="00347BF5">
      <w:pPr>
        <w:spacing w:after="0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814165">
        <w:rPr>
          <w:rFonts w:ascii="Times New Roman" w:hAnsi="Times New Roman" w:cs="Times New Roman"/>
          <w:b/>
          <w:sz w:val="24"/>
          <w:szCs w:val="24"/>
        </w:rPr>
        <w:t>Adjunct Instructor</w:t>
      </w:r>
    </w:p>
    <w:p w14:paraId="4C32CFFE" w14:textId="4E85EC92" w:rsidR="00636414" w:rsidRPr="00472D30" w:rsidRDefault="00636414" w:rsidP="00814165">
      <w:pPr>
        <w:pStyle w:val="ListParagraph"/>
        <w:numPr>
          <w:ilvl w:val="0"/>
          <w:numId w:val="8"/>
        </w:numPr>
        <w:ind w:left="1440"/>
        <w:rPr>
          <w:sz w:val="18"/>
          <w:szCs w:val="18"/>
        </w:rPr>
      </w:pPr>
      <w:r w:rsidRPr="00814165">
        <w:rPr>
          <w:sz w:val="24"/>
          <w:szCs w:val="24"/>
        </w:rPr>
        <w:t>Coursework- Introduction to Interior Design</w:t>
      </w:r>
      <w:r w:rsidR="00CA6F3E" w:rsidRPr="00814165">
        <w:rPr>
          <w:sz w:val="24"/>
          <w:szCs w:val="24"/>
        </w:rPr>
        <w:t xml:space="preserve"> (CTD 121)</w:t>
      </w:r>
      <w:r w:rsidRPr="00814165">
        <w:rPr>
          <w:sz w:val="24"/>
          <w:szCs w:val="24"/>
        </w:rPr>
        <w:t>,</w:t>
      </w:r>
      <w:r w:rsidR="00CA6F3E" w:rsidRPr="00814165">
        <w:rPr>
          <w:sz w:val="24"/>
          <w:szCs w:val="24"/>
        </w:rPr>
        <w:t xml:space="preserve"> Textiles and Materials (CTD 221), </w:t>
      </w:r>
      <w:r w:rsidRPr="00814165">
        <w:rPr>
          <w:sz w:val="24"/>
          <w:szCs w:val="24"/>
        </w:rPr>
        <w:t>Residential Design/ Graphic Communications</w:t>
      </w:r>
      <w:r w:rsidR="00CA6F3E" w:rsidRPr="00814165">
        <w:rPr>
          <w:sz w:val="24"/>
          <w:szCs w:val="24"/>
        </w:rPr>
        <w:t xml:space="preserve"> (CTD 225)</w:t>
      </w:r>
      <w:r w:rsidRPr="00814165">
        <w:rPr>
          <w:sz w:val="24"/>
          <w:szCs w:val="24"/>
        </w:rPr>
        <w:t>, Professional Practice</w:t>
      </w:r>
      <w:r w:rsidR="00CA6F3E" w:rsidRPr="00814165">
        <w:rPr>
          <w:sz w:val="24"/>
          <w:szCs w:val="24"/>
        </w:rPr>
        <w:t xml:space="preserve"> (CTD 328), AutoCad (CTD 330)</w:t>
      </w:r>
    </w:p>
    <w:bookmarkEnd w:id="2"/>
    <w:p w14:paraId="54622248" w14:textId="77777777" w:rsidR="00636414" w:rsidRPr="00472D30" w:rsidRDefault="00636414" w:rsidP="00347BF5">
      <w:pPr>
        <w:pStyle w:val="ListParagraph"/>
        <w:ind w:left="2205"/>
        <w:rPr>
          <w:sz w:val="18"/>
          <w:szCs w:val="18"/>
        </w:rPr>
      </w:pPr>
    </w:p>
    <w:p w14:paraId="53CA0A48" w14:textId="77777777" w:rsidR="00636414" w:rsidRPr="00814165" w:rsidRDefault="00636414" w:rsidP="00347BF5">
      <w:pPr>
        <w:spacing w:after="0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814165">
        <w:rPr>
          <w:rFonts w:ascii="Times New Roman" w:hAnsi="Times New Roman" w:cs="Times New Roman"/>
          <w:b/>
          <w:sz w:val="24"/>
          <w:szCs w:val="24"/>
        </w:rPr>
        <w:t>Laurl Designs, 2009-present</w:t>
      </w:r>
    </w:p>
    <w:p w14:paraId="08F95C1A" w14:textId="265B0B9B" w:rsidR="00636414" w:rsidRPr="00814165" w:rsidRDefault="00636414" w:rsidP="00347BF5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ab/>
      </w:r>
      <w:r w:rsidRPr="00814165">
        <w:rPr>
          <w:rFonts w:ascii="Times New Roman" w:hAnsi="Times New Roman" w:cs="Times New Roman"/>
          <w:b/>
          <w:sz w:val="24"/>
          <w:szCs w:val="24"/>
        </w:rPr>
        <w:t>Interior Designer- Entrepreneur- Antique Dealer</w:t>
      </w:r>
    </w:p>
    <w:p w14:paraId="614F1328" w14:textId="5097DF7A" w:rsidR="00636414" w:rsidRPr="00814165" w:rsidRDefault="00636414" w:rsidP="005547E7">
      <w:pPr>
        <w:pStyle w:val="ListParagraph"/>
        <w:numPr>
          <w:ilvl w:val="0"/>
          <w:numId w:val="8"/>
        </w:numPr>
        <w:ind w:left="1440"/>
        <w:rPr>
          <w:sz w:val="24"/>
          <w:szCs w:val="24"/>
        </w:rPr>
      </w:pPr>
      <w:r w:rsidRPr="00814165">
        <w:rPr>
          <w:sz w:val="24"/>
          <w:szCs w:val="24"/>
        </w:rPr>
        <w:t>Assist clients in space planning, furniture, drapery, art, and flooring</w:t>
      </w:r>
      <w:r w:rsidR="006B2A6E">
        <w:rPr>
          <w:sz w:val="24"/>
          <w:szCs w:val="24"/>
        </w:rPr>
        <w:t>.</w:t>
      </w:r>
    </w:p>
    <w:p w14:paraId="319ECAD6" w14:textId="3621FA9B" w:rsidR="00636414" w:rsidRPr="00814165" w:rsidRDefault="00636414" w:rsidP="005547E7">
      <w:pPr>
        <w:pStyle w:val="ListParagraph"/>
        <w:numPr>
          <w:ilvl w:val="0"/>
          <w:numId w:val="8"/>
        </w:numPr>
        <w:ind w:left="1440"/>
        <w:rPr>
          <w:sz w:val="24"/>
          <w:szCs w:val="24"/>
        </w:rPr>
      </w:pPr>
      <w:r w:rsidRPr="00814165">
        <w:rPr>
          <w:sz w:val="24"/>
          <w:szCs w:val="24"/>
        </w:rPr>
        <w:t>Bath and kitchen design consulting</w:t>
      </w:r>
      <w:r w:rsidR="006B2A6E">
        <w:rPr>
          <w:sz w:val="24"/>
          <w:szCs w:val="24"/>
        </w:rPr>
        <w:t>.</w:t>
      </w:r>
    </w:p>
    <w:p w14:paraId="33D83D66" w14:textId="400C6240" w:rsidR="00636414" w:rsidRPr="00814165" w:rsidRDefault="00636414" w:rsidP="005547E7">
      <w:pPr>
        <w:pStyle w:val="ListParagraph"/>
        <w:numPr>
          <w:ilvl w:val="0"/>
          <w:numId w:val="8"/>
        </w:numPr>
        <w:ind w:left="1440"/>
        <w:rPr>
          <w:sz w:val="24"/>
          <w:szCs w:val="24"/>
        </w:rPr>
      </w:pPr>
      <w:r w:rsidRPr="00814165">
        <w:rPr>
          <w:sz w:val="24"/>
          <w:szCs w:val="24"/>
        </w:rPr>
        <w:t xml:space="preserve">Client organizational project management and </w:t>
      </w:r>
      <w:r w:rsidR="004B14BB">
        <w:rPr>
          <w:sz w:val="24"/>
          <w:szCs w:val="24"/>
        </w:rPr>
        <w:t>problem-solving</w:t>
      </w:r>
      <w:r w:rsidR="006B2A6E">
        <w:rPr>
          <w:sz w:val="24"/>
          <w:szCs w:val="24"/>
        </w:rPr>
        <w:t>.</w:t>
      </w:r>
    </w:p>
    <w:p w14:paraId="09B83ABD" w14:textId="6B15D800" w:rsidR="00636414" w:rsidRPr="00814165" w:rsidRDefault="00636414" w:rsidP="005547E7">
      <w:pPr>
        <w:pStyle w:val="ListParagraph"/>
        <w:numPr>
          <w:ilvl w:val="0"/>
          <w:numId w:val="8"/>
        </w:numPr>
        <w:ind w:left="1440"/>
        <w:rPr>
          <w:sz w:val="24"/>
          <w:szCs w:val="24"/>
        </w:rPr>
      </w:pPr>
      <w:r w:rsidRPr="00814165">
        <w:rPr>
          <w:sz w:val="24"/>
          <w:szCs w:val="24"/>
        </w:rPr>
        <w:t>Presentation drawings for client meetings</w:t>
      </w:r>
      <w:r w:rsidR="006B2A6E">
        <w:rPr>
          <w:sz w:val="24"/>
          <w:szCs w:val="24"/>
        </w:rPr>
        <w:t>.</w:t>
      </w:r>
    </w:p>
    <w:p w14:paraId="7B6E7BB6" w14:textId="16CA546F" w:rsidR="00636414" w:rsidRPr="00814165" w:rsidRDefault="00636414" w:rsidP="005547E7">
      <w:pPr>
        <w:pStyle w:val="ListParagraph"/>
        <w:numPr>
          <w:ilvl w:val="0"/>
          <w:numId w:val="8"/>
        </w:numPr>
        <w:ind w:left="1440"/>
        <w:rPr>
          <w:sz w:val="24"/>
          <w:szCs w:val="24"/>
        </w:rPr>
      </w:pPr>
      <w:r w:rsidRPr="00814165">
        <w:rPr>
          <w:sz w:val="24"/>
          <w:szCs w:val="24"/>
        </w:rPr>
        <w:t>Social media marketing</w:t>
      </w:r>
      <w:r w:rsidR="004B14BB">
        <w:rPr>
          <w:sz w:val="24"/>
          <w:szCs w:val="24"/>
        </w:rPr>
        <w:t>,</w:t>
      </w:r>
      <w:r w:rsidRPr="00814165">
        <w:rPr>
          <w:sz w:val="24"/>
          <w:szCs w:val="24"/>
        </w:rPr>
        <w:t xml:space="preserve"> including Facebook, Twitter, Pinterest, Instagram, LinkedIn, blogging</w:t>
      </w:r>
      <w:r w:rsidR="004B14BB">
        <w:rPr>
          <w:sz w:val="24"/>
          <w:szCs w:val="24"/>
        </w:rPr>
        <w:t>,</w:t>
      </w:r>
      <w:r w:rsidRPr="00814165">
        <w:rPr>
          <w:sz w:val="24"/>
          <w:szCs w:val="24"/>
        </w:rPr>
        <w:t xml:space="preserve"> and search engine optimization</w:t>
      </w:r>
      <w:r w:rsidR="006B2A6E">
        <w:rPr>
          <w:sz w:val="24"/>
          <w:szCs w:val="24"/>
        </w:rPr>
        <w:t>.</w:t>
      </w:r>
    </w:p>
    <w:p w14:paraId="588CE0A3" w14:textId="5FCEACDC" w:rsidR="00636414" w:rsidRPr="00814165" w:rsidRDefault="00636414" w:rsidP="005547E7">
      <w:pPr>
        <w:pStyle w:val="ListParagraph"/>
        <w:numPr>
          <w:ilvl w:val="0"/>
          <w:numId w:val="8"/>
        </w:numPr>
        <w:ind w:left="1440"/>
        <w:rPr>
          <w:b/>
          <w:sz w:val="24"/>
          <w:szCs w:val="24"/>
        </w:rPr>
      </w:pPr>
      <w:r w:rsidRPr="00814165">
        <w:rPr>
          <w:sz w:val="24"/>
          <w:szCs w:val="24"/>
        </w:rPr>
        <w:t>Professionally produce</w:t>
      </w:r>
      <w:r w:rsidR="00D2467E">
        <w:rPr>
          <w:sz w:val="24"/>
          <w:szCs w:val="24"/>
        </w:rPr>
        <w:t>d</w:t>
      </w:r>
      <w:r w:rsidRPr="00814165">
        <w:rPr>
          <w:sz w:val="24"/>
          <w:szCs w:val="24"/>
        </w:rPr>
        <w:t xml:space="preserve"> photography of interiors and antiques</w:t>
      </w:r>
      <w:r w:rsidR="00F66864" w:rsidRPr="00814165">
        <w:rPr>
          <w:sz w:val="24"/>
          <w:szCs w:val="24"/>
        </w:rPr>
        <w:t xml:space="preserve">- </w:t>
      </w:r>
      <w:r w:rsidR="00D2467E">
        <w:rPr>
          <w:sz w:val="24"/>
          <w:szCs w:val="24"/>
        </w:rPr>
        <w:t xml:space="preserve">including </w:t>
      </w:r>
      <w:r w:rsidR="00D2467E" w:rsidRPr="00814165">
        <w:rPr>
          <w:sz w:val="24"/>
          <w:szCs w:val="24"/>
        </w:rPr>
        <w:t xml:space="preserve">German </w:t>
      </w:r>
      <w:r w:rsidR="00D2467E" w:rsidRPr="00D2467E">
        <w:rPr>
          <w:sz w:val="24"/>
          <w:szCs w:val="24"/>
          <w:u w:val="single"/>
        </w:rPr>
        <w:t>Vogue</w:t>
      </w:r>
      <w:r w:rsidR="00D2467E">
        <w:rPr>
          <w:sz w:val="24"/>
          <w:szCs w:val="24"/>
        </w:rPr>
        <w:t xml:space="preserve"> published my image of a vintage brass pineapple</w:t>
      </w:r>
      <w:r w:rsidR="006B2A6E">
        <w:rPr>
          <w:sz w:val="24"/>
          <w:szCs w:val="24"/>
        </w:rPr>
        <w:t>.</w:t>
      </w:r>
    </w:p>
    <w:p w14:paraId="2F92C03B" w14:textId="6D6F7142" w:rsidR="00636414" w:rsidRPr="00472D30" w:rsidRDefault="00636414" w:rsidP="005547E7">
      <w:pPr>
        <w:pStyle w:val="ListParagraph"/>
        <w:numPr>
          <w:ilvl w:val="0"/>
          <w:numId w:val="8"/>
        </w:numPr>
        <w:ind w:left="1440"/>
        <w:rPr>
          <w:b/>
          <w:sz w:val="18"/>
          <w:szCs w:val="18"/>
        </w:rPr>
      </w:pPr>
      <w:r w:rsidRPr="00814165">
        <w:rPr>
          <w:sz w:val="24"/>
          <w:szCs w:val="24"/>
        </w:rPr>
        <w:t xml:space="preserve">Manage online and local antique </w:t>
      </w:r>
      <w:r w:rsidR="00D6350F">
        <w:rPr>
          <w:sz w:val="24"/>
          <w:szCs w:val="24"/>
        </w:rPr>
        <w:t>businesses</w:t>
      </w:r>
      <w:r w:rsidR="004B14BB">
        <w:rPr>
          <w:sz w:val="24"/>
          <w:szCs w:val="24"/>
        </w:rPr>
        <w:t>,</w:t>
      </w:r>
      <w:r w:rsidRPr="00814165">
        <w:rPr>
          <w:sz w:val="24"/>
          <w:szCs w:val="24"/>
        </w:rPr>
        <w:t xml:space="preserve"> including acquisition, research, logistics, </w:t>
      </w:r>
      <w:r w:rsidR="00F66864" w:rsidRPr="00814165">
        <w:rPr>
          <w:sz w:val="24"/>
          <w:szCs w:val="24"/>
        </w:rPr>
        <w:t>marketing</w:t>
      </w:r>
      <w:r w:rsidR="004B14BB">
        <w:rPr>
          <w:sz w:val="24"/>
          <w:szCs w:val="24"/>
        </w:rPr>
        <w:t>,</w:t>
      </w:r>
      <w:r w:rsidR="00F66864" w:rsidRPr="00814165">
        <w:rPr>
          <w:sz w:val="24"/>
          <w:szCs w:val="24"/>
        </w:rPr>
        <w:t xml:space="preserve"> </w:t>
      </w:r>
      <w:r w:rsidRPr="00814165">
        <w:rPr>
          <w:sz w:val="24"/>
          <w:szCs w:val="24"/>
        </w:rPr>
        <w:t xml:space="preserve">and </w:t>
      </w:r>
      <w:r w:rsidR="00F66864" w:rsidRPr="00814165">
        <w:rPr>
          <w:sz w:val="24"/>
          <w:szCs w:val="24"/>
        </w:rPr>
        <w:t>business operations</w:t>
      </w:r>
      <w:r w:rsidR="006B2A6E">
        <w:rPr>
          <w:sz w:val="24"/>
          <w:szCs w:val="24"/>
        </w:rPr>
        <w:t>.</w:t>
      </w:r>
    </w:p>
    <w:p w14:paraId="4E76B2F8" w14:textId="77777777" w:rsidR="005547E7" w:rsidRPr="00472D30" w:rsidRDefault="005547E7" w:rsidP="005547E7">
      <w:pPr>
        <w:pStyle w:val="ListParagraph"/>
        <w:ind w:left="1440"/>
        <w:rPr>
          <w:b/>
          <w:sz w:val="18"/>
          <w:szCs w:val="18"/>
        </w:rPr>
      </w:pPr>
    </w:p>
    <w:p w14:paraId="2BE56A4E" w14:textId="1907FEE3" w:rsidR="00636414" w:rsidRPr="00814165" w:rsidRDefault="00636414" w:rsidP="00347BF5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ab/>
      </w:r>
      <w:r w:rsidRPr="00814165">
        <w:rPr>
          <w:rFonts w:ascii="Times New Roman" w:hAnsi="Times New Roman" w:cs="Times New Roman"/>
          <w:b/>
          <w:sz w:val="24"/>
          <w:szCs w:val="24"/>
        </w:rPr>
        <w:t>Marianne Strong Interiors, 2011</w:t>
      </w:r>
      <w:r w:rsidR="009E3C60">
        <w:rPr>
          <w:rFonts w:ascii="Times New Roman" w:hAnsi="Times New Roman" w:cs="Times New Roman"/>
          <w:b/>
          <w:sz w:val="24"/>
          <w:szCs w:val="24"/>
        </w:rPr>
        <w:t>-</w:t>
      </w:r>
      <w:r w:rsidRPr="00814165">
        <w:rPr>
          <w:rFonts w:ascii="Times New Roman" w:hAnsi="Times New Roman" w:cs="Times New Roman"/>
          <w:b/>
          <w:sz w:val="24"/>
          <w:szCs w:val="24"/>
        </w:rPr>
        <w:t>2014</w:t>
      </w:r>
    </w:p>
    <w:p w14:paraId="1B2C0822" w14:textId="27B8B756" w:rsidR="00636414" w:rsidRPr="00814165" w:rsidRDefault="00636414" w:rsidP="00347BF5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814165">
        <w:rPr>
          <w:rFonts w:ascii="Times New Roman" w:hAnsi="Times New Roman" w:cs="Times New Roman"/>
          <w:b/>
          <w:sz w:val="24"/>
          <w:szCs w:val="24"/>
        </w:rPr>
        <w:tab/>
        <w:t>Design Assistant</w:t>
      </w:r>
    </w:p>
    <w:p w14:paraId="0340B302" w14:textId="0D69CED4" w:rsidR="00636414" w:rsidRPr="00814165" w:rsidRDefault="00636414" w:rsidP="005547E7">
      <w:pPr>
        <w:pStyle w:val="ListParagraph"/>
        <w:numPr>
          <w:ilvl w:val="0"/>
          <w:numId w:val="10"/>
        </w:numPr>
        <w:ind w:left="1440"/>
        <w:rPr>
          <w:sz w:val="24"/>
          <w:szCs w:val="24"/>
        </w:rPr>
      </w:pPr>
      <w:r w:rsidRPr="00814165">
        <w:rPr>
          <w:sz w:val="24"/>
          <w:szCs w:val="24"/>
        </w:rPr>
        <w:t>Assist</w:t>
      </w:r>
      <w:r w:rsidR="006B2A6E">
        <w:rPr>
          <w:sz w:val="24"/>
          <w:szCs w:val="24"/>
        </w:rPr>
        <w:t>ed</w:t>
      </w:r>
      <w:r w:rsidRPr="00814165">
        <w:rPr>
          <w:sz w:val="24"/>
          <w:szCs w:val="24"/>
        </w:rPr>
        <w:t xml:space="preserve"> with installations, furniture acquisitions, and fabric selections</w:t>
      </w:r>
      <w:r w:rsidR="006B2A6E">
        <w:rPr>
          <w:sz w:val="24"/>
          <w:szCs w:val="24"/>
        </w:rPr>
        <w:t>.</w:t>
      </w:r>
    </w:p>
    <w:p w14:paraId="641FFF1C" w14:textId="1996563A" w:rsidR="00636414" w:rsidRPr="00814165" w:rsidRDefault="00636414" w:rsidP="005547E7">
      <w:pPr>
        <w:pStyle w:val="ListParagraph"/>
        <w:numPr>
          <w:ilvl w:val="0"/>
          <w:numId w:val="10"/>
        </w:numPr>
        <w:ind w:left="1440"/>
        <w:rPr>
          <w:sz w:val="24"/>
          <w:szCs w:val="24"/>
        </w:rPr>
      </w:pPr>
      <w:r w:rsidRPr="00814165">
        <w:rPr>
          <w:sz w:val="24"/>
          <w:szCs w:val="24"/>
        </w:rPr>
        <w:t>Sourced materials</w:t>
      </w:r>
      <w:r w:rsidR="007A1D2F">
        <w:rPr>
          <w:sz w:val="24"/>
          <w:szCs w:val="24"/>
        </w:rPr>
        <w:t>,</w:t>
      </w:r>
      <w:r w:rsidRPr="00814165">
        <w:rPr>
          <w:sz w:val="24"/>
          <w:szCs w:val="24"/>
        </w:rPr>
        <w:t xml:space="preserve"> specifi</w:t>
      </w:r>
      <w:r w:rsidR="006B2A6E">
        <w:rPr>
          <w:sz w:val="24"/>
          <w:szCs w:val="24"/>
        </w:rPr>
        <w:t>ed</w:t>
      </w:r>
      <w:r w:rsidR="007A1D2F">
        <w:rPr>
          <w:sz w:val="24"/>
          <w:szCs w:val="24"/>
        </w:rPr>
        <w:t>, estimate</w:t>
      </w:r>
      <w:r w:rsidR="006B2A6E">
        <w:rPr>
          <w:sz w:val="24"/>
          <w:szCs w:val="24"/>
        </w:rPr>
        <w:t>d</w:t>
      </w:r>
      <w:r w:rsidR="007A1D2F">
        <w:rPr>
          <w:sz w:val="24"/>
          <w:szCs w:val="24"/>
        </w:rPr>
        <w:t xml:space="preserve">, and </w:t>
      </w:r>
      <w:r w:rsidR="00FD5E0C">
        <w:rPr>
          <w:sz w:val="24"/>
          <w:szCs w:val="24"/>
        </w:rPr>
        <w:t>place</w:t>
      </w:r>
      <w:r w:rsidR="00D2467E">
        <w:rPr>
          <w:sz w:val="24"/>
          <w:szCs w:val="24"/>
        </w:rPr>
        <w:t>d</w:t>
      </w:r>
      <w:r w:rsidR="007A1D2F">
        <w:rPr>
          <w:sz w:val="24"/>
          <w:szCs w:val="24"/>
        </w:rPr>
        <w:t xml:space="preserve"> orders</w:t>
      </w:r>
      <w:r w:rsidR="006B2A6E">
        <w:rPr>
          <w:sz w:val="24"/>
          <w:szCs w:val="24"/>
        </w:rPr>
        <w:t>.</w:t>
      </w:r>
    </w:p>
    <w:p w14:paraId="3A8AB588" w14:textId="3BFF781C" w:rsidR="00636414" w:rsidRPr="00814165" w:rsidRDefault="00636414" w:rsidP="005547E7">
      <w:pPr>
        <w:pStyle w:val="ListParagraph"/>
        <w:numPr>
          <w:ilvl w:val="0"/>
          <w:numId w:val="10"/>
        </w:numPr>
        <w:ind w:left="1440"/>
        <w:rPr>
          <w:sz w:val="24"/>
          <w:szCs w:val="24"/>
        </w:rPr>
      </w:pPr>
      <w:r w:rsidRPr="00814165">
        <w:rPr>
          <w:sz w:val="24"/>
          <w:szCs w:val="24"/>
        </w:rPr>
        <w:t>Administrative work</w:t>
      </w:r>
      <w:r w:rsidR="00D2467E">
        <w:rPr>
          <w:sz w:val="24"/>
          <w:szCs w:val="24"/>
        </w:rPr>
        <w:t>,</w:t>
      </w:r>
      <w:r w:rsidRPr="00814165">
        <w:rPr>
          <w:sz w:val="24"/>
          <w:szCs w:val="24"/>
        </w:rPr>
        <w:t xml:space="preserve"> including project management and </w:t>
      </w:r>
      <w:r w:rsidR="00D2467E">
        <w:rPr>
          <w:sz w:val="24"/>
          <w:szCs w:val="24"/>
        </w:rPr>
        <w:t xml:space="preserve">photograph </w:t>
      </w:r>
      <w:r w:rsidRPr="00814165">
        <w:rPr>
          <w:sz w:val="24"/>
          <w:szCs w:val="24"/>
        </w:rPr>
        <w:t>editing</w:t>
      </w:r>
      <w:r w:rsidR="006B2A6E">
        <w:rPr>
          <w:sz w:val="24"/>
          <w:szCs w:val="24"/>
        </w:rPr>
        <w:t>.</w:t>
      </w:r>
      <w:r w:rsidRPr="00814165">
        <w:rPr>
          <w:sz w:val="24"/>
          <w:szCs w:val="24"/>
        </w:rPr>
        <w:t xml:space="preserve"> </w:t>
      </w:r>
    </w:p>
    <w:p w14:paraId="1707A45F" w14:textId="4BE219AA" w:rsidR="00636414" w:rsidRPr="00814165" w:rsidRDefault="00D2467E" w:rsidP="005547E7">
      <w:pPr>
        <w:pStyle w:val="ListParagraph"/>
        <w:numPr>
          <w:ilvl w:val="0"/>
          <w:numId w:val="10"/>
        </w:numPr>
        <w:ind w:left="1440"/>
        <w:rPr>
          <w:sz w:val="24"/>
          <w:szCs w:val="24"/>
        </w:rPr>
      </w:pPr>
      <w:r>
        <w:rPr>
          <w:sz w:val="24"/>
          <w:szCs w:val="24"/>
        </w:rPr>
        <w:t>S</w:t>
      </w:r>
      <w:r w:rsidR="000406CA" w:rsidRPr="00814165">
        <w:rPr>
          <w:sz w:val="24"/>
          <w:szCs w:val="24"/>
        </w:rPr>
        <w:t>tyled</w:t>
      </w:r>
      <w:r w:rsidR="00636414" w:rsidRPr="00814165">
        <w:rPr>
          <w:sz w:val="24"/>
          <w:szCs w:val="24"/>
        </w:rPr>
        <w:t xml:space="preserve"> photo shoots</w:t>
      </w:r>
      <w:r w:rsidR="000406CA" w:rsidRPr="00814165">
        <w:rPr>
          <w:sz w:val="24"/>
          <w:szCs w:val="24"/>
        </w:rPr>
        <w:t xml:space="preserve">, </w:t>
      </w:r>
      <w:r>
        <w:rPr>
          <w:sz w:val="24"/>
          <w:szCs w:val="24"/>
        </w:rPr>
        <w:t>c</w:t>
      </w:r>
      <w:r w:rsidR="00636414" w:rsidRPr="00814165">
        <w:rPr>
          <w:sz w:val="24"/>
          <w:szCs w:val="24"/>
        </w:rPr>
        <w:t>reated design boards for presentations</w:t>
      </w:r>
      <w:r>
        <w:rPr>
          <w:sz w:val="24"/>
          <w:szCs w:val="24"/>
        </w:rPr>
        <w:t>,</w:t>
      </w:r>
      <w:r w:rsidR="004B14BB">
        <w:rPr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 w:rsidR="00636414" w:rsidRPr="00814165">
        <w:rPr>
          <w:sz w:val="24"/>
          <w:szCs w:val="24"/>
        </w:rPr>
        <w:t xml:space="preserve">rganized One King’s Lane.com Blogger/Designer </w:t>
      </w:r>
      <w:r w:rsidR="004B14BB">
        <w:rPr>
          <w:sz w:val="24"/>
          <w:szCs w:val="24"/>
        </w:rPr>
        <w:t>sales</w:t>
      </w:r>
      <w:r>
        <w:rPr>
          <w:sz w:val="24"/>
          <w:szCs w:val="24"/>
        </w:rPr>
        <w:t>, and website contact and press</w:t>
      </w:r>
      <w:r w:rsidR="006B2A6E">
        <w:rPr>
          <w:sz w:val="24"/>
          <w:szCs w:val="24"/>
        </w:rPr>
        <w:t>.</w:t>
      </w:r>
    </w:p>
    <w:p w14:paraId="12A980C1" w14:textId="3CE70568" w:rsidR="00636414" w:rsidRPr="00472D30" w:rsidRDefault="00636414" w:rsidP="00D2467E">
      <w:pPr>
        <w:pStyle w:val="ListParagraph"/>
        <w:ind w:left="1440"/>
        <w:rPr>
          <w:sz w:val="18"/>
          <w:szCs w:val="18"/>
        </w:rPr>
      </w:pPr>
    </w:p>
    <w:p w14:paraId="7E859629" w14:textId="77777777" w:rsidR="000406CA" w:rsidRPr="00814165" w:rsidRDefault="00636414" w:rsidP="00347BF5">
      <w:pPr>
        <w:spacing w:after="0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814165">
        <w:rPr>
          <w:rFonts w:ascii="Times New Roman" w:hAnsi="Times New Roman" w:cs="Times New Roman"/>
          <w:b/>
          <w:bCs/>
          <w:sz w:val="24"/>
          <w:szCs w:val="24"/>
        </w:rPr>
        <w:t>Southern Progress Corporation, 1994-2009</w:t>
      </w:r>
    </w:p>
    <w:p w14:paraId="2DE54879" w14:textId="77777777" w:rsidR="000406CA" w:rsidRPr="00814165" w:rsidRDefault="00636414" w:rsidP="005547E7">
      <w:pPr>
        <w:spacing w:after="0"/>
        <w:ind w:firstLine="720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814165">
        <w:rPr>
          <w:rFonts w:ascii="Times New Roman" w:hAnsi="Times New Roman" w:cs="Times New Roman"/>
          <w:b/>
          <w:bCs/>
          <w:iCs/>
          <w:sz w:val="24"/>
          <w:szCs w:val="24"/>
        </w:rPr>
        <w:t>Corporate Librarian</w:t>
      </w:r>
      <w:r w:rsidRPr="00814165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Pr="00814165">
        <w:rPr>
          <w:rFonts w:ascii="Times New Roman" w:hAnsi="Times New Roman" w:cs="Times New Roman"/>
          <w:sz w:val="24"/>
          <w:szCs w:val="24"/>
        </w:rPr>
        <w:t>2003-2009</w:t>
      </w:r>
      <w:r w:rsidRPr="00814165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</w:p>
    <w:p w14:paraId="1356559D" w14:textId="3D67A2EC" w:rsidR="000406CA" w:rsidRPr="00814165" w:rsidRDefault="00636414" w:rsidP="005547E7">
      <w:pPr>
        <w:pStyle w:val="ListParagraph"/>
        <w:numPr>
          <w:ilvl w:val="0"/>
          <w:numId w:val="11"/>
        </w:numPr>
        <w:ind w:left="1440"/>
        <w:rPr>
          <w:b/>
          <w:bCs/>
          <w:sz w:val="24"/>
          <w:szCs w:val="24"/>
        </w:rPr>
      </w:pPr>
      <w:r w:rsidRPr="00814165">
        <w:rPr>
          <w:sz w:val="24"/>
          <w:szCs w:val="24"/>
        </w:rPr>
        <w:t>Built and managed databases for asset management and film circulation</w:t>
      </w:r>
      <w:r w:rsidR="006B2A6E">
        <w:rPr>
          <w:sz w:val="24"/>
          <w:szCs w:val="24"/>
        </w:rPr>
        <w:t>.</w:t>
      </w:r>
    </w:p>
    <w:p w14:paraId="264AFF4E" w14:textId="7651DBBC" w:rsidR="000406CA" w:rsidRPr="00814165" w:rsidRDefault="00636414" w:rsidP="005547E7">
      <w:pPr>
        <w:pStyle w:val="ListParagraph"/>
        <w:numPr>
          <w:ilvl w:val="0"/>
          <w:numId w:val="11"/>
        </w:numPr>
        <w:ind w:left="1440"/>
        <w:rPr>
          <w:b/>
          <w:bCs/>
          <w:sz w:val="24"/>
          <w:szCs w:val="24"/>
        </w:rPr>
      </w:pPr>
      <w:r w:rsidRPr="00814165">
        <w:rPr>
          <w:sz w:val="24"/>
          <w:szCs w:val="24"/>
        </w:rPr>
        <w:t xml:space="preserve">Used project management and </w:t>
      </w:r>
      <w:r w:rsidR="009E3C60" w:rsidRPr="00814165">
        <w:rPr>
          <w:sz w:val="24"/>
          <w:szCs w:val="24"/>
        </w:rPr>
        <w:t>problem-solving</w:t>
      </w:r>
      <w:r w:rsidRPr="00814165">
        <w:rPr>
          <w:sz w:val="24"/>
          <w:szCs w:val="24"/>
        </w:rPr>
        <w:t xml:space="preserve"> skills </w:t>
      </w:r>
      <w:r w:rsidR="00472D30">
        <w:rPr>
          <w:sz w:val="24"/>
          <w:szCs w:val="24"/>
        </w:rPr>
        <w:t>to</w:t>
      </w:r>
      <w:r w:rsidRPr="00814165">
        <w:rPr>
          <w:sz w:val="24"/>
          <w:szCs w:val="24"/>
        </w:rPr>
        <w:t xml:space="preserve"> </w:t>
      </w:r>
      <w:r w:rsidR="00FD5E0C">
        <w:rPr>
          <w:sz w:val="24"/>
          <w:szCs w:val="24"/>
        </w:rPr>
        <w:t>build</w:t>
      </w:r>
      <w:r w:rsidRPr="00814165">
        <w:rPr>
          <w:sz w:val="24"/>
          <w:szCs w:val="24"/>
        </w:rPr>
        <w:t xml:space="preserve"> </w:t>
      </w:r>
      <w:r w:rsidR="00D2467E">
        <w:rPr>
          <w:sz w:val="24"/>
          <w:szCs w:val="24"/>
        </w:rPr>
        <w:t xml:space="preserve">the </w:t>
      </w:r>
      <w:r w:rsidR="00472D30">
        <w:rPr>
          <w:sz w:val="24"/>
          <w:szCs w:val="24"/>
        </w:rPr>
        <w:t>collection</w:t>
      </w:r>
      <w:r w:rsidR="006B2A6E">
        <w:rPr>
          <w:sz w:val="24"/>
          <w:szCs w:val="24"/>
        </w:rPr>
        <w:t>.</w:t>
      </w:r>
    </w:p>
    <w:p w14:paraId="5E3DD28A" w14:textId="13F342AE" w:rsidR="000406CA" w:rsidRPr="00814165" w:rsidRDefault="00636414" w:rsidP="005547E7">
      <w:pPr>
        <w:pStyle w:val="ListParagraph"/>
        <w:numPr>
          <w:ilvl w:val="0"/>
          <w:numId w:val="11"/>
        </w:numPr>
        <w:ind w:left="1440"/>
        <w:rPr>
          <w:b/>
          <w:bCs/>
          <w:sz w:val="24"/>
          <w:szCs w:val="24"/>
        </w:rPr>
      </w:pPr>
      <w:r w:rsidRPr="00814165">
        <w:rPr>
          <w:sz w:val="24"/>
          <w:szCs w:val="24"/>
        </w:rPr>
        <w:t xml:space="preserve">Cut departmental spending by 15% </w:t>
      </w:r>
      <w:r w:rsidR="002835CC" w:rsidRPr="00814165">
        <w:rPr>
          <w:sz w:val="24"/>
          <w:szCs w:val="24"/>
        </w:rPr>
        <w:t>and</w:t>
      </w:r>
      <w:r w:rsidRPr="00814165">
        <w:rPr>
          <w:sz w:val="24"/>
          <w:szCs w:val="24"/>
        </w:rPr>
        <w:t xml:space="preserve"> </w:t>
      </w:r>
      <w:r w:rsidR="004B14BB">
        <w:rPr>
          <w:sz w:val="24"/>
          <w:szCs w:val="24"/>
        </w:rPr>
        <w:t>increase</w:t>
      </w:r>
      <w:r w:rsidRPr="00814165">
        <w:rPr>
          <w:sz w:val="24"/>
          <w:szCs w:val="24"/>
        </w:rPr>
        <w:t xml:space="preserve"> services by</w:t>
      </w:r>
      <w:r w:rsidR="002835CC" w:rsidRPr="00814165">
        <w:rPr>
          <w:b/>
          <w:bCs/>
          <w:sz w:val="24"/>
          <w:szCs w:val="24"/>
        </w:rPr>
        <w:t xml:space="preserve"> </w:t>
      </w:r>
      <w:r w:rsidRPr="00814165">
        <w:rPr>
          <w:sz w:val="24"/>
          <w:szCs w:val="24"/>
        </w:rPr>
        <w:t>creating efficiencies</w:t>
      </w:r>
      <w:r w:rsidR="006B2A6E">
        <w:rPr>
          <w:sz w:val="24"/>
          <w:szCs w:val="24"/>
        </w:rPr>
        <w:t>.</w:t>
      </w:r>
      <w:r w:rsidRPr="00814165">
        <w:rPr>
          <w:sz w:val="24"/>
          <w:szCs w:val="24"/>
        </w:rPr>
        <w:t xml:space="preserve"> </w:t>
      </w:r>
    </w:p>
    <w:p w14:paraId="03BC9D17" w14:textId="3CC07C5F" w:rsidR="000406CA" w:rsidRPr="00814165" w:rsidRDefault="00636414" w:rsidP="005547E7">
      <w:pPr>
        <w:pStyle w:val="ListParagraph"/>
        <w:numPr>
          <w:ilvl w:val="0"/>
          <w:numId w:val="11"/>
        </w:numPr>
        <w:ind w:left="1440"/>
        <w:rPr>
          <w:b/>
          <w:bCs/>
          <w:sz w:val="24"/>
          <w:szCs w:val="24"/>
        </w:rPr>
      </w:pPr>
      <w:r w:rsidRPr="00814165">
        <w:rPr>
          <w:sz w:val="24"/>
          <w:szCs w:val="24"/>
        </w:rPr>
        <w:t>Assisted with the redesign of library space</w:t>
      </w:r>
      <w:r w:rsidR="004B14BB">
        <w:rPr>
          <w:sz w:val="24"/>
          <w:szCs w:val="24"/>
        </w:rPr>
        <w:t>,</w:t>
      </w:r>
      <w:r w:rsidRPr="00814165">
        <w:rPr>
          <w:sz w:val="24"/>
          <w:szCs w:val="24"/>
        </w:rPr>
        <w:t xml:space="preserve"> including</w:t>
      </w:r>
      <w:r w:rsidR="00D2467E">
        <w:rPr>
          <w:sz w:val="24"/>
          <w:szCs w:val="24"/>
        </w:rPr>
        <w:t xml:space="preserve"> counter with book return</w:t>
      </w:r>
      <w:r w:rsidRPr="00814165">
        <w:rPr>
          <w:sz w:val="24"/>
          <w:szCs w:val="24"/>
        </w:rPr>
        <w:t xml:space="preserve"> drawing, space planning, and checking building </w:t>
      </w:r>
      <w:r w:rsidR="00D6350F">
        <w:rPr>
          <w:sz w:val="24"/>
          <w:szCs w:val="24"/>
        </w:rPr>
        <w:t>code</w:t>
      </w:r>
      <w:r w:rsidRPr="00814165">
        <w:rPr>
          <w:sz w:val="24"/>
          <w:szCs w:val="24"/>
        </w:rPr>
        <w:t xml:space="preserve"> regulations</w:t>
      </w:r>
      <w:r w:rsidR="006B2A6E">
        <w:rPr>
          <w:sz w:val="24"/>
          <w:szCs w:val="24"/>
        </w:rPr>
        <w:t>.</w:t>
      </w:r>
    </w:p>
    <w:p w14:paraId="097FE70B" w14:textId="26980C37" w:rsidR="000406CA" w:rsidRPr="00472D30" w:rsidRDefault="00472D30" w:rsidP="00107303">
      <w:pPr>
        <w:pStyle w:val="ListParagraph"/>
        <w:numPr>
          <w:ilvl w:val="0"/>
          <w:numId w:val="11"/>
        </w:numPr>
        <w:ind w:left="1440"/>
        <w:rPr>
          <w:b/>
          <w:bCs/>
          <w:sz w:val="24"/>
          <w:szCs w:val="24"/>
        </w:rPr>
      </w:pPr>
      <w:r w:rsidRPr="00472D30">
        <w:rPr>
          <w:sz w:val="24"/>
          <w:szCs w:val="24"/>
        </w:rPr>
        <w:t>M</w:t>
      </w:r>
      <w:r w:rsidR="00636414" w:rsidRPr="00472D30">
        <w:rPr>
          <w:sz w:val="24"/>
          <w:szCs w:val="24"/>
        </w:rPr>
        <w:t>anaged special collection</w:t>
      </w:r>
      <w:r w:rsidR="00D2467E">
        <w:rPr>
          <w:sz w:val="24"/>
          <w:szCs w:val="24"/>
        </w:rPr>
        <w:t>s,</w:t>
      </w:r>
      <w:r w:rsidRPr="00472D30">
        <w:rPr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 w:rsidR="00636414" w:rsidRPr="00472D30">
        <w:rPr>
          <w:sz w:val="24"/>
          <w:szCs w:val="24"/>
        </w:rPr>
        <w:t>egotiated contracts</w:t>
      </w:r>
      <w:r w:rsidR="00D2467E">
        <w:rPr>
          <w:sz w:val="24"/>
          <w:szCs w:val="24"/>
        </w:rPr>
        <w:t>,</w:t>
      </w:r>
      <w:r w:rsidR="00636414" w:rsidRPr="00472D30">
        <w:rPr>
          <w:sz w:val="24"/>
          <w:szCs w:val="24"/>
        </w:rPr>
        <w:t xml:space="preserve"> and provided </w:t>
      </w:r>
      <w:r>
        <w:rPr>
          <w:sz w:val="24"/>
          <w:szCs w:val="24"/>
        </w:rPr>
        <w:t>research</w:t>
      </w:r>
      <w:r w:rsidR="006B2A6E">
        <w:rPr>
          <w:sz w:val="24"/>
          <w:szCs w:val="24"/>
        </w:rPr>
        <w:t>.</w:t>
      </w:r>
    </w:p>
    <w:p w14:paraId="5B50E268" w14:textId="0ACF50FD" w:rsidR="00636414" w:rsidRPr="00814165" w:rsidRDefault="00636414" w:rsidP="005547E7">
      <w:pPr>
        <w:pStyle w:val="ListParagraph"/>
        <w:numPr>
          <w:ilvl w:val="0"/>
          <w:numId w:val="11"/>
        </w:numPr>
        <w:ind w:left="1440"/>
        <w:rPr>
          <w:b/>
          <w:bCs/>
          <w:sz w:val="24"/>
          <w:szCs w:val="24"/>
        </w:rPr>
      </w:pPr>
      <w:r w:rsidRPr="00814165">
        <w:rPr>
          <w:sz w:val="24"/>
          <w:szCs w:val="24"/>
        </w:rPr>
        <w:t>Managed staff with interns of up to four.</w:t>
      </w:r>
    </w:p>
    <w:p w14:paraId="47CBF07D" w14:textId="3407A01F" w:rsidR="000406CA" w:rsidRPr="00814165" w:rsidRDefault="00636414" w:rsidP="005547E7">
      <w:pPr>
        <w:spacing w:after="0"/>
        <w:ind w:firstLine="720"/>
        <w:rPr>
          <w:rFonts w:ascii="Times New Roman" w:hAnsi="Times New Roman" w:cs="Times New Roman"/>
          <w:bCs/>
          <w:sz w:val="24"/>
          <w:szCs w:val="24"/>
        </w:rPr>
      </w:pPr>
      <w:r w:rsidRPr="00814165">
        <w:rPr>
          <w:rFonts w:ascii="Times New Roman" w:hAnsi="Times New Roman" w:cs="Times New Roman"/>
          <w:b/>
          <w:bCs/>
          <w:sz w:val="24"/>
          <w:szCs w:val="24"/>
        </w:rPr>
        <w:t>Internship</w:t>
      </w:r>
      <w:r w:rsidRPr="00814165">
        <w:rPr>
          <w:rFonts w:ascii="Times New Roman" w:hAnsi="Times New Roman" w:cs="Times New Roman"/>
          <w:bCs/>
          <w:sz w:val="24"/>
          <w:szCs w:val="24"/>
        </w:rPr>
        <w:t>, September 2008- May 2009</w:t>
      </w:r>
    </w:p>
    <w:p w14:paraId="7C0A1BC1" w14:textId="2A4676CF" w:rsidR="00F66864" w:rsidRPr="00814165" w:rsidRDefault="00636414" w:rsidP="005547E7">
      <w:pPr>
        <w:pStyle w:val="ListParagraph"/>
        <w:numPr>
          <w:ilvl w:val="0"/>
          <w:numId w:val="12"/>
        </w:numPr>
        <w:ind w:left="720" w:firstLine="360"/>
        <w:rPr>
          <w:bCs/>
          <w:sz w:val="24"/>
          <w:szCs w:val="24"/>
        </w:rPr>
      </w:pPr>
      <w:r w:rsidRPr="00814165">
        <w:rPr>
          <w:bCs/>
          <w:sz w:val="24"/>
          <w:szCs w:val="24"/>
        </w:rPr>
        <w:t xml:space="preserve">Designed </w:t>
      </w:r>
      <w:r w:rsidR="00D2467E">
        <w:rPr>
          <w:bCs/>
          <w:sz w:val="24"/>
          <w:szCs w:val="24"/>
        </w:rPr>
        <w:t xml:space="preserve">the </w:t>
      </w:r>
      <w:r w:rsidRPr="00814165">
        <w:rPr>
          <w:bCs/>
          <w:sz w:val="24"/>
          <w:szCs w:val="24"/>
        </w:rPr>
        <w:t>“Dream Kitchen” project for the Southern Living Idea House</w:t>
      </w:r>
    </w:p>
    <w:p w14:paraId="3919D336" w14:textId="669ABF93" w:rsidR="00636414" w:rsidRPr="00814165" w:rsidRDefault="00636414" w:rsidP="005547E7">
      <w:pPr>
        <w:pStyle w:val="ListParagraph"/>
        <w:ind w:left="1440" w:firstLine="360"/>
        <w:rPr>
          <w:bCs/>
          <w:sz w:val="24"/>
          <w:szCs w:val="24"/>
        </w:rPr>
      </w:pPr>
      <w:r w:rsidRPr="00814165">
        <w:rPr>
          <w:bCs/>
          <w:sz w:val="24"/>
          <w:szCs w:val="24"/>
        </w:rPr>
        <w:t xml:space="preserve"> including</w:t>
      </w:r>
      <w:r w:rsidR="00F66864" w:rsidRPr="00814165">
        <w:rPr>
          <w:bCs/>
          <w:sz w:val="24"/>
          <w:szCs w:val="24"/>
        </w:rPr>
        <w:t xml:space="preserve"> </w:t>
      </w:r>
      <w:r w:rsidRPr="00814165">
        <w:rPr>
          <w:bCs/>
          <w:sz w:val="24"/>
          <w:szCs w:val="24"/>
        </w:rPr>
        <w:t xml:space="preserve">2-D and 3-D modeling, </w:t>
      </w:r>
      <w:r w:rsidR="00F66864" w:rsidRPr="00814165">
        <w:rPr>
          <w:bCs/>
          <w:sz w:val="24"/>
          <w:szCs w:val="24"/>
        </w:rPr>
        <w:t>blueprints,</w:t>
      </w:r>
      <w:r w:rsidRPr="00814165">
        <w:rPr>
          <w:bCs/>
          <w:sz w:val="24"/>
          <w:szCs w:val="24"/>
        </w:rPr>
        <w:t xml:space="preserve"> and product sourcing</w:t>
      </w:r>
    </w:p>
    <w:p w14:paraId="2EE9BED1" w14:textId="447DBBBD" w:rsidR="00F66864" w:rsidRPr="00814165" w:rsidRDefault="00636414" w:rsidP="005547E7">
      <w:pPr>
        <w:pStyle w:val="ListParagraph"/>
        <w:numPr>
          <w:ilvl w:val="0"/>
          <w:numId w:val="12"/>
        </w:numPr>
        <w:ind w:left="720" w:firstLine="360"/>
        <w:rPr>
          <w:sz w:val="24"/>
          <w:szCs w:val="24"/>
        </w:rPr>
      </w:pPr>
      <w:r w:rsidRPr="00814165">
        <w:rPr>
          <w:sz w:val="24"/>
          <w:szCs w:val="24"/>
        </w:rPr>
        <w:t xml:space="preserve">Designed kitchen floor plan and elevations and </w:t>
      </w:r>
      <w:r w:rsidR="004B14BB">
        <w:rPr>
          <w:sz w:val="24"/>
          <w:szCs w:val="24"/>
        </w:rPr>
        <w:t xml:space="preserve">created </w:t>
      </w:r>
      <w:r w:rsidRPr="00814165">
        <w:rPr>
          <w:sz w:val="24"/>
          <w:szCs w:val="24"/>
        </w:rPr>
        <w:t xml:space="preserve">presentation </w:t>
      </w:r>
    </w:p>
    <w:p w14:paraId="2EC89D07" w14:textId="278ECED4" w:rsidR="00636414" w:rsidRPr="00814165" w:rsidRDefault="00636414" w:rsidP="005547E7">
      <w:pPr>
        <w:pStyle w:val="ListParagraph"/>
        <w:ind w:left="1440" w:firstLine="360"/>
        <w:rPr>
          <w:sz w:val="24"/>
          <w:szCs w:val="24"/>
        </w:rPr>
      </w:pPr>
      <w:r w:rsidRPr="00814165">
        <w:rPr>
          <w:sz w:val="24"/>
          <w:szCs w:val="24"/>
        </w:rPr>
        <w:lastRenderedPageBreak/>
        <w:t>boards and blueprints for Creative Ideas Magazine</w:t>
      </w:r>
      <w:r w:rsidR="006B2A6E">
        <w:rPr>
          <w:sz w:val="24"/>
          <w:szCs w:val="24"/>
        </w:rPr>
        <w:t>.</w:t>
      </w:r>
    </w:p>
    <w:p w14:paraId="613CEA49" w14:textId="262DE7A7" w:rsidR="00636414" w:rsidRPr="00814165" w:rsidRDefault="00636414" w:rsidP="00347BF5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ab/>
      </w:r>
      <w:r w:rsidRPr="00814165">
        <w:rPr>
          <w:rFonts w:ascii="Times New Roman" w:hAnsi="Times New Roman" w:cs="Times New Roman"/>
          <w:b/>
          <w:bCs/>
          <w:iCs/>
          <w:sz w:val="24"/>
          <w:szCs w:val="24"/>
        </w:rPr>
        <w:t>Film Circulation Coordinator</w:t>
      </w:r>
      <w:r w:rsidRPr="00814165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Pr="00814165">
        <w:rPr>
          <w:rFonts w:ascii="Times New Roman" w:hAnsi="Times New Roman" w:cs="Times New Roman"/>
          <w:sz w:val="24"/>
          <w:szCs w:val="24"/>
        </w:rPr>
        <w:t>1997-2003</w:t>
      </w:r>
      <w:r w:rsidRPr="0081416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8F4DD10" w14:textId="4DA31431" w:rsidR="00636414" w:rsidRPr="00814165" w:rsidRDefault="00636414" w:rsidP="005547E7">
      <w:pPr>
        <w:pStyle w:val="ListParagraph"/>
        <w:numPr>
          <w:ilvl w:val="0"/>
          <w:numId w:val="12"/>
        </w:numPr>
        <w:tabs>
          <w:tab w:val="left" w:pos="1800"/>
        </w:tabs>
        <w:ind w:left="1530" w:hanging="450"/>
        <w:rPr>
          <w:sz w:val="24"/>
          <w:szCs w:val="24"/>
        </w:rPr>
      </w:pPr>
      <w:r w:rsidRPr="00814165">
        <w:rPr>
          <w:sz w:val="24"/>
          <w:szCs w:val="24"/>
        </w:rPr>
        <w:t xml:space="preserve">Researched, circulated, and tracked images from </w:t>
      </w:r>
      <w:r w:rsidR="00D6350F">
        <w:rPr>
          <w:sz w:val="24"/>
          <w:szCs w:val="24"/>
        </w:rPr>
        <w:t xml:space="preserve">a </w:t>
      </w:r>
      <w:r w:rsidRPr="00814165">
        <w:rPr>
          <w:sz w:val="24"/>
          <w:szCs w:val="24"/>
        </w:rPr>
        <w:t xml:space="preserve">one million image database for </w:t>
      </w:r>
      <w:r w:rsidR="00BD674F" w:rsidRPr="00814165">
        <w:rPr>
          <w:sz w:val="24"/>
          <w:szCs w:val="24"/>
        </w:rPr>
        <w:t xml:space="preserve">five national </w:t>
      </w:r>
      <w:r w:rsidRPr="00814165">
        <w:rPr>
          <w:sz w:val="24"/>
          <w:szCs w:val="24"/>
        </w:rPr>
        <w:t>publication</w:t>
      </w:r>
      <w:r w:rsidR="005547E7">
        <w:rPr>
          <w:sz w:val="24"/>
          <w:szCs w:val="24"/>
        </w:rPr>
        <w:t>s</w:t>
      </w:r>
      <w:r w:rsidR="006B2A6E">
        <w:rPr>
          <w:sz w:val="24"/>
          <w:szCs w:val="24"/>
        </w:rPr>
        <w:t>.</w:t>
      </w:r>
    </w:p>
    <w:p w14:paraId="0F7FECD2" w14:textId="77777777" w:rsidR="00472D30" w:rsidRDefault="00636414" w:rsidP="00472D3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ab/>
      </w:r>
      <w:r w:rsidRPr="00814165">
        <w:rPr>
          <w:rFonts w:ascii="Times New Roman" w:hAnsi="Times New Roman" w:cs="Times New Roman"/>
          <w:b/>
          <w:bCs/>
          <w:iCs/>
          <w:sz w:val="24"/>
          <w:szCs w:val="24"/>
        </w:rPr>
        <w:t>Customer Service</w:t>
      </w:r>
      <w:r w:rsidRPr="00814165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Pr="00814165">
        <w:rPr>
          <w:rFonts w:ascii="Times New Roman" w:hAnsi="Times New Roman" w:cs="Times New Roman"/>
          <w:sz w:val="24"/>
          <w:szCs w:val="24"/>
        </w:rPr>
        <w:t>1994-1997</w:t>
      </w:r>
    </w:p>
    <w:p w14:paraId="5CE32ACD" w14:textId="5CCD4CA6" w:rsidR="00636414" w:rsidRPr="00472D30" w:rsidRDefault="00636414" w:rsidP="00472D30">
      <w:pPr>
        <w:pStyle w:val="ListParagraph"/>
        <w:numPr>
          <w:ilvl w:val="0"/>
          <w:numId w:val="12"/>
        </w:numPr>
        <w:ind w:left="1440"/>
        <w:rPr>
          <w:sz w:val="18"/>
          <w:szCs w:val="18"/>
        </w:rPr>
      </w:pPr>
      <w:r w:rsidRPr="00472D30">
        <w:rPr>
          <w:sz w:val="24"/>
          <w:szCs w:val="24"/>
        </w:rPr>
        <w:t>Assisted 100 customers per day with their accounts and refunds</w:t>
      </w:r>
      <w:r w:rsidR="006B2A6E">
        <w:rPr>
          <w:sz w:val="24"/>
          <w:szCs w:val="24"/>
        </w:rPr>
        <w:t>.</w:t>
      </w:r>
    </w:p>
    <w:p w14:paraId="752147B5" w14:textId="26FDB04A" w:rsidR="005547E7" w:rsidRPr="00127163" w:rsidRDefault="005547E7" w:rsidP="000218C1">
      <w:pPr>
        <w:pStyle w:val="ListParagraph"/>
        <w:ind w:left="1443"/>
        <w:rPr>
          <w:b/>
          <w:sz w:val="24"/>
          <w:szCs w:val="24"/>
        </w:rPr>
      </w:pPr>
    </w:p>
    <w:p w14:paraId="11EDD67D" w14:textId="3ABCB966" w:rsidR="00636414" w:rsidRPr="00814165" w:rsidRDefault="00636414" w:rsidP="005547E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b/>
          <w:sz w:val="24"/>
          <w:szCs w:val="24"/>
        </w:rPr>
        <w:t xml:space="preserve">Riverchase Antique Gallery, </w:t>
      </w:r>
      <w:r w:rsidRPr="00814165">
        <w:rPr>
          <w:rFonts w:ascii="Times New Roman" w:hAnsi="Times New Roman" w:cs="Times New Roman"/>
          <w:sz w:val="24"/>
          <w:szCs w:val="24"/>
        </w:rPr>
        <w:t>June 1994- December 1994</w:t>
      </w:r>
    </w:p>
    <w:p w14:paraId="6C4A2EFB" w14:textId="62EF3823" w:rsidR="00636414" w:rsidRPr="00472D30" w:rsidRDefault="00636414" w:rsidP="00347BF5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ab/>
      </w:r>
      <w:r w:rsidRPr="00814165">
        <w:rPr>
          <w:rFonts w:ascii="Times New Roman" w:hAnsi="Times New Roman" w:cs="Times New Roman"/>
          <w:b/>
          <w:sz w:val="24"/>
          <w:szCs w:val="24"/>
        </w:rPr>
        <w:t>Sales Assistant</w:t>
      </w:r>
    </w:p>
    <w:p w14:paraId="74F94E83" w14:textId="40B0D6DF" w:rsidR="00636414" w:rsidRPr="00472D30" w:rsidRDefault="00636414" w:rsidP="005547E7">
      <w:pPr>
        <w:pStyle w:val="ListParagraph"/>
        <w:numPr>
          <w:ilvl w:val="0"/>
          <w:numId w:val="12"/>
        </w:numPr>
        <w:ind w:left="1530"/>
        <w:rPr>
          <w:b/>
          <w:sz w:val="18"/>
          <w:szCs w:val="18"/>
        </w:rPr>
      </w:pPr>
      <w:r w:rsidRPr="00814165">
        <w:rPr>
          <w:sz w:val="24"/>
          <w:szCs w:val="24"/>
        </w:rPr>
        <w:t xml:space="preserve">Assisted </w:t>
      </w:r>
      <w:r w:rsidR="004B14BB">
        <w:rPr>
          <w:sz w:val="24"/>
          <w:szCs w:val="24"/>
        </w:rPr>
        <w:t>customers</w:t>
      </w:r>
      <w:r w:rsidRPr="00814165">
        <w:rPr>
          <w:sz w:val="24"/>
          <w:szCs w:val="24"/>
        </w:rPr>
        <w:t xml:space="preserve"> </w:t>
      </w:r>
      <w:r w:rsidR="004B14BB">
        <w:rPr>
          <w:sz w:val="24"/>
          <w:szCs w:val="24"/>
        </w:rPr>
        <w:t xml:space="preserve">in </w:t>
      </w:r>
      <w:r w:rsidRPr="00814165">
        <w:rPr>
          <w:sz w:val="24"/>
          <w:szCs w:val="24"/>
        </w:rPr>
        <w:t>negotiating prices</w:t>
      </w:r>
      <w:r w:rsidR="007A1D2F">
        <w:rPr>
          <w:sz w:val="24"/>
          <w:szCs w:val="24"/>
        </w:rPr>
        <w:t xml:space="preserve"> </w:t>
      </w:r>
      <w:r w:rsidRPr="00814165">
        <w:rPr>
          <w:sz w:val="24"/>
          <w:szCs w:val="24"/>
        </w:rPr>
        <w:t xml:space="preserve">as a liaison between </w:t>
      </w:r>
      <w:r w:rsidR="004B14BB">
        <w:rPr>
          <w:sz w:val="24"/>
          <w:szCs w:val="24"/>
        </w:rPr>
        <w:t>customers</w:t>
      </w:r>
      <w:r w:rsidRPr="00814165">
        <w:rPr>
          <w:sz w:val="24"/>
          <w:szCs w:val="24"/>
        </w:rPr>
        <w:t xml:space="preserve"> and vendors, offered furniture history information</w:t>
      </w:r>
      <w:r w:rsidR="004B14BB">
        <w:rPr>
          <w:sz w:val="24"/>
          <w:szCs w:val="24"/>
        </w:rPr>
        <w:t>,</w:t>
      </w:r>
      <w:r w:rsidRPr="00814165">
        <w:rPr>
          <w:sz w:val="24"/>
          <w:szCs w:val="24"/>
        </w:rPr>
        <w:t xml:space="preserve"> and assisted with sales</w:t>
      </w:r>
      <w:r w:rsidR="006B2A6E">
        <w:rPr>
          <w:sz w:val="24"/>
          <w:szCs w:val="24"/>
        </w:rPr>
        <w:t>.</w:t>
      </w:r>
    </w:p>
    <w:p w14:paraId="6C584870" w14:textId="77777777" w:rsidR="005547E7" w:rsidRPr="00472D30" w:rsidRDefault="005547E7" w:rsidP="00347BF5">
      <w:pPr>
        <w:spacing w:after="0"/>
        <w:ind w:firstLine="720"/>
        <w:rPr>
          <w:rFonts w:ascii="Times New Roman" w:hAnsi="Times New Roman" w:cs="Times New Roman"/>
          <w:b/>
          <w:sz w:val="18"/>
          <w:szCs w:val="18"/>
        </w:rPr>
      </w:pPr>
    </w:p>
    <w:p w14:paraId="1B45F732" w14:textId="18C8D9CD" w:rsidR="00636414" w:rsidRPr="00814165" w:rsidRDefault="00636414" w:rsidP="00347BF5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b/>
          <w:sz w:val="24"/>
          <w:szCs w:val="24"/>
        </w:rPr>
        <w:t xml:space="preserve">University of Montevallo Department of Music, </w:t>
      </w:r>
      <w:r w:rsidRPr="00814165">
        <w:rPr>
          <w:rFonts w:ascii="Times New Roman" w:hAnsi="Times New Roman" w:cs="Times New Roman"/>
          <w:sz w:val="24"/>
          <w:szCs w:val="24"/>
        </w:rPr>
        <w:t>1991-1994</w:t>
      </w:r>
    </w:p>
    <w:p w14:paraId="6628F987" w14:textId="2E064A12" w:rsidR="00636414" w:rsidRPr="00814165" w:rsidRDefault="00636414" w:rsidP="00347BF5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ab/>
      </w:r>
      <w:r w:rsidRPr="00814165">
        <w:rPr>
          <w:rFonts w:ascii="Times New Roman" w:hAnsi="Times New Roman" w:cs="Times New Roman"/>
          <w:b/>
          <w:sz w:val="24"/>
          <w:szCs w:val="24"/>
        </w:rPr>
        <w:t>Student Worker</w:t>
      </w:r>
    </w:p>
    <w:p w14:paraId="7D2F4093" w14:textId="66360027" w:rsidR="00127163" w:rsidRDefault="00636414" w:rsidP="00127163">
      <w:pPr>
        <w:pStyle w:val="ListParagraph"/>
        <w:widowControl/>
        <w:numPr>
          <w:ilvl w:val="0"/>
          <w:numId w:val="12"/>
        </w:numPr>
        <w:overflowPunct/>
        <w:autoSpaceDE/>
        <w:autoSpaceDN/>
        <w:adjustRightInd/>
        <w:ind w:left="1440"/>
        <w:rPr>
          <w:sz w:val="24"/>
          <w:szCs w:val="24"/>
        </w:rPr>
      </w:pPr>
      <w:r w:rsidRPr="00127163">
        <w:rPr>
          <w:sz w:val="24"/>
          <w:szCs w:val="24"/>
        </w:rPr>
        <w:t>Assisted staff with office duties 15-20 hours a week</w:t>
      </w:r>
      <w:r w:rsidR="004B14BB" w:rsidRPr="00127163">
        <w:rPr>
          <w:sz w:val="24"/>
          <w:szCs w:val="24"/>
        </w:rPr>
        <w:t>,</w:t>
      </w:r>
      <w:r w:rsidRPr="00127163">
        <w:rPr>
          <w:sz w:val="24"/>
          <w:szCs w:val="24"/>
        </w:rPr>
        <w:t xml:space="preserve"> including filing, producing recital programs</w:t>
      </w:r>
      <w:r w:rsidR="00127163" w:rsidRPr="00127163">
        <w:rPr>
          <w:sz w:val="24"/>
          <w:szCs w:val="24"/>
        </w:rPr>
        <w:t xml:space="preserve">, </w:t>
      </w:r>
      <w:r w:rsidR="00127163">
        <w:rPr>
          <w:sz w:val="24"/>
          <w:szCs w:val="24"/>
        </w:rPr>
        <w:t>o</w:t>
      </w:r>
      <w:r w:rsidRPr="00127163">
        <w:rPr>
          <w:sz w:val="24"/>
          <w:szCs w:val="24"/>
        </w:rPr>
        <w:t>rganized Spring scholarship auditions in 1994</w:t>
      </w:r>
      <w:r w:rsidR="006B2A6E">
        <w:rPr>
          <w:sz w:val="24"/>
          <w:szCs w:val="24"/>
        </w:rPr>
        <w:t>.</w:t>
      </w:r>
    </w:p>
    <w:p w14:paraId="297D3607" w14:textId="77777777" w:rsidR="00127163" w:rsidRDefault="00127163" w:rsidP="00127163">
      <w:pPr>
        <w:pStyle w:val="ListParagraph"/>
        <w:widowControl/>
        <w:overflowPunct/>
        <w:autoSpaceDE/>
        <w:autoSpaceDN/>
        <w:adjustRightInd/>
        <w:ind w:left="1440"/>
        <w:rPr>
          <w:sz w:val="24"/>
          <w:szCs w:val="24"/>
        </w:rPr>
      </w:pPr>
    </w:p>
    <w:p w14:paraId="404BDDAE" w14:textId="0C460307" w:rsidR="00636414" w:rsidRPr="00127163" w:rsidRDefault="00636414" w:rsidP="0012716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27163">
        <w:rPr>
          <w:rFonts w:ascii="Times New Roman" w:hAnsi="Times New Roman" w:cs="Times New Roman"/>
          <w:b/>
          <w:sz w:val="24"/>
          <w:szCs w:val="24"/>
        </w:rPr>
        <w:t>Summerfest</w:t>
      </w:r>
      <w:r w:rsidRPr="00127163">
        <w:rPr>
          <w:rFonts w:ascii="Times New Roman" w:hAnsi="Times New Roman" w:cs="Times New Roman"/>
          <w:sz w:val="24"/>
          <w:szCs w:val="24"/>
        </w:rPr>
        <w:t>, Summer 1990</w:t>
      </w:r>
      <w:r w:rsidR="00FD5E0C">
        <w:rPr>
          <w:rFonts w:ascii="Times New Roman" w:hAnsi="Times New Roman" w:cs="Times New Roman"/>
          <w:sz w:val="24"/>
          <w:szCs w:val="24"/>
        </w:rPr>
        <w:t>,</w:t>
      </w:r>
      <w:r w:rsidRPr="00127163">
        <w:rPr>
          <w:rFonts w:ascii="Times New Roman" w:hAnsi="Times New Roman" w:cs="Times New Roman"/>
          <w:sz w:val="24"/>
          <w:szCs w:val="24"/>
        </w:rPr>
        <w:t xml:space="preserve"> and Summer 1992 </w:t>
      </w:r>
    </w:p>
    <w:p w14:paraId="3984300E" w14:textId="77777777" w:rsidR="00636414" w:rsidRPr="00127163" w:rsidRDefault="00636414" w:rsidP="00127163">
      <w:pPr>
        <w:spacing w:after="0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127163">
        <w:rPr>
          <w:rFonts w:ascii="Times New Roman" w:hAnsi="Times New Roman" w:cs="Times New Roman"/>
          <w:b/>
          <w:sz w:val="24"/>
          <w:szCs w:val="24"/>
        </w:rPr>
        <w:t>Costume Shop Assistant</w:t>
      </w:r>
    </w:p>
    <w:p w14:paraId="1F346CBE" w14:textId="5B3008C5" w:rsidR="00636414" w:rsidRPr="005547E7" w:rsidRDefault="00636414" w:rsidP="00127163">
      <w:pPr>
        <w:pStyle w:val="ListParagraph"/>
        <w:numPr>
          <w:ilvl w:val="0"/>
          <w:numId w:val="19"/>
        </w:numPr>
        <w:tabs>
          <w:tab w:val="left" w:pos="2160"/>
          <w:tab w:val="left" w:pos="2790"/>
        </w:tabs>
        <w:ind w:left="1440"/>
        <w:rPr>
          <w:sz w:val="24"/>
          <w:szCs w:val="24"/>
        </w:rPr>
      </w:pPr>
      <w:r w:rsidRPr="00127163">
        <w:rPr>
          <w:sz w:val="24"/>
          <w:szCs w:val="24"/>
        </w:rPr>
        <w:t>Stitched</w:t>
      </w:r>
      <w:r w:rsidRPr="005547E7">
        <w:rPr>
          <w:sz w:val="24"/>
          <w:szCs w:val="24"/>
        </w:rPr>
        <w:t xml:space="preserve"> costumes</w:t>
      </w:r>
      <w:r w:rsidR="00127163">
        <w:rPr>
          <w:sz w:val="24"/>
          <w:szCs w:val="24"/>
        </w:rPr>
        <w:t xml:space="preserve"> and assisted actors</w:t>
      </w:r>
      <w:r w:rsidRPr="005547E7">
        <w:rPr>
          <w:sz w:val="24"/>
          <w:szCs w:val="24"/>
        </w:rPr>
        <w:t xml:space="preserve"> for three theater production each season</w:t>
      </w:r>
      <w:r w:rsidR="006B2A6E">
        <w:rPr>
          <w:sz w:val="24"/>
          <w:szCs w:val="24"/>
        </w:rPr>
        <w:t>.</w:t>
      </w:r>
    </w:p>
    <w:p w14:paraId="24190836" w14:textId="60DA61A2" w:rsidR="00C96F57" w:rsidRPr="00814165" w:rsidRDefault="00C96F57" w:rsidP="00347BF5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E79ECBA" w14:textId="7CFF2B44" w:rsidR="008A079B" w:rsidRPr="00814165" w:rsidRDefault="008A079B" w:rsidP="00347BF5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814165">
        <w:rPr>
          <w:rFonts w:ascii="Times New Roman" w:hAnsi="Times New Roman" w:cs="Times New Roman"/>
          <w:b/>
          <w:bCs/>
          <w:sz w:val="24"/>
          <w:szCs w:val="24"/>
        </w:rPr>
        <w:t xml:space="preserve">Major </w:t>
      </w:r>
      <w:r w:rsidR="00D6350F">
        <w:rPr>
          <w:rFonts w:ascii="Times New Roman" w:hAnsi="Times New Roman" w:cs="Times New Roman"/>
          <w:b/>
          <w:bCs/>
          <w:sz w:val="24"/>
          <w:szCs w:val="24"/>
        </w:rPr>
        <w:t>Fields</w:t>
      </w:r>
      <w:r w:rsidRPr="00814165">
        <w:rPr>
          <w:rFonts w:ascii="Times New Roman" w:hAnsi="Times New Roman" w:cs="Times New Roman"/>
          <w:b/>
          <w:bCs/>
          <w:sz w:val="24"/>
          <w:szCs w:val="24"/>
        </w:rPr>
        <w:t xml:space="preserve"> of Teaching and Scholarly Emphasis</w:t>
      </w:r>
    </w:p>
    <w:p w14:paraId="1B11D224" w14:textId="22662968" w:rsidR="00C96F57" w:rsidRPr="00814165" w:rsidRDefault="00C96F57" w:rsidP="005547E7">
      <w:pPr>
        <w:pStyle w:val="ListParagraph"/>
        <w:numPr>
          <w:ilvl w:val="0"/>
          <w:numId w:val="14"/>
        </w:numPr>
        <w:ind w:left="1440"/>
        <w:rPr>
          <w:sz w:val="24"/>
          <w:szCs w:val="24"/>
        </w:rPr>
      </w:pPr>
      <w:r w:rsidRPr="00814165">
        <w:rPr>
          <w:sz w:val="24"/>
          <w:szCs w:val="24"/>
        </w:rPr>
        <w:t>Interior Design</w:t>
      </w:r>
      <w:r w:rsidR="00636414" w:rsidRPr="00814165">
        <w:rPr>
          <w:sz w:val="24"/>
          <w:szCs w:val="24"/>
        </w:rPr>
        <w:t>:</w:t>
      </w:r>
    </w:p>
    <w:p w14:paraId="0DC792C9" w14:textId="46EE6667" w:rsidR="00C96F57" w:rsidRPr="00814165" w:rsidRDefault="00C96F57" w:rsidP="00347BF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ab/>
      </w:r>
      <w:r w:rsidR="00AD0F6D" w:rsidRPr="00814165">
        <w:rPr>
          <w:rFonts w:ascii="Times New Roman" w:hAnsi="Times New Roman" w:cs="Times New Roman"/>
          <w:sz w:val="24"/>
          <w:szCs w:val="24"/>
        </w:rPr>
        <w:tab/>
      </w:r>
      <w:r w:rsidRPr="00814165">
        <w:rPr>
          <w:rFonts w:ascii="Times New Roman" w:hAnsi="Times New Roman" w:cs="Times New Roman"/>
          <w:sz w:val="24"/>
          <w:szCs w:val="24"/>
        </w:rPr>
        <w:t>Residential Design</w:t>
      </w:r>
      <w:r w:rsidR="0072692F">
        <w:rPr>
          <w:rFonts w:ascii="Times New Roman" w:hAnsi="Times New Roman" w:cs="Times New Roman"/>
          <w:sz w:val="24"/>
          <w:szCs w:val="24"/>
        </w:rPr>
        <w:t xml:space="preserve">, </w:t>
      </w:r>
      <w:r w:rsidRPr="00814165">
        <w:rPr>
          <w:rFonts w:ascii="Times New Roman" w:hAnsi="Times New Roman" w:cs="Times New Roman"/>
          <w:sz w:val="24"/>
          <w:szCs w:val="24"/>
        </w:rPr>
        <w:t>Sustainable Design</w:t>
      </w:r>
      <w:r w:rsidR="0072692F">
        <w:rPr>
          <w:rFonts w:ascii="Times New Roman" w:hAnsi="Times New Roman" w:cs="Times New Roman"/>
          <w:sz w:val="24"/>
          <w:szCs w:val="24"/>
        </w:rPr>
        <w:t xml:space="preserve">, </w:t>
      </w:r>
      <w:r w:rsidRPr="00814165">
        <w:rPr>
          <w:rFonts w:ascii="Times New Roman" w:hAnsi="Times New Roman" w:cs="Times New Roman"/>
          <w:sz w:val="24"/>
          <w:szCs w:val="24"/>
        </w:rPr>
        <w:t>Creative presentation</w:t>
      </w:r>
      <w:r w:rsidR="0072692F">
        <w:rPr>
          <w:rFonts w:ascii="Times New Roman" w:hAnsi="Times New Roman" w:cs="Times New Roman"/>
          <w:sz w:val="24"/>
          <w:szCs w:val="24"/>
        </w:rPr>
        <w:t>s</w:t>
      </w:r>
    </w:p>
    <w:p w14:paraId="4EF12CE4" w14:textId="77777777" w:rsidR="00472D30" w:rsidRDefault="00472D30" w:rsidP="005547E7">
      <w:pPr>
        <w:pStyle w:val="ListParagraph"/>
        <w:numPr>
          <w:ilvl w:val="0"/>
          <w:numId w:val="14"/>
        </w:numPr>
        <w:ind w:left="1440"/>
        <w:rPr>
          <w:sz w:val="24"/>
          <w:szCs w:val="24"/>
        </w:rPr>
      </w:pPr>
      <w:r>
        <w:rPr>
          <w:sz w:val="24"/>
          <w:szCs w:val="24"/>
        </w:rPr>
        <w:t>Creativity:</w:t>
      </w:r>
    </w:p>
    <w:p w14:paraId="66A7929E" w14:textId="75A2757A" w:rsidR="00C96F57" w:rsidRPr="00814165" w:rsidRDefault="00C96F57" w:rsidP="00472D30">
      <w:pPr>
        <w:pStyle w:val="ListParagraph"/>
        <w:ind w:left="1440"/>
        <w:rPr>
          <w:sz w:val="24"/>
          <w:szCs w:val="24"/>
        </w:rPr>
      </w:pPr>
      <w:r w:rsidRPr="00814165">
        <w:rPr>
          <w:sz w:val="24"/>
          <w:szCs w:val="24"/>
        </w:rPr>
        <w:t>Student-centered</w:t>
      </w:r>
      <w:r w:rsidR="00472D30">
        <w:rPr>
          <w:sz w:val="24"/>
          <w:szCs w:val="24"/>
        </w:rPr>
        <w:t xml:space="preserve">, </w:t>
      </w:r>
      <w:r w:rsidRPr="00814165">
        <w:rPr>
          <w:sz w:val="24"/>
          <w:szCs w:val="24"/>
        </w:rPr>
        <w:t xml:space="preserve">faculty </w:t>
      </w:r>
      <w:r w:rsidR="00D8460D" w:rsidRPr="00814165">
        <w:rPr>
          <w:sz w:val="24"/>
          <w:szCs w:val="24"/>
        </w:rPr>
        <w:t>experience</w:t>
      </w:r>
    </w:p>
    <w:p w14:paraId="157DE017" w14:textId="7481AE65" w:rsidR="00D8460D" w:rsidRPr="00814165" w:rsidRDefault="00D8460D" w:rsidP="005547E7">
      <w:pPr>
        <w:pStyle w:val="ListParagraph"/>
        <w:numPr>
          <w:ilvl w:val="0"/>
          <w:numId w:val="14"/>
        </w:numPr>
        <w:ind w:left="1440"/>
        <w:rPr>
          <w:sz w:val="24"/>
          <w:szCs w:val="24"/>
        </w:rPr>
      </w:pPr>
      <w:r w:rsidRPr="00814165">
        <w:rPr>
          <w:sz w:val="24"/>
          <w:szCs w:val="24"/>
        </w:rPr>
        <w:t>Sustainable scholarship</w:t>
      </w:r>
    </w:p>
    <w:p w14:paraId="0131097F" w14:textId="77777777" w:rsidR="005547E7" w:rsidRDefault="005547E7" w:rsidP="00347BF5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6637CE07" w14:textId="251BF31B" w:rsidR="008A079B" w:rsidRPr="00814165" w:rsidRDefault="008A079B" w:rsidP="00347BF5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814165">
        <w:rPr>
          <w:rFonts w:ascii="Times New Roman" w:hAnsi="Times New Roman" w:cs="Times New Roman"/>
          <w:b/>
          <w:bCs/>
          <w:sz w:val="24"/>
          <w:szCs w:val="24"/>
        </w:rPr>
        <w:t>Teaching</w:t>
      </w:r>
      <w:r w:rsidR="00FC69A9">
        <w:rPr>
          <w:rFonts w:ascii="Times New Roman" w:hAnsi="Times New Roman" w:cs="Times New Roman"/>
          <w:b/>
          <w:bCs/>
          <w:sz w:val="24"/>
          <w:szCs w:val="24"/>
        </w:rPr>
        <w:t xml:space="preserve"> Activities (Academic)</w:t>
      </w:r>
    </w:p>
    <w:p w14:paraId="15108836" w14:textId="3DF63564" w:rsidR="00ED19AD" w:rsidRDefault="00D2467E" w:rsidP="000218C1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time is divided between 80% teaching and 20% service. I teach</w:t>
      </w:r>
      <w:r w:rsidR="00ED19AD" w:rsidRPr="00814165">
        <w:rPr>
          <w:rFonts w:ascii="Times New Roman" w:hAnsi="Times New Roman" w:cs="Times New Roman"/>
          <w:sz w:val="24"/>
          <w:szCs w:val="24"/>
        </w:rPr>
        <w:t xml:space="preserve"> studio</w:t>
      </w:r>
      <w:r>
        <w:rPr>
          <w:rFonts w:ascii="Times New Roman" w:hAnsi="Times New Roman" w:cs="Times New Roman"/>
          <w:sz w:val="24"/>
          <w:szCs w:val="24"/>
        </w:rPr>
        <w:t>-based courses 87.5% of my teaching time</w:t>
      </w:r>
      <w:r w:rsidR="00ED19AD" w:rsidRPr="00814165">
        <w:rPr>
          <w:rFonts w:ascii="Times New Roman" w:hAnsi="Times New Roman" w:cs="Times New Roman"/>
          <w:sz w:val="24"/>
          <w:szCs w:val="24"/>
        </w:rPr>
        <w:t xml:space="preserve"> and lecture </w:t>
      </w:r>
      <w:r>
        <w:rPr>
          <w:rFonts w:ascii="Times New Roman" w:hAnsi="Times New Roman" w:cs="Times New Roman"/>
          <w:sz w:val="24"/>
          <w:szCs w:val="24"/>
        </w:rPr>
        <w:t>courses</w:t>
      </w:r>
      <w:r w:rsidR="00021083">
        <w:rPr>
          <w:rFonts w:ascii="Times New Roman" w:hAnsi="Times New Roman" w:cs="Times New Roman"/>
          <w:sz w:val="24"/>
          <w:szCs w:val="24"/>
        </w:rPr>
        <w:t xml:space="preserve"> 12.5% </w:t>
      </w:r>
      <w:r>
        <w:rPr>
          <w:rFonts w:ascii="Times New Roman" w:hAnsi="Times New Roman" w:cs="Times New Roman"/>
          <w:sz w:val="24"/>
          <w:szCs w:val="24"/>
        </w:rPr>
        <w:t>of my teaching time</w:t>
      </w:r>
      <w:r w:rsidR="00021083">
        <w:rPr>
          <w:rFonts w:ascii="Times New Roman" w:hAnsi="Times New Roman" w:cs="Times New Roman"/>
          <w:sz w:val="24"/>
          <w:szCs w:val="24"/>
        </w:rPr>
        <w:t>.</w:t>
      </w:r>
    </w:p>
    <w:p w14:paraId="06A17B93" w14:textId="77777777" w:rsidR="00AD0F6D" w:rsidRPr="00814165" w:rsidRDefault="0057187F" w:rsidP="00347BF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 xml:space="preserve">The University of Alabama- Undergraduate </w:t>
      </w:r>
    </w:p>
    <w:p w14:paraId="396F759E" w14:textId="44B59EFF" w:rsidR="0057187F" w:rsidRPr="00814165" w:rsidRDefault="0057187F" w:rsidP="00347BF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>Courses Taught:</w:t>
      </w:r>
    </w:p>
    <w:tbl>
      <w:tblPr>
        <w:tblStyle w:val="TableGrid"/>
        <w:tblW w:w="9463" w:type="dxa"/>
        <w:tblLayout w:type="fixed"/>
        <w:tblLook w:val="04A0" w:firstRow="1" w:lastRow="0" w:firstColumn="1" w:lastColumn="0" w:noHBand="0" w:noVBand="1"/>
      </w:tblPr>
      <w:tblGrid>
        <w:gridCol w:w="2515"/>
        <w:gridCol w:w="1350"/>
        <w:gridCol w:w="900"/>
        <w:gridCol w:w="1530"/>
        <w:gridCol w:w="3168"/>
      </w:tblGrid>
      <w:tr w:rsidR="0057187F" w:rsidRPr="00814165" w14:paraId="516EB3D5" w14:textId="77777777" w:rsidTr="00FC69A9">
        <w:tc>
          <w:tcPr>
            <w:tcW w:w="2515" w:type="dxa"/>
          </w:tcPr>
          <w:p w14:paraId="781E14B9" w14:textId="06C4B7CE" w:rsidR="0057187F" w:rsidRPr="00814165" w:rsidRDefault="0057187F" w:rsidP="00347B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Course Title</w:t>
            </w:r>
          </w:p>
        </w:tc>
        <w:tc>
          <w:tcPr>
            <w:tcW w:w="1350" w:type="dxa"/>
          </w:tcPr>
          <w:p w14:paraId="350DF29F" w14:textId="2A6BF5FD" w:rsidR="0057187F" w:rsidRPr="00814165" w:rsidRDefault="0057187F" w:rsidP="00347B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Catalog number</w:t>
            </w:r>
          </w:p>
        </w:tc>
        <w:tc>
          <w:tcPr>
            <w:tcW w:w="900" w:type="dxa"/>
          </w:tcPr>
          <w:p w14:paraId="73218983" w14:textId="0BF47622" w:rsidR="0057187F" w:rsidRPr="00814165" w:rsidRDefault="0057187F" w:rsidP="00347B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Credit Hours</w:t>
            </w:r>
          </w:p>
        </w:tc>
        <w:tc>
          <w:tcPr>
            <w:tcW w:w="1530" w:type="dxa"/>
          </w:tcPr>
          <w:p w14:paraId="68A558EE" w14:textId="759CF4BC" w:rsidR="0057187F" w:rsidRPr="00814165" w:rsidRDefault="0057187F" w:rsidP="00347B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 xml:space="preserve">Avg. </w:t>
            </w:r>
            <w:r w:rsidR="00FC69A9">
              <w:rPr>
                <w:rFonts w:ascii="Times New Roman" w:hAnsi="Times New Roman" w:cs="Times New Roman"/>
                <w:sz w:val="24"/>
                <w:szCs w:val="24"/>
              </w:rPr>
              <w:t>number</w:t>
            </w: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 xml:space="preserve"> of </w:t>
            </w:r>
            <w:r w:rsidR="00FD5E0C">
              <w:rPr>
                <w:rFonts w:ascii="Times New Roman" w:hAnsi="Times New Roman" w:cs="Times New Roman"/>
                <w:sz w:val="24"/>
                <w:szCs w:val="24"/>
              </w:rPr>
              <w:t>students</w:t>
            </w:r>
            <w:r w:rsidR="00FC69A9">
              <w:rPr>
                <w:rFonts w:ascii="Times New Roman" w:hAnsi="Times New Roman" w:cs="Times New Roman"/>
                <w:sz w:val="24"/>
                <w:szCs w:val="24"/>
              </w:rPr>
              <w:t xml:space="preserve"> in each section</w:t>
            </w:r>
          </w:p>
        </w:tc>
        <w:tc>
          <w:tcPr>
            <w:tcW w:w="3168" w:type="dxa"/>
          </w:tcPr>
          <w:p w14:paraId="2A51837F" w14:textId="2A05CFED" w:rsidR="0057187F" w:rsidRPr="00814165" w:rsidRDefault="0057187F" w:rsidP="00347B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Years taught (with number of section</w:t>
            </w:r>
            <w:r w:rsidR="00C96F57" w:rsidRPr="0081416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 xml:space="preserve"> per year)</w:t>
            </w:r>
          </w:p>
        </w:tc>
      </w:tr>
      <w:tr w:rsidR="0057187F" w:rsidRPr="00814165" w14:paraId="62316BE9" w14:textId="77777777" w:rsidTr="00FC69A9">
        <w:tc>
          <w:tcPr>
            <w:tcW w:w="2515" w:type="dxa"/>
          </w:tcPr>
          <w:p w14:paraId="1EF5E492" w14:textId="1E9A172D" w:rsidR="0057187F" w:rsidRPr="00814165" w:rsidRDefault="0057187F" w:rsidP="00347B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Introduction to Interior Design</w:t>
            </w:r>
          </w:p>
        </w:tc>
        <w:tc>
          <w:tcPr>
            <w:tcW w:w="1350" w:type="dxa"/>
          </w:tcPr>
          <w:p w14:paraId="5A4E87FC" w14:textId="065EC506" w:rsidR="0057187F" w:rsidRPr="00814165" w:rsidRDefault="0057187F" w:rsidP="00347BF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CTD 121^</w:t>
            </w:r>
          </w:p>
        </w:tc>
        <w:tc>
          <w:tcPr>
            <w:tcW w:w="900" w:type="dxa"/>
          </w:tcPr>
          <w:p w14:paraId="11C3AB50" w14:textId="1877E63A" w:rsidR="0057187F" w:rsidRPr="00814165" w:rsidRDefault="0057187F" w:rsidP="00347BF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30" w:type="dxa"/>
          </w:tcPr>
          <w:p w14:paraId="1A8FCA98" w14:textId="5DB5DD0F" w:rsidR="0057187F" w:rsidRPr="00814165" w:rsidRDefault="0057187F" w:rsidP="00347BF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3168" w:type="dxa"/>
          </w:tcPr>
          <w:p w14:paraId="195BFB58" w14:textId="15AD8670" w:rsidR="0057187F" w:rsidRPr="00814165" w:rsidRDefault="0057187F" w:rsidP="00347B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2016 (4); 2017 (5); 2018(1)</w:t>
            </w:r>
          </w:p>
        </w:tc>
      </w:tr>
      <w:tr w:rsidR="0057187F" w:rsidRPr="00814165" w14:paraId="25846009" w14:textId="77777777" w:rsidTr="00FC69A9">
        <w:tc>
          <w:tcPr>
            <w:tcW w:w="2515" w:type="dxa"/>
          </w:tcPr>
          <w:p w14:paraId="1D05BE29" w14:textId="6CB8CCA1" w:rsidR="0057187F" w:rsidRPr="00814165" w:rsidRDefault="0057187F" w:rsidP="00347B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Rendering for Interior Design</w:t>
            </w:r>
          </w:p>
        </w:tc>
        <w:tc>
          <w:tcPr>
            <w:tcW w:w="1350" w:type="dxa"/>
          </w:tcPr>
          <w:p w14:paraId="005CEFAF" w14:textId="67B5A160" w:rsidR="0057187F" w:rsidRPr="00814165" w:rsidRDefault="0057187F" w:rsidP="00347BF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CTD 215*</w:t>
            </w:r>
          </w:p>
        </w:tc>
        <w:tc>
          <w:tcPr>
            <w:tcW w:w="900" w:type="dxa"/>
          </w:tcPr>
          <w:p w14:paraId="0863B650" w14:textId="4AC8007B" w:rsidR="0057187F" w:rsidRPr="00814165" w:rsidRDefault="0057187F" w:rsidP="00347BF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30" w:type="dxa"/>
          </w:tcPr>
          <w:p w14:paraId="7455D535" w14:textId="614F5C17" w:rsidR="0057187F" w:rsidRPr="00814165" w:rsidRDefault="0057187F" w:rsidP="00347BF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168" w:type="dxa"/>
          </w:tcPr>
          <w:p w14:paraId="1BE138AD" w14:textId="6FE00F7B" w:rsidR="0057187F" w:rsidRPr="00814165" w:rsidRDefault="0057187F" w:rsidP="00347B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2018 (1) Summer</w:t>
            </w:r>
          </w:p>
        </w:tc>
      </w:tr>
      <w:tr w:rsidR="0057187F" w:rsidRPr="00814165" w14:paraId="0F43E255" w14:textId="77777777" w:rsidTr="00FC69A9">
        <w:tc>
          <w:tcPr>
            <w:tcW w:w="2515" w:type="dxa"/>
          </w:tcPr>
          <w:p w14:paraId="6264F24A" w14:textId="1D5B2DF4" w:rsidR="0057187F" w:rsidRPr="00814165" w:rsidRDefault="0057187F" w:rsidP="00347B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Materials/ Textiles and Materials</w:t>
            </w:r>
          </w:p>
        </w:tc>
        <w:tc>
          <w:tcPr>
            <w:tcW w:w="1350" w:type="dxa"/>
          </w:tcPr>
          <w:p w14:paraId="55AFE37D" w14:textId="0AC8B5D8" w:rsidR="0057187F" w:rsidRPr="00814165" w:rsidRDefault="0057187F" w:rsidP="00347BF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CTD 221*</w:t>
            </w:r>
          </w:p>
        </w:tc>
        <w:tc>
          <w:tcPr>
            <w:tcW w:w="900" w:type="dxa"/>
          </w:tcPr>
          <w:p w14:paraId="57B70DBF" w14:textId="75C75E79" w:rsidR="0057187F" w:rsidRPr="00814165" w:rsidRDefault="0057187F" w:rsidP="00347BF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30" w:type="dxa"/>
          </w:tcPr>
          <w:p w14:paraId="24974256" w14:textId="7508B9A0" w:rsidR="0057187F" w:rsidRPr="00814165" w:rsidRDefault="0057187F" w:rsidP="00347BF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</w:p>
        </w:tc>
        <w:tc>
          <w:tcPr>
            <w:tcW w:w="3168" w:type="dxa"/>
          </w:tcPr>
          <w:p w14:paraId="59D8B0F0" w14:textId="22A54598" w:rsidR="0057187F" w:rsidRPr="00814165" w:rsidRDefault="0057187F" w:rsidP="00347B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 xml:space="preserve"> 2017 (1); 2018 (1); 2019 (1); 2020 (1); 2021 (1); 2022 (1)</w:t>
            </w:r>
          </w:p>
        </w:tc>
      </w:tr>
      <w:tr w:rsidR="0057187F" w:rsidRPr="00814165" w14:paraId="17E972C4" w14:textId="77777777" w:rsidTr="00FC69A9">
        <w:tc>
          <w:tcPr>
            <w:tcW w:w="2515" w:type="dxa"/>
          </w:tcPr>
          <w:p w14:paraId="3A4E8662" w14:textId="1146460D" w:rsidR="0057187F" w:rsidRPr="00814165" w:rsidRDefault="0057187F" w:rsidP="00347B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Residential Design and Graphic Communication</w:t>
            </w:r>
          </w:p>
        </w:tc>
        <w:tc>
          <w:tcPr>
            <w:tcW w:w="1350" w:type="dxa"/>
          </w:tcPr>
          <w:p w14:paraId="71863D95" w14:textId="50F4C528" w:rsidR="0057187F" w:rsidRPr="00814165" w:rsidRDefault="0057187F" w:rsidP="00347BF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CTD 225*</w:t>
            </w:r>
          </w:p>
        </w:tc>
        <w:tc>
          <w:tcPr>
            <w:tcW w:w="900" w:type="dxa"/>
          </w:tcPr>
          <w:p w14:paraId="45F5711E" w14:textId="7C804875" w:rsidR="0057187F" w:rsidRPr="00814165" w:rsidRDefault="0057187F" w:rsidP="00347BF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30" w:type="dxa"/>
          </w:tcPr>
          <w:p w14:paraId="74016CA1" w14:textId="1BA64490" w:rsidR="0057187F" w:rsidRPr="00814165" w:rsidRDefault="0057187F" w:rsidP="00347BF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3168" w:type="dxa"/>
          </w:tcPr>
          <w:p w14:paraId="75B1496E" w14:textId="5858480F" w:rsidR="0057187F" w:rsidRPr="00814165" w:rsidRDefault="0057187F" w:rsidP="00347B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2016 (2); 2017 (2); 2018 (3); 2019 (3); 2020 (3); 2021 (4); 2022 (4)</w:t>
            </w:r>
          </w:p>
        </w:tc>
      </w:tr>
      <w:tr w:rsidR="0057187F" w:rsidRPr="00814165" w14:paraId="60DEC445" w14:textId="77777777" w:rsidTr="00FC69A9">
        <w:tc>
          <w:tcPr>
            <w:tcW w:w="2515" w:type="dxa"/>
          </w:tcPr>
          <w:p w14:paraId="71E48298" w14:textId="02CC37AA" w:rsidR="0057187F" w:rsidRPr="00814165" w:rsidRDefault="0057187F" w:rsidP="00347B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rofessional Procedures for Interior Design</w:t>
            </w:r>
          </w:p>
        </w:tc>
        <w:tc>
          <w:tcPr>
            <w:tcW w:w="1350" w:type="dxa"/>
          </w:tcPr>
          <w:p w14:paraId="667306AA" w14:textId="593C7761" w:rsidR="0057187F" w:rsidRPr="00814165" w:rsidRDefault="0057187F" w:rsidP="00347BF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CTD 328^</w:t>
            </w:r>
          </w:p>
        </w:tc>
        <w:tc>
          <w:tcPr>
            <w:tcW w:w="900" w:type="dxa"/>
          </w:tcPr>
          <w:p w14:paraId="65D394ED" w14:textId="60689E1F" w:rsidR="0057187F" w:rsidRPr="00814165" w:rsidRDefault="0057187F" w:rsidP="00347BF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30" w:type="dxa"/>
          </w:tcPr>
          <w:p w14:paraId="01053AE4" w14:textId="4C66857A" w:rsidR="0057187F" w:rsidRPr="00814165" w:rsidRDefault="0057187F" w:rsidP="00347BF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  <w:tc>
          <w:tcPr>
            <w:tcW w:w="3168" w:type="dxa"/>
          </w:tcPr>
          <w:p w14:paraId="40B0FACB" w14:textId="57CB36E6" w:rsidR="0057187F" w:rsidRPr="00814165" w:rsidRDefault="0057187F" w:rsidP="00347B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2017 (1); 2018 (1); 2019 (1); 2020 (1)</w:t>
            </w:r>
          </w:p>
        </w:tc>
      </w:tr>
      <w:tr w:rsidR="0057187F" w:rsidRPr="00814165" w14:paraId="379E268E" w14:textId="77777777" w:rsidTr="00FC69A9">
        <w:tc>
          <w:tcPr>
            <w:tcW w:w="2515" w:type="dxa"/>
          </w:tcPr>
          <w:p w14:paraId="5D1C85B9" w14:textId="490D1A11" w:rsidR="0057187F" w:rsidRPr="00814165" w:rsidRDefault="0057187F" w:rsidP="00347B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Research and Theory for Interior Design</w:t>
            </w:r>
          </w:p>
        </w:tc>
        <w:tc>
          <w:tcPr>
            <w:tcW w:w="1350" w:type="dxa"/>
          </w:tcPr>
          <w:p w14:paraId="2A42F14F" w14:textId="7FBCBAFF" w:rsidR="0057187F" w:rsidRPr="00814165" w:rsidRDefault="0057187F" w:rsidP="00347BF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CTD 422*</w:t>
            </w:r>
          </w:p>
        </w:tc>
        <w:tc>
          <w:tcPr>
            <w:tcW w:w="900" w:type="dxa"/>
          </w:tcPr>
          <w:p w14:paraId="65303B23" w14:textId="28870193" w:rsidR="0057187F" w:rsidRPr="00814165" w:rsidRDefault="0057187F" w:rsidP="00347BF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30" w:type="dxa"/>
          </w:tcPr>
          <w:p w14:paraId="0659ACF2" w14:textId="7CCA35CE" w:rsidR="0057187F" w:rsidRPr="00814165" w:rsidRDefault="0057187F" w:rsidP="00347BF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3168" w:type="dxa"/>
          </w:tcPr>
          <w:p w14:paraId="394C83BA" w14:textId="47684D93" w:rsidR="0057187F" w:rsidRPr="00814165" w:rsidRDefault="0057187F" w:rsidP="00347B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2023 (2)</w:t>
            </w:r>
          </w:p>
        </w:tc>
      </w:tr>
      <w:tr w:rsidR="0057187F" w:rsidRPr="00814165" w14:paraId="5A6E2C24" w14:textId="77777777" w:rsidTr="00FC69A9">
        <w:tc>
          <w:tcPr>
            <w:tcW w:w="2515" w:type="dxa"/>
          </w:tcPr>
          <w:p w14:paraId="4939E8C2" w14:textId="74A6A183" w:rsidR="0057187F" w:rsidRPr="00814165" w:rsidRDefault="0057187F" w:rsidP="00347B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Advanced Design</w:t>
            </w:r>
          </w:p>
        </w:tc>
        <w:tc>
          <w:tcPr>
            <w:tcW w:w="1350" w:type="dxa"/>
          </w:tcPr>
          <w:p w14:paraId="4DA325C7" w14:textId="7C0E6F32" w:rsidR="0057187F" w:rsidRPr="00814165" w:rsidRDefault="0057187F" w:rsidP="00347BF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CTD 426</w:t>
            </w:r>
            <w:r w:rsidR="00AD0F6D" w:rsidRPr="00814165">
              <w:rPr>
                <w:rFonts w:ascii="Times New Roman" w:hAnsi="Times New Roman" w:cs="Times New Roman"/>
                <w:sz w:val="24"/>
                <w:szCs w:val="24"/>
              </w:rPr>
              <w:t>^</w:t>
            </w:r>
          </w:p>
        </w:tc>
        <w:tc>
          <w:tcPr>
            <w:tcW w:w="900" w:type="dxa"/>
          </w:tcPr>
          <w:p w14:paraId="06ED3231" w14:textId="5E5436F9" w:rsidR="0057187F" w:rsidRPr="00814165" w:rsidRDefault="0057187F" w:rsidP="00347BF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530" w:type="dxa"/>
          </w:tcPr>
          <w:p w14:paraId="54AB2EAF" w14:textId="495C4FA4" w:rsidR="0057187F" w:rsidRPr="00814165" w:rsidRDefault="0057187F" w:rsidP="00347BF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3168" w:type="dxa"/>
          </w:tcPr>
          <w:p w14:paraId="462AC1D8" w14:textId="298D5798" w:rsidR="0057187F" w:rsidRPr="00814165" w:rsidRDefault="0057187F" w:rsidP="00347B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2018 (1); 2019 (1); 2020 (2); 2021 (2); 2022 (1); 2023 (2)</w:t>
            </w:r>
          </w:p>
        </w:tc>
      </w:tr>
    </w:tbl>
    <w:p w14:paraId="3709B4FB" w14:textId="329606E3" w:rsidR="00ED19AD" w:rsidRPr="00814165" w:rsidRDefault="00ED19AD" w:rsidP="00347BF5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092F394" w14:textId="5AC72A1F" w:rsidR="00C96F57" w:rsidRDefault="00C96F57" w:rsidP="00347BF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>Samford University</w:t>
      </w:r>
      <w:r w:rsidR="00FC69A9">
        <w:rPr>
          <w:rFonts w:ascii="Times New Roman" w:hAnsi="Times New Roman" w:cs="Times New Roman"/>
          <w:sz w:val="24"/>
          <w:szCs w:val="24"/>
        </w:rPr>
        <w:t>-undergraduate</w:t>
      </w:r>
    </w:p>
    <w:p w14:paraId="396A6F68" w14:textId="25A7BCD5" w:rsidR="00FC69A9" w:rsidRPr="00814165" w:rsidRDefault="00FC69A9" w:rsidP="00347BF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>Courses Taught:</w:t>
      </w:r>
    </w:p>
    <w:tbl>
      <w:tblPr>
        <w:tblStyle w:val="TableGrid"/>
        <w:tblW w:w="9445" w:type="dxa"/>
        <w:tblLayout w:type="fixed"/>
        <w:tblLook w:val="04A0" w:firstRow="1" w:lastRow="0" w:firstColumn="1" w:lastColumn="0" w:noHBand="0" w:noVBand="1"/>
      </w:tblPr>
      <w:tblGrid>
        <w:gridCol w:w="2515"/>
        <w:gridCol w:w="1350"/>
        <w:gridCol w:w="900"/>
        <w:gridCol w:w="1530"/>
        <w:gridCol w:w="3150"/>
      </w:tblGrid>
      <w:tr w:rsidR="00C96F57" w:rsidRPr="00814165" w14:paraId="33CCC248" w14:textId="77777777" w:rsidTr="00FC69A9">
        <w:tc>
          <w:tcPr>
            <w:tcW w:w="2515" w:type="dxa"/>
          </w:tcPr>
          <w:p w14:paraId="0E9C0439" w14:textId="1FF910C6" w:rsidR="00C96F57" w:rsidRPr="00814165" w:rsidRDefault="00C96F57" w:rsidP="00347B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Course Title</w:t>
            </w:r>
          </w:p>
        </w:tc>
        <w:tc>
          <w:tcPr>
            <w:tcW w:w="1350" w:type="dxa"/>
          </w:tcPr>
          <w:p w14:paraId="125AC332" w14:textId="0589A5DD" w:rsidR="00C96F57" w:rsidRPr="00814165" w:rsidRDefault="00C96F57" w:rsidP="00347B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Catalog number</w:t>
            </w:r>
          </w:p>
        </w:tc>
        <w:tc>
          <w:tcPr>
            <w:tcW w:w="900" w:type="dxa"/>
          </w:tcPr>
          <w:p w14:paraId="3EFF0964" w14:textId="5FA9A69D" w:rsidR="00C96F57" w:rsidRPr="00814165" w:rsidRDefault="00C96F57" w:rsidP="00347B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Credit Hours</w:t>
            </w:r>
          </w:p>
        </w:tc>
        <w:tc>
          <w:tcPr>
            <w:tcW w:w="1530" w:type="dxa"/>
          </w:tcPr>
          <w:p w14:paraId="59180BF5" w14:textId="6FCDC1C7" w:rsidR="00C96F57" w:rsidRPr="00814165" w:rsidRDefault="00C96F57" w:rsidP="00347B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 xml:space="preserve">Avg. </w:t>
            </w:r>
            <w:r w:rsidR="00FC69A9">
              <w:rPr>
                <w:rFonts w:ascii="Times New Roman" w:hAnsi="Times New Roman" w:cs="Times New Roman"/>
                <w:sz w:val="24"/>
                <w:szCs w:val="24"/>
              </w:rPr>
              <w:t>number</w:t>
            </w:r>
            <w:r w:rsidR="00FC69A9" w:rsidRPr="00814165">
              <w:rPr>
                <w:rFonts w:ascii="Times New Roman" w:hAnsi="Times New Roman" w:cs="Times New Roman"/>
                <w:sz w:val="24"/>
                <w:szCs w:val="24"/>
              </w:rPr>
              <w:t xml:space="preserve"> of </w:t>
            </w:r>
            <w:r w:rsidR="00FD5E0C">
              <w:rPr>
                <w:rFonts w:ascii="Times New Roman" w:hAnsi="Times New Roman" w:cs="Times New Roman"/>
                <w:sz w:val="24"/>
                <w:szCs w:val="24"/>
              </w:rPr>
              <w:t>students</w:t>
            </w:r>
            <w:r w:rsidR="00FC69A9">
              <w:rPr>
                <w:rFonts w:ascii="Times New Roman" w:hAnsi="Times New Roman" w:cs="Times New Roman"/>
                <w:sz w:val="24"/>
                <w:szCs w:val="24"/>
              </w:rPr>
              <w:t xml:space="preserve"> in each section</w:t>
            </w:r>
          </w:p>
        </w:tc>
        <w:tc>
          <w:tcPr>
            <w:tcW w:w="3150" w:type="dxa"/>
          </w:tcPr>
          <w:p w14:paraId="0A8F8C8D" w14:textId="799A2837" w:rsidR="00C96F57" w:rsidRPr="00814165" w:rsidRDefault="00C96F57" w:rsidP="00347B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Years taught (with number of sections per year)</w:t>
            </w:r>
          </w:p>
        </w:tc>
      </w:tr>
      <w:tr w:rsidR="00C96F57" w:rsidRPr="00814165" w14:paraId="1220AC3B" w14:textId="77777777" w:rsidTr="00FC69A9">
        <w:tc>
          <w:tcPr>
            <w:tcW w:w="2515" w:type="dxa"/>
          </w:tcPr>
          <w:p w14:paraId="514601E5" w14:textId="22CCDEC1" w:rsidR="00C96F57" w:rsidRPr="00814165" w:rsidRDefault="00AD0F6D" w:rsidP="00347B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Design Fundamentals I</w:t>
            </w:r>
          </w:p>
        </w:tc>
        <w:tc>
          <w:tcPr>
            <w:tcW w:w="1350" w:type="dxa"/>
          </w:tcPr>
          <w:p w14:paraId="05C3A1CF" w14:textId="10BA30EC" w:rsidR="00C96F57" w:rsidRPr="00814165" w:rsidRDefault="00C96F57" w:rsidP="00347B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IARC</w:t>
            </w:r>
            <w:r w:rsidR="0072692F">
              <w:rPr>
                <w:rFonts w:ascii="Times New Roman" w:hAnsi="Times New Roman" w:cs="Times New Roman"/>
                <w:sz w:val="24"/>
                <w:szCs w:val="24"/>
              </w:rPr>
              <w:t xml:space="preserve"> 251</w:t>
            </w:r>
            <w:r w:rsidR="00FC69A9">
              <w:rPr>
                <w:rFonts w:ascii="Times New Roman" w:hAnsi="Times New Roman" w:cs="Times New Roman"/>
                <w:sz w:val="24"/>
                <w:szCs w:val="24"/>
              </w:rPr>
              <w:t>#</w:t>
            </w:r>
          </w:p>
        </w:tc>
        <w:tc>
          <w:tcPr>
            <w:tcW w:w="900" w:type="dxa"/>
          </w:tcPr>
          <w:p w14:paraId="3D234017" w14:textId="375743A2" w:rsidR="00C96F57" w:rsidRPr="00814165" w:rsidRDefault="0072692F" w:rsidP="00FC69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30" w:type="dxa"/>
          </w:tcPr>
          <w:p w14:paraId="0C5E8D8C" w14:textId="6CFE49A8" w:rsidR="00C96F57" w:rsidRPr="00814165" w:rsidRDefault="009249E5" w:rsidP="00FC69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3150" w:type="dxa"/>
          </w:tcPr>
          <w:p w14:paraId="2268E983" w14:textId="67A2C428" w:rsidR="00C96F57" w:rsidRPr="00814165" w:rsidRDefault="009249E5" w:rsidP="00347B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2015 (1)</w:t>
            </w:r>
          </w:p>
        </w:tc>
      </w:tr>
      <w:tr w:rsidR="00AD0F6D" w:rsidRPr="00814165" w14:paraId="6AED3934" w14:textId="77777777" w:rsidTr="00FC69A9">
        <w:tc>
          <w:tcPr>
            <w:tcW w:w="2515" w:type="dxa"/>
          </w:tcPr>
          <w:p w14:paraId="0FC46A2A" w14:textId="38DB791D" w:rsidR="00AD0F6D" w:rsidRPr="00814165" w:rsidRDefault="00AD0F6D" w:rsidP="00347B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Digital Communications I</w:t>
            </w:r>
          </w:p>
        </w:tc>
        <w:tc>
          <w:tcPr>
            <w:tcW w:w="1350" w:type="dxa"/>
          </w:tcPr>
          <w:p w14:paraId="7D297DBC" w14:textId="51F38B2D" w:rsidR="00AD0F6D" w:rsidRPr="00814165" w:rsidRDefault="00AD0F6D" w:rsidP="00347B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IARC</w:t>
            </w:r>
            <w:r w:rsidR="0072692F">
              <w:rPr>
                <w:rFonts w:ascii="Times New Roman" w:hAnsi="Times New Roman" w:cs="Times New Roman"/>
                <w:sz w:val="24"/>
                <w:szCs w:val="24"/>
              </w:rPr>
              <w:t xml:space="preserve"> 221</w:t>
            </w:r>
            <w:r w:rsidR="00FC69A9">
              <w:rPr>
                <w:rFonts w:ascii="Times New Roman" w:hAnsi="Times New Roman" w:cs="Times New Roman"/>
                <w:sz w:val="24"/>
                <w:szCs w:val="24"/>
              </w:rPr>
              <w:t>#</w:t>
            </w:r>
          </w:p>
        </w:tc>
        <w:tc>
          <w:tcPr>
            <w:tcW w:w="900" w:type="dxa"/>
          </w:tcPr>
          <w:p w14:paraId="3BC98324" w14:textId="566FFDB5" w:rsidR="00AD0F6D" w:rsidRPr="00814165" w:rsidRDefault="0072692F" w:rsidP="00FC69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30" w:type="dxa"/>
          </w:tcPr>
          <w:p w14:paraId="3CB8E102" w14:textId="09937DFF" w:rsidR="00AD0F6D" w:rsidRPr="00814165" w:rsidRDefault="009249E5" w:rsidP="00FC69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3150" w:type="dxa"/>
          </w:tcPr>
          <w:p w14:paraId="1B9CD6E8" w14:textId="0DC7DCDE" w:rsidR="00AD0F6D" w:rsidRPr="00814165" w:rsidRDefault="009249E5" w:rsidP="00347B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2015 (1)</w:t>
            </w:r>
          </w:p>
        </w:tc>
      </w:tr>
      <w:tr w:rsidR="00AD0F6D" w:rsidRPr="00814165" w14:paraId="44A33CF6" w14:textId="77777777" w:rsidTr="00FC69A9">
        <w:tc>
          <w:tcPr>
            <w:tcW w:w="2515" w:type="dxa"/>
          </w:tcPr>
          <w:p w14:paraId="24ED8B5B" w14:textId="5D30A143" w:rsidR="00AD0F6D" w:rsidRPr="00814165" w:rsidRDefault="00AD0F6D" w:rsidP="00347B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Digital Communications II</w:t>
            </w:r>
          </w:p>
        </w:tc>
        <w:tc>
          <w:tcPr>
            <w:tcW w:w="1350" w:type="dxa"/>
          </w:tcPr>
          <w:p w14:paraId="4807D815" w14:textId="072F1518" w:rsidR="00AD0F6D" w:rsidRPr="00814165" w:rsidRDefault="00AD0F6D" w:rsidP="00347B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IARC</w:t>
            </w:r>
            <w:r w:rsidR="0072692F">
              <w:rPr>
                <w:rFonts w:ascii="Times New Roman" w:hAnsi="Times New Roman" w:cs="Times New Roman"/>
                <w:sz w:val="24"/>
                <w:szCs w:val="24"/>
              </w:rPr>
              <w:t xml:space="preserve"> 222</w:t>
            </w:r>
            <w:r w:rsidR="00FC69A9">
              <w:rPr>
                <w:rFonts w:ascii="Times New Roman" w:hAnsi="Times New Roman" w:cs="Times New Roman"/>
                <w:sz w:val="24"/>
                <w:szCs w:val="24"/>
              </w:rPr>
              <w:t>#</w:t>
            </w:r>
          </w:p>
        </w:tc>
        <w:tc>
          <w:tcPr>
            <w:tcW w:w="900" w:type="dxa"/>
          </w:tcPr>
          <w:p w14:paraId="6FF9760B" w14:textId="35C8D93A" w:rsidR="00AD0F6D" w:rsidRPr="00814165" w:rsidRDefault="0072692F" w:rsidP="00FC69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30" w:type="dxa"/>
          </w:tcPr>
          <w:p w14:paraId="50326AB9" w14:textId="23C2223E" w:rsidR="00AD0F6D" w:rsidRPr="00814165" w:rsidRDefault="009249E5" w:rsidP="00FC69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3150" w:type="dxa"/>
          </w:tcPr>
          <w:p w14:paraId="3935163F" w14:textId="5D9793EF" w:rsidR="00AD0F6D" w:rsidRPr="00814165" w:rsidRDefault="00AD0F6D" w:rsidP="00347B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2016 (1)</w:t>
            </w:r>
          </w:p>
        </w:tc>
      </w:tr>
      <w:tr w:rsidR="00C96F57" w:rsidRPr="00814165" w14:paraId="475FF30C" w14:textId="77777777" w:rsidTr="00FC69A9">
        <w:tc>
          <w:tcPr>
            <w:tcW w:w="2515" w:type="dxa"/>
          </w:tcPr>
          <w:p w14:paraId="416B2E0D" w14:textId="36985A32" w:rsidR="00C96F57" w:rsidRPr="00814165" w:rsidRDefault="00AD0F6D" w:rsidP="00347B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Textiles and Materials</w:t>
            </w:r>
          </w:p>
        </w:tc>
        <w:tc>
          <w:tcPr>
            <w:tcW w:w="1350" w:type="dxa"/>
          </w:tcPr>
          <w:p w14:paraId="47D27513" w14:textId="15CB5CFC" w:rsidR="00C96F57" w:rsidRPr="00814165" w:rsidRDefault="00C96F57" w:rsidP="00347B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IARC</w:t>
            </w:r>
            <w:r w:rsidR="0072692F">
              <w:rPr>
                <w:rFonts w:ascii="Times New Roman" w:hAnsi="Times New Roman" w:cs="Times New Roman"/>
                <w:sz w:val="24"/>
                <w:szCs w:val="24"/>
              </w:rPr>
              <w:t xml:space="preserve"> 346</w:t>
            </w:r>
          </w:p>
        </w:tc>
        <w:tc>
          <w:tcPr>
            <w:tcW w:w="900" w:type="dxa"/>
          </w:tcPr>
          <w:p w14:paraId="6FE23743" w14:textId="026FE2D9" w:rsidR="00C96F57" w:rsidRPr="00814165" w:rsidRDefault="00AD0F6D" w:rsidP="00FC69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30" w:type="dxa"/>
          </w:tcPr>
          <w:p w14:paraId="546EEB9E" w14:textId="7BB1D93E" w:rsidR="00C96F57" w:rsidRPr="00814165" w:rsidRDefault="009249E5" w:rsidP="00FC69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3150" w:type="dxa"/>
          </w:tcPr>
          <w:p w14:paraId="3E51E3FD" w14:textId="0A3D5EF9" w:rsidR="00C96F57" w:rsidRPr="00814165" w:rsidRDefault="00AD0F6D" w:rsidP="00347B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2016 (1)</w:t>
            </w:r>
          </w:p>
        </w:tc>
      </w:tr>
      <w:tr w:rsidR="00C96F57" w:rsidRPr="00814165" w14:paraId="306D0233" w14:textId="77777777" w:rsidTr="00FC69A9">
        <w:tc>
          <w:tcPr>
            <w:tcW w:w="2515" w:type="dxa"/>
          </w:tcPr>
          <w:p w14:paraId="46FBFCB5" w14:textId="0AD29A74" w:rsidR="00C96F57" w:rsidRPr="00814165" w:rsidRDefault="00AD0F6D" w:rsidP="00347B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Concepts I</w:t>
            </w:r>
          </w:p>
        </w:tc>
        <w:tc>
          <w:tcPr>
            <w:tcW w:w="1350" w:type="dxa"/>
          </w:tcPr>
          <w:p w14:paraId="4C1A946E" w14:textId="3448E1BB" w:rsidR="00C96F57" w:rsidRPr="00814165" w:rsidRDefault="00C96F57" w:rsidP="00347B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IARC</w:t>
            </w:r>
            <w:r w:rsidR="0072692F">
              <w:rPr>
                <w:rFonts w:ascii="Times New Roman" w:hAnsi="Times New Roman" w:cs="Times New Roman"/>
                <w:sz w:val="24"/>
                <w:szCs w:val="24"/>
              </w:rPr>
              <w:t xml:space="preserve"> 301</w:t>
            </w:r>
            <w:r w:rsidR="00FC69A9">
              <w:rPr>
                <w:rFonts w:ascii="Times New Roman" w:hAnsi="Times New Roman" w:cs="Times New Roman"/>
                <w:sz w:val="24"/>
                <w:szCs w:val="24"/>
              </w:rPr>
              <w:t>#</w:t>
            </w:r>
          </w:p>
        </w:tc>
        <w:tc>
          <w:tcPr>
            <w:tcW w:w="900" w:type="dxa"/>
          </w:tcPr>
          <w:p w14:paraId="32BD1049" w14:textId="54C75882" w:rsidR="00C96F57" w:rsidRPr="00814165" w:rsidRDefault="009249E5" w:rsidP="00FC69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30" w:type="dxa"/>
          </w:tcPr>
          <w:p w14:paraId="1A268F92" w14:textId="69C3585A" w:rsidR="00C96F57" w:rsidRPr="00814165" w:rsidRDefault="009249E5" w:rsidP="00FC69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3150" w:type="dxa"/>
          </w:tcPr>
          <w:p w14:paraId="545E9FB7" w14:textId="0DE84623" w:rsidR="00C96F57" w:rsidRPr="00814165" w:rsidRDefault="009249E5" w:rsidP="00347B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4165">
              <w:rPr>
                <w:rFonts w:ascii="Times New Roman" w:hAnsi="Times New Roman" w:cs="Times New Roman"/>
                <w:sz w:val="24"/>
                <w:szCs w:val="24"/>
              </w:rPr>
              <w:t>2016 (1)</w:t>
            </w:r>
          </w:p>
        </w:tc>
      </w:tr>
    </w:tbl>
    <w:p w14:paraId="779A90A0" w14:textId="77777777" w:rsidR="00A937D1" w:rsidRPr="00814165" w:rsidRDefault="00A937D1" w:rsidP="00A937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ab/>
        <w:t xml:space="preserve">*Courses where I have developed </w:t>
      </w:r>
      <w:r w:rsidRPr="00814165">
        <w:rPr>
          <w:rFonts w:ascii="Times New Roman" w:hAnsi="Times New Roman" w:cs="Times New Roman"/>
          <w:i/>
          <w:iCs/>
          <w:sz w:val="24"/>
          <w:szCs w:val="24"/>
        </w:rPr>
        <w:t>more</w:t>
      </w:r>
      <w:r w:rsidRPr="00814165">
        <w:rPr>
          <w:rFonts w:ascii="Times New Roman" w:hAnsi="Times New Roman" w:cs="Times New Roman"/>
          <w:sz w:val="24"/>
          <w:szCs w:val="24"/>
        </w:rPr>
        <w:t xml:space="preserve"> than 50% of the content</w:t>
      </w:r>
    </w:p>
    <w:p w14:paraId="7FAB514B" w14:textId="77777777" w:rsidR="00A937D1" w:rsidRPr="00814165" w:rsidRDefault="00A937D1" w:rsidP="00A937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ab/>
        <w:t xml:space="preserve">^Courses where I have made revisions to the syllabus and assignments of </w:t>
      </w:r>
      <w:r w:rsidRPr="00814165">
        <w:rPr>
          <w:rFonts w:ascii="Times New Roman" w:hAnsi="Times New Roman" w:cs="Times New Roman"/>
          <w:i/>
          <w:iCs/>
          <w:sz w:val="24"/>
          <w:szCs w:val="24"/>
        </w:rPr>
        <w:t xml:space="preserve">less </w:t>
      </w:r>
      <w:r w:rsidRPr="00814165">
        <w:rPr>
          <w:rFonts w:ascii="Times New Roman" w:hAnsi="Times New Roman" w:cs="Times New Roman"/>
          <w:sz w:val="24"/>
          <w:szCs w:val="24"/>
        </w:rPr>
        <w:t>than 50%</w:t>
      </w:r>
    </w:p>
    <w:p w14:paraId="6A5A9E28" w14:textId="77777777" w:rsidR="00A937D1" w:rsidRPr="00814165" w:rsidRDefault="00A937D1" w:rsidP="00A937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ab/>
        <w:t># Courses that were co-taught with a full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814165">
        <w:rPr>
          <w:rFonts w:ascii="Times New Roman" w:hAnsi="Times New Roman" w:cs="Times New Roman"/>
          <w:sz w:val="24"/>
          <w:szCs w:val="24"/>
        </w:rPr>
        <w:t>time faculty member</w:t>
      </w:r>
    </w:p>
    <w:p w14:paraId="247C5FF6" w14:textId="77777777" w:rsidR="00C96F57" w:rsidRPr="00814165" w:rsidRDefault="00C96F57" w:rsidP="00347BF5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6F87949" w14:textId="03CFC7B3" w:rsidR="008A079B" w:rsidRDefault="008A079B" w:rsidP="00347BF5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ab/>
      </w:r>
      <w:r w:rsidRPr="00814165">
        <w:rPr>
          <w:rFonts w:ascii="Times New Roman" w:hAnsi="Times New Roman" w:cs="Times New Roman"/>
          <w:b/>
          <w:bCs/>
          <w:sz w:val="24"/>
          <w:szCs w:val="24"/>
        </w:rPr>
        <w:t>Materials Developed</w:t>
      </w:r>
    </w:p>
    <w:p w14:paraId="552CDAF1" w14:textId="3EA9559B" w:rsidR="00A937D1" w:rsidRPr="00814165" w:rsidRDefault="00A937D1" w:rsidP="00A937D1">
      <w:pPr>
        <w:spacing w:after="0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he University of Alabama</w:t>
      </w:r>
    </w:p>
    <w:p w14:paraId="7486FCB7" w14:textId="1E3B5B9B" w:rsidR="00A937D1" w:rsidRDefault="0035678B" w:rsidP="00D2467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ab/>
      </w:r>
      <w:r w:rsidR="00A937D1">
        <w:rPr>
          <w:rFonts w:ascii="Times New Roman" w:hAnsi="Times New Roman" w:cs="Times New Roman"/>
          <w:sz w:val="24"/>
          <w:szCs w:val="24"/>
        </w:rPr>
        <w:t>CTD 215 (2018)- Developed course focused on hand rendering as an elective</w:t>
      </w:r>
      <w:r w:rsidR="006B2A6E">
        <w:rPr>
          <w:rFonts w:ascii="Times New Roman" w:hAnsi="Times New Roman" w:cs="Times New Roman"/>
          <w:sz w:val="24"/>
          <w:szCs w:val="24"/>
        </w:rPr>
        <w:t>.</w:t>
      </w:r>
    </w:p>
    <w:p w14:paraId="316EECB3" w14:textId="0145F9A6" w:rsidR="00D2467E" w:rsidRDefault="00203C51" w:rsidP="00A937D1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127163">
        <w:rPr>
          <w:rFonts w:ascii="Times New Roman" w:hAnsi="Times New Roman" w:cs="Times New Roman"/>
          <w:sz w:val="24"/>
          <w:szCs w:val="24"/>
        </w:rPr>
        <w:t>CTD 221</w:t>
      </w:r>
      <w:r w:rsidR="00127163">
        <w:rPr>
          <w:rFonts w:ascii="Times New Roman" w:hAnsi="Times New Roman" w:cs="Times New Roman"/>
          <w:sz w:val="24"/>
          <w:szCs w:val="24"/>
        </w:rPr>
        <w:t xml:space="preserve"> </w:t>
      </w:r>
      <w:r w:rsidR="00C514CC" w:rsidRPr="00127163">
        <w:rPr>
          <w:rFonts w:ascii="Times New Roman" w:hAnsi="Times New Roman" w:cs="Times New Roman"/>
          <w:sz w:val="24"/>
          <w:szCs w:val="24"/>
        </w:rPr>
        <w:t>(2018)</w:t>
      </w:r>
      <w:r w:rsidRPr="00127163">
        <w:rPr>
          <w:rFonts w:ascii="Times New Roman" w:hAnsi="Times New Roman" w:cs="Times New Roman"/>
          <w:sz w:val="24"/>
          <w:szCs w:val="24"/>
        </w:rPr>
        <w:t>-</w:t>
      </w:r>
      <w:r w:rsidRPr="00814165">
        <w:rPr>
          <w:rFonts w:ascii="Times New Roman" w:hAnsi="Times New Roman" w:cs="Times New Roman"/>
          <w:sz w:val="24"/>
          <w:szCs w:val="24"/>
        </w:rPr>
        <w:t xml:space="preserve"> </w:t>
      </w:r>
      <w:r w:rsidR="00C119EA">
        <w:rPr>
          <w:rFonts w:ascii="Times New Roman" w:hAnsi="Times New Roman" w:cs="Times New Roman"/>
          <w:sz w:val="24"/>
          <w:szCs w:val="24"/>
        </w:rPr>
        <w:t>Revised</w:t>
      </w:r>
      <w:r w:rsidRPr="00814165">
        <w:rPr>
          <w:rFonts w:ascii="Times New Roman" w:hAnsi="Times New Roman" w:cs="Times New Roman"/>
          <w:sz w:val="24"/>
          <w:szCs w:val="24"/>
        </w:rPr>
        <w:t xml:space="preserve"> materials binder project by moving</w:t>
      </w:r>
      <w:r w:rsidR="00A96E7B" w:rsidRPr="00814165">
        <w:rPr>
          <w:rFonts w:ascii="Times New Roman" w:hAnsi="Times New Roman" w:cs="Times New Roman"/>
          <w:sz w:val="24"/>
          <w:szCs w:val="24"/>
        </w:rPr>
        <w:t xml:space="preserve"> </w:t>
      </w:r>
      <w:r w:rsidR="00D2467E">
        <w:rPr>
          <w:rFonts w:ascii="Times New Roman" w:hAnsi="Times New Roman" w:cs="Times New Roman"/>
          <w:sz w:val="24"/>
          <w:szCs w:val="24"/>
        </w:rPr>
        <w:t xml:space="preserve">to </w:t>
      </w:r>
      <w:r w:rsidRPr="00814165">
        <w:rPr>
          <w:rFonts w:ascii="Times New Roman" w:hAnsi="Times New Roman" w:cs="Times New Roman"/>
          <w:sz w:val="24"/>
          <w:szCs w:val="24"/>
        </w:rPr>
        <w:t>a</w:t>
      </w:r>
      <w:r w:rsidR="00C119EA">
        <w:rPr>
          <w:rFonts w:ascii="Times New Roman" w:hAnsi="Times New Roman" w:cs="Times New Roman"/>
          <w:sz w:val="24"/>
          <w:szCs w:val="24"/>
        </w:rPr>
        <w:t xml:space="preserve"> digital</w:t>
      </w:r>
      <w:r w:rsidRPr="00814165">
        <w:rPr>
          <w:rFonts w:ascii="Times New Roman" w:hAnsi="Times New Roman" w:cs="Times New Roman"/>
          <w:sz w:val="24"/>
          <w:szCs w:val="24"/>
        </w:rPr>
        <w:t xml:space="preserve"> database of </w:t>
      </w:r>
    </w:p>
    <w:p w14:paraId="4FA78CC6" w14:textId="738E3407" w:rsidR="00203C51" w:rsidRPr="00814165" w:rsidRDefault="00203C51" w:rsidP="00D2467E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 xml:space="preserve">materials and resources </w:t>
      </w:r>
      <w:r w:rsidR="00A96E7B" w:rsidRPr="00814165">
        <w:rPr>
          <w:rFonts w:ascii="Times New Roman" w:hAnsi="Times New Roman" w:cs="Times New Roman"/>
          <w:sz w:val="24"/>
          <w:szCs w:val="24"/>
        </w:rPr>
        <w:t xml:space="preserve">for students’ </w:t>
      </w:r>
      <w:r w:rsidRPr="00814165">
        <w:rPr>
          <w:rFonts w:ascii="Times New Roman" w:hAnsi="Times New Roman" w:cs="Times New Roman"/>
          <w:sz w:val="24"/>
          <w:szCs w:val="24"/>
        </w:rPr>
        <w:t>future use.</w:t>
      </w:r>
    </w:p>
    <w:p w14:paraId="272FE498" w14:textId="77777777" w:rsidR="00D2467E" w:rsidRDefault="00203C51" w:rsidP="00D2467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ab/>
        <w:t>CTD 221</w:t>
      </w:r>
      <w:r w:rsidR="00127163">
        <w:rPr>
          <w:rFonts w:ascii="Times New Roman" w:hAnsi="Times New Roman" w:cs="Times New Roman"/>
          <w:sz w:val="24"/>
          <w:szCs w:val="24"/>
        </w:rPr>
        <w:t xml:space="preserve"> </w:t>
      </w:r>
      <w:r w:rsidR="00C514CC">
        <w:rPr>
          <w:rFonts w:ascii="Times New Roman" w:hAnsi="Times New Roman" w:cs="Times New Roman"/>
          <w:sz w:val="24"/>
          <w:szCs w:val="24"/>
        </w:rPr>
        <w:t>(2022)</w:t>
      </w:r>
      <w:r w:rsidRPr="00814165">
        <w:rPr>
          <w:rFonts w:ascii="Times New Roman" w:hAnsi="Times New Roman" w:cs="Times New Roman"/>
          <w:sz w:val="24"/>
          <w:szCs w:val="24"/>
        </w:rPr>
        <w:t xml:space="preserve">- </w:t>
      </w:r>
      <w:r w:rsidR="005547E7">
        <w:rPr>
          <w:rFonts w:ascii="Times New Roman" w:hAnsi="Times New Roman" w:cs="Times New Roman"/>
          <w:sz w:val="24"/>
          <w:szCs w:val="24"/>
        </w:rPr>
        <w:t>D</w:t>
      </w:r>
      <w:r w:rsidRPr="00814165">
        <w:rPr>
          <w:rFonts w:ascii="Times New Roman" w:hAnsi="Times New Roman" w:cs="Times New Roman"/>
          <w:sz w:val="24"/>
          <w:szCs w:val="24"/>
        </w:rPr>
        <w:t xml:space="preserve">eveloped </w:t>
      </w:r>
      <w:r w:rsidR="00D2467E">
        <w:rPr>
          <w:rFonts w:ascii="Times New Roman" w:hAnsi="Times New Roman" w:cs="Times New Roman"/>
          <w:sz w:val="24"/>
          <w:szCs w:val="24"/>
        </w:rPr>
        <w:t xml:space="preserve">experiential acoustics </w:t>
      </w:r>
      <w:r w:rsidRPr="00814165">
        <w:rPr>
          <w:rFonts w:ascii="Times New Roman" w:hAnsi="Times New Roman" w:cs="Times New Roman"/>
          <w:sz w:val="24"/>
          <w:szCs w:val="24"/>
        </w:rPr>
        <w:t>field</w:t>
      </w:r>
      <w:r w:rsidR="00A96E7B" w:rsidRPr="00814165">
        <w:rPr>
          <w:rFonts w:ascii="Times New Roman" w:hAnsi="Times New Roman" w:cs="Times New Roman"/>
          <w:sz w:val="24"/>
          <w:szCs w:val="24"/>
        </w:rPr>
        <w:t xml:space="preserve"> </w:t>
      </w:r>
      <w:r w:rsidRPr="00814165">
        <w:rPr>
          <w:rFonts w:ascii="Times New Roman" w:hAnsi="Times New Roman" w:cs="Times New Roman"/>
          <w:sz w:val="24"/>
          <w:szCs w:val="24"/>
        </w:rPr>
        <w:t xml:space="preserve">trip </w:t>
      </w:r>
      <w:r w:rsidR="00C119EA">
        <w:rPr>
          <w:rFonts w:ascii="Times New Roman" w:hAnsi="Times New Roman" w:cs="Times New Roman"/>
          <w:sz w:val="24"/>
          <w:szCs w:val="24"/>
        </w:rPr>
        <w:t xml:space="preserve">to </w:t>
      </w:r>
      <w:r w:rsidR="00D2467E">
        <w:rPr>
          <w:rFonts w:ascii="Times New Roman" w:hAnsi="Times New Roman" w:cs="Times New Roman"/>
          <w:sz w:val="24"/>
          <w:szCs w:val="24"/>
        </w:rPr>
        <w:t xml:space="preserve">build </w:t>
      </w:r>
      <w:r w:rsidR="00C119EA">
        <w:rPr>
          <w:rFonts w:ascii="Times New Roman" w:hAnsi="Times New Roman" w:cs="Times New Roman"/>
          <w:sz w:val="24"/>
          <w:szCs w:val="24"/>
        </w:rPr>
        <w:t>an understanding of</w:t>
      </w:r>
      <w:r w:rsidRPr="0081416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77D66D9" w14:textId="4588ABB4" w:rsidR="00203C51" w:rsidRPr="00814165" w:rsidRDefault="00203C51" w:rsidP="00D2467E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 xml:space="preserve">acoustics </w:t>
      </w:r>
      <w:r w:rsidR="00A96E7B" w:rsidRPr="00814165">
        <w:rPr>
          <w:rFonts w:ascii="Times New Roman" w:hAnsi="Times New Roman" w:cs="Times New Roman"/>
          <w:sz w:val="24"/>
          <w:szCs w:val="24"/>
        </w:rPr>
        <w:t>a</w:t>
      </w:r>
      <w:r w:rsidRPr="00814165">
        <w:rPr>
          <w:rFonts w:ascii="Times New Roman" w:hAnsi="Times New Roman" w:cs="Times New Roman"/>
          <w:sz w:val="24"/>
          <w:szCs w:val="24"/>
        </w:rPr>
        <w:t>nd</w:t>
      </w:r>
      <w:r w:rsidR="00A96E7B" w:rsidRPr="00814165">
        <w:rPr>
          <w:rFonts w:ascii="Times New Roman" w:hAnsi="Times New Roman" w:cs="Times New Roman"/>
          <w:sz w:val="24"/>
          <w:szCs w:val="24"/>
        </w:rPr>
        <w:t xml:space="preserve"> how to change</w:t>
      </w:r>
      <w:r w:rsidRPr="00814165">
        <w:rPr>
          <w:rFonts w:ascii="Times New Roman" w:hAnsi="Times New Roman" w:cs="Times New Roman"/>
          <w:sz w:val="24"/>
          <w:szCs w:val="24"/>
        </w:rPr>
        <w:t xml:space="preserve"> acoustics</w:t>
      </w:r>
      <w:r w:rsidR="00A96E7B" w:rsidRPr="00814165">
        <w:rPr>
          <w:rFonts w:ascii="Times New Roman" w:hAnsi="Times New Roman" w:cs="Times New Roman"/>
          <w:sz w:val="24"/>
          <w:szCs w:val="24"/>
        </w:rPr>
        <w:t xml:space="preserve"> in a space</w:t>
      </w:r>
      <w:r w:rsidRPr="00814165">
        <w:rPr>
          <w:rFonts w:ascii="Times New Roman" w:hAnsi="Times New Roman" w:cs="Times New Roman"/>
          <w:sz w:val="24"/>
          <w:szCs w:val="24"/>
        </w:rPr>
        <w:t>.</w:t>
      </w:r>
    </w:p>
    <w:p w14:paraId="581B3E18" w14:textId="67E5B245" w:rsidR="00A96E7B" w:rsidRPr="00814165" w:rsidRDefault="00203C51" w:rsidP="00347BF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ab/>
        <w:t>CTD 221</w:t>
      </w:r>
      <w:r w:rsidR="00C514CC">
        <w:rPr>
          <w:rFonts w:ascii="Times New Roman" w:hAnsi="Times New Roman" w:cs="Times New Roman"/>
          <w:sz w:val="24"/>
          <w:szCs w:val="24"/>
        </w:rPr>
        <w:t xml:space="preserve"> (2018)</w:t>
      </w:r>
      <w:r w:rsidRPr="00814165">
        <w:rPr>
          <w:rFonts w:ascii="Times New Roman" w:hAnsi="Times New Roman" w:cs="Times New Roman"/>
          <w:sz w:val="24"/>
          <w:szCs w:val="24"/>
        </w:rPr>
        <w:t xml:space="preserve">- </w:t>
      </w:r>
      <w:r w:rsidR="005547E7">
        <w:rPr>
          <w:rFonts w:ascii="Times New Roman" w:hAnsi="Times New Roman" w:cs="Times New Roman"/>
          <w:sz w:val="24"/>
          <w:szCs w:val="24"/>
        </w:rPr>
        <w:t>D</w:t>
      </w:r>
      <w:r w:rsidRPr="00814165">
        <w:rPr>
          <w:rFonts w:ascii="Times New Roman" w:hAnsi="Times New Roman" w:cs="Times New Roman"/>
          <w:sz w:val="24"/>
          <w:szCs w:val="24"/>
        </w:rPr>
        <w:t xml:space="preserve">eveloped scavenger hunt for </w:t>
      </w:r>
      <w:r w:rsidR="00A96E7B" w:rsidRPr="00814165">
        <w:rPr>
          <w:rFonts w:ascii="Times New Roman" w:hAnsi="Times New Roman" w:cs="Times New Roman"/>
          <w:sz w:val="24"/>
          <w:szCs w:val="24"/>
        </w:rPr>
        <w:t xml:space="preserve">locating </w:t>
      </w:r>
      <w:r w:rsidRPr="00814165">
        <w:rPr>
          <w:rFonts w:ascii="Times New Roman" w:hAnsi="Times New Roman" w:cs="Times New Roman"/>
          <w:sz w:val="24"/>
          <w:szCs w:val="24"/>
        </w:rPr>
        <w:t>materials in situ</w:t>
      </w:r>
      <w:r w:rsidR="00A96E7B" w:rsidRPr="00814165">
        <w:rPr>
          <w:rFonts w:ascii="Times New Roman" w:hAnsi="Times New Roman" w:cs="Times New Roman"/>
          <w:sz w:val="24"/>
          <w:szCs w:val="24"/>
        </w:rPr>
        <w:t xml:space="preserve"> for </w:t>
      </w:r>
      <w:r w:rsidR="00C119EA">
        <w:rPr>
          <w:rFonts w:ascii="Times New Roman" w:hAnsi="Times New Roman" w:cs="Times New Roman"/>
          <w:sz w:val="24"/>
          <w:szCs w:val="24"/>
        </w:rPr>
        <w:t>deeper</w:t>
      </w:r>
      <w:r w:rsidR="00A96E7B" w:rsidRPr="0081416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01A057E" w14:textId="1E257662" w:rsidR="00203C51" w:rsidRDefault="00A96E7B" w:rsidP="00A96E7B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>understanding of physical materials and surrounding elements</w:t>
      </w:r>
      <w:r w:rsidR="006B2A6E">
        <w:rPr>
          <w:rFonts w:ascii="Times New Roman" w:hAnsi="Times New Roman" w:cs="Times New Roman"/>
          <w:sz w:val="24"/>
          <w:szCs w:val="24"/>
        </w:rPr>
        <w:t>.</w:t>
      </w:r>
    </w:p>
    <w:p w14:paraId="1EFEB48D" w14:textId="444D7801" w:rsidR="00C514CC" w:rsidRPr="00D2467E" w:rsidRDefault="00C514CC" w:rsidP="00C514CC">
      <w:pPr>
        <w:spacing w:after="0"/>
        <w:ind w:firstLine="720"/>
        <w:rPr>
          <w:rFonts w:ascii="Times New Roman" w:hAnsi="Times New Roman" w:cs="Times New Roman"/>
          <w:i/>
          <w:iCs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>CTD 225</w:t>
      </w:r>
      <w:r>
        <w:rPr>
          <w:rFonts w:ascii="Times New Roman" w:hAnsi="Times New Roman" w:cs="Times New Roman"/>
          <w:sz w:val="24"/>
          <w:szCs w:val="24"/>
        </w:rPr>
        <w:t xml:space="preserve"> (2019)</w:t>
      </w:r>
      <w:r w:rsidRPr="00814165">
        <w:rPr>
          <w:rFonts w:ascii="Times New Roman" w:hAnsi="Times New Roman" w:cs="Times New Roman"/>
          <w:sz w:val="24"/>
          <w:szCs w:val="24"/>
        </w:rPr>
        <w:t xml:space="preserve">- Developed project and </w:t>
      </w:r>
      <w:r w:rsidRPr="00D2467E">
        <w:rPr>
          <w:rFonts w:ascii="Times New Roman" w:hAnsi="Times New Roman" w:cs="Times New Roman"/>
          <w:sz w:val="24"/>
          <w:szCs w:val="24"/>
        </w:rPr>
        <w:t>rubrics for</w:t>
      </w:r>
      <w:r w:rsidRPr="00D2467E">
        <w:rPr>
          <w:rFonts w:ascii="Times New Roman" w:hAnsi="Times New Roman" w:cs="Times New Roman"/>
          <w:i/>
          <w:iCs/>
          <w:sz w:val="24"/>
          <w:szCs w:val="24"/>
        </w:rPr>
        <w:t xml:space="preserve"> Lake Austen- a sustainable lakeside</w:t>
      </w:r>
    </w:p>
    <w:p w14:paraId="6AE25D6B" w14:textId="5B9F783A" w:rsidR="00D2467E" w:rsidRDefault="00D6350F" w:rsidP="00D2467E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A </w:t>
      </w:r>
      <w:r w:rsidR="00C514CC" w:rsidRPr="00D2467E">
        <w:rPr>
          <w:rFonts w:ascii="Times New Roman" w:hAnsi="Times New Roman" w:cs="Times New Roman"/>
          <w:i/>
          <w:iCs/>
          <w:sz w:val="24"/>
          <w:szCs w:val="24"/>
        </w:rPr>
        <w:t>community</w:t>
      </w:r>
      <w:r w:rsidR="00C514CC" w:rsidRPr="00814165">
        <w:rPr>
          <w:rFonts w:ascii="Times New Roman" w:hAnsi="Times New Roman" w:cs="Times New Roman"/>
          <w:sz w:val="24"/>
          <w:szCs w:val="24"/>
        </w:rPr>
        <w:t xml:space="preserve"> for Jane Austen novel characters</w:t>
      </w:r>
      <w:r w:rsidR="00C514CC">
        <w:rPr>
          <w:rFonts w:ascii="Times New Roman" w:hAnsi="Times New Roman" w:cs="Times New Roman"/>
          <w:sz w:val="24"/>
          <w:szCs w:val="24"/>
        </w:rPr>
        <w:t>,</w:t>
      </w:r>
      <w:r w:rsidR="00C514CC" w:rsidRPr="00814165">
        <w:rPr>
          <w:rFonts w:ascii="Times New Roman" w:hAnsi="Times New Roman" w:cs="Times New Roman"/>
          <w:sz w:val="24"/>
          <w:szCs w:val="24"/>
        </w:rPr>
        <w:t xml:space="preserve"> </w:t>
      </w:r>
      <w:r w:rsidR="00D2467E">
        <w:rPr>
          <w:rFonts w:ascii="Times New Roman" w:hAnsi="Times New Roman" w:cs="Times New Roman"/>
          <w:sz w:val="24"/>
          <w:szCs w:val="24"/>
        </w:rPr>
        <w:t>to build sustainability, historical,</w:t>
      </w:r>
    </w:p>
    <w:p w14:paraId="2D1BAAE9" w14:textId="21D5B24A" w:rsidR="00C514CC" w:rsidRPr="00814165" w:rsidRDefault="00D2467E" w:rsidP="00D2467E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and client research skills</w:t>
      </w:r>
      <w:r w:rsidR="006B2A6E">
        <w:rPr>
          <w:rFonts w:ascii="Times New Roman" w:hAnsi="Times New Roman" w:cs="Times New Roman"/>
          <w:sz w:val="24"/>
          <w:szCs w:val="24"/>
        </w:rPr>
        <w:t>.</w:t>
      </w:r>
    </w:p>
    <w:p w14:paraId="38C9C4FE" w14:textId="77777777" w:rsidR="00C514CC" w:rsidRDefault="00C514CC" w:rsidP="00C514C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ab/>
        <w:t>CTD 225</w:t>
      </w:r>
      <w:r>
        <w:rPr>
          <w:rFonts w:ascii="Times New Roman" w:hAnsi="Times New Roman" w:cs="Times New Roman"/>
          <w:sz w:val="24"/>
          <w:szCs w:val="24"/>
        </w:rPr>
        <w:t xml:space="preserve"> (2021)</w:t>
      </w:r>
      <w:r w:rsidRPr="00814165">
        <w:rPr>
          <w:rFonts w:ascii="Times New Roman" w:hAnsi="Times New Roman" w:cs="Times New Roman"/>
          <w:sz w:val="24"/>
          <w:szCs w:val="24"/>
        </w:rPr>
        <w:t xml:space="preserve">- </w:t>
      </w:r>
      <w:r>
        <w:rPr>
          <w:rFonts w:ascii="Times New Roman" w:hAnsi="Times New Roman" w:cs="Times New Roman"/>
          <w:sz w:val="24"/>
          <w:szCs w:val="24"/>
        </w:rPr>
        <w:t xml:space="preserve">Revised </w:t>
      </w:r>
      <w:r w:rsidRPr="00814165">
        <w:rPr>
          <w:rFonts w:ascii="Times New Roman" w:hAnsi="Times New Roman" w:cs="Times New Roman"/>
          <w:sz w:val="24"/>
          <w:szCs w:val="24"/>
        </w:rPr>
        <w:t xml:space="preserve">plans and rubric for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814165">
        <w:rPr>
          <w:rFonts w:ascii="Times New Roman" w:hAnsi="Times New Roman" w:cs="Times New Roman"/>
          <w:sz w:val="24"/>
          <w:szCs w:val="24"/>
        </w:rPr>
        <w:t>kitchen design project to be more</w:t>
      </w:r>
    </w:p>
    <w:p w14:paraId="3DACCD29" w14:textId="2D062650" w:rsidR="00C514CC" w:rsidRDefault="00C514CC" w:rsidP="00C514CC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verse</w:t>
      </w:r>
      <w:r w:rsidRPr="00814165">
        <w:rPr>
          <w:rFonts w:ascii="Times New Roman" w:hAnsi="Times New Roman" w:cs="Times New Roman"/>
          <w:sz w:val="24"/>
          <w:szCs w:val="24"/>
        </w:rPr>
        <w:t xml:space="preserve"> </w:t>
      </w:r>
      <w:r w:rsidR="00D2467E">
        <w:rPr>
          <w:rFonts w:ascii="Times New Roman" w:hAnsi="Times New Roman" w:cs="Times New Roman"/>
          <w:sz w:val="24"/>
          <w:szCs w:val="24"/>
        </w:rPr>
        <w:t>by</w:t>
      </w:r>
      <w:r w:rsidRPr="00814165">
        <w:rPr>
          <w:rFonts w:ascii="Times New Roman" w:hAnsi="Times New Roman" w:cs="Times New Roman"/>
          <w:sz w:val="24"/>
          <w:szCs w:val="24"/>
        </w:rPr>
        <w:t xml:space="preserve"> basing clients from the 1990’s TV show- </w:t>
      </w:r>
      <w:r w:rsidRPr="00D2467E">
        <w:rPr>
          <w:rFonts w:ascii="Times New Roman" w:hAnsi="Times New Roman" w:cs="Times New Roman"/>
          <w:i/>
          <w:iCs/>
          <w:sz w:val="24"/>
          <w:szCs w:val="24"/>
        </w:rPr>
        <w:t>A Different World</w:t>
      </w:r>
      <w:r w:rsidRPr="00814165">
        <w:rPr>
          <w:rFonts w:ascii="Times New Roman" w:hAnsi="Times New Roman" w:cs="Times New Roman"/>
          <w:sz w:val="24"/>
          <w:szCs w:val="24"/>
        </w:rPr>
        <w:t>.</w:t>
      </w:r>
    </w:p>
    <w:p w14:paraId="3614F6C6" w14:textId="5D4BE51E" w:rsidR="00D2467E" w:rsidRDefault="00C514CC" w:rsidP="00D2467E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>CTD 225</w:t>
      </w:r>
      <w:r>
        <w:rPr>
          <w:rFonts w:ascii="Times New Roman" w:hAnsi="Times New Roman" w:cs="Times New Roman"/>
          <w:sz w:val="24"/>
          <w:szCs w:val="24"/>
        </w:rPr>
        <w:t xml:space="preserve"> (2022)</w:t>
      </w:r>
      <w:r w:rsidRPr="00814165">
        <w:rPr>
          <w:rFonts w:ascii="Times New Roman" w:hAnsi="Times New Roman" w:cs="Times New Roman"/>
          <w:sz w:val="24"/>
          <w:szCs w:val="24"/>
        </w:rPr>
        <w:t xml:space="preserve">- </w:t>
      </w:r>
      <w:r>
        <w:rPr>
          <w:rFonts w:ascii="Times New Roman" w:hAnsi="Times New Roman" w:cs="Times New Roman"/>
          <w:sz w:val="24"/>
          <w:szCs w:val="24"/>
        </w:rPr>
        <w:t>Revised</w:t>
      </w:r>
      <w:r w:rsidR="00D2467E">
        <w:rPr>
          <w:rFonts w:ascii="Times New Roman" w:hAnsi="Times New Roman" w:cs="Times New Roman"/>
          <w:sz w:val="24"/>
          <w:szCs w:val="24"/>
        </w:rPr>
        <w:t xml:space="preserve"> kitchen projec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14165">
        <w:rPr>
          <w:rFonts w:ascii="Times New Roman" w:hAnsi="Times New Roman" w:cs="Times New Roman"/>
          <w:sz w:val="24"/>
          <w:szCs w:val="24"/>
        </w:rPr>
        <w:t>plans and rubric to be more</w:t>
      </w:r>
      <w:r w:rsidR="00D2467E">
        <w:rPr>
          <w:rFonts w:ascii="Times New Roman" w:hAnsi="Times New Roman" w:cs="Times New Roman"/>
          <w:sz w:val="24"/>
          <w:szCs w:val="24"/>
        </w:rPr>
        <w:t xml:space="preserve"> </w:t>
      </w:r>
      <w:r w:rsidRPr="00814165">
        <w:rPr>
          <w:rFonts w:ascii="Times New Roman" w:hAnsi="Times New Roman" w:cs="Times New Roman"/>
          <w:sz w:val="24"/>
          <w:szCs w:val="24"/>
        </w:rPr>
        <w:t>inclusiv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2467E">
        <w:rPr>
          <w:rFonts w:ascii="Times New Roman" w:hAnsi="Times New Roman" w:cs="Times New Roman"/>
          <w:sz w:val="24"/>
          <w:szCs w:val="24"/>
        </w:rPr>
        <w:t>by</w:t>
      </w:r>
      <w:r w:rsidRPr="0081416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DF0AC37" w14:textId="77777777" w:rsidR="00D2467E" w:rsidRDefault="00C514CC" w:rsidP="00D2467E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ing neurodiverse clients </w:t>
      </w:r>
      <w:r w:rsidR="00D2467E"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sz w:val="24"/>
          <w:szCs w:val="24"/>
        </w:rPr>
        <w:t xml:space="preserve">including </w:t>
      </w:r>
      <w:r w:rsidR="00D2467E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student research</w:t>
      </w:r>
      <w:r w:rsidR="00D2467E">
        <w:rPr>
          <w:rFonts w:ascii="Times New Roman" w:hAnsi="Times New Roman" w:cs="Times New Roman"/>
          <w:sz w:val="24"/>
          <w:szCs w:val="24"/>
        </w:rPr>
        <w:t xml:space="preserve"> component</w:t>
      </w:r>
      <w:r w:rsidRPr="00814165">
        <w:rPr>
          <w:rFonts w:ascii="Times New Roman" w:hAnsi="Times New Roman" w:cs="Times New Roman"/>
          <w:sz w:val="24"/>
          <w:szCs w:val="24"/>
        </w:rPr>
        <w:t>.</w:t>
      </w:r>
      <w:r w:rsidR="00D2467E">
        <w:rPr>
          <w:rFonts w:ascii="Times New Roman" w:hAnsi="Times New Roman" w:cs="Times New Roman"/>
          <w:sz w:val="24"/>
          <w:szCs w:val="24"/>
        </w:rPr>
        <w:t xml:space="preserve"> Student</w:t>
      </w:r>
    </w:p>
    <w:p w14:paraId="52792BA6" w14:textId="0692BDB9" w:rsidR="00C514CC" w:rsidRPr="00814165" w:rsidRDefault="00D2467E" w:rsidP="00D2467E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feedback was positive, with neurodiverse students feeling understood.</w:t>
      </w:r>
    </w:p>
    <w:p w14:paraId="45C6A233" w14:textId="77777777" w:rsidR="00C514CC" w:rsidRDefault="00A96E7B" w:rsidP="00C514CC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>CTD 422</w:t>
      </w:r>
      <w:r w:rsidR="00C514CC">
        <w:rPr>
          <w:rFonts w:ascii="Times New Roman" w:hAnsi="Times New Roman" w:cs="Times New Roman"/>
          <w:sz w:val="24"/>
          <w:szCs w:val="24"/>
        </w:rPr>
        <w:t xml:space="preserve"> (2023)</w:t>
      </w:r>
      <w:r w:rsidRPr="00814165">
        <w:rPr>
          <w:rFonts w:ascii="Times New Roman" w:hAnsi="Times New Roman" w:cs="Times New Roman"/>
          <w:sz w:val="24"/>
          <w:szCs w:val="24"/>
        </w:rPr>
        <w:t>- Developed project and rubric for</w:t>
      </w:r>
      <w:r w:rsidR="00C514CC">
        <w:rPr>
          <w:rFonts w:ascii="Times New Roman" w:hAnsi="Times New Roman" w:cs="Times New Roman"/>
          <w:sz w:val="24"/>
          <w:szCs w:val="24"/>
        </w:rPr>
        <w:t xml:space="preserve"> a</w:t>
      </w:r>
      <w:r w:rsidR="004B14BB">
        <w:rPr>
          <w:rFonts w:ascii="Times New Roman" w:hAnsi="Times New Roman" w:cs="Times New Roman"/>
          <w:sz w:val="24"/>
          <w:szCs w:val="24"/>
        </w:rPr>
        <w:t xml:space="preserve"> </w:t>
      </w:r>
      <w:r w:rsidR="007427FD" w:rsidRPr="00814165">
        <w:rPr>
          <w:rFonts w:ascii="Times New Roman" w:hAnsi="Times New Roman" w:cs="Times New Roman"/>
          <w:sz w:val="24"/>
          <w:szCs w:val="24"/>
        </w:rPr>
        <w:t xml:space="preserve">student research project to be </w:t>
      </w:r>
    </w:p>
    <w:p w14:paraId="4934FD8B" w14:textId="77777777" w:rsidR="00C514CC" w:rsidRDefault="007427FD" w:rsidP="007427FD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>presented at the</w:t>
      </w:r>
      <w:r w:rsidR="004B14BB">
        <w:rPr>
          <w:rFonts w:ascii="Times New Roman" w:hAnsi="Times New Roman" w:cs="Times New Roman"/>
          <w:sz w:val="24"/>
          <w:szCs w:val="24"/>
        </w:rPr>
        <w:t xml:space="preserve"> </w:t>
      </w:r>
      <w:r w:rsidRPr="00814165">
        <w:rPr>
          <w:rFonts w:ascii="Times New Roman" w:hAnsi="Times New Roman" w:cs="Times New Roman"/>
          <w:sz w:val="24"/>
          <w:szCs w:val="24"/>
        </w:rPr>
        <w:t xml:space="preserve">University of Alabama Undergraduate Research and Creative </w:t>
      </w:r>
    </w:p>
    <w:p w14:paraId="4B1AF7F6" w14:textId="77777777" w:rsidR="00C514CC" w:rsidRDefault="007427FD" w:rsidP="007427FD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 xml:space="preserve">Activities conference. Topics included campus wayfinding in </w:t>
      </w:r>
      <w:r w:rsidR="00C119EA">
        <w:rPr>
          <w:rFonts w:ascii="Times New Roman" w:hAnsi="Times New Roman" w:cs="Times New Roman"/>
          <w:sz w:val="24"/>
          <w:szCs w:val="24"/>
        </w:rPr>
        <w:t>campus</w:t>
      </w:r>
      <w:r w:rsidRPr="00814165">
        <w:rPr>
          <w:rFonts w:ascii="Times New Roman" w:hAnsi="Times New Roman" w:cs="Times New Roman"/>
          <w:sz w:val="24"/>
          <w:szCs w:val="24"/>
        </w:rPr>
        <w:t xml:space="preserve"> buildings, </w:t>
      </w:r>
    </w:p>
    <w:p w14:paraId="096D2F0E" w14:textId="46852079" w:rsidR="00C514CC" w:rsidRDefault="00021083" w:rsidP="007427FD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lastRenderedPageBreak/>
        <w:t>student</w:t>
      </w:r>
      <w:r w:rsidR="00D2467E">
        <w:rPr>
          <w:rFonts w:ascii="Times New Roman" w:hAnsi="Times New Roman" w:cs="Times New Roman"/>
          <w:sz w:val="24"/>
          <w:szCs w:val="24"/>
        </w:rPr>
        <w:t>s’</w:t>
      </w:r>
      <w:r w:rsidR="00C514C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design </w:t>
      </w:r>
      <w:r w:rsidR="007427FD" w:rsidRPr="00814165">
        <w:rPr>
          <w:rFonts w:ascii="Times New Roman" w:hAnsi="Times New Roman" w:cs="Times New Roman"/>
          <w:sz w:val="24"/>
          <w:szCs w:val="24"/>
        </w:rPr>
        <w:t>expectation</w:t>
      </w:r>
      <w:r>
        <w:rPr>
          <w:rFonts w:ascii="Times New Roman" w:hAnsi="Times New Roman" w:cs="Times New Roman"/>
          <w:sz w:val="24"/>
          <w:szCs w:val="24"/>
        </w:rPr>
        <w:t>s</w:t>
      </w:r>
      <w:r w:rsidR="007427FD" w:rsidRPr="00814165">
        <w:rPr>
          <w:rFonts w:ascii="Times New Roman" w:hAnsi="Times New Roman" w:cs="Times New Roman"/>
          <w:sz w:val="24"/>
          <w:szCs w:val="24"/>
        </w:rPr>
        <w:t xml:space="preserve"> of </w:t>
      </w:r>
      <w:r w:rsidR="00FD5E0C">
        <w:rPr>
          <w:rFonts w:ascii="Times New Roman" w:hAnsi="Times New Roman" w:cs="Times New Roman"/>
          <w:sz w:val="24"/>
          <w:szCs w:val="24"/>
        </w:rPr>
        <w:t xml:space="preserve">their </w:t>
      </w:r>
      <w:r w:rsidR="007427FD" w:rsidRPr="00814165">
        <w:rPr>
          <w:rFonts w:ascii="Times New Roman" w:hAnsi="Times New Roman" w:cs="Times New Roman"/>
          <w:sz w:val="24"/>
          <w:szCs w:val="24"/>
        </w:rPr>
        <w:t>first apartment and</w:t>
      </w:r>
      <w:r w:rsidR="00C119EA">
        <w:rPr>
          <w:rFonts w:ascii="Times New Roman" w:hAnsi="Times New Roman" w:cs="Times New Roman"/>
          <w:sz w:val="24"/>
          <w:szCs w:val="24"/>
        </w:rPr>
        <w:t xml:space="preserve"> classroom noise levels </w:t>
      </w:r>
    </w:p>
    <w:p w14:paraId="54342D84" w14:textId="64A78383" w:rsidR="00A96E7B" w:rsidRDefault="00C514CC" w:rsidP="007427FD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erienced by</w:t>
      </w:r>
      <w:r w:rsidR="00C119EA">
        <w:rPr>
          <w:rFonts w:ascii="Times New Roman" w:hAnsi="Times New Roman" w:cs="Times New Roman"/>
          <w:sz w:val="24"/>
          <w:szCs w:val="24"/>
        </w:rPr>
        <w:t xml:space="preserve"> neurodiverse students</w:t>
      </w:r>
      <w:r w:rsidR="00FC69A9">
        <w:rPr>
          <w:rFonts w:ascii="Times New Roman" w:hAnsi="Times New Roman" w:cs="Times New Roman"/>
          <w:sz w:val="24"/>
          <w:szCs w:val="24"/>
        </w:rPr>
        <w:t>.</w:t>
      </w:r>
    </w:p>
    <w:p w14:paraId="4449DD03" w14:textId="21C2E8ED" w:rsidR="00C514CC" w:rsidRPr="00814165" w:rsidRDefault="00C514CC" w:rsidP="00C514CC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>CTD 426</w:t>
      </w:r>
      <w:r>
        <w:rPr>
          <w:rFonts w:ascii="Times New Roman" w:hAnsi="Times New Roman" w:cs="Times New Roman"/>
          <w:sz w:val="24"/>
          <w:szCs w:val="24"/>
        </w:rPr>
        <w:t xml:space="preserve"> (2018)</w:t>
      </w:r>
      <w:r w:rsidRPr="00814165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14165">
        <w:rPr>
          <w:rFonts w:ascii="Times New Roman" w:hAnsi="Times New Roman" w:cs="Times New Roman"/>
          <w:sz w:val="24"/>
          <w:szCs w:val="24"/>
        </w:rPr>
        <w:t xml:space="preserve">Developed assignment and rubric for Decorator’s ShowHouse project- </w:t>
      </w:r>
    </w:p>
    <w:p w14:paraId="60B097BA" w14:textId="418B8E0F" w:rsidR="00C514CC" w:rsidRPr="00814165" w:rsidRDefault="00FD5E0C" w:rsidP="00C514CC">
      <w:pPr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C514CC" w:rsidRPr="00814165">
        <w:rPr>
          <w:rFonts w:ascii="Times New Roman" w:hAnsi="Times New Roman" w:cs="Times New Roman"/>
          <w:sz w:val="24"/>
          <w:szCs w:val="24"/>
        </w:rPr>
        <w:t xml:space="preserve">University of Alabama senior studio students </w:t>
      </w:r>
      <w:r w:rsidR="00C514CC">
        <w:rPr>
          <w:rFonts w:ascii="Times New Roman" w:hAnsi="Times New Roman" w:cs="Times New Roman"/>
          <w:sz w:val="24"/>
          <w:szCs w:val="24"/>
        </w:rPr>
        <w:t>were</w:t>
      </w:r>
      <w:r w:rsidR="00C514CC" w:rsidRPr="00814165">
        <w:rPr>
          <w:rFonts w:ascii="Times New Roman" w:hAnsi="Times New Roman" w:cs="Times New Roman"/>
          <w:sz w:val="24"/>
          <w:szCs w:val="24"/>
        </w:rPr>
        <w:t xml:space="preserve"> invited to complete a </w:t>
      </w:r>
      <w:r w:rsidR="00C514CC">
        <w:rPr>
          <w:rFonts w:ascii="Times New Roman" w:hAnsi="Times New Roman" w:cs="Times New Roman"/>
          <w:sz w:val="24"/>
          <w:szCs w:val="24"/>
        </w:rPr>
        <w:t>room</w:t>
      </w:r>
      <w:r w:rsidR="00C514CC" w:rsidRPr="00814165">
        <w:rPr>
          <w:rFonts w:ascii="Times New Roman" w:hAnsi="Times New Roman" w:cs="Times New Roman"/>
          <w:sz w:val="24"/>
          <w:szCs w:val="24"/>
        </w:rPr>
        <w:t xml:space="preserve"> for the 2018 Alabama Symphony’s Decorator’s ShowHouse</w:t>
      </w:r>
      <w:r w:rsidR="006B2A6E">
        <w:rPr>
          <w:rFonts w:ascii="Times New Roman" w:hAnsi="Times New Roman" w:cs="Times New Roman"/>
          <w:sz w:val="24"/>
          <w:szCs w:val="24"/>
        </w:rPr>
        <w:t>.</w:t>
      </w:r>
    </w:p>
    <w:p w14:paraId="788C5C4B" w14:textId="77777777" w:rsidR="00C514CC" w:rsidRDefault="00C514CC" w:rsidP="00C514CC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>CTD 426</w:t>
      </w:r>
      <w:r>
        <w:rPr>
          <w:rFonts w:ascii="Times New Roman" w:hAnsi="Times New Roman" w:cs="Times New Roman"/>
          <w:sz w:val="24"/>
          <w:szCs w:val="24"/>
        </w:rPr>
        <w:t xml:space="preserve"> (2019)</w:t>
      </w:r>
      <w:r w:rsidRPr="00814165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 Revised</w:t>
      </w:r>
      <w:r w:rsidRPr="00814165">
        <w:rPr>
          <w:rFonts w:ascii="Times New Roman" w:hAnsi="Times New Roman" w:cs="Times New Roman"/>
          <w:sz w:val="24"/>
          <w:szCs w:val="24"/>
        </w:rPr>
        <w:t xml:space="preserve"> senior capstone project by developing five client profiles for </w:t>
      </w:r>
    </w:p>
    <w:p w14:paraId="49404995" w14:textId="6F022D2A" w:rsidR="00C514CC" w:rsidRPr="00814165" w:rsidRDefault="00C514CC" w:rsidP="00C514CC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>studen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14165">
        <w:rPr>
          <w:rFonts w:ascii="Times New Roman" w:hAnsi="Times New Roman" w:cs="Times New Roman"/>
          <w:sz w:val="24"/>
          <w:szCs w:val="24"/>
        </w:rPr>
        <w:t>projects to create more diverse parameters in the project in 2018</w:t>
      </w:r>
      <w:r w:rsidR="006B2A6E">
        <w:rPr>
          <w:rFonts w:ascii="Times New Roman" w:hAnsi="Times New Roman" w:cs="Times New Roman"/>
          <w:sz w:val="24"/>
          <w:szCs w:val="24"/>
        </w:rPr>
        <w:t>.</w:t>
      </w:r>
    </w:p>
    <w:p w14:paraId="4A4B42AE" w14:textId="77777777" w:rsidR="00C514CC" w:rsidRDefault="00C514CC" w:rsidP="00C514C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E689EE2" w14:textId="77777777" w:rsidR="00FC69A9" w:rsidRPr="00814165" w:rsidRDefault="00FC69A9" w:rsidP="00FC69A9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814165">
        <w:rPr>
          <w:rFonts w:ascii="Times New Roman" w:hAnsi="Times New Roman" w:cs="Times New Roman"/>
          <w:b/>
          <w:bCs/>
          <w:sz w:val="24"/>
          <w:szCs w:val="24"/>
        </w:rPr>
        <w:t>Teaching Activitie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(Non-Academic)</w:t>
      </w:r>
    </w:p>
    <w:p w14:paraId="4EA409DC" w14:textId="77777777" w:rsidR="00FC69A9" w:rsidRPr="00814165" w:rsidRDefault="00FC69A9" w:rsidP="00FC69A9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ab/>
      </w:r>
      <w:r w:rsidRPr="00814165">
        <w:rPr>
          <w:rFonts w:ascii="Times New Roman" w:hAnsi="Times New Roman" w:cs="Times New Roman"/>
          <w:b/>
          <w:bCs/>
          <w:sz w:val="24"/>
          <w:szCs w:val="24"/>
        </w:rPr>
        <w:t>Workshops/ Seminars Taught</w:t>
      </w:r>
    </w:p>
    <w:p w14:paraId="061B1AE3" w14:textId="77777777" w:rsidR="00FC69A9" w:rsidRPr="00814165" w:rsidRDefault="00FC69A9" w:rsidP="00FC69A9">
      <w:pPr>
        <w:spacing w:after="0"/>
        <w:ind w:firstLine="720"/>
        <w:rPr>
          <w:rFonts w:ascii="Times New Roman" w:hAnsi="Times New Roman" w:cs="Times New Roman"/>
          <w:bCs/>
          <w:sz w:val="24"/>
          <w:szCs w:val="24"/>
        </w:rPr>
      </w:pPr>
      <w:r w:rsidRPr="00814165">
        <w:rPr>
          <w:rFonts w:ascii="Times New Roman" w:hAnsi="Times New Roman" w:cs="Times New Roman"/>
          <w:bCs/>
          <w:sz w:val="24"/>
          <w:szCs w:val="24"/>
        </w:rPr>
        <w:t>Do It Yourself Crafts, Homewood 2014</w:t>
      </w:r>
    </w:p>
    <w:p w14:paraId="58E32166" w14:textId="77777777" w:rsidR="00FC69A9" w:rsidRPr="00814165" w:rsidRDefault="00FC69A9" w:rsidP="00FC69A9">
      <w:pPr>
        <w:spacing w:after="0"/>
        <w:ind w:left="720" w:firstLine="720"/>
        <w:rPr>
          <w:rFonts w:ascii="Times New Roman" w:hAnsi="Times New Roman" w:cs="Times New Roman"/>
          <w:bCs/>
          <w:sz w:val="24"/>
          <w:szCs w:val="24"/>
        </w:rPr>
      </w:pPr>
      <w:r w:rsidRPr="00814165">
        <w:rPr>
          <w:rFonts w:ascii="Times New Roman" w:hAnsi="Times New Roman" w:cs="Times New Roman"/>
          <w:bCs/>
          <w:sz w:val="24"/>
          <w:szCs w:val="24"/>
        </w:rPr>
        <w:t xml:space="preserve">Textile felting and silk dying </w:t>
      </w:r>
    </w:p>
    <w:p w14:paraId="1C8522F8" w14:textId="77777777" w:rsidR="00FC69A9" w:rsidRPr="00814165" w:rsidRDefault="00FC69A9" w:rsidP="00FC69A9">
      <w:pPr>
        <w:spacing w:after="0"/>
        <w:ind w:firstLine="720"/>
        <w:rPr>
          <w:rFonts w:ascii="Times New Roman" w:hAnsi="Times New Roman" w:cs="Times New Roman"/>
          <w:bCs/>
          <w:sz w:val="24"/>
          <w:szCs w:val="24"/>
        </w:rPr>
      </w:pPr>
      <w:r w:rsidRPr="00814165">
        <w:rPr>
          <w:rFonts w:ascii="Times New Roman" w:hAnsi="Times New Roman" w:cs="Times New Roman"/>
          <w:bCs/>
          <w:sz w:val="24"/>
          <w:szCs w:val="24"/>
        </w:rPr>
        <w:t xml:space="preserve">Samford </w:t>
      </w:r>
      <w:r>
        <w:rPr>
          <w:rFonts w:ascii="Times New Roman" w:hAnsi="Times New Roman" w:cs="Times New Roman"/>
          <w:bCs/>
          <w:sz w:val="24"/>
          <w:szCs w:val="24"/>
        </w:rPr>
        <w:t>After</w:t>
      </w:r>
      <w:r w:rsidRPr="00814165">
        <w:rPr>
          <w:rFonts w:ascii="Times New Roman" w:hAnsi="Times New Roman" w:cs="Times New Roman"/>
          <w:bCs/>
          <w:sz w:val="24"/>
          <w:szCs w:val="24"/>
        </w:rPr>
        <w:t xml:space="preserve"> Sundown, community school</w:t>
      </w:r>
      <w:r w:rsidRPr="00814165">
        <w:rPr>
          <w:rFonts w:ascii="Times New Roman" w:hAnsi="Times New Roman" w:cs="Times New Roman"/>
          <w:bCs/>
          <w:sz w:val="24"/>
          <w:szCs w:val="24"/>
        </w:rPr>
        <w:tab/>
        <w:t>2012- 2013</w:t>
      </w:r>
    </w:p>
    <w:p w14:paraId="3A9B4090" w14:textId="026B7207" w:rsidR="00FC69A9" w:rsidRPr="00814165" w:rsidRDefault="00FC69A9" w:rsidP="00FC69A9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>Class</w:t>
      </w:r>
      <w:r w:rsidR="006B2A6E">
        <w:rPr>
          <w:rFonts w:ascii="Times New Roman" w:hAnsi="Times New Roman" w:cs="Times New Roman"/>
          <w:sz w:val="24"/>
          <w:szCs w:val="24"/>
        </w:rPr>
        <w:t>es-</w:t>
      </w:r>
      <w:r w:rsidRPr="00814165">
        <w:rPr>
          <w:rFonts w:ascii="Times New Roman" w:hAnsi="Times New Roman" w:cs="Times New Roman"/>
          <w:sz w:val="24"/>
          <w:szCs w:val="24"/>
        </w:rPr>
        <w:t xml:space="preserve"> felting, </w:t>
      </w:r>
      <w:r w:rsidR="006B2A6E">
        <w:rPr>
          <w:rFonts w:ascii="Times New Roman" w:hAnsi="Times New Roman" w:cs="Times New Roman"/>
          <w:sz w:val="24"/>
          <w:szCs w:val="24"/>
        </w:rPr>
        <w:t>o</w:t>
      </w:r>
      <w:r w:rsidRPr="00814165">
        <w:rPr>
          <w:rFonts w:ascii="Times New Roman" w:hAnsi="Times New Roman" w:cs="Times New Roman"/>
          <w:sz w:val="24"/>
          <w:szCs w:val="24"/>
        </w:rPr>
        <w:t>nline retail business, and residential interior design</w:t>
      </w:r>
      <w:r w:rsidR="006B2A6E">
        <w:rPr>
          <w:rFonts w:ascii="Times New Roman" w:hAnsi="Times New Roman" w:cs="Times New Roman"/>
          <w:sz w:val="24"/>
          <w:szCs w:val="24"/>
        </w:rPr>
        <w:t>.</w:t>
      </w:r>
      <w:r w:rsidRPr="0081416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88C6E19" w14:textId="77777777" w:rsidR="00FC69A9" w:rsidRPr="00814165" w:rsidRDefault="00FC69A9" w:rsidP="00FC69A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0470275" w14:textId="3DF16567" w:rsidR="008A079B" w:rsidRPr="00814165" w:rsidRDefault="009C040F" w:rsidP="00347BF5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814165">
        <w:rPr>
          <w:rFonts w:ascii="Times New Roman" w:hAnsi="Times New Roman" w:cs="Times New Roman"/>
          <w:b/>
          <w:bCs/>
          <w:sz w:val="24"/>
          <w:szCs w:val="24"/>
        </w:rPr>
        <w:t>Scholarship Presentations and</w:t>
      </w:r>
      <w:r w:rsidR="008A079B" w:rsidRPr="00814165">
        <w:rPr>
          <w:rFonts w:ascii="Times New Roman" w:hAnsi="Times New Roman" w:cs="Times New Roman"/>
          <w:b/>
          <w:bCs/>
          <w:sz w:val="24"/>
          <w:szCs w:val="24"/>
        </w:rPr>
        <w:t xml:space="preserve"> Creative </w:t>
      </w:r>
      <w:r w:rsidR="00EB5FD4">
        <w:rPr>
          <w:rFonts w:ascii="Times New Roman" w:hAnsi="Times New Roman" w:cs="Times New Roman"/>
          <w:b/>
          <w:bCs/>
          <w:sz w:val="24"/>
          <w:szCs w:val="24"/>
        </w:rPr>
        <w:t>Activities</w:t>
      </w:r>
    </w:p>
    <w:p w14:paraId="1B30C96C" w14:textId="27A1835C" w:rsidR="009C040F" w:rsidRPr="00814165" w:rsidRDefault="009C040F" w:rsidP="009C040F">
      <w:pPr>
        <w:spacing w:after="0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814165">
        <w:rPr>
          <w:rFonts w:ascii="Times New Roman" w:hAnsi="Times New Roman" w:cs="Times New Roman"/>
          <w:b/>
          <w:bCs/>
          <w:sz w:val="24"/>
          <w:szCs w:val="24"/>
        </w:rPr>
        <w:t xml:space="preserve">Scholarship Presentation </w:t>
      </w:r>
    </w:p>
    <w:p w14:paraId="39ABFEDD" w14:textId="183524D3" w:rsidR="009C040F" w:rsidRPr="00814165" w:rsidRDefault="009C040F" w:rsidP="009C040F">
      <w:pPr>
        <w:spacing w:after="0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814165">
        <w:rPr>
          <w:rFonts w:ascii="Times New Roman" w:hAnsi="Times New Roman" w:cs="Times New Roman"/>
          <w:b/>
          <w:bCs/>
          <w:sz w:val="24"/>
          <w:szCs w:val="24"/>
        </w:rPr>
        <w:t>University-</w:t>
      </w:r>
    </w:p>
    <w:p w14:paraId="165D3AD5" w14:textId="47CBE845" w:rsidR="009C040F" w:rsidRPr="00814165" w:rsidRDefault="009C040F" w:rsidP="009C040F">
      <w:pPr>
        <w:pStyle w:val="NormalWeb"/>
        <w:numPr>
          <w:ilvl w:val="0"/>
          <w:numId w:val="15"/>
        </w:numPr>
        <w:shd w:val="clear" w:color="auto" w:fill="FFFFFF"/>
        <w:spacing w:before="0" w:beforeAutospacing="0" w:after="0" w:afterAutospacing="0"/>
        <w:ind w:left="1440"/>
        <w:textAlignment w:val="baseline"/>
      </w:pPr>
      <w:r w:rsidRPr="00814165">
        <w:t xml:space="preserve">The University of Alabama, Faculty </w:t>
      </w:r>
      <w:r w:rsidR="004B14BB">
        <w:t>Technology</w:t>
      </w:r>
      <w:r w:rsidRPr="00814165">
        <w:t xml:space="preserve"> Showcase</w:t>
      </w:r>
      <w:r w:rsidR="00B512B6" w:rsidRPr="00814165">
        <w:t xml:space="preserve"> (Juried)</w:t>
      </w:r>
      <w:r w:rsidRPr="00814165">
        <w:t xml:space="preserve">- </w:t>
      </w:r>
      <w:r w:rsidRPr="005547E7">
        <w:rPr>
          <w:i/>
          <w:iCs/>
        </w:rPr>
        <w:t xml:space="preserve">In SITU: </w:t>
      </w:r>
      <w:r w:rsidRPr="004B14BB">
        <w:rPr>
          <w:i/>
          <w:iCs/>
          <w:bdr w:val="none" w:sz="0" w:space="0" w:color="auto" w:frame="1"/>
        </w:rPr>
        <w:t>Reverse Geocaching and the Pursuit of Material Knowledge</w:t>
      </w:r>
      <w:r w:rsidRPr="004B14BB">
        <w:t xml:space="preserve">, February </w:t>
      </w:r>
      <w:r w:rsidRPr="00814165">
        <w:t>2019</w:t>
      </w:r>
      <w:r w:rsidR="006B2A6E">
        <w:t>.</w:t>
      </w:r>
    </w:p>
    <w:p w14:paraId="11A6A8FE" w14:textId="77777777" w:rsidR="009C040F" w:rsidRPr="00814165" w:rsidRDefault="009C040F" w:rsidP="009C040F">
      <w:pPr>
        <w:spacing w:after="0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814165">
        <w:rPr>
          <w:rFonts w:ascii="Times New Roman" w:hAnsi="Times New Roman" w:cs="Times New Roman"/>
          <w:b/>
          <w:bCs/>
          <w:sz w:val="24"/>
          <w:szCs w:val="24"/>
        </w:rPr>
        <w:t>Regional-</w:t>
      </w:r>
    </w:p>
    <w:p w14:paraId="013C2806" w14:textId="7CE4C541" w:rsidR="007B4F0F" w:rsidRPr="007B4F0F" w:rsidRDefault="007B4F0F" w:rsidP="007B4F0F">
      <w:pPr>
        <w:pStyle w:val="ListParagraph"/>
        <w:numPr>
          <w:ilvl w:val="0"/>
          <w:numId w:val="15"/>
        </w:numPr>
        <w:ind w:left="1440"/>
        <w:rPr>
          <w:i/>
          <w:iCs/>
          <w:sz w:val="24"/>
          <w:szCs w:val="24"/>
        </w:rPr>
      </w:pPr>
      <w:r w:rsidRPr="007B4F0F">
        <w:rPr>
          <w:sz w:val="24"/>
          <w:szCs w:val="24"/>
        </w:rPr>
        <w:t>Southern History of Education</w:t>
      </w:r>
      <w:r>
        <w:rPr>
          <w:sz w:val="24"/>
          <w:szCs w:val="24"/>
        </w:rPr>
        <w:t xml:space="preserve"> Society</w:t>
      </w:r>
      <w:r w:rsidRPr="007B4F0F">
        <w:rPr>
          <w:sz w:val="24"/>
          <w:szCs w:val="24"/>
        </w:rPr>
        <w:t xml:space="preserve"> (Juried)- </w:t>
      </w:r>
      <w:r w:rsidRPr="007B4F0F">
        <w:rPr>
          <w:i/>
          <w:iCs/>
          <w:sz w:val="24"/>
          <w:szCs w:val="24"/>
        </w:rPr>
        <w:t>Homecoming Traditions at the</w:t>
      </w:r>
    </w:p>
    <w:p w14:paraId="1774F0F2" w14:textId="10DB4AA9" w:rsidR="007B4F0F" w:rsidRPr="007B4F0F" w:rsidRDefault="00FD5E0C" w:rsidP="007B4F0F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The </w:t>
      </w:r>
      <w:r w:rsidR="007B4F0F" w:rsidRPr="007B4F0F">
        <w:rPr>
          <w:rFonts w:ascii="Times New Roman" w:hAnsi="Times New Roman" w:cs="Times New Roman"/>
          <w:i/>
          <w:iCs/>
          <w:sz w:val="24"/>
          <w:szCs w:val="24"/>
        </w:rPr>
        <w:t>University of Montevallo</w:t>
      </w:r>
      <w:r w:rsidR="007B4F0F">
        <w:rPr>
          <w:rFonts w:ascii="Times New Roman" w:hAnsi="Times New Roman" w:cs="Times New Roman"/>
          <w:sz w:val="24"/>
          <w:szCs w:val="24"/>
        </w:rPr>
        <w:t>, February 2020 (online presentation</w:t>
      </w:r>
      <w:r w:rsidR="006B2A6E">
        <w:rPr>
          <w:rFonts w:ascii="Times New Roman" w:hAnsi="Times New Roman" w:cs="Times New Roman"/>
          <w:sz w:val="24"/>
          <w:szCs w:val="24"/>
        </w:rPr>
        <w:t>).</w:t>
      </w:r>
    </w:p>
    <w:p w14:paraId="7105D198" w14:textId="77777777" w:rsidR="007B4F0F" w:rsidRPr="007B4F0F" w:rsidRDefault="00C119EA" w:rsidP="007B4F0F">
      <w:pPr>
        <w:pStyle w:val="ListParagraph"/>
        <w:numPr>
          <w:ilvl w:val="0"/>
          <w:numId w:val="15"/>
        </w:numPr>
        <w:ind w:left="990" w:firstLine="90"/>
        <w:rPr>
          <w:sz w:val="24"/>
          <w:szCs w:val="24"/>
        </w:rPr>
      </w:pPr>
      <w:r w:rsidRPr="007B4F0F">
        <w:rPr>
          <w:sz w:val="24"/>
          <w:szCs w:val="24"/>
        </w:rPr>
        <w:t>Southern History of Education</w:t>
      </w:r>
      <w:r w:rsidR="007B4F0F" w:rsidRPr="007B4F0F">
        <w:rPr>
          <w:sz w:val="24"/>
          <w:szCs w:val="24"/>
        </w:rPr>
        <w:t xml:space="preserve"> Society</w:t>
      </w:r>
      <w:r w:rsidRPr="007B4F0F">
        <w:rPr>
          <w:sz w:val="24"/>
          <w:szCs w:val="24"/>
        </w:rPr>
        <w:t xml:space="preserve"> (Juried)- </w:t>
      </w:r>
      <w:r w:rsidRPr="007B4F0F">
        <w:rPr>
          <w:i/>
          <w:iCs/>
          <w:sz w:val="24"/>
          <w:szCs w:val="24"/>
        </w:rPr>
        <w:t>Strong Women: Three</w:t>
      </w:r>
    </w:p>
    <w:p w14:paraId="4DD72C61" w14:textId="2BD73380" w:rsidR="00C119EA" w:rsidRPr="007B4F0F" w:rsidRDefault="00C119EA" w:rsidP="007B4F0F">
      <w:pPr>
        <w:pStyle w:val="ListParagraph"/>
        <w:ind w:left="1350"/>
        <w:rPr>
          <w:sz w:val="24"/>
          <w:szCs w:val="24"/>
        </w:rPr>
      </w:pPr>
      <w:r w:rsidRPr="007B4F0F">
        <w:rPr>
          <w:i/>
          <w:iCs/>
          <w:sz w:val="24"/>
          <w:szCs w:val="24"/>
        </w:rPr>
        <w:t xml:space="preserve"> Southern Women’s Colleges Go Co-Educational</w:t>
      </w:r>
      <w:r w:rsidRPr="007B4F0F">
        <w:rPr>
          <w:sz w:val="24"/>
          <w:szCs w:val="24"/>
        </w:rPr>
        <w:t>, February 2019</w:t>
      </w:r>
      <w:r w:rsidR="006B2A6E">
        <w:rPr>
          <w:sz w:val="24"/>
          <w:szCs w:val="24"/>
        </w:rPr>
        <w:t>.</w:t>
      </w:r>
    </w:p>
    <w:p w14:paraId="6F711B0D" w14:textId="6127C5AB" w:rsidR="00C119EA" w:rsidRDefault="009C040F" w:rsidP="007B4F0F">
      <w:pPr>
        <w:pStyle w:val="ListParagraph"/>
        <w:numPr>
          <w:ilvl w:val="0"/>
          <w:numId w:val="15"/>
        </w:numPr>
        <w:ind w:left="720" w:firstLine="360"/>
        <w:rPr>
          <w:sz w:val="24"/>
          <w:szCs w:val="24"/>
        </w:rPr>
      </w:pPr>
      <w:r w:rsidRPr="00C119EA">
        <w:rPr>
          <w:sz w:val="24"/>
          <w:szCs w:val="24"/>
        </w:rPr>
        <w:t>Creative Scholarship</w:t>
      </w:r>
      <w:r w:rsidR="00B512B6" w:rsidRPr="00C119EA">
        <w:rPr>
          <w:sz w:val="24"/>
          <w:szCs w:val="24"/>
        </w:rPr>
        <w:t xml:space="preserve"> (Juried)-</w:t>
      </w:r>
      <w:r w:rsidRPr="00C119EA">
        <w:rPr>
          <w:sz w:val="24"/>
          <w:szCs w:val="24"/>
        </w:rPr>
        <w:t xml:space="preserve"> </w:t>
      </w:r>
      <w:r w:rsidRPr="00C119EA">
        <w:rPr>
          <w:i/>
          <w:iCs/>
          <w:sz w:val="24"/>
          <w:szCs w:val="24"/>
        </w:rPr>
        <w:t>The Falcon Table</w:t>
      </w:r>
      <w:r w:rsidRPr="00C119EA">
        <w:rPr>
          <w:sz w:val="24"/>
          <w:szCs w:val="24"/>
        </w:rPr>
        <w:t>, October 2017 (accepted, but did</w:t>
      </w:r>
    </w:p>
    <w:p w14:paraId="3F106D7D" w14:textId="2B09A3A1" w:rsidR="009C040F" w:rsidRPr="00C119EA" w:rsidRDefault="009C040F" w:rsidP="00C119EA">
      <w:pPr>
        <w:pStyle w:val="ListParagraph"/>
        <w:ind w:left="1080" w:firstLine="360"/>
        <w:rPr>
          <w:sz w:val="24"/>
          <w:szCs w:val="24"/>
        </w:rPr>
      </w:pPr>
      <w:r w:rsidRPr="00C119EA">
        <w:rPr>
          <w:sz w:val="24"/>
          <w:szCs w:val="24"/>
        </w:rPr>
        <w:t xml:space="preserve"> not present due to weather)</w:t>
      </w:r>
      <w:r w:rsidR="006B2A6E">
        <w:rPr>
          <w:sz w:val="24"/>
          <w:szCs w:val="24"/>
        </w:rPr>
        <w:t>.</w:t>
      </w:r>
    </w:p>
    <w:p w14:paraId="1ADFAE13" w14:textId="77777777" w:rsidR="00C119EA" w:rsidRPr="00814165" w:rsidRDefault="00C119EA" w:rsidP="00C119EA">
      <w:pPr>
        <w:pStyle w:val="ListParagraph"/>
        <w:numPr>
          <w:ilvl w:val="0"/>
          <w:numId w:val="15"/>
        </w:numPr>
        <w:ind w:left="1440"/>
        <w:rPr>
          <w:sz w:val="24"/>
          <w:szCs w:val="24"/>
        </w:rPr>
      </w:pPr>
      <w:r w:rsidRPr="00814165">
        <w:rPr>
          <w:sz w:val="24"/>
          <w:szCs w:val="24"/>
        </w:rPr>
        <w:t>Interior Design Educators Council- South Regional Conference</w:t>
      </w:r>
    </w:p>
    <w:p w14:paraId="1225C8D3" w14:textId="77777777" w:rsidR="00C119EA" w:rsidRPr="00814165" w:rsidRDefault="00C119EA" w:rsidP="00C119EA">
      <w:pPr>
        <w:spacing w:after="0"/>
        <w:ind w:left="720" w:firstLine="720"/>
        <w:rPr>
          <w:rFonts w:ascii="Times New Roman" w:hAnsi="Times New Roman" w:cs="Times New Roman"/>
          <w:i/>
          <w:iCs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 xml:space="preserve"> Scholarship of Teaching and Learning presentation (Juried)- </w:t>
      </w:r>
      <w:r w:rsidRPr="00814165">
        <w:rPr>
          <w:rFonts w:ascii="Times New Roman" w:hAnsi="Times New Roman" w:cs="Times New Roman"/>
          <w:i/>
          <w:iCs/>
          <w:sz w:val="24"/>
          <w:szCs w:val="24"/>
        </w:rPr>
        <w:t>An Assessment of</w:t>
      </w:r>
    </w:p>
    <w:p w14:paraId="4E9609CA" w14:textId="77777777" w:rsidR="00C119EA" w:rsidRPr="00814165" w:rsidRDefault="00C119EA" w:rsidP="00C119EA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i/>
          <w:iCs/>
          <w:sz w:val="24"/>
          <w:szCs w:val="24"/>
        </w:rPr>
        <w:t xml:space="preserve"> Interior Design Theory Education at the Undergraduate Level</w:t>
      </w:r>
      <w:r w:rsidRPr="00814165">
        <w:rPr>
          <w:rFonts w:ascii="Times New Roman" w:hAnsi="Times New Roman" w:cs="Times New Roman"/>
          <w:sz w:val="24"/>
          <w:szCs w:val="24"/>
        </w:rPr>
        <w:t>, October 2012</w:t>
      </w:r>
    </w:p>
    <w:p w14:paraId="6D025AA1" w14:textId="54466125" w:rsidR="00C119EA" w:rsidRPr="00814165" w:rsidRDefault="00C119EA" w:rsidP="00C119EA">
      <w:pPr>
        <w:pStyle w:val="ListParagraph"/>
        <w:ind w:left="1440"/>
        <w:rPr>
          <w:sz w:val="24"/>
          <w:szCs w:val="24"/>
        </w:rPr>
      </w:pPr>
      <w:r w:rsidRPr="00814165">
        <w:rPr>
          <w:sz w:val="24"/>
          <w:szCs w:val="24"/>
        </w:rPr>
        <w:t>Interior Design Educators Council- South Regional Conference</w:t>
      </w:r>
      <w:r w:rsidR="006B2A6E">
        <w:rPr>
          <w:sz w:val="24"/>
          <w:szCs w:val="24"/>
        </w:rPr>
        <w:t>.</w:t>
      </w:r>
    </w:p>
    <w:p w14:paraId="5D7F51B8" w14:textId="786EEB5D" w:rsidR="0032779C" w:rsidRPr="00814165" w:rsidRDefault="009C040F" w:rsidP="0032779C">
      <w:pPr>
        <w:spacing w:after="0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814165">
        <w:rPr>
          <w:rFonts w:ascii="Times New Roman" w:hAnsi="Times New Roman" w:cs="Times New Roman"/>
          <w:b/>
          <w:bCs/>
          <w:sz w:val="24"/>
          <w:szCs w:val="24"/>
        </w:rPr>
        <w:t xml:space="preserve">National/ International- </w:t>
      </w:r>
    </w:p>
    <w:p w14:paraId="52E0B725" w14:textId="388E3E64" w:rsidR="00EB5FD4" w:rsidRDefault="009C040F" w:rsidP="009C040F">
      <w:pPr>
        <w:pStyle w:val="ListParagraph"/>
        <w:numPr>
          <w:ilvl w:val="0"/>
          <w:numId w:val="15"/>
        </w:numPr>
        <w:ind w:left="1440"/>
        <w:rPr>
          <w:sz w:val="24"/>
          <w:szCs w:val="24"/>
        </w:rPr>
      </w:pPr>
      <w:r w:rsidRPr="00814165">
        <w:rPr>
          <w:sz w:val="24"/>
          <w:szCs w:val="24"/>
        </w:rPr>
        <w:t>Interior Design Educat</w:t>
      </w:r>
      <w:r w:rsidR="00DE495D" w:rsidRPr="00814165">
        <w:rPr>
          <w:sz w:val="24"/>
          <w:szCs w:val="24"/>
        </w:rPr>
        <w:t>ors</w:t>
      </w:r>
      <w:r w:rsidRPr="00814165">
        <w:rPr>
          <w:sz w:val="24"/>
          <w:szCs w:val="24"/>
        </w:rPr>
        <w:t xml:space="preserve"> Council- The Student Design </w:t>
      </w:r>
      <w:r w:rsidR="00B512B6" w:rsidRPr="00814165">
        <w:rPr>
          <w:sz w:val="24"/>
          <w:szCs w:val="24"/>
        </w:rPr>
        <w:t>C</w:t>
      </w:r>
      <w:r w:rsidRPr="00814165">
        <w:rPr>
          <w:sz w:val="24"/>
          <w:szCs w:val="24"/>
        </w:rPr>
        <w:t>ompetition</w:t>
      </w:r>
      <w:r w:rsidR="00EB5FD4">
        <w:rPr>
          <w:sz w:val="24"/>
          <w:szCs w:val="24"/>
        </w:rPr>
        <w:t>,</w:t>
      </w:r>
      <w:r w:rsidRPr="00814165">
        <w:rPr>
          <w:sz w:val="24"/>
          <w:szCs w:val="24"/>
        </w:rPr>
        <w:t xml:space="preserve"> 2021</w:t>
      </w:r>
      <w:r w:rsidR="00B512B6" w:rsidRPr="00814165">
        <w:rPr>
          <w:sz w:val="24"/>
          <w:szCs w:val="24"/>
        </w:rPr>
        <w:t xml:space="preserve">- </w:t>
      </w:r>
      <w:r w:rsidR="00B512B6" w:rsidRPr="00814165">
        <w:rPr>
          <w:i/>
          <w:iCs/>
          <w:color w:val="222222"/>
          <w:sz w:val="24"/>
          <w:szCs w:val="24"/>
          <w:u w:val="single"/>
          <w:shd w:val="clear" w:color="auto" w:fill="FFFFFF"/>
        </w:rPr>
        <w:t>[Un]contained; designing inside the box for forward-looking life.</w:t>
      </w:r>
      <w:r w:rsidR="00B512B6" w:rsidRPr="00814165">
        <w:rPr>
          <w:sz w:val="24"/>
          <w:szCs w:val="24"/>
        </w:rPr>
        <w:t xml:space="preserve"> </w:t>
      </w:r>
    </w:p>
    <w:p w14:paraId="51D23605" w14:textId="5FA235D1" w:rsidR="005A42E8" w:rsidRPr="005C3CFA" w:rsidRDefault="00B512B6" w:rsidP="005C3CFA">
      <w:pPr>
        <w:pStyle w:val="ListParagraph"/>
        <w:ind w:left="1440"/>
        <w:rPr>
          <w:sz w:val="24"/>
          <w:szCs w:val="24"/>
        </w:rPr>
      </w:pPr>
      <w:r w:rsidRPr="00814165">
        <w:rPr>
          <w:sz w:val="24"/>
          <w:szCs w:val="24"/>
        </w:rPr>
        <w:t>Designed the project</w:t>
      </w:r>
      <w:r w:rsidR="00377397">
        <w:rPr>
          <w:sz w:val="24"/>
          <w:szCs w:val="24"/>
        </w:rPr>
        <w:t xml:space="preserve"> for the competition</w:t>
      </w:r>
      <w:r w:rsidR="004B14BB">
        <w:rPr>
          <w:sz w:val="24"/>
          <w:szCs w:val="24"/>
        </w:rPr>
        <w:t>,</w:t>
      </w:r>
      <w:r w:rsidRPr="00814165">
        <w:rPr>
          <w:sz w:val="24"/>
          <w:szCs w:val="24"/>
        </w:rPr>
        <w:t xml:space="preserve"> including the prospectus, abstract, and juror’s rubric; answered questions throughout the Summer and Fall terms from faculty and students completing the project; worked with </w:t>
      </w:r>
      <w:r w:rsidR="00377397">
        <w:rPr>
          <w:sz w:val="24"/>
          <w:szCs w:val="24"/>
        </w:rPr>
        <w:t>fellow IDEC</w:t>
      </w:r>
      <w:r w:rsidRPr="00814165">
        <w:rPr>
          <w:sz w:val="24"/>
          <w:szCs w:val="24"/>
        </w:rPr>
        <w:t xml:space="preserve"> Regional </w:t>
      </w:r>
      <w:r w:rsidRPr="005A42E8">
        <w:rPr>
          <w:sz w:val="24"/>
          <w:szCs w:val="24"/>
        </w:rPr>
        <w:t>Directors to coordinate the schedule on the competition, judging, awarding, and announcements.</w:t>
      </w:r>
    </w:p>
    <w:p w14:paraId="6D52698E" w14:textId="02E100AB" w:rsidR="005A42E8" w:rsidRPr="005A42E8" w:rsidRDefault="005A42E8" w:rsidP="005A42E8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  <w:t>University-</w:t>
      </w:r>
    </w:p>
    <w:p w14:paraId="6F1A41D6" w14:textId="7FF5A3DB" w:rsidR="008A079B" w:rsidRPr="00814165" w:rsidRDefault="008A079B" w:rsidP="00347BF5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ab/>
      </w:r>
      <w:r w:rsidRPr="00814165">
        <w:rPr>
          <w:rFonts w:ascii="Times New Roman" w:hAnsi="Times New Roman" w:cs="Times New Roman"/>
          <w:b/>
          <w:bCs/>
          <w:sz w:val="24"/>
          <w:szCs w:val="24"/>
        </w:rPr>
        <w:t xml:space="preserve">Juried </w:t>
      </w:r>
      <w:r w:rsidR="007B4F0F">
        <w:rPr>
          <w:rFonts w:ascii="Times New Roman" w:hAnsi="Times New Roman" w:cs="Times New Roman"/>
          <w:b/>
          <w:bCs/>
          <w:sz w:val="24"/>
          <w:szCs w:val="24"/>
        </w:rPr>
        <w:t xml:space="preserve">Art </w:t>
      </w:r>
      <w:r w:rsidRPr="00814165">
        <w:rPr>
          <w:rFonts w:ascii="Times New Roman" w:hAnsi="Times New Roman" w:cs="Times New Roman"/>
          <w:b/>
          <w:bCs/>
          <w:sz w:val="24"/>
          <w:szCs w:val="24"/>
        </w:rPr>
        <w:t>Exhibition</w:t>
      </w:r>
      <w:r w:rsidR="00CB7324" w:rsidRPr="00814165">
        <w:rPr>
          <w:rFonts w:ascii="Times New Roman" w:hAnsi="Times New Roman" w:cs="Times New Roman"/>
          <w:b/>
          <w:bCs/>
          <w:sz w:val="24"/>
          <w:szCs w:val="24"/>
        </w:rPr>
        <w:t xml:space="preserve"> and Installations</w:t>
      </w:r>
    </w:p>
    <w:p w14:paraId="3B748EE3" w14:textId="1C1F7A9E" w:rsidR="00ED19AD" w:rsidRPr="00814165" w:rsidRDefault="00203C51" w:rsidP="006A5F35">
      <w:pPr>
        <w:pStyle w:val="NormalWeb"/>
        <w:shd w:val="clear" w:color="auto" w:fill="FFFFFF"/>
        <w:spacing w:before="0" w:beforeAutospacing="0" w:after="0" w:afterAutospacing="0"/>
        <w:textAlignment w:val="baseline"/>
      </w:pPr>
      <w:r w:rsidRPr="00814165">
        <w:tab/>
      </w:r>
      <w:r w:rsidR="00ED19AD" w:rsidRPr="00814165">
        <w:tab/>
        <w:t>Moss Rock</w:t>
      </w:r>
      <w:r w:rsidR="005E0E30" w:rsidRPr="00814165">
        <w:t xml:space="preserve"> Arts Festival, </w:t>
      </w:r>
      <w:r w:rsidR="00EB5FD4">
        <w:t xml:space="preserve">(textile design) </w:t>
      </w:r>
      <w:r w:rsidR="005E0E30" w:rsidRPr="00814165">
        <w:t>Hoover, Alabama 2012 and 2013</w:t>
      </w:r>
    </w:p>
    <w:p w14:paraId="761D2F83" w14:textId="068D1716" w:rsidR="00ED19AD" w:rsidRPr="00814165" w:rsidRDefault="00ED19AD" w:rsidP="00347BF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ab/>
      </w:r>
      <w:r w:rsidRPr="00814165">
        <w:rPr>
          <w:rFonts w:ascii="Times New Roman" w:hAnsi="Times New Roman" w:cs="Times New Roman"/>
          <w:sz w:val="24"/>
          <w:szCs w:val="24"/>
        </w:rPr>
        <w:tab/>
        <w:t xml:space="preserve">Bare Hands </w:t>
      </w:r>
      <w:r w:rsidR="005E0E30" w:rsidRPr="00814165">
        <w:rPr>
          <w:rFonts w:ascii="Times New Roman" w:hAnsi="Times New Roman" w:cs="Times New Roman"/>
          <w:sz w:val="24"/>
          <w:szCs w:val="24"/>
        </w:rPr>
        <w:t>Gallery, Birmingham, Alabama</w:t>
      </w:r>
    </w:p>
    <w:p w14:paraId="2A898743" w14:textId="77777777" w:rsidR="005E0E30" w:rsidRPr="00814165" w:rsidRDefault="005E0E30" w:rsidP="005E0E3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ab/>
      </w:r>
      <w:r w:rsidRPr="00814165">
        <w:rPr>
          <w:rFonts w:ascii="Times New Roman" w:hAnsi="Times New Roman" w:cs="Times New Roman"/>
          <w:sz w:val="24"/>
          <w:szCs w:val="24"/>
        </w:rPr>
        <w:tab/>
      </w:r>
      <w:r w:rsidRPr="00814165">
        <w:rPr>
          <w:rFonts w:ascii="Times New Roman" w:hAnsi="Times New Roman" w:cs="Times New Roman"/>
          <w:sz w:val="24"/>
          <w:szCs w:val="24"/>
        </w:rPr>
        <w:tab/>
        <w:t>Group Art Shows:</w:t>
      </w:r>
    </w:p>
    <w:p w14:paraId="7916EAFB" w14:textId="42A57A52" w:rsidR="005E0E30" w:rsidRPr="00814165" w:rsidRDefault="005E0E30" w:rsidP="005E0E30">
      <w:pPr>
        <w:spacing w:after="0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lastRenderedPageBreak/>
        <w:t xml:space="preserve">Bare Hands Gallery- SHINE </w:t>
      </w:r>
      <w:r w:rsidR="00EB5FD4">
        <w:rPr>
          <w:rFonts w:ascii="Times New Roman" w:hAnsi="Times New Roman" w:cs="Times New Roman"/>
          <w:sz w:val="24"/>
          <w:szCs w:val="24"/>
        </w:rPr>
        <w:t xml:space="preserve">(holiday show) </w:t>
      </w:r>
      <w:r w:rsidRPr="00814165">
        <w:rPr>
          <w:rFonts w:ascii="Times New Roman" w:hAnsi="Times New Roman" w:cs="Times New Roman"/>
          <w:sz w:val="24"/>
          <w:szCs w:val="24"/>
        </w:rPr>
        <w:t>December 2000 and 2001</w:t>
      </w:r>
    </w:p>
    <w:p w14:paraId="7F41909F" w14:textId="6F64FD8B" w:rsidR="005E0E30" w:rsidRPr="00814165" w:rsidRDefault="005E0E30" w:rsidP="005E0E30">
      <w:pPr>
        <w:spacing w:after="0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>Bare Hands Gallery- Wearable Art August 2001, 2002, and 2003</w:t>
      </w:r>
    </w:p>
    <w:p w14:paraId="6986FD26" w14:textId="46B27BB7" w:rsidR="005E0E30" w:rsidRPr="00814165" w:rsidRDefault="005E0E30" w:rsidP="005E0E30">
      <w:pPr>
        <w:spacing w:after="0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>Bare Hands Gallery- The Mysterious Library</w:t>
      </w:r>
      <w:r w:rsidR="00EB5FD4">
        <w:rPr>
          <w:rFonts w:ascii="Times New Roman" w:hAnsi="Times New Roman" w:cs="Times New Roman"/>
          <w:sz w:val="24"/>
          <w:szCs w:val="24"/>
        </w:rPr>
        <w:t xml:space="preserve"> </w:t>
      </w:r>
      <w:r w:rsidR="00EB5FD4" w:rsidRPr="00814165">
        <w:rPr>
          <w:rFonts w:ascii="Times New Roman" w:hAnsi="Times New Roman" w:cs="Times New Roman"/>
          <w:sz w:val="24"/>
          <w:szCs w:val="24"/>
        </w:rPr>
        <w:t>(books)</w:t>
      </w:r>
      <w:r w:rsidRPr="00814165">
        <w:rPr>
          <w:rFonts w:ascii="Times New Roman" w:hAnsi="Times New Roman" w:cs="Times New Roman"/>
          <w:sz w:val="24"/>
          <w:szCs w:val="24"/>
        </w:rPr>
        <w:t>, April 2001</w:t>
      </w:r>
    </w:p>
    <w:p w14:paraId="7AAA8BD5" w14:textId="16A3223A" w:rsidR="005E0E30" w:rsidRPr="00814165" w:rsidRDefault="005E0E30" w:rsidP="005E0E30">
      <w:pPr>
        <w:spacing w:after="0"/>
        <w:ind w:left="1440"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814165">
        <w:rPr>
          <w:rFonts w:ascii="Times New Roman" w:hAnsi="Times New Roman" w:cs="Times New Roman"/>
          <w:sz w:val="24"/>
          <w:szCs w:val="24"/>
        </w:rPr>
        <w:t>Bare Hands Gallery- Awaken the Senses</w:t>
      </w:r>
      <w:r w:rsidR="00EB5FD4">
        <w:rPr>
          <w:rFonts w:ascii="Times New Roman" w:hAnsi="Times New Roman" w:cs="Times New Roman"/>
          <w:sz w:val="24"/>
          <w:szCs w:val="24"/>
        </w:rPr>
        <w:t xml:space="preserve"> </w:t>
      </w:r>
      <w:r w:rsidR="00EB5FD4" w:rsidRPr="00814165">
        <w:rPr>
          <w:rFonts w:ascii="Times New Roman" w:hAnsi="Times New Roman" w:cs="Times New Roman"/>
          <w:sz w:val="24"/>
          <w:szCs w:val="24"/>
        </w:rPr>
        <w:t>(jewelry)</w:t>
      </w:r>
      <w:r w:rsidRPr="00814165">
        <w:rPr>
          <w:rFonts w:ascii="Times New Roman" w:hAnsi="Times New Roman" w:cs="Times New Roman"/>
          <w:sz w:val="24"/>
          <w:szCs w:val="24"/>
        </w:rPr>
        <w:t>, June 2002</w:t>
      </w:r>
    </w:p>
    <w:p w14:paraId="1D4090A5" w14:textId="42EFD9A3" w:rsidR="005E0E30" w:rsidRPr="00814165" w:rsidRDefault="005E0E30" w:rsidP="005E0E30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>Montevallo Artwalk</w:t>
      </w:r>
      <w:r w:rsidR="00EB5FD4">
        <w:rPr>
          <w:rFonts w:ascii="Times New Roman" w:hAnsi="Times New Roman" w:cs="Times New Roman"/>
          <w:sz w:val="24"/>
          <w:szCs w:val="24"/>
        </w:rPr>
        <w:t>, (textile design)</w:t>
      </w:r>
      <w:r w:rsidRPr="00814165">
        <w:rPr>
          <w:rFonts w:ascii="Times New Roman" w:hAnsi="Times New Roman" w:cs="Times New Roman"/>
          <w:sz w:val="24"/>
          <w:szCs w:val="24"/>
        </w:rPr>
        <w:t xml:space="preserve"> 2012</w:t>
      </w:r>
    </w:p>
    <w:p w14:paraId="1624BDDF" w14:textId="1F2FC598" w:rsidR="005E0E30" w:rsidRPr="00814165" w:rsidRDefault="005E0E30" w:rsidP="005E0E30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>Birmingham Art Walk</w:t>
      </w:r>
      <w:r w:rsidR="00EB5FD4">
        <w:rPr>
          <w:rFonts w:ascii="Times New Roman" w:hAnsi="Times New Roman" w:cs="Times New Roman"/>
          <w:sz w:val="24"/>
          <w:szCs w:val="24"/>
        </w:rPr>
        <w:t>, (recycled</w:t>
      </w:r>
      <w:r w:rsidR="00A937D1">
        <w:rPr>
          <w:rFonts w:ascii="Times New Roman" w:hAnsi="Times New Roman" w:cs="Times New Roman"/>
          <w:sz w:val="24"/>
          <w:szCs w:val="24"/>
        </w:rPr>
        <w:t>, 3-D</w:t>
      </w:r>
      <w:r w:rsidR="00EB5FD4">
        <w:rPr>
          <w:rFonts w:ascii="Times New Roman" w:hAnsi="Times New Roman" w:cs="Times New Roman"/>
          <w:sz w:val="24"/>
          <w:szCs w:val="24"/>
        </w:rPr>
        <w:t xml:space="preserve"> art)</w:t>
      </w:r>
      <w:r w:rsidRPr="00814165">
        <w:rPr>
          <w:rFonts w:ascii="Times New Roman" w:hAnsi="Times New Roman" w:cs="Times New Roman"/>
          <w:sz w:val="24"/>
          <w:szCs w:val="24"/>
        </w:rPr>
        <w:t xml:space="preserve"> 2002</w:t>
      </w:r>
    </w:p>
    <w:p w14:paraId="2FFEF405" w14:textId="77777777" w:rsidR="00EB5FD4" w:rsidRDefault="005E0E30" w:rsidP="00EB5FD4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>Alabama Power, Birmingham, Alabama “Powerfully Original Art Show”</w:t>
      </w:r>
      <w:r w:rsidR="00EB5FD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A87045F" w14:textId="537DB35A" w:rsidR="005E0E30" w:rsidRPr="00814165" w:rsidRDefault="00EB5FD4" w:rsidP="00EB5FD4">
      <w:pPr>
        <w:spacing w:after="0"/>
        <w:ind w:left="144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recycled</w:t>
      </w:r>
      <w:r w:rsidR="00A937D1">
        <w:rPr>
          <w:rFonts w:ascii="Times New Roman" w:hAnsi="Times New Roman" w:cs="Times New Roman"/>
          <w:sz w:val="24"/>
          <w:szCs w:val="24"/>
        </w:rPr>
        <w:t>, 3-D</w:t>
      </w:r>
      <w:r>
        <w:rPr>
          <w:rFonts w:ascii="Times New Roman" w:hAnsi="Times New Roman" w:cs="Times New Roman"/>
          <w:sz w:val="24"/>
          <w:szCs w:val="24"/>
        </w:rPr>
        <w:t xml:space="preserve"> art),</w:t>
      </w:r>
      <w:r w:rsidR="005E0E30" w:rsidRPr="00814165">
        <w:rPr>
          <w:rFonts w:ascii="Times New Roman" w:hAnsi="Times New Roman" w:cs="Times New Roman"/>
          <w:sz w:val="24"/>
          <w:szCs w:val="24"/>
        </w:rPr>
        <w:t xml:space="preserve"> 2002</w:t>
      </w:r>
    </w:p>
    <w:p w14:paraId="02C5A23E" w14:textId="77777777" w:rsidR="005E0E30" w:rsidRPr="00814165" w:rsidRDefault="005E0E30" w:rsidP="005E0E30">
      <w:pPr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>Southern Progress Corporation, Homewood, Alabama- Holiday Arts and Crafts</w:t>
      </w:r>
    </w:p>
    <w:p w14:paraId="11562444" w14:textId="72EDCFAE" w:rsidR="005E0E30" w:rsidRPr="00814165" w:rsidRDefault="005E0E30" w:rsidP="005E0E30">
      <w:pPr>
        <w:spacing w:after="0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>Show 1997-2009</w:t>
      </w:r>
    </w:p>
    <w:p w14:paraId="1B9FAC03" w14:textId="39075C79" w:rsidR="00ED19AD" w:rsidRPr="00814165" w:rsidRDefault="00ED19AD" w:rsidP="00347BF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ab/>
      </w:r>
      <w:r w:rsidRPr="00814165">
        <w:rPr>
          <w:rFonts w:ascii="Times New Roman" w:hAnsi="Times New Roman" w:cs="Times New Roman"/>
          <w:b/>
          <w:bCs/>
          <w:sz w:val="24"/>
          <w:szCs w:val="24"/>
        </w:rPr>
        <w:t xml:space="preserve">Gallery </w:t>
      </w:r>
      <w:r w:rsidR="00194118" w:rsidRPr="00814165">
        <w:rPr>
          <w:rFonts w:ascii="Times New Roman" w:hAnsi="Times New Roman" w:cs="Times New Roman"/>
          <w:b/>
          <w:bCs/>
          <w:sz w:val="24"/>
          <w:szCs w:val="24"/>
        </w:rPr>
        <w:t>R</w:t>
      </w:r>
      <w:r w:rsidRPr="00814165">
        <w:rPr>
          <w:rFonts w:ascii="Times New Roman" w:hAnsi="Times New Roman" w:cs="Times New Roman"/>
          <w:b/>
          <w:bCs/>
          <w:sz w:val="24"/>
          <w:szCs w:val="24"/>
        </w:rPr>
        <w:t>epresentation</w:t>
      </w:r>
    </w:p>
    <w:p w14:paraId="220A95D2" w14:textId="6B0DFA5B" w:rsidR="00ED19AD" w:rsidRPr="00814165" w:rsidRDefault="00ED19AD" w:rsidP="00347BF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ab/>
      </w:r>
      <w:r w:rsidRPr="00814165">
        <w:rPr>
          <w:rFonts w:ascii="Times New Roman" w:hAnsi="Times New Roman" w:cs="Times New Roman"/>
          <w:sz w:val="24"/>
          <w:szCs w:val="24"/>
        </w:rPr>
        <w:tab/>
        <w:t>White Flower’s Gallery</w:t>
      </w:r>
      <w:r w:rsidR="005E0E30" w:rsidRPr="00814165">
        <w:rPr>
          <w:rFonts w:ascii="Times New Roman" w:hAnsi="Times New Roman" w:cs="Times New Roman"/>
          <w:sz w:val="24"/>
          <w:szCs w:val="24"/>
        </w:rPr>
        <w:t>, Mountain Brook, Alabama</w:t>
      </w:r>
      <w:r w:rsidR="0032779C" w:rsidRPr="00814165">
        <w:rPr>
          <w:rFonts w:ascii="Times New Roman" w:hAnsi="Times New Roman" w:cs="Times New Roman"/>
          <w:sz w:val="24"/>
          <w:szCs w:val="24"/>
        </w:rPr>
        <w:t>- 2000-2017</w:t>
      </w:r>
    </w:p>
    <w:p w14:paraId="25E1317A" w14:textId="0423FDB5" w:rsidR="00ED19AD" w:rsidRPr="00814165" w:rsidRDefault="00ED19AD" w:rsidP="00347BF5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>Bare Hands</w:t>
      </w:r>
      <w:r w:rsidR="005E0E30" w:rsidRPr="00814165">
        <w:rPr>
          <w:rFonts w:ascii="Times New Roman" w:hAnsi="Times New Roman" w:cs="Times New Roman"/>
          <w:sz w:val="24"/>
          <w:szCs w:val="24"/>
        </w:rPr>
        <w:t xml:space="preserve"> Gallery, Birmingham, Alabama</w:t>
      </w:r>
      <w:r w:rsidR="0032779C" w:rsidRPr="00814165">
        <w:rPr>
          <w:rFonts w:ascii="Times New Roman" w:hAnsi="Times New Roman" w:cs="Times New Roman"/>
          <w:sz w:val="24"/>
          <w:szCs w:val="24"/>
        </w:rPr>
        <w:t xml:space="preserve">- </w:t>
      </w:r>
      <w:r w:rsidR="00017B76" w:rsidRPr="00814165">
        <w:rPr>
          <w:rFonts w:ascii="Times New Roman" w:hAnsi="Times New Roman" w:cs="Times New Roman"/>
          <w:sz w:val="24"/>
          <w:szCs w:val="24"/>
        </w:rPr>
        <w:t>2000-200</w:t>
      </w:r>
      <w:r w:rsidR="00473C6E" w:rsidRPr="00814165">
        <w:rPr>
          <w:rFonts w:ascii="Times New Roman" w:hAnsi="Times New Roman" w:cs="Times New Roman"/>
          <w:sz w:val="24"/>
          <w:szCs w:val="24"/>
        </w:rPr>
        <w:t>3</w:t>
      </w:r>
    </w:p>
    <w:p w14:paraId="3C44AB83" w14:textId="1114B7CB" w:rsidR="00ED19AD" w:rsidRPr="00814165" w:rsidRDefault="00ED19AD" w:rsidP="00347BF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ab/>
      </w:r>
      <w:r w:rsidRPr="00814165">
        <w:rPr>
          <w:rFonts w:ascii="Times New Roman" w:hAnsi="Times New Roman" w:cs="Times New Roman"/>
          <w:sz w:val="24"/>
          <w:szCs w:val="24"/>
        </w:rPr>
        <w:tab/>
        <w:t>Lyda Rose</w:t>
      </w:r>
      <w:r w:rsidR="005E0E30" w:rsidRPr="00814165">
        <w:rPr>
          <w:rFonts w:ascii="Times New Roman" w:hAnsi="Times New Roman" w:cs="Times New Roman"/>
          <w:sz w:val="24"/>
          <w:szCs w:val="24"/>
        </w:rPr>
        <w:t xml:space="preserve"> Gallery, Homewood, Alabama</w:t>
      </w:r>
      <w:r w:rsidR="0032779C" w:rsidRPr="00814165">
        <w:rPr>
          <w:rFonts w:ascii="Times New Roman" w:hAnsi="Times New Roman" w:cs="Times New Roman"/>
          <w:sz w:val="24"/>
          <w:szCs w:val="24"/>
        </w:rPr>
        <w:t>- 1998-20</w:t>
      </w:r>
      <w:r w:rsidR="00017B76" w:rsidRPr="00814165">
        <w:rPr>
          <w:rFonts w:ascii="Times New Roman" w:hAnsi="Times New Roman" w:cs="Times New Roman"/>
          <w:sz w:val="24"/>
          <w:szCs w:val="24"/>
        </w:rPr>
        <w:t>02</w:t>
      </w:r>
    </w:p>
    <w:p w14:paraId="5C3F207F" w14:textId="03885893" w:rsidR="00203C51" w:rsidRPr="00814165" w:rsidRDefault="00CB7324" w:rsidP="00CB7324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>The Mountain Gallery, Clarksville, GA</w:t>
      </w:r>
      <w:r w:rsidR="00017B76" w:rsidRPr="00814165">
        <w:rPr>
          <w:rFonts w:ascii="Times New Roman" w:hAnsi="Times New Roman" w:cs="Times New Roman"/>
          <w:sz w:val="24"/>
          <w:szCs w:val="24"/>
        </w:rPr>
        <w:t>- 1999-2002</w:t>
      </w:r>
    </w:p>
    <w:p w14:paraId="0A145FB9" w14:textId="23D4EE73" w:rsidR="008A079B" w:rsidRPr="00814165" w:rsidRDefault="008A079B" w:rsidP="00347BF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ab/>
      </w:r>
    </w:p>
    <w:p w14:paraId="001618D3" w14:textId="22E0C268" w:rsidR="008A079B" w:rsidRPr="00814165" w:rsidRDefault="008A079B" w:rsidP="00347BF5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814165">
        <w:rPr>
          <w:rFonts w:ascii="Times New Roman" w:hAnsi="Times New Roman" w:cs="Times New Roman"/>
          <w:b/>
          <w:bCs/>
          <w:sz w:val="24"/>
          <w:szCs w:val="24"/>
        </w:rPr>
        <w:t>Other Scholarly Activities</w:t>
      </w:r>
    </w:p>
    <w:p w14:paraId="2AE2DD28" w14:textId="555FD05C" w:rsidR="008A079B" w:rsidRPr="00814165" w:rsidRDefault="008A079B" w:rsidP="00347BF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ab/>
      </w:r>
      <w:r w:rsidR="00C6093F" w:rsidRPr="00814165">
        <w:rPr>
          <w:rFonts w:ascii="Times New Roman" w:hAnsi="Times New Roman" w:cs="Times New Roman"/>
          <w:sz w:val="24"/>
          <w:szCs w:val="24"/>
        </w:rPr>
        <w:t>Student Design Competition</w:t>
      </w:r>
      <w:r w:rsidRPr="00814165">
        <w:rPr>
          <w:rFonts w:ascii="Times New Roman" w:hAnsi="Times New Roman" w:cs="Times New Roman"/>
          <w:sz w:val="24"/>
          <w:szCs w:val="24"/>
        </w:rPr>
        <w:t xml:space="preserve"> Reviewer</w:t>
      </w:r>
    </w:p>
    <w:p w14:paraId="3CFA864C" w14:textId="3AF5AF8C" w:rsidR="00C6093F" w:rsidRDefault="00EB5FD4" w:rsidP="009C040F">
      <w:pPr>
        <w:pStyle w:val="ListParagraph"/>
        <w:numPr>
          <w:ilvl w:val="0"/>
          <w:numId w:val="15"/>
        </w:numPr>
        <w:ind w:left="1440"/>
        <w:rPr>
          <w:sz w:val="24"/>
          <w:szCs w:val="24"/>
        </w:rPr>
      </w:pPr>
      <w:r>
        <w:rPr>
          <w:sz w:val="24"/>
          <w:szCs w:val="24"/>
        </w:rPr>
        <w:t xml:space="preserve">January 2020, </w:t>
      </w:r>
      <w:r w:rsidR="006F152B" w:rsidRPr="00814165">
        <w:rPr>
          <w:sz w:val="24"/>
          <w:szCs w:val="24"/>
        </w:rPr>
        <w:t xml:space="preserve">Interior Design Educator Council </w:t>
      </w:r>
      <w:r w:rsidR="00C6093F" w:rsidRPr="00814165">
        <w:rPr>
          <w:sz w:val="24"/>
          <w:szCs w:val="24"/>
        </w:rPr>
        <w:t xml:space="preserve">Student Design </w:t>
      </w:r>
      <w:r>
        <w:rPr>
          <w:sz w:val="24"/>
          <w:szCs w:val="24"/>
        </w:rPr>
        <w:t>C</w:t>
      </w:r>
      <w:r w:rsidR="00C6093F" w:rsidRPr="00814165">
        <w:rPr>
          <w:sz w:val="24"/>
          <w:szCs w:val="24"/>
        </w:rPr>
        <w:t xml:space="preserve">ompetition </w:t>
      </w:r>
      <w:r w:rsidR="000303C8">
        <w:rPr>
          <w:sz w:val="24"/>
          <w:szCs w:val="24"/>
        </w:rPr>
        <w:t xml:space="preserve">regional </w:t>
      </w:r>
      <w:r w:rsidR="00C6093F" w:rsidRPr="00814165">
        <w:rPr>
          <w:sz w:val="24"/>
          <w:szCs w:val="24"/>
        </w:rPr>
        <w:t>reviewer</w:t>
      </w:r>
      <w:r w:rsidR="006F152B" w:rsidRPr="00814165">
        <w:rPr>
          <w:sz w:val="24"/>
          <w:szCs w:val="24"/>
        </w:rPr>
        <w:t xml:space="preserve"> and</w:t>
      </w:r>
      <w:r w:rsidR="00C6093F" w:rsidRPr="00814165">
        <w:rPr>
          <w:sz w:val="24"/>
          <w:szCs w:val="24"/>
        </w:rPr>
        <w:t xml:space="preserve"> final reviewer</w:t>
      </w:r>
      <w:r w:rsidR="006B2A6E">
        <w:rPr>
          <w:sz w:val="24"/>
          <w:szCs w:val="24"/>
        </w:rPr>
        <w:t>.</w:t>
      </w:r>
    </w:p>
    <w:p w14:paraId="2EF98D09" w14:textId="700640ED" w:rsidR="00EB5FD4" w:rsidRDefault="00EB5FD4" w:rsidP="00EB5FD4">
      <w:pPr>
        <w:pStyle w:val="ListParagraph"/>
        <w:numPr>
          <w:ilvl w:val="0"/>
          <w:numId w:val="15"/>
        </w:numPr>
        <w:ind w:left="1440"/>
        <w:rPr>
          <w:sz w:val="24"/>
          <w:szCs w:val="24"/>
        </w:rPr>
      </w:pPr>
      <w:r>
        <w:rPr>
          <w:sz w:val="24"/>
          <w:szCs w:val="24"/>
        </w:rPr>
        <w:t xml:space="preserve">January 2021, </w:t>
      </w:r>
      <w:r w:rsidRPr="00814165">
        <w:rPr>
          <w:sz w:val="24"/>
          <w:szCs w:val="24"/>
        </w:rPr>
        <w:t xml:space="preserve">Interior Design Educator Council Student Design </w:t>
      </w:r>
      <w:r>
        <w:rPr>
          <w:sz w:val="24"/>
          <w:szCs w:val="24"/>
        </w:rPr>
        <w:t>C</w:t>
      </w:r>
      <w:r w:rsidRPr="00814165">
        <w:rPr>
          <w:sz w:val="24"/>
          <w:szCs w:val="24"/>
        </w:rPr>
        <w:t xml:space="preserve">ompetition </w:t>
      </w:r>
      <w:r w:rsidR="000303C8">
        <w:rPr>
          <w:sz w:val="24"/>
          <w:szCs w:val="24"/>
        </w:rPr>
        <w:t xml:space="preserve">regional </w:t>
      </w:r>
      <w:r w:rsidRPr="00814165">
        <w:rPr>
          <w:sz w:val="24"/>
          <w:szCs w:val="24"/>
        </w:rPr>
        <w:t>reviewer and final reviewer</w:t>
      </w:r>
      <w:r w:rsidR="006B2A6E">
        <w:rPr>
          <w:sz w:val="24"/>
          <w:szCs w:val="24"/>
        </w:rPr>
        <w:t>.</w:t>
      </w:r>
    </w:p>
    <w:p w14:paraId="186B9B8A" w14:textId="1B62152C" w:rsidR="008A079B" w:rsidRPr="00814165" w:rsidRDefault="008A079B" w:rsidP="00347BF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ab/>
        <w:t>Conference Submission Reviewer</w:t>
      </w:r>
    </w:p>
    <w:p w14:paraId="3017B5BB" w14:textId="58996560" w:rsidR="009C767B" w:rsidRPr="00814165" w:rsidRDefault="009C767B" w:rsidP="009C040F">
      <w:pPr>
        <w:pStyle w:val="ListParagraph"/>
        <w:numPr>
          <w:ilvl w:val="0"/>
          <w:numId w:val="15"/>
        </w:numPr>
        <w:ind w:left="1440"/>
        <w:rPr>
          <w:sz w:val="24"/>
          <w:szCs w:val="24"/>
        </w:rPr>
      </w:pPr>
      <w:r w:rsidRPr="00814165">
        <w:rPr>
          <w:sz w:val="24"/>
          <w:szCs w:val="24"/>
        </w:rPr>
        <w:t>March 2018, Interior Design Educators Council National Conference</w:t>
      </w:r>
      <w:r w:rsidR="000303C8">
        <w:rPr>
          <w:sz w:val="24"/>
          <w:szCs w:val="24"/>
        </w:rPr>
        <w:t xml:space="preserve"> in Boston, MA</w:t>
      </w:r>
      <w:r w:rsidRPr="00814165">
        <w:rPr>
          <w:sz w:val="24"/>
          <w:szCs w:val="24"/>
        </w:rPr>
        <w:t xml:space="preserve">, </w:t>
      </w:r>
      <w:r w:rsidR="000303C8" w:rsidRPr="00814165">
        <w:rPr>
          <w:sz w:val="24"/>
          <w:szCs w:val="24"/>
        </w:rPr>
        <w:t xml:space="preserve">Secret Reviewer, </w:t>
      </w:r>
      <w:r w:rsidR="004B14BB">
        <w:rPr>
          <w:sz w:val="24"/>
          <w:szCs w:val="24"/>
        </w:rPr>
        <w:t>four</w:t>
      </w:r>
      <w:r w:rsidRPr="00814165">
        <w:rPr>
          <w:sz w:val="24"/>
          <w:szCs w:val="24"/>
        </w:rPr>
        <w:t xml:space="preserve"> </w:t>
      </w:r>
      <w:r w:rsidR="000303C8">
        <w:rPr>
          <w:sz w:val="24"/>
          <w:szCs w:val="24"/>
        </w:rPr>
        <w:t xml:space="preserve">conference </w:t>
      </w:r>
      <w:r w:rsidRPr="00814165">
        <w:rPr>
          <w:sz w:val="24"/>
          <w:szCs w:val="24"/>
        </w:rPr>
        <w:t xml:space="preserve">presentations </w:t>
      </w:r>
      <w:r w:rsidR="00021083" w:rsidRPr="00814165">
        <w:rPr>
          <w:sz w:val="24"/>
          <w:szCs w:val="24"/>
        </w:rPr>
        <w:t>reviewed.</w:t>
      </w:r>
    </w:p>
    <w:p w14:paraId="32AF35CB" w14:textId="1D5F672F" w:rsidR="00DE495D" w:rsidRPr="00814165" w:rsidRDefault="008B6D6F" w:rsidP="00DE495D">
      <w:pPr>
        <w:pStyle w:val="ListParagraph"/>
        <w:numPr>
          <w:ilvl w:val="0"/>
          <w:numId w:val="15"/>
        </w:numPr>
        <w:ind w:left="1440"/>
        <w:rPr>
          <w:sz w:val="24"/>
          <w:szCs w:val="24"/>
        </w:rPr>
      </w:pPr>
      <w:r w:rsidRPr="00814165">
        <w:rPr>
          <w:sz w:val="24"/>
          <w:szCs w:val="24"/>
        </w:rPr>
        <w:t xml:space="preserve">July 2020, Creative </w:t>
      </w:r>
      <w:r w:rsidR="000303C8">
        <w:rPr>
          <w:sz w:val="24"/>
          <w:szCs w:val="24"/>
        </w:rPr>
        <w:t>S</w:t>
      </w:r>
      <w:r w:rsidRPr="00814165">
        <w:rPr>
          <w:sz w:val="24"/>
          <w:szCs w:val="24"/>
        </w:rPr>
        <w:t xml:space="preserve">cholarship and Scholarship as Design Research </w:t>
      </w:r>
      <w:r w:rsidR="00DE495D" w:rsidRPr="00814165">
        <w:rPr>
          <w:sz w:val="24"/>
          <w:szCs w:val="24"/>
        </w:rPr>
        <w:t>Abstract reviewe</w:t>
      </w:r>
      <w:r w:rsidRPr="00814165">
        <w:rPr>
          <w:sz w:val="24"/>
          <w:szCs w:val="24"/>
        </w:rPr>
        <w:t>d</w:t>
      </w:r>
      <w:r w:rsidR="00DE495D" w:rsidRPr="00814165">
        <w:rPr>
          <w:sz w:val="24"/>
          <w:szCs w:val="24"/>
        </w:rPr>
        <w:t>, Interior Design Educators Council</w:t>
      </w:r>
      <w:r w:rsidR="000303C8">
        <w:rPr>
          <w:sz w:val="24"/>
          <w:szCs w:val="24"/>
        </w:rPr>
        <w:t xml:space="preserve"> (online)</w:t>
      </w:r>
      <w:r w:rsidRPr="00814165">
        <w:rPr>
          <w:sz w:val="24"/>
          <w:szCs w:val="24"/>
        </w:rPr>
        <w:t>-</w:t>
      </w:r>
      <w:r w:rsidR="00DE495D" w:rsidRPr="00814165">
        <w:rPr>
          <w:sz w:val="24"/>
          <w:szCs w:val="24"/>
        </w:rPr>
        <w:t xml:space="preserve"> Virtual Symposia series</w:t>
      </w:r>
      <w:r w:rsidR="00473C6E" w:rsidRPr="00814165">
        <w:rPr>
          <w:sz w:val="24"/>
          <w:szCs w:val="24"/>
        </w:rPr>
        <w:t xml:space="preserve"> of three symposia</w:t>
      </w:r>
      <w:r w:rsidR="00DE495D" w:rsidRPr="00814165">
        <w:rPr>
          <w:sz w:val="24"/>
          <w:szCs w:val="24"/>
        </w:rPr>
        <w:t xml:space="preserve">, </w:t>
      </w:r>
      <w:r w:rsidR="004B14BB">
        <w:rPr>
          <w:sz w:val="24"/>
          <w:szCs w:val="24"/>
        </w:rPr>
        <w:t>ten</w:t>
      </w:r>
      <w:r w:rsidR="00473C6E" w:rsidRPr="00814165">
        <w:rPr>
          <w:sz w:val="24"/>
          <w:szCs w:val="24"/>
        </w:rPr>
        <w:t xml:space="preserve"> abstracts </w:t>
      </w:r>
      <w:r w:rsidR="006B2A6E" w:rsidRPr="00814165">
        <w:rPr>
          <w:sz w:val="24"/>
          <w:szCs w:val="24"/>
        </w:rPr>
        <w:t>reviewed.</w:t>
      </w:r>
    </w:p>
    <w:p w14:paraId="17910D12" w14:textId="22366FB5" w:rsidR="00DE495D" w:rsidRPr="00814165" w:rsidRDefault="008B6D6F" w:rsidP="00814165">
      <w:pPr>
        <w:pStyle w:val="ListParagraph"/>
        <w:numPr>
          <w:ilvl w:val="0"/>
          <w:numId w:val="15"/>
        </w:numPr>
        <w:ind w:left="1440"/>
        <w:rPr>
          <w:sz w:val="24"/>
          <w:szCs w:val="24"/>
        </w:rPr>
      </w:pPr>
      <w:r w:rsidRPr="00814165">
        <w:rPr>
          <w:sz w:val="24"/>
          <w:szCs w:val="24"/>
        </w:rPr>
        <w:t xml:space="preserve">July 2021, Creative scholarship and Scholarship as Design Research </w:t>
      </w:r>
      <w:r w:rsidR="00473C6E" w:rsidRPr="00814165">
        <w:rPr>
          <w:sz w:val="24"/>
          <w:szCs w:val="24"/>
        </w:rPr>
        <w:t>Abstract reviewe</w:t>
      </w:r>
      <w:r w:rsidRPr="00814165">
        <w:rPr>
          <w:sz w:val="24"/>
          <w:szCs w:val="24"/>
        </w:rPr>
        <w:t>d</w:t>
      </w:r>
      <w:r w:rsidR="00473C6E" w:rsidRPr="00814165">
        <w:rPr>
          <w:sz w:val="24"/>
          <w:szCs w:val="24"/>
        </w:rPr>
        <w:t>, Interior Design Educators Council</w:t>
      </w:r>
      <w:r w:rsidR="000303C8">
        <w:rPr>
          <w:sz w:val="24"/>
          <w:szCs w:val="24"/>
        </w:rPr>
        <w:t xml:space="preserve"> (online)</w:t>
      </w:r>
      <w:r w:rsidRPr="00814165">
        <w:rPr>
          <w:sz w:val="24"/>
          <w:szCs w:val="24"/>
        </w:rPr>
        <w:t xml:space="preserve">- </w:t>
      </w:r>
      <w:r w:rsidR="00473C6E" w:rsidRPr="00814165">
        <w:rPr>
          <w:sz w:val="24"/>
          <w:szCs w:val="24"/>
        </w:rPr>
        <w:t xml:space="preserve">Virtual Symposia of </w:t>
      </w:r>
      <w:r w:rsidR="006B2A6E">
        <w:rPr>
          <w:sz w:val="24"/>
          <w:szCs w:val="24"/>
        </w:rPr>
        <w:t>two-weekend</w:t>
      </w:r>
      <w:r w:rsidR="00473C6E" w:rsidRPr="00814165">
        <w:rPr>
          <w:sz w:val="24"/>
          <w:szCs w:val="24"/>
        </w:rPr>
        <w:t xml:space="preserve"> symposia</w:t>
      </w:r>
      <w:r w:rsidRPr="00814165">
        <w:rPr>
          <w:sz w:val="24"/>
          <w:szCs w:val="24"/>
        </w:rPr>
        <w:t xml:space="preserve">, </w:t>
      </w:r>
      <w:r w:rsidR="004B14BB">
        <w:rPr>
          <w:sz w:val="24"/>
          <w:szCs w:val="24"/>
        </w:rPr>
        <w:t>eight</w:t>
      </w:r>
      <w:r w:rsidRPr="00814165">
        <w:rPr>
          <w:sz w:val="24"/>
          <w:szCs w:val="24"/>
        </w:rPr>
        <w:t xml:space="preserve"> abstracts </w:t>
      </w:r>
      <w:r w:rsidR="00021083" w:rsidRPr="00814165">
        <w:rPr>
          <w:sz w:val="24"/>
          <w:szCs w:val="24"/>
        </w:rPr>
        <w:t>reviewed.</w:t>
      </w:r>
    </w:p>
    <w:p w14:paraId="33D2BED9" w14:textId="2CAF214F" w:rsidR="008A079B" w:rsidRPr="00814165" w:rsidRDefault="008A079B" w:rsidP="00347BF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ab/>
        <w:t xml:space="preserve">Undergraduate </w:t>
      </w:r>
      <w:r w:rsidR="004B14BB">
        <w:rPr>
          <w:rFonts w:ascii="Times New Roman" w:hAnsi="Times New Roman" w:cs="Times New Roman"/>
          <w:sz w:val="24"/>
          <w:szCs w:val="24"/>
        </w:rPr>
        <w:t>Student</w:t>
      </w:r>
      <w:r w:rsidRPr="00814165">
        <w:rPr>
          <w:rFonts w:ascii="Times New Roman" w:hAnsi="Times New Roman" w:cs="Times New Roman"/>
          <w:sz w:val="24"/>
          <w:szCs w:val="24"/>
        </w:rPr>
        <w:t xml:space="preserve"> Supervised</w:t>
      </w:r>
    </w:p>
    <w:p w14:paraId="15AB2931" w14:textId="1DE17D4B" w:rsidR="001136E1" w:rsidRPr="00814165" w:rsidRDefault="001136E1" w:rsidP="009C040F">
      <w:pPr>
        <w:pStyle w:val="ListParagraph"/>
        <w:numPr>
          <w:ilvl w:val="0"/>
          <w:numId w:val="15"/>
        </w:numPr>
        <w:ind w:left="1440"/>
        <w:rPr>
          <w:sz w:val="24"/>
          <w:szCs w:val="24"/>
        </w:rPr>
      </w:pPr>
      <w:r w:rsidRPr="00814165">
        <w:rPr>
          <w:sz w:val="24"/>
          <w:szCs w:val="24"/>
        </w:rPr>
        <w:t>Jackie Dick</w:t>
      </w:r>
      <w:r w:rsidR="009C040F" w:rsidRPr="00814165">
        <w:rPr>
          <w:sz w:val="24"/>
          <w:szCs w:val="24"/>
        </w:rPr>
        <w:t xml:space="preserve"> (</w:t>
      </w:r>
      <w:r w:rsidR="000303C8">
        <w:rPr>
          <w:sz w:val="24"/>
          <w:szCs w:val="24"/>
        </w:rPr>
        <w:t>undergraduate, senior</w:t>
      </w:r>
      <w:r w:rsidR="009C040F" w:rsidRPr="00814165">
        <w:rPr>
          <w:sz w:val="24"/>
          <w:szCs w:val="24"/>
        </w:rPr>
        <w:t>)</w:t>
      </w:r>
      <w:r w:rsidRPr="00814165">
        <w:rPr>
          <w:sz w:val="24"/>
          <w:szCs w:val="24"/>
        </w:rPr>
        <w:t xml:space="preserve">- </w:t>
      </w:r>
      <w:r w:rsidR="00FD5E0C">
        <w:rPr>
          <w:sz w:val="24"/>
          <w:szCs w:val="24"/>
        </w:rPr>
        <w:t>researched</w:t>
      </w:r>
      <w:r w:rsidR="00C6093F" w:rsidRPr="00814165">
        <w:rPr>
          <w:sz w:val="24"/>
          <w:szCs w:val="24"/>
        </w:rPr>
        <w:t xml:space="preserve"> and render</w:t>
      </w:r>
      <w:r w:rsidR="00FD5E0C">
        <w:rPr>
          <w:sz w:val="24"/>
          <w:szCs w:val="24"/>
        </w:rPr>
        <w:t>ed</w:t>
      </w:r>
      <w:r w:rsidR="00C6093F" w:rsidRPr="00814165">
        <w:rPr>
          <w:sz w:val="24"/>
          <w:szCs w:val="24"/>
        </w:rPr>
        <w:t xml:space="preserve"> 100 years of kitchen design</w:t>
      </w:r>
      <w:r w:rsidR="009C040F" w:rsidRPr="00814165">
        <w:rPr>
          <w:sz w:val="24"/>
          <w:szCs w:val="24"/>
        </w:rPr>
        <w:t xml:space="preserve"> </w:t>
      </w:r>
      <w:r w:rsidR="007B4F0F">
        <w:rPr>
          <w:sz w:val="24"/>
          <w:szCs w:val="24"/>
        </w:rPr>
        <w:t xml:space="preserve">through the lens of a single kitchen. This project combined a historic kitchen with </w:t>
      </w:r>
      <w:r w:rsidR="00D2467E">
        <w:rPr>
          <w:sz w:val="24"/>
          <w:szCs w:val="24"/>
        </w:rPr>
        <w:t xml:space="preserve">a </w:t>
      </w:r>
      <w:r w:rsidR="007B4F0F">
        <w:rPr>
          <w:sz w:val="24"/>
          <w:szCs w:val="24"/>
        </w:rPr>
        <w:t>modern renovation.</w:t>
      </w:r>
    </w:p>
    <w:p w14:paraId="62AF5D52" w14:textId="2BD89E45" w:rsidR="00B539DA" w:rsidRPr="00814165" w:rsidRDefault="001136E1" w:rsidP="00B539DA">
      <w:pPr>
        <w:pStyle w:val="ListParagraph"/>
        <w:numPr>
          <w:ilvl w:val="0"/>
          <w:numId w:val="15"/>
        </w:numPr>
        <w:ind w:left="1440"/>
        <w:rPr>
          <w:sz w:val="24"/>
          <w:szCs w:val="24"/>
        </w:rPr>
      </w:pPr>
      <w:r w:rsidRPr="00814165">
        <w:rPr>
          <w:sz w:val="24"/>
          <w:szCs w:val="24"/>
        </w:rPr>
        <w:t>Coordinated Advanced Design class</w:t>
      </w:r>
      <w:r w:rsidR="007B4F0F">
        <w:rPr>
          <w:sz w:val="24"/>
          <w:szCs w:val="24"/>
        </w:rPr>
        <w:t xml:space="preserve"> of 14 students</w:t>
      </w:r>
      <w:r w:rsidRPr="00814165">
        <w:rPr>
          <w:sz w:val="24"/>
          <w:szCs w:val="24"/>
        </w:rPr>
        <w:t xml:space="preserve"> designing space in the Alabama Symphony’s Decorator’s ShowHouse in 2018</w:t>
      </w:r>
    </w:p>
    <w:p w14:paraId="64EA7CF1" w14:textId="77777777" w:rsidR="00127163" w:rsidRDefault="00127163" w:rsidP="00B539DA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5D466A94" w14:textId="6EDB0F65" w:rsidR="00B539DA" w:rsidRPr="00814165" w:rsidRDefault="00B539DA" w:rsidP="00B539D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b/>
          <w:bCs/>
          <w:sz w:val="24"/>
          <w:szCs w:val="24"/>
        </w:rPr>
        <w:t>Leadership and Membership</w:t>
      </w:r>
    </w:p>
    <w:p w14:paraId="6DA9325A" w14:textId="2F5C2B03" w:rsidR="008A079B" w:rsidRPr="00814165" w:rsidRDefault="00B539DA" w:rsidP="00347BF5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814165">
        <w:rPr>
          <w:rFonts w:ascii="Times New Roman" w:hAnsi="Times New Roman" w:cs="Times New Roman"/>
          <w:b/>
          <w:bCs/>
          <w:sz w:val="24"/>
          <w:szCs w:val="24"/>
        </w:rPr>
        <w:t xml:space="preserve">Leadership </w:t>
      </w:r>
    </w:p>
    <w:p w14:paraId="58A854F2" w14:textId="6CC4609D" w:rsidR="000406CA" w:rsidRPr="00814165" w:rsidRDefault="000406CA" w:rsidP="00B539DA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814165">
        <w:rPr>
          <w:sz w:val="24"/>
          <w:szCs w:val="24"/>
        </w:rPr>
        <w:t>South Regio</w:t>
      </w:r>
      <w:r w:rsidR="007A1D2F">
        <w:rPr>
          <w:sz w:val="24"/>
          <w:szCs w:val="24"/>
        </w:rPr>
        <w:t>n Director</w:t>
      </w:r>
      <w:r w:rsidRPr="00814165">
        <w:rPr>
          <w:sz w:val="24"/>
          <w:szCs w:val="24"/>
        </w:rPr>
        <w:t>, Interior Design Educators Council, 2020-2022 term</w:t>
      </w:r>
    </w:p>
    <w:p w14:paraId="665DC765" w14:textId="38DC5FCF" w:rsidR="00DE495D" w:rsidRPr="00814165" w:rsidRDefault="00DE495D" w:rsidP="00B539DA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814165">
        <w:rPr>
          <w:sz w:val="24"/>
          <w:szCs w:val="24"/>
        </w:rPr>
        <w:t>Symposia Co</w:t>
      </w:r>
      <w:r w:rsidR="00B539DA" w:rsidRPr="00814165">
        <w:rPr>
          <w:sz w:val="24"/>
          <w:szCs w:val="24"/>
        </w:rPr>
        <w:t>-co</w:t>
      </w:r>
      <w:r w:rsidRPr="00814165">
        <w:rPr>
          <w:sz w:val="24"/>
          <w:szCs w:val="24"/>
        </w:rPr>
        <w:t>ordinator, Interior Design Educators Council- Fall 2020</w:t>
      </w:r>
    </w:p>
    <w:p w14:paraId="28CCE27D" w14:textId="4EA21E12" w:rsidR="00B539DA" w:rsidRDefault="00B539DA" w:rsidP="00B539DA">
      <w:pPr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i/>
          <w:iCs/>
          <w:sz w:val="24"/>
          <w:szCs w:val="24"/>
        </w:rPr>
        <w:t>You are Here</w:t>
      </w:r>
      <w:r w:rsidRPr="00814165">
        <w:rPr>
          <w:rFonts w:ascii="Times New Roman" w:hAnsi="Times New Roman" w:cs="Times New Roman"/>
          <w:sz w:val="24"/>
          <w:szCs w:val="24"/>
        </w:rPr>
        <w:t xml:space="preserve">, Interior Design Educators Council Virtual Symposia October </w:t>
      </w:r>
      <w:r w:rsidR="00D2467E">
        <w:rPr>
          <w:rFonts w:ascii="Times New Roman" w:hAnsi="Times New Roman" w:cs="Times New Roman"/>
          <w:sz w:val="24"/>
          <w:szCs w:val="24"/>
        </w:rPr>
        <w:t>1, 2021,</w:t>
      </w:r>
      <w:r w:rsidRPr="00814165">
        <w:rPr>
          <w:rFonts w:ascii="Times New Roman" w:hAnsi="Times New Roman" w:cs="Times New Roman"/>
          <w:sz w:val="24"/>
          <w:szCs w:val="24"/>
        </w:rPr>
        <w:t xml:space="preserve"> and October 15, 202</w:t>
      </w:r>
      <w:r w:rsidR="006B2A6E">
        <w:rPr>
          <w:rFonts w:ascii="Times New Roman" w:hAnsi="Times New Roman" w:cs="Times New Roman"/>
          <w:sz w:val="24"/>
          <w:szCs w:val="24"/>
        </w:rPr>
        <w:t>1.</w:t>
      </w:r>
    </w:p>
    <w:p w14:paraId="5F0B7886" w14:textId="77777777" w:rsidR="00144DB1" w:rsidRPr="00814165" w:rsidRDefault="00144DB1" w:rsidP="00144DB1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814165">
        <w:rPr>
          <w:sz w:val="24"/>
          <w:szCs w:val="24"/>
        </w:rPr>
        <w:lastRenderedPageBreak/>
        <w:t>Symposia Coordinator, Interior Design Educators Council- Fall 2020</w:t>
      </w:r>
    </w:p>
    <w:p w14:paraId="561B92CE" w14:textId="3C686A83" w:rsidR="00144DB1" w:rsidRPr="00814165" w:rsidRDefault="00144DB1" w:rsidP="00144DB1">
      <w:pPr>
        <w:pStyle w:val="ListParagraph"/>
        <w:ind w:left="1443"/>
        <w:rPr>
          <w:sz w:val="24"/>
          <w:szCs w:val="24"/>
        </w:rPr>
      </w:pPr>
      <w:r w:rsidRPr="00814165">
        <w:rPr>
          <w:i/>
          <w:iCs/>
          <w:sz w:val="24"/>
          <w:szCs w:val="24"/>
        </w:rPr>
        <w:t>Connecting for Change: Designing for the Actual Impact of Virtual Inequities</w:t>
      </w:r>
      <w:r w:rsidRPr="00814165">
        <w:rPr>
          <w:sz w:val="24"/>
          <w:szCs w:val="24"/>
        </w:rPr>
        <w:t>, Interior Design Educators Council Virtual Symposia series</w:t>
      </w:r>
      <w:r w:rsidR="006B2A6E">
        <w:rPr>
          <w:sz w:val="24"/>
          <w:szCs w:val="24"/>
        </w:rPr>
        <w:t>.</w:t>
      </w:r>
    </w:p>
    <w:p w14:paraId="53935F75" w14:textId="77777777" w:rsidR="007A1D2F" w:rsidRDefault="00347BF5" w:rsidP="00814165">
      <w:pPr>
        <w:pStyle w:val="ListParagraph"/>
        <w:numPr>
          <w:ilvl w:val="0"/>
          <w:numId w:val="17"/>
        </w:numPr>
        <w:jc w:val="center"/>
        <w:rPr>
          <w:bCs/>
          <w:sz w:val="24"/>
          <w:szCs w:val="24"/>
        </w:rPr>
      </w:pPr>
      <w:r w:rsidRPr="00814165">
        <w:rPr>
          <w:bCs/>
          <w:i/>
          <w:iCs/>
          <w:sz w:val="24"/>
          <w:szCs w:val="24"/>
        </w:rPr>
        <w:t>Magic City Art Connection</w:t>
      </w:r>
      <w:r w:rsidRPr="00814165">
        <w:rPr>
          <w:bCs/>
          <w:sz w:val="24"/>
          <w:szCs w:val="24"/>
        </w:rPr>
        <w:t>, Birmingham, Alabama</w:t>
      </w:r>
      <w:r w:rsidR="00B539DA" w:rsidRPr="00814165">
        <w:rPr>
          <w:bCs/>
          <w:sz w:val="24"/>
          <w:szCs w:val="24"/>
        </w:rPr>
        <w:t xml:space="preserve">, </w:t>
      </w:r>
      <w:r w:rsidRPr="00814165">
        <w:rPr>
          <w:bCs/>
          <w:sz w:val="24"/>
          <w:szCs w:val="24"/>
        </w:rPr>
        <w:t>Executive Committee</w:t>
      </w:r>
      <w:r w:rsidR="00B539DA" w:rsidRPr="00814165">
        <w:rPr>
          <w:bCs/>
          <w:sz w:val="24"/>
          <w:szCs w:val="24"/>
        </w:rPr>
        <w:t>;</w:t>
      </w:r>
      <w:r w:rsidRPr="00814165">
        <w:rPr>
          <w:bCs/>
          <w:sz w:val="24"/>
          <w:szCs w:val="24"/>
        </w:rPr>
        <w:t xml:space="preserve"> 2005</w:t>
      </w:r>
      <w:r w:rsidR="007A1D2F">
        <w:rPr>
          <w:bCs/>
          <w:sz w:val="24"/>
          <w:szCs w:val="24"/>
        </w:rPr>
        <w:t>-</w:t>
      </w:r>
    </w:p>
    <w:p w14:paraId="1914691E" w14:textId="0CCAF27E" w:rsidR="00347BF5" w:rsidRDefault="00347BF5" w:rsidP="007A1D2F">
      <w:pPr>
        <w:pStyle w:val="ListParagraph"/>
        <w:ind w:left="360" w:firstLine="1080"/>
        <w:rPr>
          <w:bCs/>
          <w:sz w:val="24"/>
          <w:szCs w:val="24"/>
        </w:rPr>
      </w:pPr>
      <w:r w:rsidRPr="00814165">
        <w:rPr>
          <w:bCs/>
          <w:sz w:val="24"/>
          <w:szCs w:val="24"/>
        </w:rPr>
        <w:t>2007</w:t>
      </w:r>
      <w:r w:rsidR="00B539DA" w:rsidRPr="00814165">
        <w:rPr>
          <w:bCs/>
          <w:sz w:val="24"/>
          <w:szCs w:val="24"/>
        </w:rPr>
        <w:t xml:space="preserve">, </w:t>
      </w:r>
      <w:r w:rsidRPr="00814165">
        <w:rPr>
          <w:bCs/>
          <w:sz w:val="24"/>
          <w:szCs w:val="24"/>
        </w:rPr>
        <w:t>Board of Directors- 2002-200</w:t>
      </w:r>
      <w:r w:rsidR="00B539DA" w:rsidRPr="00814165">
        <w:rPr>
          <w:bCs/>
          <w:sz w:val="24"/>
          <w:szCs w:val="24"/>
        </w:rPr>
        <w:t>5</w:t>
      </w:r>
      <w:r w:rsidR="006B2A6E">
        <w:rPr>
          <w:bCs/>
          <w:sz w:val="24"/>
          <w:szCs w:val="24"/>
        </w:rPr>
        <w:t>.</w:t>
      </w:r>
    </w:p>
    <w:p w14:paraId="489EFDA9" w14:textId="77777777" w:rsidR="00144DB1" w:rsidRPr="00814165" w:rsidRDefault="00144DB1" w:rsidP="00144DB1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814165">
        <w:rPr>
          <w:sz w:val="24"/>
          <w:szCs w:val="24"/>
        </w:rPr>
        <w:t>Southern Progress Corporation Leadership Development Program, a year-long</w:t>
      </w:r>
    </w:p>
    <w:p w14:paraId="16762539" w14:textId="15395A35" w:rsidR="00144DB1" w:rsidRPr="00814165" w:rsidRDefault="00144DB1" w:rsidP="00144DB1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 xml:space="preserve"> </w:t>
      </w:r>
      <w:r w:rsidRPr="00814165">
        <w:rPr>
          <w:rFonts w:ascii="Times New Roman" w:hAnsi="Times New Roman" w:cs="Times New Roman"/>
          <w:sz w:val="24"/>
          <w:szCs w:val="24"/>
        </w:rPr>
        <w:tab/>
        <w:t>leadership intensive. Member, 2004-2005</w:t>
      </w:r>
      <w:r w:rsidR="006B2A6E">
        <w:rPr>
          <w:rFonts w:ascii="Times New Roman" w:hAnsi="Times New Roman" w:cs="Times New Roman"/>
          <w:sz w:val="24"/>
          <w:szCs w:val="24"/>
        </w:rPr>
        <w:t>.</w:t>
      </w:r>
    </w:p>
    <w:p w14:paraId="4CD0FA3E" w14:textId="6B96EC10" w:rsidR="001136E1" w:rsidRPr="00814165" w:rsidRDefault="001136E1" w:rsidP="0081416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688189A" w14:textId="23FA9497" w:rsidR="008A079B" w:rsidRPr="00814165" w:rsidRDefault="008A079B" w:rsidP="00377397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814165">
        <w:rPr>
          <w:rFonts w:ascii="Times New Roman" w:hAnsi="Times New Roman" w:cs="Times New Roman"/>
          <w:b/>
          <w:bCs/>
          <w:sz w:val="24"/>
          <w:szCs w:val="24"/>
        </w:rPr>
        <w:t xml:space="preserve">University, </w:t>
      </w:r>
      <w:r w:rsidR="00B512B6" w:rsidRPr="00814165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Pr="00814165">
        <w:rPr>
          <w:rFonts w:ascii="Times New Roman" w:hAnsi="Times New Roman" w:cs="Times New Roman"/>
          <w:b/>
          <w:bCs/>
          <w:sz w:val="24"/>
          <w:szCs w:val="24"/>
        </w:rPr>
        <w:t xml:space="preserve">ollege, </w:t>
      </w:r>
      <w:r w:rsidR="00B512B6" w:rsidRPr="00814165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Pr="00814165">
        <w:rPr>
          <w:rFonts w:ascii="Times New Roman" w:hAnsi="Times New Roman" w:cs="Times New Roman"/>
          <w:b/>
          <w:bCs/>
          <w:sz w:val="24"/>
          <w:szCs w:val="24"/>
        </w:rPr>
        <w:t xml:space="preserve">epartmental, and </w:t>
      </w:r>
      <w:r w:rsidR="00B512B6" w:rsidRPr="00814165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Pr="00814165">
        <w:rPr>
          <w:rFonts w:ascii="Times New Roman" w:hAnsi="Times New Roman" w:cs="Times New Roman"/>
          <w:b/>
          <w:bCs/>
          <w:sz w:val="24"/>
          <w:szCs w:val="24"/>
        </w:rPr>
        <w:t xml:space="preserve">ublic </w:t>
      </w:r>
      <w:r w:rsidR="00B512B6" w:rsidRPr="00814165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814165">
        <w:rPr>
          <w:rFonts w:ascii="Times New Roman" w:hAnsi="Times New Roman" w:cs="Times New Roman"/>
          <w:b/>
          <w:bCs/>
          <w:sz w:val="24"/>
          <w:szCs w:val="24"/>
        </w:rPr>
        <w:t>ervice</w:t>
      </w:r>
    </w:p>
    <w:p w14:paraId="1C069B36" w14:textId="5825EE5A" w:rsidR="00347BF5" w:rsidRPr="00814165" w:rsidRDefault="00347BF5" w:rsidP="00377397">
      <w:pPr>
        <w:spacing w:after="0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814165">
        <w:rPr>
          <w:rFonts w:ascii="Times New Roman" w:hAnsi="Times New Roman" w:cs="Times New Roman"/>
          <w:b/>
          <w:bCs/>
          <w:sz w:val="24"/>
          <w:szCs w:val="24"/>
        </w:rPr>
        <w:t>The University of Alabama</w:t>
      </w:r>
    </w:p>
    <w:p w14:paraId="571144B8" w14:textId="0487A5DC" w:rsidR="00DA2D78" w:rsidRPr="00814165" w:rsidRDefault="008A079B" w:rsidP="00DA2D78">
      <w:pPr>
        <w:spacing w:after="0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814165">
        <w:rPr>
          <w:rFonts w:ascii="Times New Roman" w:hAnsi="Times New Roman" w:cs="Times New Roman"/>
          <w:b/>
          <w:bCs/>
          <w:sz w:val="24"/>
          <w:szCs w:val="24"/>
        </w:rPr>
        <w:t>University Service</w:t>
      </w:r>
    </w:p>
    <w:p w14:paraId="0F3054B2" w14:textId="54A8D7D5" w:rsidR="00DA2D78" w:rsidRDefault="00DA2D78" w:rsidP="009248D2">
      <w:pPr>
        <w:pStyle w:val="ListParagraph"/>
        <w:numPr>
          <w:ilvl w:val="0"/>
          <w:numId w:val="17"/>
        </w:numPr>
        <w:rPr>
          <w:sz w:val="24"/>
          <w:szCs w:val="24"/>
        </w:rPr>
      </w:pPr>
      <w:r>
        <w:rPr>
          <w:sz w:val="24"/>
          <w:szCs w:val="24"/>
        </w:rPr>
        <w:t>QEP (Quality Enhancement Plan) Review panel member 2023</w:t>
      </w:r>
    </w:p>
    <w:p w14:paraId="50D91A41" w14:textId="62F2944E" w:rsidR="001136E1" w:rsidRPr="009248D2" w:rsidRDefault="001136E1" w:rsidP="009248D2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9248D2">
        <w:rPr>
          <w:sz w:val="24"/>
          <w:szCs w:val="24"/>
        </w:rPr>
        <w:t>Undergraduate Council member 2021-2024</w:t>
      </w:r>
    </w:p>
    <w:p w14:paraId="6B3163C0" w14:textId="5A27F61E" w:rsidR="001136E1" w:rsidRPr="009248D2" w:rsidRDefault="00144DB1" w:rsidP="009248D2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9248D2">
        <w:rPr>
          <w:sz w:val="24"/>
          <w:szCs w:val="24"/>
        </w:rPr>
        <w:t xml:space="preserve">Undergraduate Council </w:t>
      </w:r>
      <w:r w:rsidR="001136E1" w:rsidRPr="009248D2">
        <w:rPr>
          <w:sz w:val="24"/>
          <w:szCs w:val="24"/>
        </w:rPr>
        <w:t xml:space="preserve">Curriculum </w:t>
      </w:r>
      <w:r w:rsidR="00DA2D78">
        <w:rPr>
          <w:sz w:val="24"/>
          <w:szCs w:val="24"/>
        </w:rPr>
        <w:t>Subcommittee</w:t>
      </w:r>
      <w:r>
        <w:rPr>
          <w:sz w:val="24"/>
          <w:szCs w:val="24"/>
        </w:rPr>
        <w:t xml:space="preserve"> </w:t>
      </w:r>
      <w:r w:rsidR="001136E1" w:rsidRPr="009248D2">
        <w:rPr>
          <w:sz w:val="24"/>
          <w:szCs w:val="24"/>
        </w:rPr>
        <w:t>2021-2024</w:t>
      </w:r>
    </w:p>
    <w:p w14:paraId="55C705A2" w14:textId="648D3968" w:rsidR="008A079B" w:rsidRPr="00814165" w:rsidRDefault="008A079B" w:rsidP="00377397">
      <w:pPr>
        <w:spacing w:after="0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814165">
        <w:rPr>
          <w:rFonts w:ascii="Times New Roman" w:hAnsi="Times New Roman" w:cs="Times New Roman"/>
          <w:b/>
          <w:bCs/>
          <w:sz w:val="24"/>
          <w:szCs w:val="24"/>
        </w:rPr>
        <w:t>College Service</w:t>
      </w:r>
    </w:p>
    <w:p w14:paraId="617B30EC" w14:textId="7EDC864C" w:rsidR="004D15AF" w:rsidRPr="009248D2" w:rsidRDefault="004D15AF" w:rsidP="009248D2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9248D2">
        <w:rPr>
          <w:sz w:val="24"/>
          <w:szCs w:val="24"/>
        </w:rPr>
        <w:t xml:space="preserve">College of Human Environmental Science- </w:t>
      </w:r>
      <w:r w:rsidR="001136E1" w:rsidRPr="009248D2">
        <w:rPr>
          <w:sz w:val="24"/>
          <w:szCs w:val="24"/>
        </w:rPr>
        <w:t xml:space="preserve">Service </w:t>
      </w:r>
      <w:r w:rsidR="00DA2D78">
        <w:rPr>
          <w:sz w:val="24"/>
          <w:szCs w:val="24"/>
        </w:rPr>
        <w:t>C</w:t>
      </w:r>
      <w:r w:rsidR="001136E1" w:rsidRPr="009248D2">
        <w:rPr>
          <w:sz w:val="24"/>
          <w:szCs w:val="24"/>
        </w:rPr>
        <w:t>ommittee</w:t>
      </w:r>
      <w:r w:rsidR="00814165" w:rsidRPr="009248D2">
        <w:rPr>
          <w:sz w:val="24"/>
          <w:szCs w:val="24"/>
        </w:rPr>
        <w:t>, 2019-2021</w:t>
      </w:r>
    </w:p>
    <w:p w14:paraId="48148F93" w14:textId="22CF74B1" w:rsidR="004D15AF" w:rsidRPr="009248D2" w:rsidRDefault="004D15AF" w:rsidP="009248D2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9248D2">
        <w:rPr>
          <w:sz w:val="24"/>
          <w:szCs w:val="24"/>
        </w:rPr>
        <w:t>College of Human Environmental Science- Homecoming</w:t>
      </w:r>
      <w:r w:rsidR="001136E1" w:rsidRPr="009248D2">
        <w:rPr>
          <w:sz w:val="24"/>
          <w:szCs w:val="24"/>
        </w:rPr>
        <w:t xml:space="preserve"> </w:t>
      </w:r>
      <w:r w:rsidR="00DA2D78">
        <w:rPr>
          <w:sz w:val="24"/>
          <w:szCs w:val="24"/>
        </w:rPr>
        <w:t>Committee</w:t>
      </w:r>
      <w:r w:rsidR="00814165" w:rsidRPr="009248D2">
        <w:rPr>
          <w:sz w:val="24"/>
          <w:szCs w:val="24"/>
        </w:rPr>
        <w:t>, 2018</w:t>
      </w:r>
    </w:p>
    <w:p w14:paraId="2D96A17F" w14:textId="061C883C" w:rsidR="001136E1" w:rsidRPr="009248D2" w:rsidRDefault="004D15AF" w:rsidP="009248D2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9248D2">
        <w:rPr>
          <w:sz w:val="24"/>
          <w:szCs w:val="24"/>
        </w:rPr>
        <w:t xml:space="preserve">College of Human Environmental Science- </w:t>
      </w:r>
      <w:r w:rsidR="001136E1" w:rsidRPr="009248D2">
        <w:rPr>
          <w:sz w:val="24"/>
          <w:szCs w:val="24"/>
        </w:rPr>
        <w:t xml:space="preserve">Curriculum </w:t>
      </w:r>
      <w:r w:rsidR="00DA2D78">
        <w:rPr>
          <w:sz w:val="24"/>
          <w:szCs w:val="24"/>
        </w:rPr>
        <w:t>Committee</w:t>
      </w:r>
      <w:r w:rsidR="00814165" w:rsidRPr="009248D2">
        <w:rPr>
          <w:sz w:val="24"/>
          <w:szCs w:val="24"/>
        </w:rPr>
        <w:t xml:space="preserve"> 2020-202</w:t>
      </w:r>
      <w:r w:rsidR="00144DB1">
        <w:rPr>
          <w:sz w:val="24"/>
          <w:szCs w:val="24"/>
        </w:rPr>
        <w:t>3</w:t>
      </w:r>
    </w:p>
    <w:p w14:paraId="4F637421" w14:textId="628FE74A" w:rsidR="00C6093F" w:rsidRDefault="004D15AF" w:rsidP="009248D2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9248D2">
        <w:rPr>
          <w:sz w:val="24"/>
          <w:szCs w:val="24"/>
        </w:rPr>
        <w:t xml:space="preserve">Clothing, Textiles, and Interior Design- </w:t>
      </w:r>
      <w:r w:rsidR="00C6093F" w:rsidRPr="009248D2">
        <w:rPr>
          <w:sz w:val="24"/>
          <w:szCs w:val="24"/>
        </w:rPr>
        <w:t>Senior Showcase, 2018</w:t>
      </w:r>
      <w:r w:rsidR="0030413C" w:rsidRPr="009248D2">
        <w:rPr>
          <w:sz w:val="24"/>
          <w:szCs w:val="24"/>
        </w:rPr>
        <w:t xml:space="preserve"> and</w:t>
      </w:r>
      <w:r w:rsidR="00C6093F" w:rsidRPr="009248D2">
        <w:rPr>
          <w:sz w:val="24"/>
          <w:szCs w:val="24"/>
        </w:rPr>
        <w:t xml:space="preserve"> 2021</w:t>
      </w:r>
      <w:r w:rsidR="00DA2D78">
        <w:rPr>
          <w:sz w:val="24"/>
          <w:szCs w:val="24"/>
        </w:rPr>
        <w:t>-2023</w:t>
      </w:r>
    </w:p>
    <w:p w14:paraId="198A9607" w14:textId="728FD444" w:rsidR="008A079B" w:rsidRPr="00814165" w:rsidRDefault="008A079B" w:rsidP="00377397">
      <w:pPr>
        <w:spacing w:after="0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814165">
        <w:rPr>
          <w:rFonts w:ascii="Times New Roman" w:hAnsi="Times New Roman" w:cs="Times New Roman"/>
          <w:b/>
          <w:bCs/>
          <w:sz w:val="24"/>
          <w:szCs w:val="24"/>
        </w:rPr>
        <w:t>Departmental Service</w:t>
      </w:r>
    </w:p>
    <w:p w14:paraId="5C318970" w14:textId="75F41403" w:rsidR="00D6350F" w:rsidRDefault="00D6350F" w:rsidP="000303C8">
      <w:pPr>
        <w:pStyle w:val="ListParagraph"/>
        <w:numPr>
          <w:ilvl w:val="0"/>
          <w:numId w:val="17"/>
        </w:numPr>
        <w:rPr>
          <w:sz w:val="24"/>
          <w:szCs w:val="24"/>
        </w:rPr>
      </w:pPr>
      <w:r>
        <w:rPr>
          <w:sz w:val="24"/>
          <w:szCs w:val="24"/>
        </w:rPr>
        <w:t>Provided comparative CIDA-accredited interior design program research of comparable institutions leading to raising over $20,000 during the 2023 Bama Blitz one-day fundraising initiative for a Fabrication Lab for the UA CHES Interior Design program</w:t>
      </w:r>
    </w:p>
    <w:p w14:paraId="26420F9D" w14:textId="0FD43CEA" w:rsidR="000303C8" w:rsidRPr="009248D2" w:rsidRDefault="000303C8" w:rsidP="000303C8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9248D2">
        <w:rPr>
          <w:sz w:val="24"/>
          <w:szCs w:val="24"/>
        </w:rPr>
        <w:t>CIDA committee member 2017</w:t>
      </w:r>
      <w:r>
        <w:rPr>
          <w:sz w:val="24"/>
          <w:szCs w:val="24"/>
        </w:rPr>
        <w:t xml:space="preserve"> </w:t>
      </w:r>
      <w:r w:rsidRPr="009248D2">
        <w:rPr>
          <w:sz w:val="24"/>
          <w:szCs w:val="24"/>
        </w:rPr>
        <w:t>-</w:t>
      </w:r>
      <w:r>
        <w:rPr>
          <w:sz w:val="24"/>
          <w:szCs w:val="24"/>
        </w:rPr>
        <w:t xml:space="preserve"> present</w:t>
      </w:r>
    </w:p>
    <w:p w14:paraId="3DCD00BB" w14:textId="62FF4878" w:rsidR="000303C8" w:rsidRPr="009248D2" w:rsidRDefault="000303C8" w:rsidP="000303C8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9248D2">
        <w:rPr>
          <w:sz w:val="24"/>
          <w:szCs w:val="24"/>
        </w:rPr>
        <w:t xml:space="preserve">Assessment Coordinator for Clothing, Textiles, and Interior </w:t>
      </w:r>
      <w:r w:rsidR="00DA2D78">
        <w:rPr>
          <w:sz w:val="24"/>
          <w:szCs w:val="24"/>
        </w:rPr>
        <w:t>Design</w:t>
      </w:r>
      <w:r w:rsidRPr="009248D2">
        <w:rPr>
          <w:sz w:val="24"/>
          <w:szCs w:val="24"/>
        </w:rPr>
        <w:t>, 2021-</w:t>
      </w:r>
      <w:r>
        <w:rPr>
          <w:sz w:val="24"/>
          <w:szCs w:val="24"/>
        </w:rPr>
        <w:t xml:space="preserve"> </w:t>
      </w:r>
      <w:r w:rsidRPr="009248D2">
        <w:rPr>
          <w:sz w:val="24"/>
          <w:szCs w:val="24"/>
        </w:rPr>
        <w:t>present</w:t>
      </w:r>
    </w:p>
    <w:p w14:paraId="5CAE34FA" w14:textId="12CF1FF7" w:rsidR="001136E1" w:rsidRPr="009248D2" w:rsidRDefault="001136E1" w:rsidP="009248D2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9248D2">
        <w:rPr>
          <w:sz w:val="24"/>
          <w:szCs w:val="24"/>
        </w:rPr>
        <w:t>Co-chair</w:t>
      </w:r>
      <w:r w:rsidR="004D15AF" w:rsidRPr="009248D2">
        <w:rPr>
          <w:sz w:val="24"/>
          <w:szCs w:val="24"/>
        </w:rPr>
        <w:t xml:space="preserve">, new hire </w:t>
      </w:r>
      <w:r w:rsidRPr="009248D2">
        <w:rPr>
          <w:sz w:val="24"/>
          <w:szCs w:val="24"/>
        </w:rPr>
        <w:t>position committee 2022</w:t>
      </w:r>
    </w:p>
    <w:p w14:paraId="1F1294EC" w14:textId="2965FFD8" w:rsidR="000303C8" w:rsidRPr="009248D2" w:rsidRDefault="000303C8" w:rsidP="000303C8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9248D2">
        <w:rPr>
          <w:sz w:val="24"/>
          <w:szCs w:val="24"/>
        </w:rPr>
        <w:t xml:space="preserve">Sophomore Portfolio Review </w:t>
      </w:r>
      <w:r w:rsidR="00DA2D78">
        <w:rPr>
          <w:sz w:val="24"/>
          <w:szCs w:val="24"/>
        </w:rPr>
        <w:t>Coordinator</w:t>
      </w:r>
      <w:r w:rsidRPr="009248D2">
        <w:rPr>
          <w:sz w:val="24"/>
          <w:szCs w:val="24"/>
        </w:rPr>
        <w:t xml:space="preserve"> 2021</w:t>
      </w:r>
    </w:p>
    <w:p w14:paraId="11C9BA50" w14:textId="2F0A0E23" w:rsidR="001136E1" w:rsidRPr="009248D2" w:rsidRDefault="001136E1" w:rsidP="009248D2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9248D2">
        <w:rPr>
          <w:sz w:val="24"/>
          <w:szCs w:val="24"/>
        </w:rPr>
        <w:t>New hire position committee member 2018, 2020, 2021</w:t>
      </w:r>
    </w:p>
    <w:p w14:paraId="43910572" w14:textId="4764AF45" w:rsidR="00203C51" w:rsidRPr="00814165" w:rsidRDefault="008A079B" w:rsidP="00377397">
      <w:pPr>
        <w:spacing w:after="0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814165">
        <w:rPr>
          <w:rFonts w:ascii="Times New Roman" w:hAnsi="Times New Roman" w:cs="Times New Roman"/>
          <w:b/>
          <w:bCs/>
          <w:sz w:val="24"/>
          <w:szCs w:val="24"/>
        </w:rPr>
        <w:t>Public Service</w:t>
      </w:r>
    </w:p>
    <w:p w14:paraId="1B343D6B" w14:textId="7CA4C8EC" w:rsidR="004D15AF" w:rsidRPr="009248D2" w:rsidRDefault="002776E1" w:rsidP="009248D2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9248D2">
        <w:rPr>
          <w:sz w:val="24"/>
          <w:szCs w:val="24"/>
        </w:rPr>
        <w:t>Interviewed for</w:t>
      </w:r>
      <w:r w:rsidR="004D15AF" w:rsidRPr="009248D2">
        <w:rPr>
          <w:sz w:val="24"/>
          <w:szCs w:val="24"/>
        </w:rPr>
        <w:t xml:space="preserve"> Alabama </w:t>
      </w:r>
      <w:r w:rsidRPr="009248D2">
        <w:rPr>
          <w:sz w:val="24"/>
          <w:szCs w:val="24"/>
        </w:rPr>
        <w:t>Alumni Magazine</w:t>
      </w:r>
      <w:r w:rsidR="00F251DB" w:rsidRPr="009248D2">
        <w:rPr>
          <w:sz w:val="24"/>
          <w:szCs w:val="24"/>
        </w:rPr>
        <w:t xml:space="preserve"> on small home </w:t>
      </w:r>
      <w:r w:rsidR="004D15AF" w:rsidRPr="009248D2">
        <w:rPr>
          <w:sz w:val="24"/>
          <w:szCs w:val="24"/>
        </w:rPr>
        <w:t>improvements ideas</w:t>
      </w:r>
    </w:p>
    <w:p w14:paraId="63074C60" w14:textId="58BD0449" w:rsidR="002776E1" w:rsidRPr="00814165" w:rsidRDefault="00F251DB" w:rsidP="009248D2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>for COVID-19 work from home</w:t>
      </w:r>
      <w:r w:rsidR="00814165" w:rsidRPr="00814165">
        <w:rPr>
          <w:rFonts w:ascii="Times New Roman" w:hAnsi="Times New Roman" w:cs="Times New Roman"/>
          <w:sz w:val="24"/>
          <w:szCs w:val="24"/>
        </w:rPr>
        <w:t xml:space="preserve"> in 2020.</w:t>
      </w:r>
    </w:p>
    <w:p w14:paraId="4AC0847E" w14:textId="77777777" w:rsidR="004D15AF" w:rsidRPr="009248D2" w:rsidRDefault="004D15AF" w:rsidP="009248D2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9248D2">
        <w:rPr>
          <w:sz w:val="24"/>
          <w:szCs w:val="24"/>
        </w:rPr>
        <w:t>Interviewed for ALICE, a lifestyle magazine written for and by students on</w:t>
      </w:r>
    </w:p>
    <w:p w14:paraId="621C2C41" w14:textId="2FB792CD" w:rsidR="004D15AF" w:rsidRPr="00814165" w:rsidRDefault="004D15AF" w:rsidP="009248D2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>practical dorm and first apartment design ideas</w:t>
      </w:r>
      <w:r w:rsidR="00814165" w:rsidRPr="00814165">
        <w:rPr>
          <w:rFonts w:ascii="Times New Roman" w:hAnsi="Times New Roman" w:cs="Times New Roman"/>
          <w:sz w:val="24"/>
          <w:szCs w:val="24"/>
        </w:rPr>
        <w:t xml:space="preserve"> in 2021.</w:t>
      </w:r>
    </w:p>
    <w:p w14:paraId="6705C15B" w14:textId="630648E7" w:rsidR="00203C51" w:rsidRPr="00814165" w:rsidRDefault="00203C51" w:rsidP="00377397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441F893" w14:textId="43C32B55" w:rsidR="00347BF5" w:rsidRPr="00814165" w:rsidRDefault="00347BF5" w:rsidP="00377397">
      <w:pPr>
        <w:spacing w:after="0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814165">
        <w:rPr>
          <w:rFonts w:ascii="Times New Roman" w:hAnsi="Times New Roman" w:cs="Times New Roman"/>
          <w:b/>
          <w:bCs/>
          <w:sz w:val="24"/>
          <w:szCs w:val="24"/>
        </w:rPr>
        <w:t>The University of Montevallo</w:t>
      </w:r>
      <w:r w:rsidR="007A1D2F">
        <w:rPr>
          <w:rFonts w:ascii="Times New Roman" w:hAnsi="Times New Roman" w:cs="Times New Roman"/>
          <w:b/>
          <w:bCs/>
          <w:sz w:val="24"/>
          <w:szCs w:val="24"/>
        </w:rPr>
        <w:t xml:space="preserve"> (volunteer)</w:t>
      </w:r>
    </w:p>
    <w:p w14:paraId="3D4CC8B0" w14:textId="665A5CC7" w:rsidR="00347BF5" w:rsidRPr="00814165" w:rsidRDefault="00347BF5" w:rsidP="00377397">
      <w:pPr>
        <w:spacing w:after="0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814165">
        <w:rPr>
          <w:rFonts w:ascii="Times New Roman" w:hAnsi="Times New Roman" w:cs="Times New Roman"/>
          <w:b/>
          <w:bCs/>
          <w:sz w:val="24"/>
          <w:szCs w:val="24"/>
        </w:rPr>
        <w:t>University service</w:t>
      </w:r>
    </w:p>
    <w:p w14:paraId="79BE8D44" w14:textId="77777777" w:rsidR="009248D2" w:rsidRDefault="00347BF5" w:rsidP="009248D2">
      <w:pPr>
        <w:pStyle w:val="ListParagraph"/>
        <w:ind w:left="1170"/>
        <w:rPr>
          <w:sz w:val="24"/>
          <w:szCs w:val="24"/>
        </w:rPr>
      </w:pPr>
      <w:r w:rsidRPr="009248D2">
        <w:rPr>
          <w:i/>
          <w:sz w:val="24"/>
          <w:szCs w:val="24"/>
        </w:rPr>
        <w:t xml:space="preserve">National Alumni Association Board of Directors, </w:t>
      </w:r>
      <w:r w:rsidRPr="009248D2">
        <w:rPr>
          <w:sz w:val="24"/>
          <w:szCs w:val="24"/>
        </w:rPr>
        <w:t xml:space="preserve">University of Montevallo, </w:t>
      </w:r>
    </w:p>
    <w:p w14:paraId="4B8DE219" w14:textId="4941BB62" w:rsidR="00347BF5" w:rsidRPr="009248D2" w:rsidRDefault="00347BF5" w:rsidP="009248D2">
      <w:pPr>
        <w:pStyle w:val="ListParagraph"/>
        <w:ind w:left="1170" w:firstLine="270"/>
        <w:rPr>
          <w:sz w:val="24"/>
          <w:szCs w:val="24"/>
        </w:rPr>
      </w:pPr>
      <w:r w:rsidRPr="009248D2">
        <w:rPr>
          <w:sz w:val="24"/>
          <w:szCs w:val="24"/>
        </w:rPr>
        <w:t>Montevallo,</w:t>
      </w:r>
      <w:r w:rsidR="009248D2">
        <w:rPr>
          <w:sz w:val="24"/>
          <w:szCs w:val="24"/>
        </w:rPr>
        <w:t xml:space="preserve"> </w:t>
      </w:r>
      <w:r w:rsidRPr="009248D2">
        <w:rPr>
          <w:sz w:val="24"/>
          <w:szCs w:val="24"/>
        </w:rPr>
        <w:t>Alabama</w:t>
      </w:r>
    </w:p>
    <w:p w14:paraId="1D27AFA0" w14:textId="09095EB9" w:rsidR="00347BF5" w:rsidRPr="009248D2" w:rsidRDefault="00347BF5" w:rsidP="009248D2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9248D2">
        <w:rPr>
          <w:sz w:val="24"/>
          <w:szCs w:val="24"/>
        </w:rPr>
        <w:t>Past President and Parliamentarian- 2018-2020</w:t>
      </w:r>
    </w:p>
    <w:p w14:paraId="16895F19" w14:textId="77777777" w:rsidR="00347BF5" w:rsidRPr="009248D2" w:rsidRDefault="00347BF5" w:rsidP="009248D2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9248D2">
        <w:rPr>
          <w:sz w:val="24"/>
          <w:szCs w:val="24"/>
        </w:rPr>
        <w:t>President- 2016-2018</w:t>
      </w:r>
    </w:p>
    <w:p w14:paraId="2F1210FC" w14:textId="77777777" w:rsidR="00347BF5" w:rsidRPr="009248D2" w:rsidRDefault="00347BF5" w:rsidP="009248D2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9248D2">
        <w:rPr>
          <w:sz w:val="24"/>
          <w:szCs w:val="24"/>
        </w:rPr>
        <w:t>President-Elect- 2014-2016</w:t>
      </w:r>
    </w:p>
    <w:p w14:paraId="63225149" w14:textId="61EFBE2D" w:rsidR="00347BF5" w:rsidRPr="009248D2" w:rsidRDefault="00347BF5" w:rsidP="009248D2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9248D2">
        <w:rPr>
          <w:sz w:val="24"/>
          <w:szCs w:val="24"/>
        </w:rPr>
        <w:t>Vice-President of Alumni Services- 2010</w:t>
      </w:r>
      <w:r w:rsidR="009E3C60">
        <w:rPr>
          <w:sz w:val="24"/>
          <w:szCs w:val="24"/>
        </w:rPr>
        <w:t>-</w:t>
      </w:r>
      <w:r w:rsidRPr="009248D2">
        <w:rPr>
          <w:sz w:val="24"/>
          <w:szCs w:val="24"/>
        </w:rPr>
        <w:t>2014</w:t>
      </w:r>
    </w:p>
    <w:p w14:paraId="36955123" w14:textId="77777777" w:rsidR="00347BF5" w:rsidRPr="009248D2" w:rsidRDefault="00347BF5" w:rsidP="009248D2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9248D2">
        <w:rPr>
          <w:sz w:val="24"/>
          <w:szCs w:val="24"/>
        </w:rPr>
        <w:t>Member 2006-2010</w:t>
      </w:r>
    </w:p>
    <w:p w14:paraId="1956699C" w14:textId="77777777" w:rsidR="00347BF5" w:rsidRPr="00814165" w:rsidRDefault="00347BF5" w:rsidP="0037739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i/>
          <w:sz w:val="24"/>
          <w:szCs w:val="24"/>
        </w:rPr>
        <w:lastRenderedPageBreak/>
        <w:t xml:space="preserve">Foundation Board of Director, </w:t>
      </w:r>
      <w:r w:rsidRPr="00814165">
        <w:rPr>
          <w:rFonts w:ascii="Times New Roman" w:hAnsi="Times New Roman" w:cs="Times New Roman"/>
          <w:sz w:val="24"/>
          <w:szCs w:val="24"/>
        </w:rPr>
        <w:t>University of Montevallo, Montevallo, Alabama</w:t>
      </w:r>
    </w:p>
    <w:p w14:paraId="231E3A80" w14:textId="478385B8" w:rsidR="00347BF5" w:rsidRPr="009248D2" w:rsidRDefault="00347BF5" w:rsidP="009248D2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9248D2">
        <w:rPr>
          <w:sz w:val="24"/>
          <w:szCs w:val="24"/>
        </w:rPr>
        <w:t>Ex-Officio voting member- 2016-2018</w:t>
      </w:r>
    </w:p>
    <w:p w14:paraId="04133653" w14:textId="77777777" w:rsidR="00347BF5" w:rsidRPr="00814165" w:rsidRDefault="00347BF5" w:rsidP="0037739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i/>
          <w:iCs/>
          <w:sz w:val="24"/>
          <w:szCs w:val="24"/>
        </w:rPr>
        <w:t>Jefferson County Alumni Committee</w:t>
      </w:r>
      <w:r w:rsidRPr="00814165">
        <w:rPr>
          <w:rFonts w:ascii="Times New Roman" w:hAnsi="Times New Roman" w:cs="Times New Roman"/>
          <w:sz w:val="24"/>
          <w:szCs w:val="24"/>
        </w:rPr>
        <w:t>, University of Montevallo, Montevallo, Alabama</w:t>
      </w:r>
    </w:p>
    <w:p w14:paraId="7017C9A5" w14:textId="2283FBA3" w:rsidR="00347BF5" w:rsidRPr="009248D2" w:rsidRDefault="00347BF5" w:rsidP="009248D2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9248D2">
        <w:rPr>
          <w:sz w:val="24"/>
          <w:szCs w:val="24"/>
        </w:rPr>
        <w:t xml:space="preserve">Member and </w:t>
      </w:r>
      <w:r w:rsidR="00021083">
        <w:rPr>
          <w:sz w:val="24"/>
          <w:szCs w:val="24"/>
        </w:rPr>
        <w:t xml:space="preserve">Art </w:t>
      </w:r>
      <w:r w:rsidRPr="009248D2">
        <w:rPr>
          <w:sz w:val="24"/>
          <w:szCs w:val="24"/>
        </w:rPr>
        <w:t>Auction chairperson- 2004-2016</w:t>
      </w:r>
    </w:p>
    <w:p w14:paraId="120BB578" w14:textId="5CE8212B" w:rsidR="00347BF5" w:rsidRPr="009248D2" w:rsidRDefault="00347BF5" w:rsidP="009248D2">
      <w:pPr>
        <w:spacing w:after="0" w:line="240" w:lineRule="auto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9248D2">
        <w:rPr>
          <w:rFonts w:ascii="Times New Roman" w:hAnsi="Times New Roman" w:cs="Times New Roman"/>
          <w:b/>
          <w:bCs/>
          <w:sz w:val="24"/>
          <w:szCs w:val="24"/>
        </w:rPr>
        <w:t>College Service</w:t>
      </w:r>
    </w:p>
    <w:p w14:paraId="480427D6" w14:textId="77777777" w:rsidR="009248D2" w:rsidRPr="009248D2" w:rsidRDefault="00347BF5" w:rsidP="009248D2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9248D2">
        <w:rPr>
          <w:rFonts w:ascii="Times New Roman" w:hAnsi="Times New Roman" w:cs="Times New Roman"/>
          <w:i/>
          <w:sz w:val="24"/>
          <w:szCs w:val="24"/>
        </w:rPr>
        <w:t xml:space="preserve">Art Alumni Board of Directors, </w:t>
      </w:r>
      <w:r w:rsidRPr="009248D2">
        <w:rPr>
          <w:rFonts w:ascii="Times New Roman" w:hAnsi="Times New Roman" w:cs="Times New Roman"/>
          <w:sz w:val="24"/>
          <w:szCs w:val="24"/>
        </w:rPr>
        <w:t>University of Montevallo, Montevallo, Alabama</w:t>
      </w:r>
      <w:r w:rsidR="009248D2" w:rsidRPr="009248D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DFFFA13" w14:textId="701046AA" w:rsidR="00347BF5" w:rsidRDefault="00347BF5" w:rsidP="009248D2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9248D2">
        <w:rPr>
          <w:sz w:val="24"/>
          <w:szCs w:val="24"/>
        </w:rPr>
        <w:t>President- 2002</w:t>
      </w:r>
      <w:r w:rsidR="009E3C60">
        <w:rPr>
          <w:sz w:val="24"/>
          <w:szCs w:val="24"/>
        </w:rPr>
        <w:t>-</w:t>
      </w:r>
      <w:r w:rsidRPr="009248D2">
        <w:rPr>
          <w:sz w:val="24"/>
          <w:szCs w:val="24"/>
        </w:rPr>
        <w:t>2004</w:t>
      </w:r>
    </w:p>
    <w:p w14:paraId="7F4EE9BE" w14:textId="5B8DCDE0" w:rsidR="009E3C60" w:rsidRPr="009248D2" w:rsidRDefault="009E3C60" w:rsidP="009248D2">
      <w:pPr>
        <w:pStyle w:val="ListParagraph"/>
        <w:numPr>
          <w:ilvl w:val="0"/>
          <w:numId w:val="20"/>
        </w:numPr>
        <w:rPr>
          <w:sz w:val="24"/>
          <w:szCs w:val="24"/>
        </w:rPr>
      </w:pPr>
      <w:r>
        <w:rPr>
          <w:sz w:val="24"/>
          <w:szCs w:val="24"/>
        </w:rPr>
        <w:t>Member 2000-2002</w:t>
      </w:r>
    </w:p>
    <w:p w14:paraId="0F509F5C" w14:textId="2FDA2888" w:rsidR="00347BF5" w:rsidRPr="00814165" w:rsidRDefault="00347BF5" w:rsidP="00377397">
      <w:pPr>
        <w:spacing w:after="0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814165">
        <w:rPr>
          <w:rFonts w:ascii="Times New Roman" w:hAnsi="Times New Roman" w:cs="Times New Roman"/>
          <w:b/>
          <w:bCs/>
          <w:sz w:val="24"/>
          <w:szCs w:val="24"/>
        </w:rPr>
        <w:t>Public Service</w:t>
      </w:r>
    </w:p>
    <w:p w14:paraId="5F51B023" w14:textId="46B3C1D7" w:rsidR="00F87EA7" w:rsidRPr="009248D2" w:rsidRDefault="00F87EA7" w:rsidP="009248D2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9248D2">
        <w:rPr>
          <w:sz w:val="24"/>
          <w:szCs w:val="24"/>
        </w:rPr>
        <w:t>Participated in</w:t>
      </w:r>
      <w:r w:rsidR="004D15AF" w:rsidRPr="009248D2">
        <w:rPr>
          <w:sz w:val="24"/>
          <w:szCs w:val="24"/>
        </w:rPr>
        <w:t xml:space="preserve"> </w:t>
      </w:r>
      <w:r w:rsidR="004B14BB">
        <w:rPr>
          <w:sz w:val="24"/>
          <w:szCs w:val="24"/>
        </w:rPr>
        <w:t xml:space="preserve">the </w:t>
      </w:r>
      <w:r w:rsidR="004D15AF" w:rsidRPr="009248D2">
        <w:rPr>
          <w:sz w:val="24"/>
          <w:szCs w:val="24"/>
        </w:rPr>
        <w:t>University of Montevallo’s</w:t>
      </w:r>
      <w:r w:rsidRPr="009248D2">
        <w:rPr>
          <w:sz w:val="24"/>
          <w:szCs w:val="24"/>
        </w:rPr>
        <w:t xml:space="preserve"> Freshman Move-in Day</w:t>
      </w:r>
      <w:r w:rsidR="006F4216" w:rsidRPr="009248D2">
        <w:rPr>
          <w:sz w:val="24"/>
          <w:szCs w:val="24"/>
        </w:rPr>
        <w:t xml:space="preserve"> 2015 and 2016</w:t>
      </w:r>
    </w:p>
    <w:p w14:paraId="04E80CCC" w14:textId="2740AF02" w:rsidR="00203C51" w:rsidRPr="00814165" w:rsidRDefault="00203C51" w:rsidP="00377397">
      <w:pPr>
        <w:spacing w:after="0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814165">
        <w:rPr>
          <w:rFonts w:ascii="Times New Roman" w:hAnsi="Times New Roman" w:cs="Times New Roman"/>
          <w:b/>
          <w:bCs/>
          <w:sz w:val="24"/>
          <w:szCs w:val="24"/>
        </w:rPr>
        <w:t xml:space="preserve">Advancement and </w:t>
      </w:r>
      <w:r w:rsidR="00F87EA7" w:rsidRPr="00814165">
        <w:rPr>
          <w:rFonts w:ascii="Times New Roman" w:hAnsi="Times New Roman" w:cs="Times New Roman"/>
          <w:b/>
          <w:bCs/>
          <w:sz w:val="24"/>
          <w:szCs w:val="24"/>
        </w:rPr>
        <w:t>F</w:t>
      </w:r>
      <w:r w:rsidRPr="00814165">
        <w:rPr>
          <w:rFonts w:ascii="Times New Roman" w:hAnsi="Times New Roman" w:cs="Times New Roman"/>
          <w:b/>
          <w:bCs/>
          <w:sz w:val="24"/>
          <w:szCs w:val="24"/>
        </w:rPr>
        <w:t>undraising</w:t>
      </w:r>
    </w:p>
    <w:p w14:paraId="21EB3E50" w14:textId="0D71EDD0" w:rsidR="008A079B" w:rsidRPr="00814165" w:rsidRDefault="00511318" w:rsidP="0037739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814165">
        <w:rPr>
          <w:rFonts w:ascii="Times New Roman" w:hAnsi="Times New Roman" w:cs="Times New Roman"/>
          <w:sz w:val="24"/>
          <w:szCs w:val="24"/>
        </w:rPr>
        <w:t>University of Montevallo, Montevallo, Alabama</w:t>
      </w:r>
    </w:p>
    <w:p w14:paraId="0DDB18E7" w14:textId="3601D666" w:rsidR="00F87EA7" w:rsidRPr="00814165" w:rsidRDefault="00F87EA7" w:rsidP="00377397">
      <w:pPr>
        <w:pStyle w:val="ListParagraph"/>
        <w:numPr>
          <w:ilvl w:val="0"/>
          <w:numId w:val="16"/>
        </w:numPr>
        <w:rPr>
          <w:sz w:val="24"/>
          <w:szCs w:val="24"/>
        </w:rPr>
      </w:pPr>
      <w:r w:rsidRPr="00814165">
        <w:rPr>
          <w:sz w:val="24"/>
          <w:szCs w:val="24"/>
        </w:rPr>
        <w:t xml:space="preserve">Developed “Homecoming Kits” </w:t>
      </w:r>
      <w:r w:rsidR="00021083">
        <w:rPr>
          <w:sz w:val="24"/>
          <w:szCs w:val="24"/>
        </w:rPr>
        <w:t xml:space="preserve">concept </w:t>
      </w:r>
      <w:r w:rsidRPr="00814165">
        <w:rPr>
          <w:sz w:val="24"/>
          <w:szCs w:val="24"/>
        </w:rPr>
        <w:t xml:space="preserve">for alumni to host </w:t>
      </w:r>
      <w:r w:rsidR="00021083">
        <w:rPr>
          <w:sz w:val="24"/>
          <w:szCs w:val="24"/>
        </w:rPr>
        <w:t xml:space="preserve">home-based </w:t>
      </w:r>
      <w:r w:rsidRPr="00814165">
        <w:rPr>
          <w:sz w:val="24"/>
          <w:szCs w:val="24"/>
        </w:rPr>
        <w:t xml:space="preserve">homecoming parties to </w:t>
      </w:r>
      <w:r w:rsidR="004B14BB">
        <w:rPr>
          <w:sz w:val="24"/>
          <w:szCs w:val="24"/>
        </w:rPr>
        <w:t>Livestream</w:t>
      </w:r>
      <w:r w:rsidRPr="00814165">
        <w:rPr>
          <w:sz w:val="24"/>
          <w:szCs w:val="24"/>
        </w:rPr>
        <w:t xml:space="preserve"> the homecoming musicals during </w:t>
      </w:r>
      <w:r w:rsidR="006F4216" w:rsidRPr="00814165">
        <w:rPr>
          <w:sz w:val="24"/>
          <w:szCs w:val="24"/>
        </w:rPr>
        <w:t xml:space="preserve">my tenure as </w:t>
      </w:r>
      <w:r w:rsidRPr="00814165">
        <w:rPr>
          <w:sz w:val="24"/>
          <w:szCs w:val="24"/>
        </w:rPr>
        <w:t>Presiden</w:t>
      </w:r>
      <w:r w:rsidR="006F4216" w:rsidRPr="00814165">
        <w:rPr>
          <w:sz w:val="24"/>
          <w:szCs w:val="24"/>
        </w:rPr>
        <w:t>t</w:t>
      </w:r>
      <w:r w:rsidRPr="00814165">
        <w:rPr>
          <w:sz w:val="24"/>
          <w:szCs w:val="24"/>
        </w:rPr>
        <w:t xml:space="preserve"> of the University of Montevallo National Alumni Association</w:t>
      </w:r>
    </w:p>
    <w:p w14:paraId="13A2B569" w14:textId="17B37ADA" w:rsidR="00F87EA7" w:rsidRDefault="00901904" w:rsidP="000303C8">
      <w:pPr>
        <w:pStyle w:val="ListParagraph"/>
        <w:numPr>
          <w:ilvl w:val="0"/>
          <w:numId w:val="16"/>
        </w:numPr>
        <w:rPr>
          <w:sz w:val="24"/>
          <w:szCs w:val="24"/>
        </w:rPr>
      </w:pPr>
      <w:r w:rsidRPr="00814165">
        <w:rPr>
          <w:sz w:val="24"/>
          <w:szCs w:val="24"/>
        </w:rPr>
        <w:t>Jefferson County Art Auction chairperson- 2004-2016</w:t>
      </w:r>
      <w:r>
        <w:rPr>
          <w:sz w:val="24"/>
          <w:szCs w:val="24"/>
        </w:rPr>
        <w:t xml:space="preserve">, </w:t>
      </w:r>
      <w:r w:rsidR="00511318" w:rsidRPr="00814165">
        <w:rPr>
          <w:sz w:val="24"/>
          <w:szCs w:val="24"/>
        </w:rPr>
        <w:t>raised $1</w:t>
      </w:r>
      <w:r w:rsidR="00F87EA7" w:rsidRPr="00814165">
        <w:rPr>
          <w:sz w:val="24"/>
          <w:szCs w:val="24"/>
        </w:rPr>
        <w:t>2</w:t>
      </w:r>
      <w:r w:rsidR="00511318" w:rsidRPr="00814165">
        <w:rPr>
          <w:sz w:val="24"/>
          <w:szCs w:val="24"/>
        </w:rPr>
        <w:t>00</w:t>
      </w:r>
      <w:r w:rsidR="000303C8">
        <w:rPr>
          <w:sz w:val="24"/>
          <w:szCs w:val="24"/>
        </w:rPr>
        <w:t xml:space="preserve"> </w:t>
      </w:r>
      <w:r w:rsidR="006F4216" w:rsidRPr="00814165">
        <w:rPr>
          <w:sz w:val="24"/>
          <w:szCs w:val="24"/>
        </w:rPr>
        <w:t>p</w:t>
      </w:r>
      <w:r w:rsidR="00511318" w:rsidRPr="00814165">
        <w:rPr>
          <w:sz w:val="24"/>
          <w:szCs w:val="24"/>
        </w:rPr>
        <w:t xml:space="preserve">er annual auction </w:t>
      </w:r>
      <w:r w:rsidR="000303C8">
        <w:rPr>
          <w:sz w:val="24"/>
          <w:szCs w:val="24"/>
        </w:rPr>
        <w:t>for</w:t>
      </w:r>
      <w:r w:rsidR="00511318" w:rsidRPr="00814165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scholarships for </w:t>
      </w:r>
      <w:r w:rsidR="00127163">
        <w:rPr>
          <w:sz w:val="24"/>
          <w:szCs w:val="24"/>
        </w:rPr>
        <w:t>Jefferson C</w:t>
      </w:r>
      <w:r w:rsidR="00511318" w:rsidRPr="00814165">
        <w:rPr>
          <w:sz w:val="24"/>
          <w:szCs w:val="24"/>
        </w:rPr>
        <w:t>ounty</w:t>
      </w:r>
      <w:r w:rsidR="000303C8">
        <w:rPr>
          <w:sz w:val="24"/>
          <w:szCs w:val="24"/>
        </w:rPr>
        <w:t xml:space="preserve"> </w:t>
      </w:r>
      <w:r w:rsidR="00127163">
        <w:rPr>
          <w:sz w:val="24"/>
          <w:szCs w:val="24"/>
        </w:rPr>
        <w:t>students</w:t>
      </w:r>
      <w:r w:rsidR="000303C8">
        <w:rPr>
          <w:sz w:val="24"/>
          <w:szCs w:val="24"/>
        </w:rPr>
        <w:t xml:space="preserve"> entering </w:t>
      </w:r>
      <w:r w:rsidR="00FD5E0C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University of </w:t>
      </w:r>
      <w:r w:rsidR="000303C8">
        <w:rPr>
          <w:sz w:val="24"/>
          <w:szCs w:val="24"/>
        </w:rPr>
        <w:t>M</w:t>
      </w:r>
      <w:r>
        <w:rPr>
          <w:sz w:val="24"/>
          <w:szCs w:val="24"/>
        </w:rPr>
        <w:t>ontevallo</w:t>
      </w:r>
      <w:r w:rsidR="00127163">
        <w:rPr>
          <w:sz w:val="24"/>
          <w:szCs w:val="24"/>
        </w:rPr>
        <w:t xml:space="preserve"> to study art</w:t>
      </w:r>
      <w:r>
        <w:rPr>
          <w:sz w:val="24"/>
          <w:szCs w:val="24"/>
        </w:rPr>
        <w:t>.</w:t>
      </w:r>
    </w:p>
    <w:p w14:paraId="59603566" w14:textId="77777777" w:rsidR="00127163" w:rsidRDefault="00127163" w:rsidP="00127163">
      <w:pPr>
        <w:pStyle w:val="ListParagraph"/>
        <w:ind w:left="1443"/>
        <w:rPr>
          <w:sz w:val="24"/>
          <w:szCs w:val="24"/>
        </w:rPr>
      </w:pPr>
    </w:p>
    <w:p w14:paraId="14A6E8D1" w14:textId="77777777" w:rsidR="00127163" w:rsidRPr="00127163" w:rsidRDefault="00127163" w:rsidP="00127163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127163">
        <w:rPr>
          <w:rFonts w:ascii="Times New Roman" w:hAnsi="Times New Roman" w:cs="Times New Roman"/>
          <w:b/>
          <w:bCs/>
          <w:sz w:val="24"/>
          <w:szCs w:val="24"/>
        </w:rPr>
        <w:t>Membership in Professional and Honor Societies</w:t>
      </w:r>
    </w:p>
    <w:p w14:paraId="623E6813" w14:textId="77777777" w:rsidR="00127163" w:rsidRPr="00127163" w:rsidRDefault="00127163" w:rsidP="00127163">
      <w:pPr>
        <w:pStyle w:val="ListParagraph"/>
        <w:numPr>
          <w:ilvl w:val="0"/>
          <w:numId w:val="16"/>
        </w:numPr>
        <w:rPr>
          <w:sz w:val="24"/>
          <w:szCs w:val="24"/>
        </w:rPr>
      </w:pPr>
      <w:r w:rsidRPr="00127163">
        <w:rPr>
          <w:sz w:val="24"/>
          <w:szCs w:val="24"/>
        </w:rPr>
        <w:t>IIDA, member 2009-2013</w:t>
      </w:r>
    </w:p>
    <w:p w14:paraId="0F2B8C0E" w14:textId="41A72E7D" w:rsidR="00127163" w:rsidRPr="00127163" w:rsidRDefault="00127163" w:rsidP="00127163">
      <w:pPr>
        <w:pStyle w:val="ListParagraph"/>
        <w:numPr>
          <w:ilvl w:val="0"/>
          <w:numId w:val="16"/>
        </w:numPr>
        <w:rPr>
          <w:sz w:val="24"/>
          <w:szCs w:val="24"/>
        </w:rPr>
      </w:pPr>
      <w:r w:rsidRPr="00127163">
        <w:rPr>
          <w:sz w:val="24"/>
          <w:szCs w:val="24"/>
        </w:rPr>
        <w:t>ASID, member 2013- 2019</w:t>
      </w:r>
      <w:r w:rsidR="008C0671">
        <w:rPr>
          <w:sz w:val="24"/>
          <w:szCs w:val="24"/>
        </w:rPr>
        <w:t>, 2023</w:t>
      </w:r>
    </w:p>
    <w:p w14:paraId="14A89ED3" w14:textId="4D580E3C" w:rsidR="00127163" w:rsidRPr="00127163" w:rsidRDefault="00127163" w:rsidP="00127163">
      <w:pPr>
        <w:pStyle w:val="ListParagraph"/>
        <w:numPr>
          <w:ilvl w:val="0"/>
          <w:numId w:val="16"/>
        </w:numPr>
        <w:rPr>
          <w:sz w:val="24"/>
          <w:szCs w:val="24"/>
        </w:rPr>
      </w:pPr>
      <w:r w:rsidRPr="00127163">
        <w:rPr>
          <w:sz w:val="24"/>
          <w:szCs w:val="24"/>
        </w:rPr>
        <w:t>IDEC, member 2016- 202</w:t>
      </w:r>
      <w:r w:rsidR="008C0671">
        <w:rPr>
          <w:sz w:val="24"/>
          <w:szCs w:val="24"/>
        </w:rPr>
        <w:t>3</w:t>
      </w:r>
    </w:p>
    <w:p w14:paraId="7F3AFA72" w14:textId="77777777" w:rsidR="00127163" w:rsidRPr="007E5FBA" w:rsidRDefault="00127163" w:rsidP="00127163">
      <w:pPr>
        <w:pStyle w:val="ListParagraph"/>
        <w:ind w:left="1443"/>
        <w:rPr>
          <w:sz w:val="24"/>
          <w:szCs w:val="24"/>
        </w:rPr>
      </w:pPr>
    </w:p>
    <w:sectPr w:rsidR="00127163" w:rsidRPr="007E5FBA" w:rsidSect="00A53FA8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CFB7F9" w14:textId="77777777" w:rsidR="00A53FA8" w:rsidRDefault="00A53FA8" w:rsidP="00A53FA8">
      <w:pPr>
        <w:spacing w:after="0" w:line="240" w:lineRule="auto"/>
      </w:pPr>
      <w:r>
        <w:separator/>
      </w:r>
    </w:p>
  </w:endnote>
  <w:endnote w:type="continuationSeparator" w:id="0">
    <w:p w14:paraId="7930A727" w14:textId="77777777" w:rsidR="00A53FA8" w:rsidRDefault="00A53FA8" w:rsidP="00A53F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632944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2E8928B" w14:textId="55AE1E16" w:rsidR="00A53FA8" w:rsidRDefault="00A53FA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3697BC8" w14:textId="77777777" w:rsidR="00A53FA8" w:rsidRDefault="00A53F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3E801F" w14:textId="77777777" w:rsidR="00A53FA8" w:rsidRDefault="00A53FA8" w:rsidP="00A53FA8">
      <w:pPr>
        <w:spacing w:after="0" w:line="240" w:lineRule="auto"/>
      </w:pPr>
      <w:r>
        <w:separator/>
      </w:r>
    </w:p>
  </w:footnote>
  <w:footnote w:type="continuationSeparator" w:id="0">
    <w:p w14:paraId="325175B0" w14:textId="77777777" w:rsidR="00A53FA8" w:rsidRDefault="00A53FA8" w:rsidP="00A53F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8ECD2" w14:textId="20A47938" w:rsidR="00A53FA8" w:rsidRPr="00A53FA8" w:rsidRDefault="00A53FA8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 w:rsidRPr="00A53FA8">
      <w:rPr>
        <w:rFonts w:ascii="Times New Roman" w:hAnsi="Times New Roman" w:cs="Times New Roman"/>
        <w:sz w:val="24"/>
        <w:szCs w:val="24"/>
      </w:rPr>
      <w:t>Laurl Self, 202</w:t>
    </w:r>
    <w:r w:rsidR="00980ED6">
      <w:rPr>
        <w:rFonts w:ascii="Times New Roman" w:hAnsi="Times New Roman" w:cs="Times New Roman"/>
        <w:sz w:val="24"/>
        <w:szCs w:val="24"/>
      </w:rPr>
      <w:t>3</w:t>
    </w:r>
  </w:p>
  <w:p w14:paraId="5C3D11EC" w14:textId="77777777" w:rsidR="00A53FA8" w:rsidRDefault="00A53F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FE50DE"/>
    <w:multiLevelType w:val="hybridMultilevel"/>
    <w:tmpl w:val="F3BE5D5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994287E"/>
    <w:multiLevelType w:val="hybridMultilevel"/>
    <w:tmpl w:val="939C6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D83547"/>
    <w:multiLevelType w:val="hybridMultilevel"/>
    <w:tmpl w:val="E6DC3858"/>
    <w:lvl w:ilvl="0" w:tplc="04090001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3" w15:restartNumberingAfterBreak="0">
    <w:nsid w:val="140F3F6C"/>
    <w:multiLevelType w:val="hybridMultilevel"/>
    <w:tmpl w:val="BAE8F074"/>
    <w:lvl w:ilvl="0" w:tplc="FE128E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834760"/>
    <w:multiLevelType w:val="hybridMultilevel"/>
    <w:tmpl w:val="DB46940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24C70E27"/>
    <w:multiLevelType w:val="hybridMultilevel"/>
    <w:tmpl w:val="6A12AB1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6" w15:restartNumberingAfterBreak="0">
    <w:nsid w:val="28143C13"/>
    <w:multiLevelType w:val="hybridMultilevel"/>
    <w:tmpl w:val="2EC4A3A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7" w15:restartNumberingAfterBreak="0">
    <w:nsid w:val="2A9F6389"/>
    <w:multiLevelType w:val="hybridMultilevel"/>
    <w:tmpl w:val="E3BAE25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3E1C69B3"/>
    <w:multiLevelType w:val="hybridMultilevel"/>
    <w:tmpl w:val="B04E5354"/>
    <w:lvl w:ilvl="0" w:tplc="04090001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9" w15:restartNumberingAfterBreak="0">
    <w:nsid w:val="3E4067E4"/>
    <w:multiLevelType w:val="hybridMultilevel"/>
    <w:tmpl w:val="6AC202D0"/>
    <w:lvl w:ilvl="0" w:tplc="04090001">
      <w:start w:val="1"/>
      <w:numFmt w:val="bullet"/>
      <w:lvlText w:val=""/>
      <w:lvlJc w:val="left"/>
      <w:pPr>
        <w:ind w:left="22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5" w:hanging="360"/>
      </w:pPr>
      <w:rPr>
        <w:rFonts w:ascii="Wingdings" w:hAnsi="Wingdings" w:hint="default"/>
      </w:rPr>
    </w:lvl>
  </w:abstractNum>
  <w:abstractNum w:abstractNumId="10" w15:restartNumberingAfterBreak="0">
    <w:nsid w:val="44483AEC"/>
    <w:multiLevelType w:val="hybridMultilevel"/>
    <w:tmpl w:val="6F56CB1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445245FD"/>
    <w:multiLevelType w:val="hybridMultilevel"/>
    <w:tmpl w:val="617A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902813"/>
    <w:multiLevelType w:val="hybridMultilevel"/>
    <w:tmpl w:val="99E0A988"/>
    <w:lvl w:ilvl="0" w:tplc="FE128E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250381"/>
    <w:multiLevelType w:val="hybridMultilevel"/>
    <w:tmpl w:val="2B70D7A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6053FA5"/>
    <w:multiLevelType w:val="hybridMultilevel"/>
    <w:tmpl w:val="ECD439E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635177E8"/>
    <w:multiLevelType w:val="hybridMultilevel"/>
    <w:tmpl w:val="FA6EF1B0"/>
    <w:lvl w:ilvl="0" w:tplc="FE128E88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6" w15:restartNumberingAfterBreak="0">
    <w:nsid w:val="6AB91256"/>
    <w:multiLevelType w:val="hybridMultilevel"/>
    <w:tmpl w:val="6158D21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73A377CC"/>
    <w:multiLevelType w:val="hybridMultilevel"/>
    <w:tmpl w:val="617C585A"/>
    <w:lvl w:ilvl="0" w:tplc="0409000F">
      <w:start w:val="1"/>
      <w:numFmt w:val="decimal"/>
      <w:lvlText w:val="%1."/>
      <w:lvlJc w:val="left"/>
      <w:pPr>
        <w:ind w:left="1443" w:hanging="360"/>
      </w:pPr>
    </w:lvl>
    <w:lvl w:ilvl="1" w:tplc="04090019" w:tentative="1">
      <w:start w:val="1"/>
      <w:numFmt w:val="lowerLetter"/>
      <w:lvlText w:val="%2."/>
      <w:lvlJc w:val="left"/>
      <w:pPr>
        <w:ind w:left="2163" w:hanging="360"/>
      </w:pPr>
    </w:lvl>
    <w:lvl w:ilvl="2" w:tplc="0409001B" w:tentative="1">
      <w:start w:val="1"/>
      <w:numFmt w:val="lowerRoman"/>
      <w:lvlText w:val="%3."/>
      <w:lvlJc w:val="right"/>
      <w:pPr>
        <w:ind w:left="2883" w:hanging="180"/>
      </w:pPr>
    </w:lvl>
    <w:lvl w:ilvl="3" w:tplc="0409000F" w:tentative="1">
      <w:start w:val="1"/>
      <w:numFmt w:val="decimal"/>
      <w:lvlText w:val="%4."/>
      <w:lvlJc w:val="left"/>
      <w:pPr>
        <w:ind w:left="3603" w:hanging="360"/>
      </w:pPr>
    </w:lvl>
    <w:lvl w:ilvl="4" w:tplc="04090019" w:tentative="1">
      <w:start w:val="1"/>
      <w:numFmt w:val="lowerLetter"/>
      <w:lvlText w:val="%5."/>
      <w:lvlJc w:val="left"/>
      <w:pPr>
        <w:ind w:left="4323" w:hanging="360"/>
      </w:pPr>
    </w:lvl>
    <w:lvl w:ilvl="5" w:tplc="0409001B" w:tentative="1">
      <w:start w:val="1"/>
      <w:numFmt w:val="lowerRoman"/>
      <w:lvlText w:val="%6."/>
      <w:lvlJc w:val="right"/>
      <w:pPr>
        <w:ind w:left="5043" w:hanging="180"/>
      </w:pPr>
    </w:lvl>
    <w:lvl w:ilvl="6" w:tplc="0409000F" w:tentative="1">
      <w:start w:val="1"/>
      <w:numFmt w:val="decimal"/>
      <w:lvlText w:val="%7."/>
      <w:lvlJc w:val="left"/>
      <w:pPr>
        <w:ind w:left="5763" w:hanging="360"/>
      </w:pPr>
    </w:lvl>
    <w:lvl w:ilvl="7" w:tplc="04090019" w:tentative="1">
      <w:start w:val="1"/>
      <w:numFmt w:val="lowerLetter"/>
      <w:lvlText w:val="%8."/>
      <w:lvlJc w:val="left"/>
      <w:pPr>
        <w:ind w:left="6483" w:hanging="360"/>
      </w:pPr>
    </w:lvl>
    <w:lvl w:ilvl="8" w:tplc="0409001B" w:tentative="1">
      <w:start w:val="1"/>
      <w:numFmt w:val="lowerRoman"/>
      <w:lvlText w:val="%9."/>
      <w:lvlJc w:val="right"/>
      <w:pPr>
        <w:ind w:left="7203" w:hanging="180"/>
      </w:pPr>
    </w:lvl>
  </w:abstractNum>
  <w:abstractNum w:abstractNumId="18" w15:restartNumberingAfterBreak="0">
    <w:nsid w:val="74A479D8"/>
    <w:multiLevelType w:val="hybridMultilevel"/>
    <w:tmpl w:val="D7A2E810"/>
    <w:lvl w:ilvl="0" w:tplc="FE128E8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7E0229D"/>
    <w:multiLevelType w:val="hybridMultilevel"/>
    <w:tmpl w:val="20A4BECA"/>
    <w:lvl w:ilvl="0" w:tplc="04090001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20" w15:restartNumberingAfterBreak="0">
    <w:nsid w:val="79784A5E"/>
    <w:multiLevelType w:val="hybridMultilevel"/>
    <w:tmpl w:val="DF160AB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 w16cid:durableId="887037524">
    <w:abstractNumId w:val="7"/>
  </w:num>
  <w:num w:numId="2" w16cid:durableId="803931408">
    <w:abstractNumId w:val="12"/>
  </w:num>
  <w:num w:numId="3" w16cid:durableId="1749569634">
    <w:abstractNumId w:val="15"/>
  </w:num>
  <w:num w:numId="4" w16cid:durableId="366418437">
    <w:abstractNumId w:val="18"/>
  </w:num>
  <w:num w:numId="5" w16cid:durableId="1533033818">
    <w:abstractNumId w:val="3"/>
  </w:num>
  <w:num w:numId="6" w16cid:durableId="1464276400">
    <w:abstractNumId w:val="0"/>
  </w:num>
  <w:num w:numId="7" w16cid:durableId="874585416">
    <w:abstractNumId w:val="6"/>
  </w:num>
  <w:num w:numId="8" w16cid:durableId="326522093">
    <w:abstractNumId w:val="9"/>
  </w:num>
  <w:num w:numId="9" w16cid:durableId="1434976644">
    <w:abstractNumId w:val="16"/>
  </w:num>
  <w:num w:numId="10" w16cid:durableId="1622104729">
    <w:abstractNumId w:val="20"/>
  </w:num>
  <w:num w:numId="11" w16cid:durableId="1579900494">
    <w:abstractNumId w:val="4"/>
  </w:num>
  <w:num w:numId="12" w16cid:durableId="219176317">
    <w:abstractNumId w:val="10"/>
  </w:num>
  <w:num w:numId="13" w16cid:durableId="33967917">
    <w:abstractNumId w:val="5"/>
  </w:num>
  <w:num w:numId="14" w16cid:durableId="329531185">
    <w:abstractNumId w:val="1"/>
  </w:num>
  <w:num w:numId="15" w16cid:durableId="1310748768">
    <w:abstractNumId w:val="14"/>
  </w:num>
  <w:num w:numId="16" w16cid:durableId="564023183">
    <w:abstractNumId w:val="19"/>
  </w:num>
  <w:num w:numId="17" w16cid:durableId="1730038281">
    <w:abstractNumId w:val="2"/>
  </w:num>
  <w:num w:numId="18" w16cid:durableId="882332485">
    <w:abstractNumId w:val="8"/>
  </w:num>
  <w:num w:numId="19" w16cid:durableId="842670710">
    <w:abstractNumId w:val="11"/>
  </w:num>
  <w:num w:numId="20" w16cid:durableId="414015683">
    <w:abstractNumId w:val="13"/>
  </w:num>
  <w:num w:numId="21" w16cid:durableId="209547457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0NTQzMDUxszS0tDRR0lEKTi0uzszPAykwqwUAVYFAJiwAAAA="/>
  </w:docVars>
  <w:rsids>
    <w:rsidRoot w:val="008A079B"/>
    <w:rsid w:val="00014F07"/>
    <w:rsid w:val="00017B76"/>
    <w:rsid w:val="00021083"/>
    <w:rsid w:val="000218C1"/>
    <w:rsid w:val="000303C8"/>
    <w:rsid w:val="000406CA"/>
    <w:rsid w:val="000424BC"/>
    <w:rsid w:val="000D43B6"/>
    <w:rsid w:val="000E2B52"/>
    <w:rsid w:val="000E35C8"/>
    <w:rsid w:val="001136E1"/>
    <w:rsid w:val="00127163"/>
    <w:rsid w:val="00144DB1"/>
    <w:rsid w:val="00194118"/>
    <w:rsid w:val="001A1939"/>
    <w:rsid w:val="001A6CA8"/>
    <w:rsid w:val="001B22CD"/>
    <w:rsid w:val="00203C51"/>
    <w:rsid w:val="002411C9"/>
    <w:rsid w:val="00242368"/>
    <w:rsid w:val="00254621"/>
    <w:rsid w:val="0027728C"/>
    <w:rsid w:val="002776E1"/>
    <w:rsid w:val="002835CC"/>
    <w:rsid w:val="002A382C"/>
    <w:rsid w:val="002B79E0"/>
    <w:rsid w:val="002C2F8E"/>
    <w:rsid w:val="002D3D4B"/>
    <w:rsid w:val="00303B51"/>
    <w:rsid w:val="0030413C"/>
    <w:rsid w:val="00307735"/>
    <w:rsid w:val="00310775"/>
    <w:rsid w:val="0032779C"/>
    <w:rsid w:val="00347BF5"/>
    <w:rsid w:val="00355C64"/>
    <w:rsid w:val="0035678B"/>
    <w:rsid w:val="00377397"/>
    <w:rsid w:val="00377F3C"/>
    <w:rsid w:val="003A08C7"/>
    <w:rsid w:val="003A7FCC"/>
    <w:rsid w:val="003E0FED"/>
    <w:rsid w:val="00472D30"/>
    <w:rsid w:val="00473C6E"/>
    <w:rsid w:val="00483B44"/>
    <w:rsid w:val="004B14BB"/>
    <w:rsid w:val="004B6BE4"/>
    <w:rsid w:val="004D15AF"/>
    <w:rsid w:val="004F3D5F"/>
    <w:rsid w:val="00511318"/>
    <w:rsid w:val="005113BA"/>
    <w:rsid w:val="005212FF"/>
    <w:rsid w:val="00544366"/>
    <w:rsid w:val="00546424"/>
    <w:rsid w:val="00551C6E"/>
    <w:rsid w:val="005547E7"/>
    <w:rsid w:val="0057187F"/>
    <w:rsid w:val="005A38F8"/>
    <w:rsid w:val="005A42E8"/>
    <w:rsid w:val="005C3CFA"/>
    <w:rsid w:val="005E0E30"/>
    <w:rsid w:val="005F0CB5"/>
    <w:rsid w:val="006030E1"/>
    <w:rsid w:val="00607F73"/>
    <w:rsid w:val="00634A96"/>
    <w:rsid w:val="00636414"/>
    <w:rsid w:val="00662271"/>
    <w:rsid w:val="006A5F35"/>
    <w:rsid w:val="006B2A6E"/>
    <w:rsid w:val="006F152B"/>
    <w:rsid w:val="006F4216"/>
    <w:rsid w:val="00703D14"/>
    <w:rsid w:val="0072692F"/>
    <w:rsid w:val="00731E13"/>
    <w:rsid w:val="007427FD"/>
    <w:rsid w:val="007608C9"/>
    <w:rsid w:val="00761C98"/>
    <w:rsid w:val="00772B59"/>
    <w:rsid w:val="00786B38"/>
    <w:rsid w:val="00793A81"/>
    <w:rsid w:val="007A1D2F"/>
    <w:rsid w:val="007B4F0F"/>
    <w:rsid w:val="007B7972"/>
    <w:rsid w:val="007C344E"/>
    <w:rsid w:val="007E0255"/>
    <w:rsid w:val="007E5FBA"/>
    <w:rsid w:val="0080212A"/>
    <w:rsid w:val="00804B55"/>
    <w:rsid w:val="00814165"/>
    <w:rsid w:val="008459D7"/>
    <w:rsid w:val="008A079B"/>
    <w:rsid w:val="008B6D6F"/>
    <w:rsid w:val="008C0020"/>
    <w:rsid w:val="008C0671"/>
    <w:rsid w:val="00901904"/>
    <w:rsid w:val="009248D2"/>
    <w:rsid w:val="009249E5"/>
    <w:rsid w:val="009346A3"/>
    <w:rsid w:val="00980ED6"/>
    <w:rsid w:val="009C040F"/>
    <w:rsid w:val="009C767B"/>
    <w:rsid w:val="009C77ED"/>
    <w:rsid w:val="009E3C60"/>
    <w:rsid w:val="00A054DE"/>
    <w:rsid w:val="00A40291"/>
    <w:rsid w:val="00A53FA8"/>
    <w:rsid w:val="00A643E7"/>
    <w:rsid w:val="00A83E52"/>
    <w:rsid w:val="00A937D1"/>
    <w:rsid w:val="00A96E7B"/>
    <w:rsid w:val="00AA22DC"/>
    <w:rsid w:val="00AB3278"/>
    <w:rsid w:val="00AD0F6D"/>
    <w:rsid w:val="00AD3F37"/>
    <w:rsid w:val="00B01190"/>
    <w:rsid w:val="00B04508"/>
    <w:rsid w:val="00B1522E"/>
    <w:rsid w:val="00B512B6"/>
    <w:rsid w:val="00B539DA"/>
    <w:rsid w:val="00B6663B"/>
    <w:rsid w:val="00BB08A1"/>
    <w:rsid w:val="00BD674F"/>
    <w:rsid w:val="00BE65EE"/>
    <w:rsid w:val="00C119EA"/>
    <w:rsid w:val="00C36AA7"/>
    <w:rsid w:val="00C514CC"/>
    <w:rsid w:val="00C51725"/>
    <w:rsid w:val="00C528E4"/>
    <w:rsid w:val="00C6093F"/>
    <w:rsid w:val="00C87AD9"/>
    <w:rsid w:val="00C96F57"/>
    <w:rsid w:val="00CA6F3E"/>
    <w:rsid w:val="00CB7324"/>
    <w:rsid w:val="00CE47FE"/>
    <w:rsid w:val="00D07E27"/>
    <w:rsid w:val="00D22E2E"/>
    <w:rsid w:val="00D2467E"/>
    <w:rsid w:val="00D6350F"/>
    <w:rsid w:val="00D7341A"/>
    <w:rsid w:val="00D8460D"/>
    <w:rsid w:val="00DA2D78"/>
    <w:rsid w:val="00DE495D"/>
    <w:rsid w:val="00DF582A"/>
    <w:rsid w:val="00E24983"/>
    <w:rsid w:val="00E454E4"/>
    <w:rsid w:val="00E803C8"/>
    <w:rsid w:val="00E9227D"/>
    <w:rsid w:val="00EB5FD4"/>
    <w:rsid w:val="00ED0A75"/>
    <w:rsid w:val="00ED19AD"/>
    <w:rsid w:val="00EE2249"/>
    <w:rsid w:val="00F251DB"/>
    <w:rsid w:val="00F66864"/>
    <w:rsid w:val="00F87EA7"/>
    <w:rsid w:val="00FC06AE"/>
    <w:rsid w:val="00FC2C6D"/>
    <w:rsid w:val="00FC69A9"/>
    <w:rsid w:val="00FD5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F2020C"/>
  <w15:docId w15:val="{6B2EC367-39BA-474E-AABD-A525FB229E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A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D19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36414"/>
    <w:pPr>
      <w:widowControl w:val="0"/>
      <w:overflowPunct w:val="0"/>
      <w:autoSpaceDE w:val="0"/>
      <w:autoSpaceDN w:val="0"/>
      <w:adjustRightInd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kern w:val="28"/>
      <w:sz w:val="20"/>
      <w:szCs w:val="20"/>
    </w:rPr>
  </w:style>
  <w:style w:type="paragraph" w:styleId="NormalWeb">
    <w:name w:val="Normal (Web)"/>
    <w:basedOn w:val="Normal"/>
    <w:uiPriority w:val="99"/>
    <w:unhideWhenUsed/>
    <w:rsid w:val="006A5F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53F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3FA8"/>
  </w:style>
  <w:style w:type="paragraph" w:styleId="Footer">
    <w:name w:val="footer"/>
    <w:basedOn w:val="Normal"/>
    <w:link w:val="FooterChar"/>
    <w:uiPriority w:val="99"/>
    <w:unhideWhenUsed/>
    <w:rsid w:val="00A53F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3FA8"/>
  </w:style>
  <w:style w:type="character" w:styleId="Emphasis">
    <w:name w:val="Emphasis"/>
    <w:basedOn w:val="DefaultParagraphFont"/>
    <w:uiPriority w:val="20"/>
    <w:qFormat/>
    <w:rsid w:val="00A53FA8"/>
    <w:rPr>
      <w:i/>
      <w:iCs/>
    </w:rPr>
  </w:style>
  <w:style w:type="character" w:customStyle="1" w:styleId="markpil8o73tr">
    <w:name w:val="markpil8o73tr"/>
    <w:basedOn w:val="DefaultParagraphFont"/>
    <w:rsid w:val="00A53FA8"/>
  </w:style>
  <w:style w:type="character" w:styleId="Hyperlink">
    <w:name w:val="Hyperlink"/>
    <w:basedOn w:val="DefaultParagraphFont"/>
    <w:uiPriority w:val="99"/>
    <w:unhideWhenUsed/>
    <w:rsid w:val="00FC06A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06AE"/>
    <w:rPr>
      <w:color w:val="605E5C"/>
      <w:shd w:val="clear" w:color="auto" w:fill="E1DFDD"/>
    </w:rPr>
  </w:style>
  <w:style w:type="character" w:customStyle="1" w:styleId="markedcontent">
    <w:name w:val="markedcontent"/>
    <w:basedOn w:val="DefaultParagraphFont"/>
    <w:rsid w:val="002423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149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796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09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9391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laurlself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70</TotalTime>
  <Pages>10</Pages>
  <Words>2748</Words>
  <Characters>17924</Characters>
  <Application>Microsoft Office Word</Application>
  <DocSecurity>0</DocSecurity>
  <Lines>716</Lines>
  <Paragraphs>2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l Self</dc:creator>
  <cp:keywords/>
  <dc:description/>
  <cp:lastModifiedBy>Laurl Self</cp:lastModifiedBy>
  <cp:revision>12</cp:revision>
  <dcterms:created xsi:type="dcterms:W3CDTF">2023-03-26T18:51:00Z</dcterms:created>
  <dcterms:modified xsi:type="dcterms:W3CDTF">2023-04-26T0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b0a4018a265c17f46629c1b92cb5254e6a29b3def9a3ec4004879855a33b17</vt:lpwstr>
  </property>
</Properties>
</file>